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EB4F8" w14:textId="77777777" w:rsidR="00E1607A" w:rsidRPr="00DC5A2F" w:rsidRDefault="00811B5A" w:rsidP="00B8040D">
      <w:pPr>
        <w:pStyle w:val="Heading3"/>
        <w:tabs>
          <w:tab w:val="left" w:pos="0"/>
        </w:tabs>
        <w:jc w:val="center"/>
        <w:rPr>
          <w:rFonts w:ascii="Times New Roman" w:hAnsi="Times New Roman"/>
          <w:i/>
          <w:color w:val="800080"/>
          <w:sz w:val="36"/>
          <w:szCs w:val="36"/>
        </w:rPr>
      </w:pPr>
      <w:r w:rsidRPr="00DC5A2F">
        <w:rPr>
          <w:sz w:val="28"/>
        </w:rPr>
        <w:fldChar w:fldCharType="begin"/>
      </w:r>
      <w:r w:rsidR="00EC4434" w:rsidRPr="00DC5A2F">
        <w:rPr>
          <w:sz w:val="28"/>
        </w:rPr>
        <w:instrText>HYPERLINK "http://www.vtu.ac.in/"</w:instrText>
      </w:r>
      <w:r w:rsidRPr="00DC5A2F">
        <w:rPr>
          <w:sz w:val="28"/>
        </w:rPr>
        <w:fldChar w:fldCharType="separate"/>
      </w:r>
      <w:r w:rsidR="00684199" w:rsidRPr="00DC5A2F">
        <w:rPr>
          <w:rStyle w:val="Emphasis"/>
          <w:rFonts w:ascii="Times New Roman" w:hAnsi="Times New Roman"/>
          <w:i w:val="0"/>
          <w:color w:val="800080"/>
          <w:sz w:val="36"/>
          <w:szCs w:val="36"/>
        </w:rPr>
        <w:t>VISVESVARAYA TECHNOLOGICAL UNIVERSITY</w:t>
      </w:r>
      <w:r w:rsidRPr="00DC5A2F">
        <w:rPr>
          <w:sz w:val="28"/>
        </w:rPr>
        <w:fldChar w:fldCharType="end"/>
      </w:r>
    </w:p>
    <w:p w14:paraId="19A1356F" w14:textId="77777777" w:rsidR="00E1607A" w:rsidRPr="00751C8F" w:rsidRDefault="00684199" w:rsidP="00B8040D">
      <w:pPr>
        <w:pStyle w:val="Heading3"/>
        <w:tabs>
          <w:tab w:val="left" w:pos="0"/>
        </w:tabs>
        <w:jc w:val="center"/>
        <w:rPr>
          <w:rFonts w:ascii="Times New Roman" w:hAnsi="Times New Roman"/>
          <w:i/>
          <w:iCs/>
          <w:color w:val="990099"/>
          <w:sz w:val="36"/>
        </w:rPr>
      </w:pPr>
      <w:r w:rsidRPr="00751C8F">
        <w:rPr>
          <w:rFonts w:ascii="Times New Roman" w:hAnsi="Times New Roman"/>
          <w:color w:val="990099"/>
          <w:sz w:val="24"/>
          <w:szCs w:val="28"/>
        </w:rPr>
        <w:t xml:space="preserve">“JNANA SANGAMA” </w:t>
      </w:r>
      <w:r w:rsidR="00B8040D">
        <w:rPr>
          <w:rFonts w:ascii="Times New Roman" w:hAnsi="Times New Roman"/>
          <w:color w:val="990099"/>
          <w:sz w:val="24"/>
          <w:szCs w:val="28"/>
        </w:rPr>
        <w:t>,</w:t>
      </w:r>
      <w:r w:rsidR="00DC5A2F">
        <w:rPr>
          <w:rFonts w:ascii="Times New Roman" w:hAnsi="Times New Roman"/>
          <w:color w:val="990099"/>
          <w:sz w:val="24"/>
          <w:szCs w:val="28"/>
        </w:rPr>
        <w:t xml:space="preserve"> </w:t>
      </w:r>
      <w:r w:rsidR="00613F83" w:rsidRPr="00751C8F">
        <w:rPr>
          <w:rFonts w:ascii="Times New Roman" w:hAnsi="Times New Roman"/>
          <w:iCs/>
          <w:color w:val="990099"/>
          <w:sz w:val="24"/>
          <w:szCs w:val="28"/>
        </w:rPr>
        <w:t>BELAGAVI</w:t>
      </w:r>
      <w:r w:rsidRPr="00751C8F">
        <w:rPr>
          <w:rFonts w:ascii="Times New Roman" w:hAnsi="Times New Roman"/>
          <w:iCs/>
          <w:color w:val="990099"/>
          <w:sz w:val="24"/>
          <w:szCs w:val="28"/>
        </w:rPr>
        <w:t>-590018, KARNATAKA</w:t>
      </w:r>
    </w:p>
    <w:p w14:paraId="588BA4A9" w14:textId="77777777" w:rsidR="00E1607A" w:rsidRDefault="00E1607A" w:rsidP="00B8040D">
      <w:pPr>
        <w:tabs>
          <w:tab w:val="left" w:pos="0"/>
        </w:tabs>
        <w:jc w:val="center"/>
      </w:pPr>
    </w:p>
    <w:p w14:paraId="0038D039" w14:textId="03F376E6" w:rsidR="00E1607A" w:rsidRPr="009D5805" w:rsidRDefault="000A412D" w:rsidP="00B8040D">
      <w:pPr>
        <w:tabs>
          <w:tab w:val="left" w:pos="0"/>
        </w:tabs>
        <w:jc w:val="center"/>
      </w:pPr>
      <w:r>
        <w:rPr>
          <w:noProof/>
          <w:sz w:val="28"/>
          <w:szCs w:val="28"/>
        </w:rPr>
        <w:drawing>
          <wp:inline distT="0" distB="0" distL="0" distR="0" wp14:anchorId="5E70D743" wp14:editId="44762843">
            <wp:extent cx="1180465" cy="1201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80465" cy="1201420"/>
                    </a:xfrm>
                    <a:prstGeom prst="rect">
                      <a:avLst/>
                    </a:prstGeom>
                    <a:noFill/>
                    <a:ln>
                      <a:noFill/>
                    </a:ln>
                  </pic:spPr>
                </pic:pic>
              </a:graphicData>
            </a:graphic>
          </wp:inline>
        </w:drawing>
      </w:r>
    </w:p>
    <w:p w14:paraId="1E98D29B" w14:textId="77777777" w:rsidR="00E1607A" w:rsidRDefault="00E1607A" w:rsidP="00B8040D">
      <w:pPr>
        <w:tabs>
          <w:tab w:val="left" w:pos="0"/>
        </w:tabs>
        <w:jc w:val="center"/>
      </w:pPr>
    </w:p>
    <w:p w14:paraId="67D44B1D" w14:textId="77777777" w:rsidR="00E1607A" w:rsidRDefault="006D51A2" w:rsidP="00B8040D">
      <w:pPr>
        <w:tabs>
          <w:tab w:val="left" w:pos="0"/>
        </w:tabs>
        <w:jc w:val="center"/>
        <w:rPr>
          <w:b/>
          <w:szCs w:val="28"/>
        </w:rPr>
      </w:pPr>
      <w:r>
        <w:rPr>
          <w:b/>
          <w:szCs w:val="28"/>
        </w:rPr>
        <w:t xml:space="preserve">A </w:t>
      </w:r>
      <w:r w:rsidR="006A1665">
        <w:rPr>
          <w:b/>
          <w:szCs w:val="28"/>
        </w:rPr>
        <w:t xml:space="preserve">Mini </w:t>
      </w:r>
      <w:r w:rsidR="00B8040D">
        <w:rPr>
          <w:b/>
          <w:szCs w:val="28"/>
        </w:rPr>
        <w:t>Project</w:t>
      </w:r>
      <w:r>
        <w:rPr>
          <w:b/>
          <w:szCs w:val="28"/>
        </w:rPr>
        <w:t xml:space="preserve"> Report</w:t>
      </w:r>
    </w:p>
    <w:p w14:paraId="565298B6" w14:textId="77777777" w:rsidR="006D51A2" w:rsidRPr="001611AE" w:rsidRDefault="00684199" w:rsidP="00B8040D">
      <w:pPr>
        <w:tabs>
          <w:tab w:val="left" w:pos="0"/>
        </w:tabs>
        <w:jc w:val="center"/>
        <w:rPr>
          <w:b/>
          <w:sz w:val="28"/>
          <w:szCs w:val="28"/>
        </w:rPr>
      </w:pPr>
      <w:r>
        <w:rPr>
          <w:b/>
          <w:szCs w:val="28"/>
        </w:rPr>
        <w:t>On</w:t>
      </w:r>
    </w:p>
    <w:p w14:paraId="39B95DA7" w14:textId="77777777" w:rsidR="00E1607A" w:rsidRPr="0083723E" w:rsidRDefault="00E1607A" w:rsidP="00B8040D">
      <w:pPr>
        <w:tabs>
          <w:tab w:val="left" w:pos="0"/>
        </w:tabs>
        <w:jc w:val="center"/>
        <w:rPr>
          <w:sz w:val="4"/>
        </w:rPr>
      </w:pPr>
    </w:p>
    <w:p w14:paraId="174A99DA" w14:textId="77777777" w:rsidR="00E1607A" w:rsidRPr="00001676" w:rsidRDefault="00E1607A" w:rsidP="00B8040D">
      <w:pPr>
        <w:tabs>
          <w:tab w:val="left" w:pos="0"/>
        </w:tabs>
        <w:jc w:val="center"/>
        <w:rPr>
          <w:sz w:val="2"/>
        </w:rPr>
      </w:pPr>
    </w:p>
    <w:p w14:paraId="23FCECEE" w14:textId="77777777" w:rsidR="00E1607A" w:rsidRPr="00B42235" w:rsidRDefault="00E1607A" w:rsidP="00B8040D">
      <w:pPr>
        <w:tabs>
          <w:tab w:val="left" w:pos="0"/>
        </w:tabs>
        <w:jc w:val="center"/>
        <w:rPr>
          <w:sz w:val="12"/>
        </w:rPr>
      </w:pPr>
    </w:p>
    <w:p w14:paraId="391A2ACC" w14:textId="77777777" w:rsidR="00E1607A" w:rsidRPr="00001676" w:rsidRDefault="00684199" w:rsidP="00B8040D">
      <w:pPr>
        <w:tabs>
          <w:tab w:val="left" w:pos="0"/>
        </w:tabs>
        <w:jc w:val="center"/>
        <w:rPr>
          <w:sz w:val="2"/>
        </w:rPr>
      </w:pPr>
      <w:r>
        <w:rPr>
          <w:sz w:val="2"/>
        </w:rPr>
        <w:t>S</w:t>
      </w:r>
    </w:p>
    <w:p w14:paraId="3BE8A0C3" w14:textId="77777777" w:rsidR="00E1607A" w:rsidRPr="00CC717F" w:rsidRDefault="00B8040D" w:rsidP="00B8040D">
      <w:pPr>
        <w:tabs>
          <w:tab w:val="left" w:pos="0"/>
          <w:tab w:val="left" w:pos="8820"/>
        </w:tabs>
        <w:spacing w:line="360" w:lineRule="auto"/>
        <w:jc w:val="center"/>
        <w:rPr>
          <w:b/>
          <w:i/>
          <w:color w:val="1F497D"/>
          <w:sz w:val="30"/>
          <w:szCs w:val="44"/>
        </w:rPr>
      </w:pPr>
      <w:r w:rsidRPr="001611AE">
        <w:rPr>
          <w:b/>
          <w:i/>
          <w:color w:val="1F497D"/>
          <w:sz w:val="28"/>
          <w:szCs w:val="44"/>
        </w:rPr>
        <w:t>“</w:t>
      </w:r>
      <w:r w:rsidR="00E14873">
        <w:rPr>
          <w:b/>
          <w:i/>
          <w:color w:val="1F497D"/>
          <w:sz w:val="28"/>
          <w:szCs w:val="44"/>
        </w:rPr>
        <w:t>LAZY SHOPPING</w:t>
      </w:r>
      <w:r w:rsidR="00684199">
        <w:rPr>
          <w:b/>
          <w:i/>
          <w:color w:val="1F497D"/>
          <w:sz w:val="28"/>
          <w:szCs w:val="44"/>
        </w:rPr>
        <w:t>”</w:t>
      </w:r>
    </w:p>
    <w:p w14:paraId="666C2BB5" w14:textId="77777777" w:rsidR="00E1607A" w:rsidRPr="0083723E" w:rsidRDefault="00E1607A" w:rsidP="00B8040D">
      <w:pPr>
        <w:tabs>
          <w:tab w:val="left" w:pos="0"/>
        </w:tabs>
        <w:jc w:val="center"/>
        <w:rPr>
          <w:sz w:val="2"/>
          <w:szCs w:val="28"/>
        </w:rPr>
      </w:pPr>
    </w:p>
    <w:p w14:paraId="5ED5BAE9" w14:textId="77777777" w:rsidR="00E1607A" w:rsidRPr="001611AE" w:rsidRDefault="00684199" w:rsidP="00B8040D">
      <w:pPr>
        <w:tabs>
          <w:tab w:val="left" w:pos="0"/>
        </w:tabs>
        <w:jc w:val="center"/>
        <w:rPr>
          <w:b/>
        </w:rPr>
      </w:pPr>
      <w:r w:rsidRPr="001611AE">
        <w:rPr>
          <w:b/>
        </w:rPr>
        <w:t xml:space="preserve">Submitted in the partial fulfillment of the requirement for the </w:t>
      </w:r>
      <w:r w:rsidR="006A1665">
        <w:rPr>
          <w:b/>
        </w:rPr>
        <w:t xml:space="preserve">completion of </w:t>
      </w:r>
      <w:r w:rsidR="006A1665" w:rsidRPr="006A1665">
        <w:rPr>
          <w:b/>
          <w:bCs/>
          <w:color w:val="1D05CB"/>
        </w:rPr>
        <w:t>Web Technology Laboratory with Mini Project (17CSL77)</w:t>
      </w:r>
      <w:r w:rsidR="006A1665">
        <w:rPr>
          <w:b/>
        </w:rPr>
        <w:t xml:space="preserve"> and award of degree of</w:t>
      </w:r>
    </w:p>
    <w:p w14:paraId="487055A9" w14:textId="77777777" w:rsidR="00E1607A" w:rsidRDefault="00E1607A" w:rsidP="00B8040D">
      <w:pPr>
        <w:tabs>
          <w:tab w:val="left" w:pos="0"/>
        </w:tabs>
        <w:jc w:val="center"/>
        <w:rPr>
          <w:b/>
          <w:sz w:val="28"/>
          <w:szCs w:val="28"/>
        </w:rPr>
      </w:pPr>
    </w:p>
    <w:p w14:paraId="18930625" w14:textId="77777777" w:rsidR="00E1607A" w:rsidRPr="001611AE" w:rsidRDefault="00B8040D" w:rsidP="00B8040D">
      <w:pPr>
        <w:tabs>
          <w:tab w:val="left" w:pos="0"/>
        </w:tabs>
        <w:jc w:val="center"/>
        <w:rPr>
          <w:b/>
          <w:color w:val="5F497A"/>
          <w:sz w:val="28"/>
          <w:szCs w:val="28"/>
        </w:rPr>
      </w:pPr>
      <w:r>
        <w:rPr>
          <w:b/>
          <w:color w:val="5F497A"/>
          <w:sz w:val="28"/>
          <w:szCs w:val="28"/>
        </w:rPr>
        <w:t>BACHELOR OF ENGINEERING</w:t>
      </w:r>
    </w:p>
    <w:p w14:paraId="5B5F736F" w14:textId="77777777" w:rsidR="00E1607A" w:rsidRPr="001611AE" w:rsidRDefault="00684199" w:rsidP="00B8040D">
      <w:pPr>
        <w:tabs>
          <w:tab w:val="left" w:pos="0"/>
        </w:tabs>
        <w:jc w:val="center"/>
        <w:rPr>
          <w:b/>
          <w:color w:val="5F497A"/>
          <w:sz w:val="28"/>
          <w:szCs w:val="28"/>
        </w:rPr>
      </w:pPr>
      <w:r w:rsidRPr="001611AE">
        <w:rPr>
          <w:b/>
          <w:color w:val="5F497A"/>
          <w:sz w:val="28"/>
          <w:szCs w:val="28"/>
        </w:rPr>
        <w:t>IN</w:t>
      </w:r>
    </w:p>
    <w:p w14:paraId="77DC59CA" w14:textId="77777777" w:rsidR="00E1607A" w:rsidRPr="001611AE" w:rsidRDefault="008F6FB3" w:rsidP="00B8040D">
      <w:pPr>
        <w:tabs>
          <w:tab w:val="left" w:pos="0"/>
        </w:tabs>
        <w:jc w:val="center"/>
        <w:rPr>
          <w:color w:val="5F497A"/>
          <w:sz w:val="28"/>
          <w:szCs w:val="28"/>
        </w:rPr>
      </w:pPr>
      <w:r>
        <w:rPr>
          <w:b/>
          <w:color w:val="5F497A"/>
          <w:sz w:val="28"/>
          <w:szCs w:val="28"/>
        </w:rPr>
        <w:t>COMPUTER</w:t>
      </w:r>
      <w:r w:rsidR="00DC5A2F">
        <w:rPr>
          <w:b/>
          <w:color w:val="5F497A"/>
          <w:sz w:val="28"/>
          <w:szCs w:val="28"/>
        </w:rPr>
        <w:t xml:space="preserve"> SCIENCE AND ENGINEERING</w:t>
      </w:r>
    </w:p>
    <w:p w14:paraId="5B6D8CDF" w14:textId="77777777" w:rsidR="00E1607A" w:rsidRPr="0083723E" w:rsidRDefault="00E1607A" w:rsidP="00B8040D">
      <w:pPr>
        <w:tabs>
          <w:tab w:val="left" w:pos="0"/>
        </w:tabs>
        <w:jc w:val="center"/>
        <w:rPr>
          <w:sz w:val="2"/>
          <w:szCs w:val="28"/>
        </w:rPr>
      </w:pPr>
    </w:p>
    <w:p w14:paraId="14C235D5" w14:textId="77777777" w:rsidR="00E1607A" w:rsidRPr="00B42235" w:rsidRDefault="00E1607A" w:rsidP="00B8040D">
      <w:pPr>
        <w:tabs>
          <w:tab w:val="left" w:pos="0"/>
        </w:tabs>
        <w:jc w:val="center"/>
        <w:rPr>
          <w:sz w:val="26"/>
          <w:szCs w:val="28"/>
        </w:rPr>
      </w:pPr>
    </w:p>
    <w:p w14:paraId="7997F8A7" w14:textId="77777777" w:rsidR="00E1607A" w:rsidRPr="00751C8F" w:rsidRDefault="00B8040D" w:rsidP="00B8040D">
      <w:pPr>
        <w:tabs>
          <w:tab w:val="left" w:pos="0"/>
        </w:tabs>
        <w:jc w:val="center"/>
        <w:rPr>
          <w:b/>
        </w:rPr>
      </w:pPr>
      <w:r>
        <w:rPr>
          <w:b/>
        </w:rPr>
        <w:t xml:space="preserve">Submitted </w:t>
      </w:r>
      <w:r w:rsidR="00143280">
        <w:rPr>
          <w:b/>
        </w:rPr>
        <w:t>By</w:t>
      </w:r>
    </w:p>
    <w:p w14:paraId="562B1B6C" w14:textId="77777777" w:rsidR="00E1607A" w:rsidRDefault="00E1607A" w:rsidP="00B8040D">
      <w:pPr>
        <w:tabs>
          <w:tab w:val="left" w:pos="0"/>
        </w:tabs>
        <w:jc w:val="center"/>
      </w:pPr>
    </w:p>
    <w:tbl>
      <w:tblPr>
        <w:tblW w:w="0" w:type="auto"/>
        <w:jc w:val="center"/>
        <w:tblLook w:val="04A0" w:firstRow="1" w:lastRow="0" w:firstColumn="1" w:lastColumn="0" w:noHBand="0" w:noVBand="1"/>
      </w:tblPr>
      <w:tblGrid>
        <w:gridCol w:w="4585"/>
        <w:gridCol w:w="4409"/>
      </w:tblGrid>
      <w:tr w:rsidR="00AD25A3" w14:paraId="71800E84" w14:textId="77777777" w:rsidTr="004957DB">
        <w:trPr>
          <w:trHeight w:val="279"/>
          <w:jc w:val="center"/>
        </w:trPr>
        <w:tc>
          <w:tcPr>
            <w:tcW w:w="4585" w:type="dxa"/>
          </w:tcPr>
          <w:p w14:paraId="4EC7E8B5" w14:textId="77777777" w:rsidR="00B8040D" w:rsidRDefault="00F911A6" w:rsidP="00F911A6">
            <w:pPr>
              <w:tabs>
                <w:tab w:val="left" w:pos="0"/>
              </w:tabs>
            </w:pPr>
            <w:r>
              <w:rPr>
                <w:b/>
                <w:color w:val="1D05CB"/>
              </w:rPr>
              <w:t xml:space="preserve">           </w:t>
            </w:r>
            <w:r w:rsidR="00684199" w:rsidRPr="00C23579">
              <w:rPr>
                <w:b/>
                <w:color w:val="1D05CB"/>
              </w:rPr>
              <w:t>Student Name</w:t>
            </w:r>
            <w:r w:rsidR="00547B3B">
              <w:rPr>
                <w:b/>
                <w:color w:val="1D05CB"/>
              </w:rPr>
              <w:t>:</w:t>
            </w:r>
            <w:r w:rsidR="004957DB">
              <w:rPr>
                <w:b/>
                <w:color w:val="1D05CB"/>
              </w:rPr>
              <w:t xml:space="preserve"> SATWIK RAM K</w:t>
            </w:r>
            <w:r w:rsidR="00547B3B">
              <w:rPr>
                <w:b/>
                <w:color w:val="1D05CB"/>
              </w:rPr>
              <w:t xml:space="preserve">                   </w:t>
            </w:r>
          </w:p>
        </w:tc>
        <w:tc>
          <w:tcPr>
            <w:tcW w:w="4409" w:type="dxa"/>
          </w:tcPr>
          <w:p w14:paraId="663745DD" w14:textId="77777777" w:rsidR="006A1665" w:rsidRPr="006A1665" w:rsidRDefault="00B8040D" w:rsidP="006A1665">
            <w:pPr>
              <w:tabs>
                <w:tab w:val="left" w:pos="0"/>
              </w:tabs>
              <w:jc w:val="center"/>
              <w:rPr>
                <w:b/>
                <w:color w:val="1D05CB"/>
              </w:rPr>
            </w:pPr>
            <w:r w:rsidRPr="00C23579">
              <w:rPr>
                <w:b/>
                <w:color w:val="1D05CB"/>
              </w:rPr>
              <w:t>USN</w:t>
            </w:r>
            <w:r w:rsidR="00547B3B">
              <w:rPr>
                <w:b/>
                <w:color w:val="1D05CB"/>
              </w:rPr>
              <w:t>: 1VA17CS047</w:t>
            </w:r>
          </w:p>
        </w:tc>
      </w:tr>
      <w:tr w:rsidR="00AD25A3" w14:paraId="07AAB792" w14:textId="77777777" w:rsidTr="004957DB">
        <w:trPr>
          <w:trHeight w:val="279"/>
          <w:jc w:val="center"/>
        </w:trPr>
        <w:tc>
          <w:tcPr>
            <w:tcW w:w="4585" w:type="dxa"/>
          </w:tcPr>
          <w:p w14:paraId="58B9D8FC" w14:textId="77777777" w:rsidR="006A1665" w:rsidRPr="00C23579" w:rsidRDefault="004957DB" w:rsidP="006A1665">
            <w:pPr>
              <w:tabs>
                <w:tab w:val="left" w:pos="0"/>
              </w:tabs>
              <w:jc w:val="center"/>
              <w:rPr>
                <w:b/>
                <w:color w:val="1D05CB"/>
              </w:rPr>
            </w:pPr>
            <w:r>
              <w:rPr>
                <w:b/>
                <w:color w:val="1D05CB"/>
              </w:rPr>
              <w:t xml:space="preserve">         </w:t>
            </w:r>
            <w:r w:rsidR="00684199" w:rsidRPr="00C23579">
              <w:rPr>
                <w:b/>
                <w:color w:val="1D05CB"/>
              </w:rPr>
              <w:t>Student Name</w:t>
            </w:r>
            <w:r w:rsidR="00F911A6">
              <w:rPr>
                <w:b/>
                <w:color w:val="1D05CB"/>
              </w:rPr>
              <w:t>:</w:t>
            </w:r>
            <w:r>
              <w:rPr>
                <w:b/>
                <w:color w:val="1D05CB"/>
              </w:rPr>
              <w:t xml:space="preserve"> SHABAZ KHAN Z</w:t>
            </w:r>
          </w:p>
        </w:tc>
        <w:tc>
          <w:tcPr>
            <w:tcW w:w="4409" w:type="dxa"/>
          </w:tcPr>
          <w:p w14:paraId="6CC61F46" w14:textId="77777777" w:rsidR="006A1665" w:rsidRPr="00C23579" w:rsidRDefault="00684199" w:rsidP="006A1665">
            <w:pPr>
              <w:tabs>
                <w:tab w:val="left" w:pos="0"/>
              </w:tabs>
              <w:jc w:val="center"/>
              <w:rPr>
                <w:b/>
                <w:color w:val="1D05CB"/>
              </w:rPr>
            </w:pPr>
            <w:r w:rsidRPr="00C23579">
              <w:rPr>
                <w:b/>
                <w:color w:val="1D05CB"/>
              </w:rPr>
              <w:t>USN</w:t>
            </w:r>
            <w:r w:rsidR="00547B3B">
              <w:rPr>
                <w:b/>
                <w:color w:val="1D05CB"/>
              </w:rPr>
              <w:t>: 1VA17CS048</w:t>
            </w:r>
          </w:p>
        </w:tc>
      </w:tr>
      <w:tr w:rsidR="00AD25A3" w14:paraId="0E027A04" w14:textId="77777777" w:rsidTr="004957DB">
        <w:trPr>
          <w:trHeight w:val="279"/>
          <w:jc w:val="center"/>
        </w:trPr>
        <w:tc>
          <w:tcPr>
            <w:tcW w:w="4585" w:type="dxa"/>
          </w:tcPr>
          <w:p w14:paraId="3B510853" w14:textId="77777777" w:rsidR="006A1665" w:rsidRPr="00C23579" w:rsidRDefault="004957DB" w:rsidP="006A1665">
            <w:pPr>
              <w:tabs>
                <w:tab w:val="left" w:pos="0"/>
              </w:tabs>
              <w:jc w:val="center"/>
              <w:rPr>
                <w:b/>
                <w:color w:val="1D05CB"/>
              </w:rPr>
            </w:pPr>
            <w:r>
              <w:rPr>
                <w:b/>
                <w:color w:val="1D05CB"/>
              </w:rPr>
              <w:t xml:space="preserve">          </w:t>
            </w:r>
            <w:r w:rsidR="00684199" w:rsidRPr="00C23579">
              <w:rPr>
                <w:b/>
                <w:color w:val="1D05CB"/>
              </w:rPr>
              <w:t>Student Name</w:t>
            </w:r>
            <w:r w:rsidR="00F911A6">
              <w:rPr>
                <w:b/>
                <w:color w:val="1D05CB"/>
              </w:rPr>
              <w:t>:</w:t>
            </w:r>
            <w:r>
              <w:rPr>
                <w:b/>
                <w:color w:val="1D05CB"/>
              </w:rPr>
              <w:t xml:space="preserve"> PAWAN KUMAR N</w:t>
            </w:r>
          </w:p>
        </w:tc>
        <w:tc>
          <w:tcPr>
            <w:tcW w:w="4409" w:type="dxa"/>
          </w:tcPr>
          <w:p w14:paraId="2EB9190B" w14:textId="77777777" w:rsidR="006A1665" w:rsidRPr="00C23579" w:rsidRDefault="00684199" w:rsidP="006A1665">
            <w:pPr>
              <w:tabs>
                <w:tab w:val="left" w:pos="0"/>
              </w:tabs>
              <w:jc w:val="center"/>
              <w:rPr>
                <w:b/>
                <w:color w:val="1D05CB"/>
              </w:rPr>
            </w:pPr>
            <w:r w:rsidRPr="00C23579">
              <w:rPr>
                <w:b/>
                <w:color w:val="1D05CB"/>
              </w:rPr>
              <w:t>USN</w:t>
            </w:r>
            <w:r w:rsidR="00547B3B">
              <w:rPr>
                <w:b/>
                <w:color w:val="1D05CB"/>
              </w:rPr>
              <w:t>: 1VA17CS0</w:t>
            </w:r>
            <w:r w:rsidR="004957DB">
              <w:rPr>
                <w:b/>
                <w:color w:val="1D05CB"/>
              </w:rPr>
              <w:t>28</w:t>
            </w:r>
          </w:p>
        </w:tc>
      </w:tr>
    </w:tbl>
    <w:p w14:paraId="100F95B7" w14:textId="77777777" w:rsidR="00B8040D" w:rsidRPr="000E2242" w:rsidRDefault="00B8040D" w:rsidP="00B8040D">
      <w:pPr>
        <w:tabs>
          <w:tab w:val="left" w:pos="0"/>
        </w:tabs>
        <w:jc w:val="center"/>
      </w:pPr>
    </w:p>
    <w:p w14:paraId="40EF520A" w14:textId="77777777" w:rsidR="00E1607A" w:rsidRDefault="00E1607A" w:rsidP="00B8040D">
      <w:pPr>
        <w:tabs>
          <w:tab w:val="left" w:pos="0"/>
        </w:tabs>
        <w:jc w:val="center"/>
        <w:rPr>
          <w:b/>
          <w:bCs/>
          <w:szCs w:val="28"/>
        </w:rPr>
      </w:pPr>
    </w:p>
    <w:p w14:paraId="382B2B31" w14:textId="77777777" w:rsidR="00DC5A2F" w:rsidRDefault="00143280" w:rsidP="00DC5A2F">
      <w:pPr>
        <w:tabs>
          <w:tab w:val="left" w:pos="0"/>
        </w:tabs>
        <w:jc w:val="center"/>
        <w:rPr>
          <w:b/>
        </w:rPr>
      </w:pPr>
      <w:r>
        <w:rPr>
          <w:b/>
        </w:rPr>
        <w:t>Under the Guidance of</w:t>
      </w:r>
    </w:p>
    <w:p w14:paraId="6B24BD4E" w14:textId="77777777" w:rsidR="00E1607A" w:rsidRDefault="005136B5" w:rsidP="005136B5">
      <w:pPr>
        <w:tabs>
          <w:tab w:val="left" w:pos="0"/>
        </w:tabs>
        <w:rPr>
          <w:b/>
          <w:bCs/>
          <w:color w:val="1D05CB"/>
        </w:rPr>
      </w:pPr>
      <w:r>
        <w:rPr>
          <w:b/>
          <w:bCs/>
          <w:color w:val="1D05CB"/>
        </w:rPr>
        <w:t xml:space="preserve">Mr. </w:t>
      </w:r>
      <w:r w:rsidR="008F6FB3">
        <w:rPr>
          <w:b/>
          <w:bCs/>
          <w:color w:val="1D05CB"/>
        </w:rPr>
        <w:t>Nagamahesh B S</w:t>
      </w:r>
      <w:r>
        <w:rPr>
          <w:b/>
          <w:bCs/>
          <w:color w:val="1D05CB"/>
        </w:rPr>
        <w:tab/>
      </w:r>
      <w:r>
        <w:rPr>
          <w:b/>
          <w:bCs/>
          <w:color w:val="1D05CB"/>
        </w:rPr>
        <w:tab/>
      </w:r>
      <w:r>
        <w:rPr>
          <w:b/>
          <w:bCs/>
          <w:color w:val="1D05CB"/>
        </w:rPr>
        <w:tab/>
      </w:r>
      <w:r>
        <w:rPr>
          <w:b/>
          <w:bCs/>
          <w:color w:val="1D05CB"/>
        </w:rPr>
        <w:tab/>
      </w:r>
      <w:r>
        <w:rPr>
          <w:b/>
          <w:bCs/>
          <w:color w:val="1D05CB"/>
        </w:rPr>
        <w:tab/>
      </w:r>
      <w:r>
        <w:rPr>
          <w:b/>
          <w:bCs/>
          <w:color w:val="1D05CB"/>
        </w:rPr>
        <w:tab/>
        <w:t>Mr</w:t>
      </w:r>
      <w:r w:rsidR="008F6FB3">
        <w:rPr>
          <w:b/>
          <w:bCs/>
          <w:color w:val="1D05CB"/>
        </w:rPr>
        <w:t>s</w:t>
      </w:r>
      <w:r>
        <w:rPr>
          <w:b/>
          <w:bCs/>
          <w:color w:val="1D05CB"/>
        </w:rPr>
        <w:t xml:space="preserve">. </w:t>
      </w:r>
      <w:r w:rsidR="008F6FB3">
        <w:rPr>
          <w:b/>
          <w:bCs/>
          <w:color w:val="1D05CB"/>
        </w:rPr>
        <w:t>Sreelatha P K</w:t>
      </w:r>
    </w:p>
    <w:p w14:paraId="7B7F569D" w14:textId="77777777" w:rsidR="005136B5" w:rsidRDefault="00684199" w:rsidP="005136B5">
      <w:pPr>
        <w:tabs>
          <w:tab w:val="left" w:pos="0"/>
        </w:tabs>
        <w:rPr>
          <w:b/>
          <w:bCs/>
          <w:color w:val="1D05CB"/>
        </w:rPr>
      </w:pPr>
      <w:r>
        <w:rPr>
          <w:b/>
          <w:bCs/>
          <w:color w:val="1D05CB"/>
        </w:rPr>
        <w:t>Assistant Professor</w:t>
      </w:r>
      <w:r>
        <w:rPr>
          <w:b/>
          <w:bCs/>
          <w:color w:val="1D05CB"/>
        </w:rPr>
        <w:tab/>
      </w:r>
      <w:r>
        <w:rPr>
          <w:b/>
          <w:bCs/>
          <w:color w:val="1D05CB"/>
        </w:rPr>
        <w:tab/>
      </w:r>
      <w:r>
        <w:rPr>
          <w:b/>
          <w:bCs/>
          <w:color w:val="1D05CB"/>
        </w:rPr>
        <w:tab/>
      </w:r>
      <w:r>
        <w:rPr>
          <w:b/>
          <w:bCs/>
          <w:color w:val="1D05CB"/>
        </w:rPr>
        <w:tab/>
      </w:r>
      <w:r>
        <w:rPr>
          <w:b/>
          <w:bCs/>
          <w:color w:val="1D05CB"/>
        </w:rPr>
        <w:tab/>
      </w:r>
      <w:r>
        <w:rPr>
          <w:b/>
          <w:bCs/>
          <w:color w:val="1D05CB"/>
        </w:rPr>
        <w:tab/>
      </w:r>
      <w:r>
        <w:rPr>
          <w:b/>
          <w:bCs/>
          <w:color w:val="1D05CB"/>
        </w:rPr>
        <w:tab/>
        <w:t>Assistant Professor</w:t>
      </w:r>
    </w:p>
    <w:p w14:paraId="5F2AB9D9" w14:textId="065C9D0C" w:rsidR="005136B5" w:rsidRDefault="000A412D" w:rsidP="005136B5">
      <w:pPr>
        <w:tabs>
          <w:tab w:val="left" w:pos="0"/>
        </w:tabs>
        <w:rPr>
          <w:b/>
          <w:bCs/>
          <w:color w:val="1D05CB"/>
        </w:rPr>
      </w:pPr>
      <w:r>
        <w:rPr>
          <w:noProof/>
        </w:rPr>
        <w:drawing>
          <wp:anchor distT="0" distB="0" distL="114300" distR="114300" simplePos="0" relativeHeight="251658240" behindDoc="0" locked="0" layoutInCell="1" allowOverlap="1" wp14:anchorId="29FF02DA" wp14:editId="240C4916">
            <wp:simplePos x="0" y="0"/>
            <wp:positionH relativeFrom="column">
              <wp:posOffset>2295525</wp:posOffset>
            </wp:positionH>
            <wp:positionV relativeFrom="paragraph">
              <wp:posOffset>113030</wp:posOffset>
            </wp:positionV>
            <wp:extent cx="1409700" cy="1151890"/>
            <wp:effectExtent l="0" t="0" r="0" b="0"/>
            <wp:wrapNone/>
            <wp:docPr id="4" name="Picture 1" descr="Description: log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11"/>
                    <pic:cNvPicPr>
                      <a:picLocks noChangeAspect="1" noChangeArrowheads="1"/>
                    </pic:cNvPicPr>
                  </pic:nvPicPr>
                  <pic:blipFill>
                    <a:blip r:embed="rId9">
                      <a:extLst>
                        <a:ext uri="{28A0092B-C50C-407E-A947-70E740481C1C}">
                          <a14:useLocalDpi xmlns:a14="http://schemas.microsoft.com/office/drawing/2010/main" val="0"/>
                        </a:ext>
                      </a:extLst>
                    </a:blip>
                    <a:srcRect l="18910" t="4494" r="21313" b="8090"/>
                    <a:stretch>
                      <a:fillRect/>
                    </a:stretch>
                  </pic:blipFill>
                  <pic:spPr bwMode="auto">
                    <a:xfrm>
                      <a:off x="0" y="0"/>
                      <a:ext cx="1409700" cy="115189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FB3">
        <w:rPr>
          <w:b/>
          <w:bCs/>
          <w:color w:val="1D05CB"/>
        </w:rPr>
        <w:t>Dept. of C</w:t>
      </w:r>
      <w:r w:rsidR="006A1665">
        <w:rPr>
          <w:b/>
          <w:bCs/>
          <w:color w:val="1D05CB"/>
        </w:rPr>
        <w:t xml:space="preserve">SE, </w:t>
      </w:r>
      <w:r w:rsidR="00684199">
        <w:rPr>
          <w:b/>
          <w:bCs/>
          <w:color w:val="1D05CB"/>
        </w:rPr>
        <w:t>SVIT</w:t>
      </w:r>
      <w:r w:rsidR="00684199">
        <w:rPr>
          <w:b/>
          <w:bCs/>
          <w:color w:val="1D05CB"/>
        </w:rPr>
        <w:tab/>
      </w:r>
      <w:r w:rsidR="00684199">
        <w:rPr>
          <w:b/>
          <w:bCs/>
          <w:color w:val="1D05CB"/>
        </w:rPr>
        <w:tab/>
      </w:r>
      <w:r w:rsidR="00684199">
        <w:rPr>
          <w:b/>
          <w:bCs/>
          <w:color w:val="1D05CB"/>
        </w:rPr>
        <w:tab/>
      </w:r>
      <w:r w:rsidR="00684199">
        <w:rPr>
          <w:b/>
          <w:bCs/>
          <w:color w:val="1D05CB"/>
        </w:rPr>
        <w:tab/>
      </w:r>
      <w:r w:rsidR="00684199">
        <w:rPr>
          <w:b/>
          <w:bCs/>
          <w:color w:val="1D05CB"/>
        </w:rPr>
        <w:tab/>
      </w:r>
      <w:r w:rsidR="00684199">
        <w:rPr>
          <w:b/>
          <w:bCs/>
          <w:color w:val="1D05CB"/>
        </w:rPr>
        <w:tab/>
      </w:r>
      <w:r w:rsidR="00684199">
        <w:rPr>
          <w:b/>
          <w:bCs/>
          <w:color w:val="1D05CB"/>
        </w:rPr>
        <w:tab/>
      </w:r>
      <w:r w:rsidR="006A1665">
        <w:rPr>
          <w:b/>
          <w:bCs/>
          <w:color w:val="1D05CB"/>
        </w:rPr>
        <w:t>Dept. of CSE,</w:t>
      </w:r>
      <w:r w:rsidR="008F6FB3">
        <w:rPr>
          <w:b/>
          <w:bCs/>
          <w:color w:val="1D05CB"/>
        </w:rPr>
        <w:t xml:space="preserve"> </w:t>
      </w:r>
      <w:r w:rsidR="00684199">
        <w:rPr>
          <w:b/>
          <w:bCs/>
          <w:color w:val="1D05CB"/>
        </w:rPr>
        <w:t>SVIT</w:t>
      </w:r>
    </w:p>
    <w:p w14:paraId="05289A92" w14:textId="77777777" w:rsidR="005826A6" w:rsidRDefault="00684199" w:rsidP="00B8040D">
      <w:pPr>
        <w:tabs>
          <w:tab w:val="left" w:pos="0"/>
        </w:tabs>
        <w:jc w:val="center"/>
        <w:rPr>
          <w:b/>
          <w:bCs/>
          <w:color w:val="1D05CB"/>
        </w:rPr>
      </w:pPr>
      <w:r>
        <w:rPr>
          <w:b/>
          <w:bCs/>
          <w:color w:val="1D05CB"/>
        </w:rPr>
        <w:t xml:space="preserve">                      </w:t>
      </w:r>
      <w:r w:rsidR="00DC5A2F">
        <w:rPr>
          <w:b/>
          <w:bCs/>
          <w:color w:val="1D05CB"/>
        </w:rPr>
        <w:t xml:space="preserve">                                                                             </w:t>
      </w:r>
    </w:p>
    <w:p w14:paraId="01BE7343" w14:textId="77777777" w:rsidR="00B8040D" w:rsidRDefault="00B8040D" w:rsidP="00B8040D">
      <w:pPr>
        <w:tabs>
          <w:tab w:val="left" w:pos="0"/>
        </w:tabs>
        <w:jc w:val="center"/>
        <w:rPr>
          <w:b/>
          <w:bCs/>
          <w:color w:val="1D05CB"/>
        </w:rPr>
      </w:pPr>
    </w:p>
    <w:p w14:paraId="025888DE" w14:textId="77777777" w:rsidR="00E1607A" w:rsidRPr="000E2242" w:rsidRDefault="00E1607A" w:rsidP="00B8040D">
      <w:pPr>
        <w:tabs>
          <w:tab w:val="left" w:pos="0"/>
        </w:tabs>
        <w:jc w:val="center"/>
        <w:rPr>
          <w:b/>
          <w:bCs/>
          <w:sz w:val="34"/>
          <w:szCs w:val="28"/>
        </w:rPr>
      </w:pPr>
    </w:p>
    <w:p w14:paraId="1987509E" w14:textId="77777777" w:rsidR="00E1607A" w:rsidRDefault="00E1607A" w:rsidP="00B8040D">
      <w:pPr>
        <w:tabs>
          <w:tab w:val="left" w:pos="0"/>
        </w:tabs>
        <w:jc w:val="center"/>
      </w:pPr>
    </w:p>
    <w:p w14:paraId="772C8F10" w14:textId="77777777" w:rsidR="00E1607A" w:rsidRPr="00A87F2A" w:rsidRDefault="00E1607A" w:rsidP="00B8040D">
      <w:pPr>
        <w:tabs>
          <w:tab w:val="left" w:pos="0"/>
        </w:tabs>
        <w:jc w:val="center"/>
        <w:rPr>
          <w:sz w:val="20"/>
          <w:szCs w:val="18"/>
        </w:rPr>
      </w:pPr>
    </w:p>
    <w:p w14:paraId="037950F2" w14:textId="77777777" w:rsidR="00B8040D" w:rsidRDefault="00B8040D" w:rsidP="00B8040D">
      <w:pPr>
        <w:tabs>
          <w:tab w:val="left" w:pos="0"/>
        </w:tabs>
        <w:spacing w:line="360" w:lineRule="auto"/>
        <w:jc w:val="center"/>
        <w:rPr>
          <w:b/>
          <w:color w:val="632423"/>
          <w:sz w:val="28"/>
        </w:rPr>
      </w:pPr>
    </w:p>
    <w:p w14:paraId="60230630" w14:textId="77777777" w:rsidR="00B8040D" w:rsidRDefault="00684199" w:rsidP="00B8040D">
      <w:pPr>
        <w:tabs>
          <w:tab w:val="left" w:pos="0"/>
          <w:tab w:val="left" w:pos="3370"/>
          <w:tab w:val="center" w:pos="4725"/>
        </w:tabs>
        <w:spacing w:line="360" w:lineRule="auto"/>
        <w:rPr>
          <w:b/>
          <w:color w:val="632423"/>
          <w:sz w:val="28"/>
        </w:rPr>
      </w:pPr>
      <w:r>
        <w:rPr>
          <w:b/>
          <w:color w:val="632423"/>
          <w:sz w:val="28"/>
        </w:rPr>
        <w:tab/>
        <w:t xml:space="preserve">     </w:t>
      </w:r>
      <w:r>
        <w:rPr>
          <w:b/>
          <w:color w:val="632423"/>
          <w:sz w:val="28"/>
        </w:rPr>
        <w:tab/>
        <w:t xml:space="preserve">    </w:t>
      </w:r>
    </w:p>
    <w:p w14:paraId="3AB15B12" w14:textId="77777777" w:rsidR="00E1607A" w:rsidRPr="00B8040D" w:rsidRDefault="00684199" w:rsidP="006A1665">
      <w:pPr>
        <w:tabs>
          <w:tab w:val="left" w:pos="0"/>
        </w:tabs>
        <w:spacing w:line="276" w:lineRule="auto"/>
        <w:ind w:right="-153"/>
        <w:jc w:val="center"/>
        <w:rPr>
          <w:b/>
          <w:color w:val="632423"/>
          <w:sz w:val="30"/>
          <w:szCs w:val="30"/>
        </w:rPr>
      </w:pPr>
      <w:r w:rsidRPr="00B8040D">
        <w:rPr>
          <w:b/>
          <w:color w:val="632423"/>
          <w:sz w:val="30"/>
          <w:szCs w:val="30"/>
        </w:rPr>
        <w:t xml:space="preserve">DEPARTMENT OF </w:t>
      </w:r>
      <w:r w:rsidR="008F6FB3">
        <w:rPr>
          <w:b/>
          <w:color w:val="632423"/>
          <w:sz w:val="30"/>
          <w:szCs w:val="30"/>
        </w:rPr>
        <w:t>COMPUTER</w:t>
      </w:r>
      <w:r w:rsidR="00DC5A2F">
        <w:rPr>
          <w:b/>
          <w:color w:val="632423"/>
          <w:sz w:val="30"/>
          <w:szCs w:val="30"/>
        </w:rPr>
        <w:t xml:space="preserve"> S</w:t>
      </w:r>
      <w:r w:rsidR="008F6FB3">
        <w:rPr>
          <w:b/>
          <w:color w:val="632423"/>
          <w:sz w:val="30"/>
          <w:szCs w:val="30"/>
        </w:rPr>
        <w:t xml:space="preserve">CIENCE </w:t>
      </w:r>
      <w:r w:rsidR="00D77519">
        <w:rPr>
          <w:b/>
          <w:color w:val="632423"/>
          <w:sz w:val="30"/>
          <w:szCs w:val="30"/>
        </w:rPr>
        <w:t xml:space="preserve">AND </w:t>
      </w:r>
      <w:r w:rsidR="00DC5A2F">
        <w:rPr>
          <w:b/>
          <w:color w:val="632423"/>
          <w:sz w:val="30"/>
          <w:szCs w:val="30"/>
        </w:rPr>
        <w:t>ENGINEERING</w:t>
      </w:r>
    </w:p>
    <w:p w14:paraId="40FF9024" w14:textId="77777777" w:rsidR="00E1607A" w:rsidRDefault="00B8040D" w:rsidP="006A1665">
      <w:pPr>
        <w:tabs>
          <w:tab w:val="left" w:pos="0"/>
        </w:tabs>
        <w:spacing w:line="276" w:lineRule="auto"/>
        <w:jc w:val="center"/>
        <w:rPr>
          <w:b/>
          <w:bCs/>
          <w:color w:val="403152"/>
          <w:sz w:val="32"/>
        </w:rPr>
      </w:pPr>
      <w:r w:rsidRPr="00B8040D">
        <w:rPr>
          <w:b/>
          <w:bCs/>
          <w:color w:val="403152"/>
          <w:sz w:val="32"/>
        </w:rPr>
        <w:t>SAI VIDYA INSTITUTE OF TECHNOLOGY</w:t>
      </w:r>
    </w:p>
    <w:p w14:paraId="27497D50" w14:textId="77777777" w:rsidR="00D64998" w:rsidRPr="00D64998" w:rsidRDefault="00684199" w:rsidP="006A1665">
      <w:pPr>
        <w:tabs>
          <w:tab w:val="left" w:pos="0"/>
        </w:tabs>
        <w:spacing w:line="276" w:lineRule="auto"/>
        <w:jc w:val="center"/>
        <w:rPr>
          <w:b/>
          <w:bCs/>
          <w:color w:val="403152"/>
          <w:sz w:val="20"/>
        </w:rPr>
      </w:pPr>
      <w:r>
        <w:rPr>
          <w:b/>
          <w:bCs/>
          <w:color w:val="403152"/>
          <w:sz w:val="32"/>
        </w:rPr>
        <w:t>(</w:t>
      </w:r>
      <w:r>
        <w:rPr>
          <w:b/>
          <w:bCs/>
          <w:color w:val="403152"/>
          <w:sz w:val="20"/>
        </w:rPr>
        <w:t>Affiliated to Visvesvaraya Technological University, Belagavi | Recognized by Govt. of Karnataka | Approved by AICTE, New Delhi)</w:t>
      </w:r>
    </w:p>
    <w:p w14:paraId="49591D6F" w14:textId="77777777" w:rsidR="00E1607A" w:rsidRPr="00534762" w:rsidRDefault="00B8040D" w:rsidP="006A1665">
      <w:pPr>
        <w:tabs>
          <w:tab w:val="left" w:pos="0"/>
        </w:tabs>
        <w:spacing w:line="276" w:lineRule="auto"/>
        <w:jc w:val="center"/>
        <w:rPr>
          <w:b/>
          <w:bCs/>
          <w:color w:val="632423"/>
        </w:rPr>
      </w:pPr>
      <w:r>
        <w:rPr>
          <w:b/>
          <w:bCs/>
          <w:color w:val="632423"/>
        </w:rPr>
        <w:t>RAJANUKUNTE, BENGALURU – 560 064</w:t>
      </w:r>
    </w:p>
    <w:p w14:paraId="7ACB0E14" w14:textId="77777777" w:rsidR="00384BB5" w:rsidRDefault="008F6FB3" w:rsidP="006A1665">
      <w:pPr>
        <w:tabs>
          <w:tab w:val="left" w:pos="0"/>
        </w:tabs>
        <w:spacing w:line="276" w:lineRule="auto"/>
        <w:jc w:val="center"/>
        <w:rPr>
          <w:b/>
          <w:bCs/>
          <w:color w:val="632423"/>
        </w:rPr>
      </w:pPr>
      <w:r>
        <w:rPr>
          <w:b/>
          <w:bCs/>
          <w:color w:val="632423"/>
        </w:rPr>
        <w:t>2020-21</w:t>
      </w:r>
    </w:p>
    <w:p w14:paraId="5AE7FE8A" w14:textId="77777777" w:rsidR="00C30682" w:rsidRPr="00001676" w:rsidRDefault="00C30682" w:rsidP="00B8040D">
      <w:pPr>
        <w:tabs>
          <w:tab w:val="left" w:pos="0"/>
        </w:tabs>
        <w:jc w:val="center"/>
        <w:rPr>
          <w:sz w:val="2"/>
        </w:rPr>
      </w:pPr>
    </w:p>
    <w:p w14:paraId="111CD5EB" w14:textId="77777777" w:rsidR="00C30682" w:rsidRPr="00001676" w:rsidRDefault="00684199" w:rsidP="00B8040D">
      <w:pPr>
        <w:tabs>
          <w:tab w:val="left" w:pos="0"/>
        </w:tabs>
        <w:jc w:val="center"/>
        <w:rPr>
          <w:sz w:val="2"/>
        </w:rPr>
        <w:sectPr w:rsidR="00C30682" w:rsidRPr="00001676" w:rsidSect="00B8040D">
          <w:pgSz w:w="11907" w:h="16839" w:code="9"/>
          <w:pgMar w:top="900" w:right="1107" w:bottom="810" w:left="135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r>
        <w:rPr>
          <w:sz w:val="2"/>
        </w:rPr>
        <w:t>S</w:t>
      </w:r>
    </w:p>
    <w:p w14:paraId="1A474D6C" w14:textId="77777777" w:rsidR="00D2495A" w:rsidRPr="00B35837" w:rsidRDefault="00D2495A" w:rsidP="00111F49">
      <w:pPr>
        <w:ind w:left="-450"/>
        <w:jc w:val="center"/>
        <w:rPr>
          <w:b/>
          <w:color w:val="943634"/>
          <w:sz w:val="28"/>
        </w:rPr>
      </w:pPr>
    </w:p>
    <w:p w14:paraId="3C71F2CA" w14:textId="77777777" w:rsidR="006A5A00" w:rsidRPr="00DB2655" w:rsidRDefault="004D31CF" w:rsidP="00111F49">
      <w:pPr>
        <w:ind w:left="-450"/>
        <w:jc w:val="center"/>
        <w:rPr>
          <w:rFonts w:ascii="Broadway" w:hAnsi="Broadway"/>
          <w:b/>
          <w:color w:val="4F6228"/>
          <w:sz w:val="40"/>
        </w:rPr>
      </w:pPr>
      <w:r w:rsidRPr="00DB2655">
        <w:rPr>
          <w:rFonts w:ascii="Broadway" w:hAnsi="Broadway"/>
          <w:b/>
          <w:color w:val="4F6228"/>
          <w:sz w:val="40"/>
        </w:rPr>
        <w:t>SAI VIDYA</w:t>
      </w:r>
      <w:r w:rsidR="00684199" w:rsidRPr="00DB2655">
        <w:rPr>
          <w:rFonts w:ascii="Broadway" w:hAnsi="Broadway"/>
          <w:b/>
          <w:color w:val="4F6228"/>
          <w:sz w:val="40"/>
        </w:rPr>
        <w:t xml:space="preserve"> INSTITUTE OF TECHNOLOGY</w:t>
      </w:r>
    </w:p>
    <w:p w14:paraId="7A7BFEF4" w14:textId="77777777" w:rsidR="006A5A00" w:rsidRPr="00A32F36" w:rsidRDefault="004D31CF" w:rsidP="00111F49">
      <w:pPr>
        <w:ind w:left="-450"/>
        <w:jc w:val="center"/>
        <w:rPr>
          <w:b/>
          <w:color w:val="4F6228"/>
        </w:rPr>
      </w:pPr>
      <w:r>
        <w:rPr>
          <w:b/>
          <w:color w:val="4F6228"/>
        </w:rPr>
        <w:t>Rajanukunte, Bengaluru- 560 064</w:t>
      </w:r>
    </w:p>
    <w:p w14:paraId="01F0D31A" w14:textId="77777777" w:rsidR="006A5A00" w:rsidRDefault="006A5A00" w:rsidP="00111F49">
      <w:pPr>
        <w:ind w:left="-450"/>
        <w:jc w:val="center"/>
        <w:rPr>
          <w:b/>
          <w:color w:val="4F81BD"/>
        </w:rPr>
      </w:pPr>
    </w:p>
    <w:p w14:paraId="0EDF34AF" w14:textId="77777777" w:rsidR="00C87B44" w:rsidRPr="00D2495A" w:rsidRDefault="004D31CF" w:rsidP="00111F49">
      <w:pPr>
        <w:ind w:left="-450" w:right="-243"/>
        <w:jc w:val="center"/>
        <w:rPr>
          <w:b/>
          <w:color w:val="548DD4"/>
          <w:sz w:val="28"/>
        </w:rPr>
      </w:pPr>
      <w:r>
        <w:rPr>
          <w:b/>
          <w:color w:val="548DD4"/>
          <w:sz w:val="28"/>
        </w:rPr>
        <w:t>DEPARTMENT OF</w:t>
      </w:r>
      <w:r w:rsidR="00DB2655">
        <w:rPr>
          <w:b/>
          <w:color w:val="548DD4"/>
          <w:sz w:val="28"/>
        </w:rPr>
        <w:t xml:space="preserve"> </w:t>
      </w:r>
      <w:r w:rsidR="00FB1080">
        <w:rPr>
          <w:b/>
          <w:color w:val="548DD4"/>
          <w:sz w:val="28"/>
        </w:rPr>
        <w:t>COMPUTER</w:t>
      </w:r>
      <w:r w:rsidR="00DB2655">
        <w:rPr>
          <w:b/>
          <w:color w:val="548DD4"/>
          <w:sz w:val="28"/>
        </w:rPr>
        <w:t xml:space="preserve"> SCIENCE AND ENGINEERING</w:t>
      </w:r>
    </w:p>
    <w:p w14:paraId="23F4E5CF" w14:textId="6F8C4336" w:rsidR="006A5A00" w:rsidRPr="000E2242" w:rsidRDefault="000A412D" w:rsidP="00111F49">
      <w:pPr>
        <w:tabs>
          <w:tab w:val="left" w:pos="7155"/>
        </w:tabs>
        <w:ind w:left="-450"/>
        <w:rPr>
          <w:b/>
          <w:bCs/>
          <w:sz w:val="34"/>
          <w:szCs w:val="28"/>
        </w:rPr>
      </w:pPr>
      <w:r>
        <w:rPr>
          <w:noProof/>
        </w:rPr>
        <w:drawing>
          <wp:anchor distT="0" distB="0" distL="114300" distR="114300" simplePos="0" relativeHeight="251669504" behindDoc="0" locked="0" layoutInCell="1" allowOverlap="1" wp14:anchorId="371D330C" wp14:editId="6B2E7004">
            <wp:simplePos x="0" y="0"/>
            <wp:positionH relativeFrom="column">
              <wp:posOffset>1800225</wp:posOffset>
            </wp:positionH>
            <wp:positionV relativeFrom="paragraph">
              <wp:posOffset>153035</wp:posOffset>
            </wp:positionV>
            <wp:extent cx="1285875" cy="1209675"/>
            <wp:effectExtent l="0" t="0" r="0" b="0"/>
            <wp:wrapNone/>
            <wp:docPr id="3" name="Picture 1" descr="Description: logo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 11"/>
                    <pic:cNvPicPr>
                      <a:picLocks noChangeAspect="1" noChangeArrowheads="1"/>
                    </pic:cNvPicPr>
                  </pic:nvPicPr>
                  <pic:blipFill>
                    <a:blip r:embed="rId9">
                      <a:extLst>
                        <a:ext uri="{28A0092B-C50C-407E-A947-70E740481C1C}">
                          <a14:useLocalDpi xmlns:a14="http://schemas.microsoft.com/office/drawing/2010/main" val="0"/>
                        </a:ext>
                      </a:extLst>
                    </a:blip>
                    <a:srcRect l="18910" t="4494" r="21313" b="8090"/>
                    <a:stretch>
                      <a:fillRect/>
                    </a:stretch>
                  </pic:blipFill>
                  <pic:spPr bwMode="auto">
                    <a:xfrm>
                      <a:off x="0" y="0"/>
                      <a:ext cx="1285875"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sidR="00684199">
        <w:rPr>
          <w:b/>
        </w:rPr>
        <w:tab/>
      </w:r>
    </w:p>
    <w:p w14:paraId="05210494" w14:textId="77777777" w:rsidR="006A5A00" w:rsidRDefault="006A5A00" w:rsidP="00111F49">
      <w:pPr>
        <w:ind w:left="-450"/>
        <w:jc w:val="center"/>
      </w:pPr>
    </w:p>
    <w:p w14:paraId="5EB95517" w14:textId="77777777" w:rsidR="006A5A00" w:rsidRDefault="006A5A00" w:rsidP="00111F49">
      <w:pPr>
        <w:ind w:left="-450"/>
        <w:jc w:val="center"/>
        <w:rPr>
          <w:sz w:val="18"/>
          <w:szCs w:val="18"/>
        </w:rPr>
      </w:pPr>
    </w:p>
    <w:p w14:paraId="07023D75" w14:textId="77777777" w:rsidR="006A5A00" w:rsidRDefault="006A5A00" w:rsidP="00111F49">
      <w:pPr>
        <w:ind w:left="-450"/>
        <w:jc w:val="center"/>
        <w:rPr>
          <w:sz w:val="18"/>
          <w:szCs w:val="18"/>
        </w:rPr>
      </w:pPr>
    </w:p>
    <w:p w14:paraId="7BFC6CC5" w14:textId="77777777" w:rsidR="004D31CF" w:rsidRDefault="004D31CF" w:rsidP="00111F49">
      <w:pPr>
        <w:ind w:left="-450"/>
        <w:jc w:val="center"/>
        <w:rPr>
          <w:sz w:val="18"/>
          <w:szCs w:val="18"/>
        </w:rPr>
      </w:pPr>
    </w:p>
    <w:p w14:paraId="1DE5B568" w14:textId="77777777" w:rsidR="004D31CF" w:rsidRDefault="004D31CF" w:rsidP="00111F49">
      <w:pPr>
        <w:ind w:left="-450"/>
        <w:jc w:val="center"/>
        <w:rPr>
          <w:sz w:val="18"/>
          <w:szCs w:val="18"/>
        </w:rPr>
      </w:pPr>
    </w:p>
    <w:p w14:paraId="106D29BB" w14:textId="77777777" w:rsidR="004D31CF" w:rsidRDefault="004D31CF" w:rsidP="00111F49">
      <w:pPr>
        <w:ind w:left="-450"/>
        <w:jc w:val="center"/>
        <w:rPr>
          <w:sz w:val="18"/>
          <w:szCs w:val="18"/>
        </w:rPr>
      </w:pPr>
    </w:p>
    <w:p w14:paraId="46E6A155" w14:textId="77777777" w:rsidR="004D31CF" w:rsidRDefault="004D31CF" w:rsidP="00111F49">
      <w:pPr>
        <w:ind w:left="-450"/>
        <w:jc w:val="center"/>
        <w:rPr>
          <w:sz w:val="18"/>
          <w:szCs w:val="18"/>
        </w:rPr>
      </w:pPr>
    </w:p>
    <w:p w14:paraId="18C80EC6" w14:textId="77777777" w:rsidR="004D31CF" w:rsidRDefault="004D31CF" w:rsidP="00111F49">
      <w:pPr>
        <w:ind w:left="-450"/>
        <w:jc w:val="center"/>
        <w:rPr>
          <w:b/>
          <w:color w:val="984806"/>
        </w:rPr>
      </w:pPr>
    </w:p>
    <w:p w14:paraId="4DEB940D" w14:textId="77777777" w:rsidR="006A5A00" w:rsidRPr="004D31CF" w:rsidRDefault="00684199" w:rsidP="00111F49">
      <w:pPr>
        <w:ind w:left="-450"/>
        <w:jc w:val="center"/>
        <w:rPr>
          <w:rFonts w:ascii="Algerian" w:hAnsi="Algerian"/>
          <w:b/>
          <w:color w:val="984806"/>
          <w:sz w:val="28"/>
        </w:rPr>
      </w:pPr>
      <w:r w:rsidRPr="004D31CF">
        <w:rPr>
          <w:rFonts w:ascii="Algerian" w:hAnsi="Algerian"/>
          <w:b/>
          <w:color w:val="984806"/>
          <w:sz w:val="28"/>
        </w:rPr>
        <w:t>CERTIFICATE</w:t>
      </w:r>
    </w:p>
    <w:p w14:paraId="619B938F" w14:textId="77777777" w:rsidR="006A5A00" w:rsidRDefault="006A5A00" w:rsidP="00111F49">
      <w:pPr>
        <w:spacing w:line="360" w:lineRule="auto"/>
        <w:ind w:left="-450"/>
        <w:jc w:val="both"/>
        <w:rPr>
          <w:b/>
          <w:color w:val="FFC000"/>
        </w:rPr>
      </w:pPr>
    </w:p>
    <w:p w14:paraId="2878B0D0" w14:textId="77777777" w:rsidR="006A5A00" w:rsidRDefault="00B02D2F" w:rsidP="006C7C0E">
      <w:pPr>
        <w:spacing w:line="360" w:lineRule="auto"/>
        <w:ind w:left="-450"/>
        <w:jc w:val="both"/>
      </w:pPr>
      <w:r>
        <w:t xml:space="preserve">Certified that the </w:t>
      </w:r>
      <w:r w:rsidR="00D20E7B">
        <w:t xml:space="preserve">Mini </w:t>
      </w:r>
      <w:r>
        <w:t xml:space="preserve">project work entitled </w:t>
      </w:r>
      <w:r w:rsidRPr="000E3AD5">
        <w:rPr>
          <w:i/>
          <w:color w:val="0F243E"/>
        </w:rPr>
        <w:t>“</w:t>
      </w:r>
      <w:r w:rsidR="00593A61">
        <w:rPr>
          <w:b/>
          <w:i/>
          <w:color w:val="1F497D"/>
          <w:szCs w:val="44"/>
        </w:rPr>
        <w:t>Lazy Shopping</w:t>
      </w:r>
      <w:r w:rsidR="004E7885" w:rsidRPr="000E3AD5">
        <w:rPr>
          <w:i/>
          <w:caps/>
          <w:color w:val="0F243E"/>
        </w:rPr>
        <w:t>”</w:t>
      </w:r>
      <w:r w:rsidR="004E7885">
        <w:rPr>
          <w:b/>
          <w:szCs w:val="44"/>
        </w:rPr>
        <w:t xml:space="preserve"> </w:t>
      </w:r>
      <w:r w:rsidR="004E7885">
        <w:t>carried</w:t>
      </w:r>
      <w:r>
        <w:t xml:space="preserve"> out by </w:t>
      </w:r>
      <w:r w:rsidRPr="00B02D2F">
        <w:rPr>
          <w:b/>
          <w:color w:val="7030A0"/>
        </w:rPr>
        <w:t>Mr.</w:t>
      </w:r>
      <w:r>
        <w:t xml:space="preserve"> </w:t>
      </w:r>
      <w:r w:rsidR="00593A61">
        <w:rPr>
          <w:b/>
          <w:color w:val="7030A0"/>
        </w:rPr>
        <w:t xml:space="preserve">SATWIK RAM K </w:t>
      </w:r>
      <w:r>
        <w:rPr>
          <w:b/>
          <w:color w:val="7030A0"/>
        </w:rPr>
        <w:t>(</w:t>
      </w:r>
      <w:r w:rsidR="00593A61">
        <w:rPr>
          <w:b/>
          <w:color w:val="7030A0"/>
        </w:rPr>
        <w:t>1VA17CS047</w:t>
      </w:r>
      <w:r>
        <w:rPr>
          <w:b/>
          <w:color w:val="7030A0"/>
        </w:rPr>
        <w:t xml:space="preserve">), </w:t>
      </w:r>
      <w:r w:rsidRPr="00B02D2F">
        <w:rPr>
          <w:b/>
          <w:color w:val="7030A0"/>
        </w:rPr>
        <w:t>Mr.</w:t>
      </w:r>
      <w:r>
        <w:t xml:space="preserve"> </w:t>
      </w:r>
      <w:r w:rsidR="00593A61">
        <w:rPr>
          <w:b/>
          <w:color w:val="7030A0"/>
        </w:rPr>
        <w:t>SHABAZ KHAN Z (1VA17CS048</w:t>
      </w:r>
      <w:r>
        <w:rPr>
          <w:b/>
          <w:color w:val="7030A0"/>
        </w:rPr>
        <w:t>),</w:t>
      </w:r>
      <w:r w:rsidR="00593A61">
        <w:rPr>
          <w:b/>
          <w:color w:val="7030A0"/>
        </w:rPr>
        <w:t xml:space="preserve"> and PAVAN KUMAR N (1VA17CS028)</w:t>
      </w:r>
      <w:r>
        <w:t xml:space="preserve"> bonafide students of </w:t>
      </w:r>
      <w:r w:rsidRPr="00B02D2F">
        <w:rPr>
          <w:b/>
          <w:color w:val="632423"/>
        </w:rPr>
        <w:t>SAI VIDYA INSTITUTE OF TECHNOLOGY</w:t>
      </w:r>
      <w:r>
        <w:t>, Bengaluru, in partial fulfillment for the award of Bachelor of Engineering</w:t>
      </w:r>
      <w:r w:rsidR="003263D9">
        <w:t xml:space="preserve"> in</w:t>
      </w:r>
      <w:r>
        <w:t xml:space="preserve"> </w:t>
      </w:r>
      <w:r w:rsidR="004E7885">
        <w:t>Computer</w:t>
      </w:r>
      <w:r w:rsidR="00DB2655" w:rsidRPr="00DB2655">
        <w:t xml:space="preserve"> Science and Engineering</w:t>
      </w:r>
      <w:r>
        <w:t xml:space="preserve"> of </w:t>
      </w:r>
      <w:r w:rsidRPr="000E3AD5">
        <w:rPr>
          <w:b/>
          <w:color w:val="632423"/>
        </w:rPr>
        <w:t>VISVESVARAYA TECHNOLOGICAL UNIVERSITY</w:t>
      </w:r>
      <w:r>
        <w:t xml:space="preserve">, Belagavi during the year </w:t>
      </w:r>
      <w:r w:rsidR="004E7885">
        <w:rPr>
          <w:b/>
          <w:color w:val="632423"/>
        </w:rPr>
        <w:t>2020</w:t>
      </w:r>
      <w:r w:rsidR="002318AB">
        <w:rPr>
          <w:b/>
          <w:color w:val="632423"/>
        </w:rPr>
        <w:t>-2</w:t>
      </w:r>
      <w:r w:rsidR="004E7885">
        <w:rPr>
          <w:b/>
          <w:color w:val="632423"/>
        </w:rPr>
        <w:t>1</w:t>
      </w:r>
      <w:r>
        <w:rPr>
          <w:b/>
          <w:color w:val="632423"/>
        </w:rPr>
        <w:t xml:space="preserve">. </w:t>
      </w:r>
      <w:r>
        <w:t>It is certified that all corrections/suggestions indicated for Internal Assessment</w:t>
      </w:r>
      <w:r w:rsidR="00FB1080">
        <w:t xml:space="preserve"> have been incorporated in the r</w:t>
      </w:r>
      <w:r>
        <w:t xml:space="preserve">eport deposited in the departmental library. The project report has been approved as it satisfies the academic requirements in respect of </w:t>
      </w:r>
      <w:r w:rsidR="00593A61">
        <w:t>M</w:t>
      </w:r>
      <w:r w:rsidR="002318AB">
        <w:t xml:space="preserve">ini </w:t>
      </w:r>
      <w:r>
        <w:t xml:space="preserve">Project work prescribed for the </w:t>
      </w:r>
      <w:r w:rsidR="002318AB" w:rsidRPr="00D20E7B">
        <w:rPr>
          <w:b/>
          <w:bCs/>
        </w:rPr>
        <w:t>Web Technology Laboratory</w:t>
      </w:r>
      <w:r w:rsidR="00D20E7B" w:rsidRPr="00D20E7B">
        <w:rPr>
          <w:b/>
          <w:bCs/>
        </w:rPr>
        <w:t xml:space="preserve"> with Mini Project (17CSL77)</w:t>
      </w:r>
      <w:r w:rsidRPr="00D20E7B">
        <w:rPr>
          <w:b/>
          <w:bCs/>
        </w:rPr>
        <w:t>.</w:t>
      </w:r>
    </w:p>
    <w:p w14:paraId="3923E990" w14:textId="77777777" w:rsidR="006A5A00" w:rsidRDefault="006A5A00" w:rsidP="00111F49">
      <w:pPr>
        <w:spacing w:line="360" w:lineRule="auto"/>
        <w:ind w:left="-450"/>
        <w:jc w:val="both"/>
      </w:pPr>
    </w:p>
    <w:p w14:paraId="31C41686" w14:textId="77777777" w:rsidR="006A5A00" w:rsidRDefault="006A5A00" w:rsidP="00111F49">
      <w:pPr>
        <w:spacing w:line="360" w:lineRule="auto"/>
        <w:ind w:left="-450"/>
        <w:jc w:val="both"/>
      </w:pPr>
    </w:p>
    <w:p w14:paraId="4AA0EB05" w14:textId="77777777" w:rsidR="006A5A00" w:rsidRDefault="006A5A00" w:rsidP="00111F49">
      <w:pPr>
        <w:spacing w:line="360" w:lineRule="auto"/>
        <w:ind w:left="-450"/>
        <w:jc w:val="both"/>
      </w:pPr>
    </w:p>
    <w:p w14:paraId="1A64FE94" w14:textId="77777777" w:rsidR="006A5A00" w:rsidRDefault="006A5A00" w:rsidP="00111F49">
      <w:pPr>
        <w:spacing w:line="360" w:lineRule="auto"/>
        <w:ind w:left="-450"/>
        <w:jc w:val="both"/>
      </w:pPr>
    </w:p>
    <w:tbl>
      <w:tblPr>
        <w:tblW w:w="0" w:type="auto"/>
        <w:jc w:val="center"/>
        <w:tblLook w:val="04A0" w:firstRow="1" w:lastRow="0" w:firstColumn="1" w:lastColumn="0" w:noHBand="0" w:noVBand="1"/>
      </w:tblPr>
      <w:tblGrid>
        <w:gridCol w:w="2722"/>
        <w:gridCol w:w="3379"/>
        <w:gridCol w:w="2422"/>
      </w:tblGrid>
      <w:tr w:rsidR="00AD25A3" w14:paraId="43725DD1" w14:textId="77777777" w:rsidTr="00DB2655">
        <w:trPr>
          <w:jc w:val="center"/>
        </w:trPr>
        <w:tc>
          <w:tcPr>
            <w:tcW w:w="3107" w:type="dxa"/>
          </w:tcPr>
          <w:p w14:paraId="2F872C7D" w14:textId="77777777" w:rsidR="006A5A00" w:rsidRPr="006A5A00" w:rsidRDefault="00CA36B7" w:rsidP="00111F49">
            <w:pPr>
              <w:spacing w:line="360" w:lineRule="auto"/>
              <w:ind w:left="-450"/>
              <w:jc w:val="center"/>
              <w:rPr>
                <w:sz w:val="22"/>
                <w:szCs w:val="22"/>
              </w:rPr>
            </w:pPr>
            <w:r>
              <w:rPr>
                <w:noProof/>
                <w:sz w:val="22"/>
                <w:szCs w:val="22"/>
              </w:rPr>
              <w:pict w14:anchorId="763C22A1">
                <v:shapetype id="_x0000_t32" coordsize="21600,21600" o:spt="32" o:oned="t" path="m,l21600,21600e" filled="f">
                  <v:path arrowok="t" fillok="f" o:connecttype="none"/>
                  <o:lock v:ext="edit" shapetype="t"/>
                </v:shapetype>
                <v:shape id="_x0000_s1028" type="#_x0000_t32" style="position:absolute;left:0;text-align:left;margin-left:20.1pt;margin-top:14.5pt;width:108.75pt;height:0;z-index:251659264" o:connectortype="straight">
                  <v:stroke dashstyle="dash"/>
                </v:shape>
              </w:pict>
            </w:r>
          </w:p>
          <w:p w14:paraId="6FC27E24" w14:textId="77777777" w:rsidR="006A5A00" w:rsidRPr="00111F49" w:rsidRDefault="00D20E7B" w:rsidP="00111F49">
            <w:pPr>
              <w:spacing w:line="360" w:lineRule="auto"/>
              <w:ind w:hanging="9"/>
              <w:jc w:val="center"/>
              <w:rPr>
                <w:b/>
                <w:color w:val="660066"/>
                <w:sz w:val="22"/>
                <w:szCs w:val="22"/>
              </w:rPr>
            </w:pPr>
            <w:r>
              <w:rPr>
                <w:b/>
                <w:color w:val="660066"/>
                <w:sz w:val="22"/>
                <w:szCs w:val="22"/>
              </w:rPr>
              <w:t xml:space="preserve">Mr. </w:t>
            </w:r>
            <w:r w:rsidR="00FB1080">
              <w:rPr>
                <w:b/>
                <w:color w:val="660066"/>
                <w:sz w:val="22"/>
                <w:szCs w:val="22"/>
              </w:rPr>
              <w:t>Nagamahesh B S</w:t>
            </w:r>
          </w:p>
          <w:p w14:paraId="136E16E7" w14:textId="77777777" w:rsidR="006A5A00" w:rsidRPr="00111F49" w:rsidRDefault="00D20E7B" w:rsidP="00111F49">
            <w:pPr>
              <w:spacing w:line="360" w:lineRule="auto"/>
              <w:ind w:hanging="9"/>
              <w:jc w:val="center"/>
              <w:rPr>
                <w:color w:val="548DD4"/>
                <w:sz w:val="22"/>
                <w:szCs w:val="22"/>
              </w:rPr>
            </w:pPr>
            <w:r w:rsidRPr="00D20E7B">
              <w:rPr>
                <w:color w:val="548DD4"/>
                <w:sz w:val="22"/>
                <w:szCs w:val="22"/>
              </w:rPr>
              <w:t>Assistant Professor</w:t>
            </w:r>
            <w:r w:rsidR="00B02D2F" w:rsidRPr="00111F49">
              <w:rPr>
                <w:color w:val="548DD4"/>
                <w:sz w:val="22"/>
                <w:szCs w:val="22"/>
              </w:rPr>
              <w:t>,</w:t>
            </w:r>
          </w:p>
          <w:p w14:paraId="01715E15" w14:textId="77777777" w:rsidR="00B02D2F" w:rsidRPr="006A5A00" w:rsidRDefault="00DB2655" w:rsidP="00C87B44">
            <w:pPr>
              <w:spacing w:line="360" w:lineRule="auto"/>
              <w:ind w:hanging="9"/>
              <w:jc w:val="center"/>
              <w:rPr>
                <w:sz w:val="22"/>
                <w:szCs w:val="22"/>
              </w:rPr>
            </w:pPr>
            <w:r>
              <w:rPr>
                <w:color w:val="548DD4"/>
                <w:sz w:val="22"/>
                <w:szCs w:val="22"/>
              </w:rPr>
              <w:t>Dept.</w:t>
            </w:r>
            <w:r w:rsidR="00684199" w:rsidRPr="00111F49">
              <w:rPr>
                <w:color w:val="548DD4"/>
                <w:sz w:val="22"/>
                <w:szCs w:val="22"/>
              </w:rPr>
              <w:t xml:space="preserve"> of </w:t>
            </w:r>
            <w:r w:rsidR="00D20E7B">
              <w:rPr>
                <w:color w:val="548DD4"/>
                <w:sz w:val="22"/>
                <w:szCs w:val="22"/>
              </w:rPr>
              <w:t>C</w:t>
            </w:r>
            <w:r>
              <w:rPr>
                <w:color w:val="548DD4"/>
                <w:sz w:val="22"/>
                <w:szCs w:val="22"/>
              </w:rPr>
              <w:t>S&amp;E</w:t>
            </w:r>
            <w:r w:rsidR="00684199" w:rsidRPr="00111F49">
              <w:rPr>
                <w:color w:val="548DD4"/>
                <w:sz w:val="22"/>
                <w:szCs w:val="22"/>
              </w:rPr>
              <w:t>, SVIT</w:t>
            </w:r>
          </w:p>
        </w:tc>
        <w:tc>
          <w:tcPr>
            <w:tcW w:w="4073" w:type="dxa"/>
          </w:tcPr>
          <w:p w14:paraId="75330E03" w14:textId="77777777" w:rsidR="00111F49" w:rsidRDefault="00CA36B7" w:rsidP="00111F49">
            <w:pPr>
              <w:spacing w:line="360" w:lineRule="auto"/>
              <w:ind w:left="-132"/>
              <w:rPr>
                <w:sz w:val="22"/>
                <w:szCs w:val="22"/>
              </w:rPr>
            </w:pPr>
            <w:r>
              <w:rPr>
                <w:noProof/>
                <w:sz w:val="22"/>
                <w:szCs w:val="22"/>
              </w:rPr>
              <w:pict w14:anchorId="7C09816E">
                <v:shape id="_x0000_s1029" type="#_x0000_t32" style="position:absolute;left:0;text-align:left;margin-left:38.7pt;margin-top:14.5pt;width:108pt;height:0;z-index:251663360;mso-position-horizontal-relative:text;mso-position-vertical-relative:text" o:connectortype="straight">
                  <v:stroke dashstyle="dash"/>
                </v:shape>
              </w:pict>
            </w:r>
          </w:p>
          <w:p w14:paraId="42AD86BF" w14:textId="77777777" w:rsidR="006A5A00" w:rsidRPr="00111F49" w:rsidRDefault="00D20E7B" w:rsidP="00111F49">
            <w:pPr>
              <w:spacing w:line="360" w:lineRule="auto"/>
              <w:ind w:hanging="9"/>
              <w:jc w:val="center"/>
              <w:rPr>
                <w:b/>
                <w:color w:val="660066"/>
                <w:sz w:val="22"/>
                <w:szCs w:val="22"/>
              </w:rPr>
            </w:pPr>
            <w:r>
              <w:rPr>
                <w:b/>
                <w:color w:val="660066"/>
                <w:sz w:val="22"/>
                <w:szCs w:val="22"/>
              </w:rPr>
              <w:t xml:space="preserve">Dr. </w:t>
            </w:r>
            <w:r w:rsidR="00FB1080">
              <w:rPr>
                <w:b/>
                <w:color w:val="660066"/>
                <w:sz w:val="22"/>
                <w:szCs w:val="22"/>
              </w:rPr>
              <w:t>Archana R A</w:t>
            </w:r>
          </w:p>
          <w:p w14:paraId="161723EF" w14:textId="77777777" w:rsidR="006A5A00" w:rsidRPr="00111F49" w:rsidRDefault="00DB2655" w:rsidP="00DB2655">
            <w:pPr>
              <w:spacing w:line="360" w:lineRule="auto"/>
              <w:ind w:hanging="9"/>
              <w:jc w:val="center"/>
              <w:rPr>
                <w:color w:val="548DD4"/>
                <w:sz w:val="22"/>
                <w:szCs w:val="22"/>
              </w:rPr>
            </w:pPr>
            <w:r>
              <w:rPr>
                <w:color w:val="548DD4"/>
                <w:sz w:val="22"/>
                <w:szCs w:val="22"/>
              </w:rPr>
              <w:t xml:space="preserve">HOD </w:t>
            </w:r>
          </w:p>
          <w:p w14:paraId="10CA3370" w14:textId="77777777" w:rsidR="00B02D2F" w:rsidRPr="006A5A00" w:rsidRDefault="00DB2655" w:rsidP="00C87B44">
            <w:pPr>
              <w:spacing w:line="360" w:lineRule="auto"/>
              <w:ind w:hanging="9"/>
              <w:jc w:val="center"/>
              <w:rPr>
                <w:sz w:val="22"/>
                <w:szCs w:val="22"/>
              </w:rPr>
            </w:pPr>
            <w:r>
              <w:rPr>
                <w:color w:val="548DD4"/>
                <w:sz w:val="22"/>
                <w:szCs w:val="22"/>
              </w:rPr>
              <w:t>Dept.</w:t>
            </w:r>
            <w:r w:rsidR="00684199" w:rsidRPr="00111F49">
              <w:rPr>
                <w:color w:val="548DD4"/>
                <w:sz w:val="22"/>
                <w:szCs w:val="22"/>
              </w:rPr>
              <w:t xml:space="preserve"> of </w:t>
            </w:r>
            <w:r>
              <w:rPr>
                <w:color w:val="548DD4"/>
                <w:sz w:val="22"/>
                <w:szCs w:val="22"/>
              </w:rPr>
              <w:t>CS&amp;E</w:t>
            </w:r>
            <w:r w:rsidR="00684199" w:rsidRPr="00111F49">
              <w:rPr>
                <w:color w:val="548DD4"/>
                <w:sz w:val="22"/>
                <w:szCs w:val="22"/>
              </w:rPr>
              <w:t>, SVIT</w:t>
            </w:r>
          </w:p>
        </w:tc>
        <w:tc>
          <w:tcPr>
            <w:tcW w:w="2841" w:type="dxa"/>
          </w:tcPr>
          <w:p w14:paraId="3823F839" w14:textId="77777777" w:rsidR="006A5A00" w:rsidRPr="00111F49" w:rsidRDefault="00CA36B7" w:rsidP="00111F49">
            <w:pPr>
              <w:spacing w:line="360" w:lineRule="auto"/>
              <w:ind w:hanging="9"/>
              <w:jc w:val="center"/>
              <w:rPr>
                <w:color w:val="548DD4"/>
                <w:sz w:val="22"/>
                <w:szCs w:val="22"/>
              </w:rPr>
            </w:pPr>
            <w:r>
              <w:rPr>
                <w:color w:val="548DD4"/>
                <w:sz w:val="22"/>
                <w:szCs w:val="22"/>
              </w:rPr>
              <w:pict w14:anchorId="13B75E69">
                <v:shape id="_x0000_s1030" type="#_x0000_t32" style="position:absolute;left:0;text-align:left;margin-left:4.65pt;margin-top:14.5pt;width:118.5pt;height:0;z-index:251665408;mso-position-horizontal-relative:text;mso-position-vertical-relative:text" o:connectortype="straight">
                  <v:stroke dashstyle="dash"/>
                </v:shape>
              </w:pict>
            </w:r>
          </w:p>
          <w:p w14:paraId="56F686CF" w14:textId="77777777" w:rsidR="006A5A00" w:rsidRPr="00111F49" w:rsidRDefault="00684199" w:rsidP="00111F49">
            <w:pPr>
              <w:spacing w:line="360" w:lineRule="auto"/>
              <w:ind w:hanging="9"/>
              <w:jc w:val="center"/>
              <w:rPr>
                <w:b/>
                <w:color w:val="660066"/>
                <w:sz w:val="22"/>
                <w:szCs w:val="22"/>
              </w:rPr>
            </w:pPr>
            <w:r w:rsidRPr="00111F49">
              <w:rPr>
                <w:b/>
                <w:color w:val="660066"/>
                <w:sz w:val="22"/>
                <w:szCs w:val="22"/>
              </w:rPr>
              <w:t xml:space="preserve">Dr. </w:t>
            </w:r>
            <w:r w:rsidR="00B02D2F" w:rsidRPr="00111F49">
              <w:rPr>
                <w:b/>
                <w:color w:val="660066"/>
                <w:sz w:val="22"/>
                <w:szCs w:val="22"/>
              </w:rPr>
              <w:t>H S Ramesh B</w:t>
            </w:r>
            <w:r w:rsidR="00111F49" w:rsidRPr="00111F49">
              <w:rPr>
                <w:b/>
                <w:color w:val="660066"/>
                <w:sz w:val="22"/>
                <w:szCs w:val="22"/>
              </w:rPr>
              <w:t>abu</w:t>
            </w:r>
          </w:p>
          <w:p w14:paraId="4A9EA6D0" w14:textId="77777777" w:rsidR="006A5A00" w:rsidRPr="00111F49" w:rsidRDefault="00684199" w:rsidP="00111F49">
            <w:pPr>
              <w:spacing w:line="360" w:lineRule="auto"/>
              <w:ind w:hanging="9"/>
              <w:jc w:val="center"/>
              <w:rPr>
                <w:color w:val="548DD4"/>
                <w:sz w:val="22"/>
                <w:szCs w:val="22"/>
              </w:rPr>
            </w:pPr>
            <w:r w:rsidRPr="00111F49">
              <w:rPr>
                <w:color w:val="548DD4"/>
                <w:sz w:val="22"/>
                <w:szCs w:val="22"/>
              </w:rPr>
              <w:t>P</w:t>
            </w:r>
            <w:r w:rsidR="00B02D2F" w:rsidRPr="00111F49">
              <w:rPr>
                <w:color w:val="548DD4"/>
                <w:sz w:val="22"/>
                <w:szCs w:val="22"/>
              </w:rPr>
              <w:t>rincipal</w:t>
            </w:r>
          </w:p>
        </w:tc>
      </w:tr>
    </w:tbl>
    <w:p w14:paraId="1585F61E" w14:textId="77777777" w:rsidR="00D05CEC" w:rsidRDefault="00D05CEC" w:rsidP="00111F49">
      <w:pPr>
        <w:ind w:left="-450"/>
      </w:pPr>
    </w:p>
    <w:p w14:paraId="4F3F928C" w14:textId="77777777" w:rsidR="00111F49" w:rsidRDefault="00111F49" w:rsidP="00111F49">
      <w:pPr>
        <w:ind w:left="-450"/>
      </w:pPr>
    </w:p>
    <w:p w14:paraId="54E5E0CC" w14:textId="77777777" w:rsidR="00111F49" w:rsidRDefault="00684199" w:rsidP="00111F49">
      <w:pPr>
        <w:ind w:left="-450"/>
        <w:rPr>
          <w:b/>
        </w:rPr>
      </w:pPr>
      <w:r w:rsidRPr="00111F49">
        <w:rPr>
          <w:b/>
        </w:rPr>
        <w:t>External Viva:</w:t>
      </w:r>
    </w:p>
    <w:p w14:paraId="11EDC715" w14:textId="77777777" w:rsidR="00111F49" w:rsidRDefault="00111F49" w:rsidP="00111F49">
      <w:pPr>
        <w:ind w:left="-450"/>
        <w:rPr>
          <w:b/>
        </w:rPr>
      </w:pPr>
    </w:p>
    <w:tbl>
      <w:tblPr>
        <w:tblW w:w="8835" w:type="dxa"/>
        <w:tblInd w:w="-162" w:type="dxa"/>
        <w:tblLook w:val="04A0" w:firstRow="1" w:lastRow="0" w:firstColumn="1" w:lastColumn="0" w:noHBand="0" w:noVBand="1"/>
      </w:tblPr>
      <w:tblGrid>
        <w:gridCol w:w="4770"/>
        <w:gridCol w:w="4065"/>
      </w:tblGrid>
      <w:tr w:rsidR="00AD25A3" w14:paraId="1E10B22B" w14:textId="77777777" w:rsidTr="00111F49">
        <w:trPr>
          <w:trHeight w:val="630"/>
        </w:trPr>
        <w:tc>
          <w:tcPr>
            <w:tcW w:w="4770" w:type="dxa"/>
          </w:tcPr>
          <w:p w14:paraId="69FB235A" w14:textId="77777777" w:rsidR="00111F49" w:rsidRPr="00111F49" w:rsidRDefault="00684199" w:rsidP="00111F49">
            <w:pPr>
              <w:jc w:val="center"/>
              <w:rPr>
                <w:b/>
              </w:rPr>
            </w:pPr>
            <w:r w:rsidRPr="00111F49">
              <w:rPr>
                <w:b/>
              </w:rPr>
              <w:t>Name</w:t>
            </w:r>
          </w:p>
        </w:tc>
        <w:tc>
          <w:tcPr>
            <w:tcW w:w="4065" w:type="dxa"/>
          </w:tcPr>
          <w:p w14:paraId="628832C6" w14:textId="77777777" w:rsidR="00111F49" w:rsidRPr="00111F49" w:rsidRDefault="00684199" w:rsidP="00111F49">
            <w:pPr>
              <w:jc w:val="center"/>
              <w:rPr>
                <w:b/>
              </w:rPr>
            </w:pPr>
            <w:r w:rsidRPr="00111F49">
              <w:rPr>
                <w:b/>
              </w:rPr>
              <w:t>Signature</w:t>
            </w:r>
          </w:p>
        </w:tc>
      </w:tr>
      <w:tr w:rsidR="00AD25A3" w14:paraId="7ABB98EF" w14:textId="77777777" w:rsidTr="00111F49">
        <w:trPr>
          <w:trHeight w:val="630"/>
        </w:trPr>
        <w:tc>
          <w:tcPr>
            <w:tcW w:w="4770" w:type="dxa"/>
          </w:tcPr>
          <w:p w14:paraId="018FE61B" w14:textId="77777777" w:rsidR="00111F49" w:rsidRPr="00111F49" w:rsidRDefault="00684199" w:rsidP="00111F49">
            <w:pPr>
              <w:numPr>
                <w:ilvl w:val="0"/>
                <w:numId w:val="1"/>
              </w:numPr>
              <w:rPr>
                <w:b/>
              </w:rPr>
            </w:pPr>
            <w:r w:rsidRPr="00111F49">
              <w:rPr>
                <w:b/>
              </w:rPr>
              <w:t>___________________________</w:t>
            </w:r>
          </w:p>
        </w:tc>
        <w:tc>
          <w:tcPr>
            <w:tcW w:w="4065" w:type="dxa"/>
          </w:tcPr>
          <w:p w14:paraId="087B3C0E" w14:textId="77777777" w:rsidR="00111F49" w:rsidRPr="00111F49" w:rsidRDefault="00684199" w:rsidP="00111F49">
            <w:pPr>
              <w:rPr>
                <w:b/>
              </w:rPr>
            </w:pPr>
            <w:r w:rsidRPr="00111F49">
              <w:rPr>
                <w:b/>
              </w:rPr>
              <w:t xml:space="preserve">      __________________________</w:t>
            </w:r>
          </w:p>
        </w:tc>
      </w:tr>
      <w:tr w:rsidR="00AD25A3" w14:paraId="79721572" w14:textId="77777777" w:rsidTr="00111F49">
        <w:trPr>
          <w:trHeight w:val="665"/>
        </w:trPr>
        <w:tc>
          <w:tcPr>
            <w:tcW w:w="4770" w:type="dxa"/>
          </w:tcPr>
          <w:p w14:paraId="09E708D8" w14:textId="77777777" w:rsidR="00111F49" w:rsidRPr="00111F49" w:rsidRDefault="00684199" w:rsidP="00111F49">
            <w:pPr>
              <w:numPr>
                <w:ilvl w:val="0"/>
                <w:numId w:val="1"/>
              </w:numPr>
              <w:rPr>
                <w:b/>
              </w:rPr>
            </w:pPr>
            <w:r w:rsidRPr="00111F49">
              <w:rPr>
                <w:b/>
              </w:rPr>
              <w:t>___________________________</w:t>
            </w:r>
          </w:p>
        </w:tc>
        <w:tc>
          <w:tcPr>
            <w:tcW w:w="4065" w:type="dxa"/>
          </w:tcPr>
          <w:p w14:paraId="7F4AF3A6" w14:textId="77777777" w:rsidR="00111F49" w:rsidRPr="00111F49" w:rsidRDefault="00684199" w:rsidP="00111F49">
            <w:pPr>
              <w:rPr>
                <w:b/>
              </w:rPr>
            </w:pPr>
            <w:r w:rsidRPr="00111F49">
              <w:rPr>
                <w:b/>
              </w:rPr>
              <w:t xml:space="preserve">      __________________________</w:t>
            </w:r>
          </w:p>
        </w:tc>
      </w:tr>
    </w:tbl>
    <w:p w14:paraId="28ADB738" w14:textId="77777777" w:rsidR="00111F49" w:rsidRPr="00111F49" w:rsidRDefault="00111F49" w:rsidP="00111F49">
      <w:pPr>
        <w:ind w:left="-450"/>
        <w:rPr>
          <w:b/>
        </w:rPr>
        <w:sectPr w:rsidR="00111F49" w:rsidRPr="00111F49" w:rsidSect="006A5A00">
          <w:pgSz w:w="11907" w:h="16839" w:code="9"/>
          <w:pgMar w:top="720" w:right="1440" w:bottom="720" w:left="216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2B5A9C1D" w14:textId="77777777" w:rsidR="002D3C3D" w:rsidRDefault="00CA36B7">
      <w:pPr>
        <w:pStyle w:val="Heading1"/>
        <w:ind w:left="2257"/>
      </w:pPr>
      <w:r>
        <w:lastRenderedPageBreak/>
        <w:pict w14:anchorId="7CADA8F3">
          <v:shape id="_x0000_s1031" style="position:absolute;left:0;text-align:left;margin-left:24pt;margin-top:24pt;width:547.45pt;height:787.1pt;z-index:-25165619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4E23C3ED" w14:textId="77777777" w:rsidR="002D3C3D" w:rsidRDefault="002D3C3D">
      <w:pPr>
        <w:pStyle w:val="BodyText"/>
        <w:rPr>
          <w:b/>
          <w:sz w:val="40"/>
        </w:rPr>
      </w:pPr>
    </w:p>
    <w:p w14:paraId="4D202833" w14:textId="77777777" w:rsidR="002D3C3D" w:rsidRDefault="002D3C3D">
      <w:pPr>
        <w:pStyle w:val="BodyText"/>
        <w:spacing w:before="5"/>
        <w:rPr>
          <w:b/>
          <w:sz w:val="49"/>
        </w:rPr>
      </w:pPr>
    </w:p>
    <w:p w14:paraId="65B302D8" w14:textId="77777777" w:rsidR="002D3C3D" w:rsidRDefault="00684199"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1F80FBE7" w14:textId="77777777" w:rsidR="002D3C3D" w:rsidRDefault="00684199" w:rsidP="00EA79B5">
      <w:pPr>
        <w:spacing w:before="200" w:line="360" w:lineRule="auto"/>
        <w:ind w:left="160" w:right="115"/>
        <w:jc w:val="both"/>
      </w:pPr>
      <w:r>
        <w:t xml:space="preserve">We would like to thank the </w:t>
      </w:r>
      <w:r>
        <w:rPr>
          <w:b/>
          <w:color w:val="17365D"/>
        </w:rPr>
        <w:t>Management</w:t>
      </w:r>
      <w:r w:rsidR="00901609">
        <w:rPr>
          <w:b/>
          <w:color w:val="17365D"/>
        </w:rPr>
        <w:t>,</w:t>
      </w:r>
      <w:r>
        <w:t xml:space="preserve"> </w:t>
      </w:r>
      <w:r>
        <w:rPr>
          <w:b/>
          <w:color w:val="17365D"/>
        </w:rPr>
        <w:t>Prof. M R Holla</w:t>
      </w:r>
      <w:r>
        <w:rPr>
          <w:b/>
        </w:rPr>
        <w:t xml:space="preserve">, </w:t>
      </w:r>
      <w:r>
        <w:rPr>
          <w:color w:val="5F4879"/>
        </w:rPr>
        <w:t xml:space="preserve">Director, Sai Vidya Institute of Technology </w:t>
      </w:r>
      <w:r w:rsidR="007346AD">
        <w:t xml:space="preserve">and </w:t>
      </w:r>
      <w:r w:rsidR="007346AD">
        <w:rPr>
          <w:b/>
          <w:color w:val="17365D"/>
        </w:rPr>
        <w:t>Prof. A M Padma Reddy</w:t>
      </w:r>
      <w:r w:rsidR="007346AD">
        <w:rPr>
          <w:b/>
        </w:rPr>
        <w:t xml:space="preserve">, </w:t>
      </w:r>
      <w:r w:rsidR="007346AD">
        <w:rPr>
          <w:color w:val="5F4879"/>
        </w:rPr>
        <w:t>Director</w:t>
      </w:r>
      <w:r w:rsidR="00901609">
        <w:rPr>
          <w:color w:val="5F4879"/>
        </w:rPr>
        <w:t xml:space="preserve"> </w:t>
      </w:r>
      <w:r w:rsidR="0072612D">
        <w:rPr>
          <w:color w:val="5F4879"/>
        </w:rPr>
        <w:t>(A)</w:t>
      </w:r>
      <w:r w:rsidR="007346AD">
        <w:rPr>
          <w:color w:val="5F4879"/>
        </w:rPr>
        <w:t xml:space="preserve">, Sai Vidya Institute of Technology </w:t>
      </w:r>
      <w:r>
        <w:t>for providing the facilities.</w:t>
      </w:r>
    </w:p>
    <w:p w14:paraId="324C81D2" w14:textId="77777777" w:rsidR="002D3C3D" w:rsidRDefault="00684199" w:rsidP="00EA79B5">
      <w:pPr>
        <w:spacing w:before="200" w:line="360" w:lineRule="auto"/>
        <w:ind w:left="160" w:right="111"/>
        <w:jc w:val="both"/>
        <w:rPr>
          <w:b/>
        </w:rPr>
      </w:pPr>
      <w:r>
        <w:t xml:space="preserve">We extend our deepest sense of sincere gratitude to </w:t>
      </w:r>
      <w:r>
        <w:rPr>
          <w:b/>
          <w:color w:val="17365D"/>
        </w:rPr>
        <w:t>Dr. H S Ramesh Babu</w:t>
      </w:r>
      <w:r>
        <w:t xml:space="preserve">, </w:t>
      </w:r>
      <w:r>
        <w:rPr>
          <w:color w:val="5F4879"/>
        </w:rPr>
        <w:t xml:space="preserve">Principal, Sai Vidya Institute of Technology, Bengaluru, </w:t>
      </w:r>
      <w:r>
        <w:t xml:space="preserve">for having permitted us to carry out the project work on </w:t>
      </w:r>
      <w:r w:rsidR="00EA79B5">
        <w:rPr>
          <w:b/>
          <w:i/>
          <w:color w:val="1F487C"/>
        </w:rPr>
        <w:t>ONLINE SHOPPING WEBSITE</w:t>
      </w:r>
      <w:r>
        <w:rPr>
          <w:b/>
        </w:rPr>
        <w:t>.</w:t>
      </w:r>
    </w:p>
    <w:p w14:paraId="3C1D11E8" w14:textId="77777777" w:rsidR="002D3C3D" w:rsidRDefault="00684199"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244C919" w14:textId="77777777" w:rsidR="002D3C3D" w:rsidRDefault="00684199" w:rsidP="00EA79B5">
      <w:pPr>
        <w:spacing w:before="201" w:line="360" w:lineRule="auto"/>
        <w:ind w:left="160" w:right="115"/>
        <w:jc w:val="both"/>
      </w:pPr>
      <w:r>
        <w:t xml:space="preserve">We express my special in-depth, heartfelt, sincere gratitude to </w:t>
      </w:r>
      <w:r w:rsidR="002B62BC">
        <w:rPr>
          <w:b/>
          <w:color w:val="660033"/>
        </w:rPr>
        <w:t>Mr.</w:t>
      </w:r>
      <w:r w:rsidR="003B6BEF">
        <w:rPr>
          <w:b/>
          <w:color w:val="660033"/>
        </w:rPr>
        <w:t xml:space="preserve"> Nagamahesh B S, </w:t>
      </w:r>
      <w:r w:rsidR="00231965" w:rsidRPr="00231965">
        <w:rPr>
          <w:color w:val="5F4879"/>
        </w:rPr>
        <w:t>Assistant Professor, Department of Computer Science and Engineering</w:t>
      </w:r>
      <w:r w:rsidR="00D76D82">
        <w:rPr>
          <w:color w:val="5F4879"/>
        </w:rPr>
        <w:t xml:space="preserve">, </w:t>
      </w:r>
      <w:r w:rsidR="00231965" w:rsidRPr="00D76D82">
        <w:rPr>
          <w:color w:val="000000" w:themeColor="text1"/>
        </w:rPr>
        <w:t>and</w:t>
      </w:r>
      <w:r>
        <w:rPr>
          <w:color w:val="5F4879"/>
        </w:rPr>
        <w:t xml:space="preserve"> </w:t>
      </w:r>
      <w:r w:rsidR="00D76D82">
        <w:rPr>
          <w:b/>
          <w:color w:val="660033"/>
        </w:rPr>
        <w:t>Mrs</w:t>
      </w:r>
      <w:r w:rsidR="00043E56" w:rsidRPr="00043E56">
        <w:rPr>
          <w:b/>
          <w:color w:val="660033"/>
        </w:rPr>
        <w:t>. Sreelatha P K</w:t>
      </w:r>
      <w:r>
        <w:rPr>
          <w:b/>
          <w:color w:val="660033"/>
        </w:rPr>
        <w:t xml:space="preserve">, </w:t>
      </w:r>
      <w:r w:rsidR="0066301E" w:rsidRPr="00231965">
        <w:rPr>
          <w:color w:val="5F4879"/>
        </w:rPr>
        <w:t>Assistant Professor, Department of Computer Science and Engineering</w:t>
      </w:r>
      <w:r>
        <w:rPr>
          <w:color w:val="5F4879"/>
        </w:rPr>
        <w:t xml:space="preserve">, Sai Vidya Institute of Technology, Bengaluru </w:t>
      </w:r>
      <w:r>
        <w:t>for their constant support in completing the project.</w:t>
      </w:r>
    </w:p>
    <w:p w14:paraId="63E3996C" w14:textId="77777777" w:rsidR="002D3C3D" w:rsidRDefault="00684199"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2D81C02B" w14:textId="77777777" w:rsidR="002D3C3D" w:rsidRDefault="002D3C3D">
      <w:pPr>
        <w:pStyle w:val="BodyText"/>
        <w:rPr>
          <w:sz w:val="20"/>
        </w:rPr>
      </w:pPr>
    </w:p>
    <w:p w14:paraId="65B5F5BB" w14:textId="77777777" w:rsidR="002D3C3D" w:rsidRDefault="002D3C3D">
      <w:pPr>
        <w:pStyle w:val="BodyText"/>
        <w:rPr>
          <w:sz w:val="20"/>
        </w:rPr>
      </w:pPr>
    </w:p>
    <w:p w14:paraId="10A0E50C"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AD25A3" w14:paraId="201C2B07" w14:textId="77777777" w:rsidTr="00CA36B7">
        <w:trPr>
          <w:trHeight w:val="263"/>
        </w:trPr>
        <w:tc>
          <w:tcPr>
            <w:tcW w:w="2498" w:type="dxa"/>
          </w:tcPr>
          <w:p w14:paraId="077FB63C" w14:textId="77777777" w:rsidR="002D3C3D" w:rsidRDefault="00684199">
            <w:pPr>
              <w:pStyle w:val="TableParagraph"/>
              <w:spacing w:line="266" w:lineRule="exact"/>
              <w:ind w:left="200"/>
              <w:rPr>
                <w:b/>
                <w:sz w:val="24"/>
              </w:rPr>
            </w:pPr>
            <w:r>
              <w:rPr>
                <w:b/>
                <w:sz w:val="24"/>
              </w:rPr>
              <w:t>SATWIK RAM K</w:t>
            </w:r>
          </w:p>
        </w:tc>
        <w:tc>
          <w:tcPr>
            <w:tcW w:w="1781" w:type="dxa"/>
          </w:tcPr>
          <w:p w14:paraId="497ECA1A" w14:textId="77777777" w:rsidR="002D3C3D" w:rsidRDefault="00684199">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AD25A3" w14:paraId="78A6A475" w14:textId="77777777" w:rsidTr="00CA36B7">
        <w:trPr>
          <w:trHeight w:val="263"/>
        </w:trPr>
        <w:tc>
          <w:tcPr>
            <w:tcW w:w="2498" w:type="dxa"/>
          </w:tcPr>
          <w:p w14:paraId="73AB6E60" w14:textId="77777777" w:rsidR="002D3C3D" w:rsidRDefault="00684199">
            <w:pPr>
              <w:pStyle w:val="TableParagraph"/>
              <w:spacing w:before="133" w:line="256" w:lineRule="exact"/>
              <w:ind w:left="200"/>
              <w:rPr>
                <w:b/>
                <w:sz w:val="24"/>
              </w:rPr>
            </w:pPr>
            <w:r>
              <w:rPr>
                <w:b/>
                <w:sz w:val="24"/>
              </w:rPr>
              <w:t>SHABAZ KHAN Z</w:t>
            </w:r>
          </w:p>
        </w:tc>
        <w:tc>
          <w:tcPr>
            <w:tcW w:w="1781" w:type="dxa"/>
          </w:tcPr>
          <w:p w14:paraId="12B659FB" w14:textId="77777777" w:rsidR="002D3C3D" w:rsidRDefault="00684199">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AD25A3" w14:paraId="24663C66" w14:textId="77777777" w:rsidTr="00CA36B7">
        <w:trPr>
          <w:trHeight w:val="263"/>
        </w:trPr>
        <w:tc>
          <w:tcPr>
            <w:tcW w:w="2498" w:type="dxa"/>
          </w:tcPr>
          <w:p w14:paraId="2C001823" w14:textId="77777777" w:rsidR="009C2F96" w:rsidRDefault="00684199">
            <w:pPr>
              <w:pStyle w:val="TableParagraph"/>
              <w:spacing w:before="133" w:line="256" w:lineRule="exact"/>
              <w:ind w:left="200"/>
              <w:rPr>
                <w:b/>
                <w:sz w:val="24"/>
              </w:rPr>
            </w:pPr>
            <w:r>
              <w:rPr>
                <w:b/>
                <w:sz w:val="24"/>
              </w:rPr>
              <w:t>PAVAN KUMAR N</w:t>
            </w:r>
          </w:p>
        </w:tc>
        <w:tc>
          <w:tcPr>
            <w:tcW w:w="1781" w:type="dxa"/>
          </w:tcPr>
          <w:p w14:paraId="1AAAC578" w14:textId="77777777" w:rsidR="009C2F96" w:rsidRDefault="00684199">
            <w:pPr>
              <w:pStyle w:val="TableParagraph"/>
              <w:spacing w:before="133" w:line="256" w:lineRule="exact"/>
              <w:ind w:left="182"/>
              <w:rPr>
                <w:b/>
                <w:sz w:val="24"/>
              </w:rPr>
            </w:pPr>
            <w:r>
              <w:rPr>
                <w:b/>
                <w:sz w:val="24"/>
              </w:rPr>
              <w:t>1VA17CS028</w:t>
            </w:r>
          </w:p>
        </w:tc>
      </w:tr>
      <w:tr w:rsidR="00AD25A3" w14:paraId="73753204" w14:textId="77777777" w:rsidTr="00CA36B7">
        <w:trPr>
          <w:trHeight w:val="263"/>
        </w:trPr>
        <w:tc>
          <w:tcPr>
            <w:tcW w:w="2498" w:type="dxa"/>
          </w:tcPr>
          <w:p w14:paraId="0127EA8D" w14:textId="77777777" w:rsidR="009C2F96" w:rsidRDefault="009C2F96">
            <w:pPr>
              <w:pStyle w:val="TableParagraph"/>
              <w:spacing w:before="133" w:line="256" w:lineRule="exact"/>
              <w:ind w:left="200"/>
              <w:rPr>
                <w:b/>
                <w:sz w:val="24"/>
              </w:rPr>
            </w:pPr>
          </w:p>
        </w:tc>
        <w:tc>
          <w:tcPr>
            <w:tcW w:w="1781" w:type="dxa"/>
          </w:tcPr>
          <w:p w14:paraId="735DE05D" w14:textId="77777777" w:rsidR="009C2F96" w:rsidRDefault="009C2F96">
            <w:pPr>
              <w:pStyle w:val="TableParagraph"/>
              <w:spacing w:before="133" w:line="256" w:lineRule="exact"/>
              <w:ind w:left="182"/>
              <w:rPr>
                <w:b/>
                <w:sz w:val="24"/>
              </w:rPr>
            </w:pPr>
          </w:p>
        </w:tc>
      </w:tr>
    </w:tbl>
    <w:p w14:paraId="720CADEC" w14:textId="77777777" w:rsidR="002D3C3D" w:rsidRDefault="002D3C3D">
      <w:pPr>
        <w:spacing w:line="256" w:lineRule="exact"/>
        <w:sectPr w:rsidR="002D3C3D">
          <w:footerReference w:type="default" r:id="rId10"/>
          <w:type w:val="continuous"/>
          <w:pgSz w:w="11910" w:h="16840"/>
          <w:pgMar w:top="1000" w:right="1320" w:bottom="1200" w:left="1640" w:header="720" w:footer="1012" w:gutter="0"/>
          <w:pgNumType w:start="1"/>
          <w:cols w:space="720"/>
        </w:sectPr>
      </w:pPr>
    </w:p>
    <w:p w14:paraId="6B793B48" w14:textId="77777777" w:rsidR="002D3C3D" w:rsidRDefault="00CA36B7">
      <w:pPr>
        <w:pStyle w:val="Heading1"/>
        <w:spacing w:before="64"/>
        <w:ind w:left="2246"/>
      </w:pPr>
      <w:r>
        <w:lastRenderedPageBreak/>
        <w:pict w14:anchorId="2D376512">
          <v:shape id="_x0000_s1032" style="position:absolute;left:0;text-align:left;margin-left:24pt;margin-top:24pt;width:547.45pt;height:787.1pt;z-index:-251652096;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4E41F6F" w14:textId="77777777" w:rsidR="002D3C3D" w:rsidRDefault="002D3C3D">
      <w:pPr>
        <w:pStyle w:val="BodyText"/>
        <w:rPr>
          <w:b/>
          <w:sz w:val="40"/>
        </w:rPr>
      </w:pPr>
    </w:p>
    <w:p w14:paraId="5E96BCEA" w14:textId="77777777" w:rsidR="002D3C3D" w:rsidRDefault="002D3C3D">
      <w:pPr>
        <w:pStyle w:val="BodyText"/>
        <w:spacing w:before="7"/>
        <w:rPr>
          <w:b/>
          <w:sz w:val="31"/>
        </w:rPr>
      </w:pPr>
    </w:p>
    <w:p w14:paraId="57DA43CF" w14:textId="77777777" w:rsidR="00C9087B" w:rsidRDefault="00684199" w:rsidP="00C9087B">
      <w:pPr>
        <w:spacing w:line="360" w:lineRule="auto"/>
        <w:jc w:val="both"/>
      </w:pPr>
      <w:r w:rsidRPr="008D1F06">
        <w:t>Th</w:t>
      </w:r>
      <w:r>
        <w:t>e</w:t>
      </w:r>
      <w:r w:rsidRPr="008D1F06">
        <w:t xml:space="preserve"> </w:t>
      </w:r>
      <w:r w:rsidRPr="00FF055D">
        <w:rPr>
          <w:i/>
          <w:iCs/>
        </w:rPr>
        <w:t>ONLINE SHOPPING WEBSITE</w:t>
      </w:r>
      <w:r w:rsidRPr="008D1F06">
        <w:t xml:space="preserve"> is a web</w:t>
      </w:r>
      <w:r>
        <w:t>-</w:t>
      </w:r>
      <w:r w:rsidRPr="008D1F06">
        <w:t>based shopping system for an existing shop.</w:t>
      </w:r>
      <w:r>
        <w:t xml:space="preserve"> </w:t>
      </w:r>
      <w:r w:rsidRPr="008D1F06">
        <w:t>The project objective is to deliver the online shopping application into</w:t>
      </w:r>
      <w:r>
        <w:t xml:space="preserve"> an </w:t>
      </w:r>
      <w:r w:rsidRPr="008D1F06">
        <w:t>android platform</w:t>
      </w:r>
      <w:r>
        <w:t xml:space="preserve"> as well</w:t>
      </w:r>
      <w:r w:rsidRPr="008D1F06">
        <w:t>. This project is an attempt to provide the advantages of online shopping to</w:t>
      </w:r>
      <w:r>
        <w:t xml:space="preserve"> </w:t>
      </w:r>
      <w:r w:rsidRPr="008D1F06">
        <w:t xml:space="preserve">customers of a real shop. It helps </w:t>
      </w:r>
      <w:r>
        <w:t>to buy</w:t>
      </w:r>
      <w:r w:rsidRPr="008D1F06">
        <w:t xml:space="preserve"> the products in the shop</w:t>
      </w:r>
      <w:r>
        <w:t xml:space="preserve"> </w:t>
      </w:r>
      <w:r w:rsidRPr="008D1F06">
        <w:t xml:space="preserve">anywhere through </w:t>
      </w:r>
      <w:r>
        <w:t xml:space="preserve">the </w:t>
      </w:r>
      <w:r w:rsidRPr="008D1F06">
        <w:t>internet by using an android device. Thus, the customer</w:t>
      </w:r>
      <w:r>
        <w:t xml:space="preserve"> </w:t>
      </w:r>
      <w:r w:rsidRPr="008D1F06">
        <w:t>will get the service of online shopping and home delivery from his favorite</w:t>
      </w:r>
      <w:r>
        <w:t xml:space="preserve"> </w:t>
      </w:r>
      <w:r w:rsidRPr="008D1F06">
        <w:t>shop.</w:t>
      </w:r>
      <w:r w:rsidR="00A16D8F">
        <w:t xml:space="preserve"> </w:t>
      </w:r>
      <w:r w:rsidR="00A16D8F" w:rsidRPr="00FF055D">
        <w:rPr>
          <w:i/>
          <w:iCs/>
        </w:rPr>
        <w:t>ONLINE SHOPPING WEBSITE</w:t>
      </w:r>
      <w:r w:rsidR="00A16D8F" w:rsidRPr="008D1F06">
        <w:t xml:space="preserve"> </w:t>
      </w:r>
      <w:r w:rsidRPr="008D1F06">
        <w:t xml:space="preserve">can be implemented </w:t>
      </w:r>
      <w:r>
        <w:t>for</w:t>
      </w:r>
      <w:r w:rsidRPr="008D1F06">
        <w:t xml:space="preserve"> any shop in the locality or to</w:t>
      </w:r>
      <w:r>
        <w:t xml:space="preserve"> </w:t>
      </w:r>
      <w:r w:rsidRPr="008D1F06">
        <w:t>multinational branded shops having retail outlet chains.</w:t>
      </w:r>
      <w:r>
        <w:t xml:space="preserve"> </w:t>
      </w:r>
      <w:r w:rsidRPr="008D1F06">
        <w:t>If shops are providing an online portal where their customers can enjoy</w:t>
      </w:r>
      <w:r>
        <w:t xml:space="preserve"> </w:t>
      </w:r>
      <w:r w:rsidRPr="008D1F06">
        <w:t>easy shopping from anywhere, the shops won’t be losing any more</w:t>
      </w:r>
      <w:r>
        <w:t xml:space="preserve"> </w:t>
      </w:r>
      <w:r w:rsidRPr="008D1F06">
        <w:t xml:space="preserve">customers to the trending online shops such as </w:t>
      </w:r>
      <w:r>
        <w:t>Flipk</w:t>
      </w:r>
      <w:r w:rsidRPr="008D1F06">
        <w:t xml:space="preserve">art or </w:t>
      </w:r>
      <w:r>
        <w:t>amazon</w:t>
      </w:r>
      <w:r w:rsidRPr="008D1F06">
        <w:t>. Since the</w:t>
      </w:r>
      <w:r>
        <w:t xml:space="preserve"> </w:t>
      </w:r>
      <w:r w:rsidRPr="008D1F06">
        <w:t xml:space="preserve">application is available </w:t>
      </w:r>
      <w:r>
        <w:t>o</w:t>
      </w:r>
      <w:r w:rsidRPr="008D1F06">
        <w:t>n the Smartphone it is easily accessible and</w:t>
      </w:r>
      <w:r>
        <w:t xml:space="preserve"> </w:t>
      </w:r>
      <w:r w:rsidRPr="008D1F06">
        <w:t>always available</w:t>
      </w:r>
      <w:r>
        <w:t>.</w:t>
      </w:r>
    </w:p>
    <w:p w14:paraId="6B683E21" w14:textId="77777777" w:rsidR="00C9087B" w:rsidRDefault="00C9087B" w:rsidP="00625DF1">
      <w:pPr>
        <w:spacing w:line="360" w:lineRule="auto"/>
        <w:jc w:val="both"/>
        <w:rPr>
          <w:bCs/>
        </w:rPr>
      </w:pPr>
    </w:p>
    <w:p w14:paraId="19246157" w14:textId="77777777" w:rsidR="00DB74B3" w:rsidRPr="000C3FB7" w:rsidRDefault="00684199" w:rsidP="00625DF1">
      <w:pPr>
        <w:spacing w:line="360" w:lineRule="auto"/>
        <w:jc w:val="both"/>
        <w:rPr>
          <w:bCs/>
        </w:rPr>
      </w:pPr>
      <w:r w:rsidRPr="008D1F06">
        <w:rPr>
          <w:bCs/>
        </w:rPr>
        <w:t>Th</w:t>
      </w:r>
      <w:r w:rsidR="00C9087B">
        <w:rPr>
          <w:bCs/>
        </w:rPr>
        <w:t>e</w:t>
      </w:r>
      <w:r w:rsidRPr="008D1F06">
        <w:rPr>
          <w:bCs/>
        </w:rPr>
        <w:t xml:space="preserve"> </w:t>
      </w:r>
      <w:r w:rsidR="00C9087B" w:rsidRPr="00FF055D">
        <w:rPr>
          <w:i/>
          <w:iCs/>
        </w:rPr>
        <w:t>ONLINE SHOPPING WEBSITE</w:t>
      </w:r>
      <w:r w:rsidR="00C9087B" w:rsidRPr="008D1F06">
        <w:t xml:space="preserve"> </w:t>
      </w:r>
      <w:r w:rsidRPr="008D1F06">
        <w:rPr>
          <w:bCs/>
        </w:rPr>
        <w:t>aims to develop an online shopping for customers with the goal so that it is</w:t>
      </w:r>
      <w:r>
        <w:rPr>
          <w:bCs/>
        </w:rPr>
        <w:t xml:space="preserve"> </w:t>
      </w:r>
      <w:r w:rsidRPr="008D1F06">
        <w:rPr>
          <w:bCs/>
        </w:rPr>
        <w:t>very easy to shop your loved things from a</w:t>
      </w:r>
      <w:r>
        <w:rPr>
          <w:bCs/>
        </w:rPr>
        <w:t>n</w:t>
      </w:r>
      <w:r w:rsidRPr="008D1F06">
        <w:rPr>
          <w:bCs/>
        </w:rPr>
        <w:t xml:space="preserve"> extensive number of online shopping sites</w:t>
      </w:r>
      <w:r>
        <w:rPr>
          <w:bCs/>
        </w:rPr>
        <w:t xml:space="preserve"> </w:t>
      </w:r>
      <w:r w:rsidRPr="008D1F06">
        <w:rPr>
          <w:bCs/>
        </w:rPr>
        <w:t>available on the web. With the help of this</w:t>
      </w:r>
      <w:r>
        <w:rPr>
          <w:bCs/>
        </w:rPr>
        <w:t>,</w:t>
      </w:r>
      <w:r w:rsidRPr="008D1F06">
        <w:rPr>
          <w:bCs/>
        </w:rPr>
        <w:t xml:space="preserve"> you can carry out online shopping from your</w:t>
      </w:r>
      <w:r>
        <w:rPr>
          <w:bCs/>
        </w:rPr>
        <w:t xml:space="preserve"> </w:t>
      </w:r>
      <w:r w:rsidRPr="008D1F06">
        <w:rPr>
          <w:bCs/>
        </w:rPr>
        <w:t>home. Here is no</w:t>
      </w:r>
      <w:r>
        <w:rPr>
          <w:bCs/>
        </w:rPr>
        <w:t xml:space="preserve"> </w:t>
      </w:r>
      <w:r w:rsidRPr="008D1F06">
        <w:rPr>
          <w:bCs/>
        </w:rPr>
        <w:t>compelling reason to go to crow</w:t>
      </w:r>
      <w:r>
        <w:rPr>
          <w:bCs/>
        </w:rPr>
        <w:t>d</w:t>
      </w:r>
      <w:r w:rsidRPr="008D1F06">
        <w:rPr>
          <w:bCs/>
        </w:rPr>
        <w:t>ed stores or shopping centers during</w:t>
      </w:r>
      <w:r>
        <w:rPr>
          <w:bCs/>
        </w:rPr>
        <w:t xml:space="preserve"> </w:t>
      </w:r>
      <w:r w:rsidRPr="008D1F06">
        <w:rPr>
          <w:bCs/>
        </w:rPr>
        <w:t>festival seasons.</w:t>
      </w:r>
      <w:r w:rsidR="00A16D8F">
        <w:rPr>
          <w:bCs/>
        </w:rPr>
        <w:t xml:space="preserve"> </w:t>
      </w:r>
      <w:r w:rsidRPr="008D1F06">
        <w:rPr>
          <w:bCs/>
        </w:rPr>
        <w:t>To get to this online shopping system all the customers will need to have a</w:t>
      </w:r>
      <w:r>
        <w:rPr>
          <w:bCs/>
        </w:rPr>
        <w:t>n</w:t>
      </w:r>
      <w:r w:rsidRPr="008D1F06">
        <w:rPr>
          <w:bCs/>
        </w:rPr>
        <w:t xml:space="preserve"> email and</w:t>
      </w:r>
      <w:r>
        <w:rPr>
          <w:bCs/>
        </w:rPr>
        <w:t xml:space="preserve"> </w:t>
      </w:r>
      <w:r w:rsidRPr="008D1F06">
        <w:rPr>
          <w:bCs/>
        </w:rPr>
        <w:t>password</w:t>
      </w:r>
      <w:r>
        <w:rPr>
          <w:bCs/>
        </w:rPr>
        <w:t xml:space="preserve"> </w:t>
      </w:r>
      <w:r w:rsidRPr="008D1F06">
        <w:rPr>
          <w:bCs/>
        </w:rPr>
        <w:t>to log</w:t>
      </w:r>
      <w:r>
        <w:rPr>
          <w:bCs/>
        </w:rPr>
        <w:t xml:space="preserve"> </w:t>
      </w:r>
      <w:r w:rsidRPr="008D1F06">
        <w:rPr>
          <w:bCs/>
        </w:rPr>
        <w:t xml:space="preserve">in and proceed </w:t>
      </w:r>
      <w:r>
        <w:rPr>
          <w:bCs/>
        </w:rPr>
        <w:t>with thei</w:t>
      </w:r>
      <w:r w:rsidRPr="008D1F06">
        <w:rPr>
          <w:bCs/>
        </w:rPr>
        <w:t>r shopping.</w:t>
      </w:r>
      <w:r w:rsidR="000C3FB7">
        <w:rPr>
          <w:bCs/>
        </w:rPr>
        <w:t xml:space="preserve"> </w:t>
      </w:r>
      <w:r w:rsidRPr="008D1F06">
        <w:rPr>
          <w:bCs/>
        </w:rPr>
        <w:t>Upon successful login</w:t>
      </w:r>
      <w:r>
        <w:rPr>
          <w:bCs/>
        </w:rPr>
        <w:t>,</w:t>
      </w:r>
      <w:r w:rsidRPr="008D1F06">
        <w:rPr>
          <w:bCs/>
        </w:rPr>
        <w:t xml:space="preserve"> the customers can purchase a wide range of things such as mobiles,</w:t>
      </w:r>
      <w:r>
        <w:rPr>
          <w:bCs/>
        </w:rPr>
        <w:t xml:space="preserve"> </w:t>
      </w:r>
      <w:r w:rsidRPr="008D1F06">
        <w:rPr>
          <w:bCs/>
        </w:rPr>
        <w:t xml:space="preserve">books, apparel, jewelry, infant care, gifts, tools, etc. can be dispatched using </w:t>
      </w:r>
      <w:r>
        <w:rPr>
          <w:bCs/>
        </w:rPr>
        <w:t xml:space="preserve">an </w:t>
      </w:r>
      <w:r w:rsidRPr="008D1F06">
        <w:rPr>
          <w:bCs/>
        </w:rPr>
        <w:t>online</w:t>
      </w:r>
      <w:r>
        <w:rPr>
          <w:bCs/>
        </w:rPr>
        <w:t xml:space="preserve"> </w:t>
      </w:r>
      <w:r w:rsidRPr="008D1F06">
        <w:rPr>
          <w:bCs/>
        </w:rPr>
        <w:t>shopping system. It is extremely secure. Customer service is accessible</w:t>
      </w:r>
    </w:p>
    <w:p w14:paraId="23B70912" w14:textId="77777777" w:rsidR="003B6692" w:rsidRDefault="003B6692" w:rsidP="00625DF1">
      <w:pPr>
        <w:spacing w:line="360" w:lineRule="auto"/>
      </w:pPr>
    </w:p>
    <w:p w14:paraId="3FE3AF70" w14:textId="77777777" w:rsidR="003B6692" w:rsidRDefault="003B6692" w:rsidP="00625DF1">
      <w:pPr>
        <w:spacing w:line="360" w:lineRule="auto"/>
        <w:sectPr w:rsidR="003B6692">
          <w:pgSz w:w="11910" w:h="16840"/>
          <w:pgMar w:top="1000" w:right="1320" w:bottom="1200" w:left="1640" w:header="0" w:footer="1012" w:gutter="0"/>
          <w:cols w:space="720"/>
        </w:sectPr>
      </w:pPr>
    </w:p>
    <w:p w14:paraId="1CCE227F" w14:textId="77777777" w:rsidR="002D3C3D" w:rsidRDefault="00CA36B7" w:rsidP="00625DF1">
      <w:pPr>
        <w:pStyle w:val="BodyText"/>
        <w:spacing w:line="360" w:lineRule="auto"/>
        <w:rPr>
          <w:sz w:val="20"/>
        </w:rPr>
      </w:pPr>
      <w:r>
        <w:lastRenderedPageBreak/>
        <w:pict w14:anchorId="412D2181">
          <v:shape id="_x0000_s1033" style="position:absolute;margin-left:24pt;margin-top:24pt;width:547.45pt;height:787.1pt;z-index:-251650048;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B0E2E91" w14:textId="77777777" w:rsidR="002D3C3D" w:rsidRDefault="002D3C3D">
      <w:pPr>
        <w:pStyle w:val="BodyText"/>
        <w:spacing w:before="3"/>
        <w:rPr>
          <w:sz w:val="26"/>
        </w:rPr>
      </w:pPr>
    </w:p>
    <w:p w14:paraId="5A1D2EA4" w14:textId="77777777" w:rsidR="002D3C3D" w:rsidRDefault="00684199">
      <w:pPr>
        <w:pStyle w:val="Heading1"/>
        <w:spacing w:before="85"/>
      </w:pPr>
      <w:r>
        <w:t xml:space="preserve">TABLE OF </w:t>
      </w:r>
      <w:r w:rsidR="00586A88">
        <w:t>CONTENTS</w:t>
      </w:r>
    </w:p>
    <w:p w14:paraId="2C932BBC" w14:textId="77777777" w:rsidR="002D3C3D" w:rsidRDefault="002D3C3D">
      <w:pPr>
        <w:pStyle w:val="BodyText"/>
        <w:rPr>
          <w:b/>
          <w:sz w:val="40"/>
        </w:rPr>
      </w:pPr>
    </w:p>
    <w:p w14:paraId="2501A331" w14:textId="77777777" w:rsidR="002D3C3D" w:rsidRDefault="002D3C3D">
      <w:pPr>
        <w:pStyle w:val="BodyText"/>
        <w:spacing w:before="6"/>
        <w:rPr>
          <w:b/>
          <w:sz w:val="36"/>
        </w:rPr>
      </w:pPr>
    </w:p>
    <w:p w14:paraId="4ADE44C0" w14:textId="77777777" w:rsidR="002D3C3D" w:rsidRDefault="00684199">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C004B32" w14:textId="77777777" w:rsidR="002D3C3D" w:rsidRDefault="002D3C3D">
      <w:pPr>
        <w:pStyle w:val="BodyText"/>
        <w:rPr>
          <w:b/>
          <w:sz w:val="20"/>
        </w:rPr>
      </w:pPr>
    </w:p>
    <w:p w14:paraId="4251A803"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AD25A3" w14:paraId="4E3C14A6" w14:textId="77777777">
        <w:trPr>
          <w:trHeight w:val="540"/>
        </w:trPr>
        <w:tc>
          <w:tcPr>
            <w:tcW w:w="5924" w:type="dxa"/>
          </w:tcPr>
          <w:p w14:paraId="51A755AD" w14:textId="77777777" w:rsidR="002D3C3D" w:rsidRDefault="00684199">
            <w:pPr>
              <w:pStyle w:val="TableParagraph"/>
              <w:spacing w:line="266" w:lineRule="exact"/>
              <w:ind w:left="95"/>
              <w:rPr>
                <w:b/>
                <w:sz w:val="24"/>
              </w:rPr>
            </w:pPr>
            <w:r>
              <w:rPr>
                <w:b/>
                <w:sz w:val="24"/>
              </w:rPr>
              <w:t>ACKNOWLEDGEMENT</w:t>
            </w:r>
          </w:p>
        </w:tc>
        <w:tc>
          <w:tcPr>
            <w:tcW w:w="1168" w:type="dxa"/>
          </w:tcPr>
          <w:p w14:paraId="1B8EBED8" w14:textId="77777777" w:rsidR="002D3C3D" w:rsidRDefault="00684199">
            <w:pPr>
              <w:pStyle w:val="TableParagraph"/>
              <w:spacing w:line="266" w:lineRule="exact"/>
              <w:ind w:right="131"/>
              <w:jc w:val="right"/>
              <w:rPr>
                <w:b/>
                <w:sz w:val="24"/>
              </w:rPr>
            </w:pPr>
            <w:proofErr w:type="spellStart"/>
            <w:r>
              <w:rPr>
                <w:b/>
                <w:sz w:val="24"/>
              </w:rPr>
              <w:t>i</w:t>
            </w:r>
            <w:proofErr w:type="spellEnd"/>
          </w:p>
        </w:tc>
      </w:tr>
      <w:tr w:rsidR="00AD25A3" w14:paraId="21C2C20E" w14:textId="77777777">
        <w:trPr>
          <w:trHeight w:val="857"/>
        </w:trPr>
        <w:tc>
          <w:tcPr>
            <w:tcW w:w="5924" w:type="dxa"/>
          </w:tcPr>
          <w:p w14:paraId="71F0F646" w14:textId="77777777" w:rsidR="002D3C3D" w:rsidRDefault="002D3C3D">
            <w:pPr>
              <w:pStyle w:val="TableParagraph"/>
              <w:rPr>
                <w:b/>
                <w:sz w:val="23"/>
              </w:rPr>
            </w:pPr>
          </w:p>
          <w:p w14:paraId="4424D0B1" w14:textId="77777777" w:rsidR="002D3C3D" w:rsidRDefault="00684199">
            <w:pPr>
              <w:pStyle w:val="TableParagraph"/>
              <w:ind w:left="95"/>
              <w:rPr>
                <w:b/>
                <w:sz w:val="24"/>
              </w:rPr>
            </w:pPr>
            <w:r>
              <w:rPr>
                <w:b/>
                <w:sz w:val="24"/>
              </w:rPr>
              <w:t>ABSTRACT</w:t>
            </w:r>
          </w:p>
        </w:tc>
        <w:tc>
          <w:tcPr>
            <w:tcW w:w="1168" w:type="dxa"/>
          </w:tcPr>
          <w:p w14:paraId="5366FA7B" w14:textId="77777777" w:rsidR="002D3C3D" w:rsidRDefault="002D3C3D">
            <w:pPr>
              <w:pStyle w:val="TableParagraph"/>
              <w:rPr>
                <w:b/>
                <w:sz w:val="23"/>
              </w:rPr>
            </w:pPr>
          </w:p>
          <w:p w14:paraId="30A414E7" w14:textId="77777777" w:rsidR="002D3C3D" w:rsidRDefault="00684199">
            <w:pPr>
              <w:pStyle w:val="TableParagraph"/>
              <w:ind w:right="64"/>
              <w:jc w:val="right"/>
              <w:rPr>
                <w:b/>
                <w:sz w:val="24"/>
              </w:rPr>
            </w:pPr>
            <w:r>
              <w:rPr>
                <w:b/>
                <w:sz w:val="24"/>
              </w:rPr>
              <w:t>ii</w:t>
            </w:r>
          </w:p>
        </w:tc>
      </w:tr>
      <w:tr w:rsidR="00AD25A3" w14:paraId="41F033BF" w14:textId="77777777">
        <w:trPr>
          <w:trHeight w:val="858"/>
        </w:trPr>
        <w:tc>
          <w:tcPr>
            <w:tcW w:w="5924" w:type="dxa"/>
          </w:tcPr>
          <w:p w14:paraId="479B4849" w14:textId="77777777" w:rsidR="002D3C3D" w:rsidRDefault="002D3C3D">
            <w:pPr>
              <w:pStyle w:val="TableParagraph"/>
              <w:spacing w:before="7"/>
              <w:rPr>
                <w:b/>
                <w:sz w:val="26"/>
              </w:rPr>
            </w:pPr>
          </w:p>
          <w:p w14:paraId="2B30F103" w14:textId="77777777" w:rsidR="002D3C3D" w:rsidRDefault="00684199">
            <w:pPr>
              <w:pStyle w:val="TableParagraph"/>
              <w:ind w:left="50"/>
              <w:rPr>
                <w:b/>
                <w:sz w:val="24"/>
              </w:rPr>
            </w:pPr>
            <w:r>
              <w:rPr>
                <w:b/>
                <w:sz w:val="24"/>
              </w:rPr>
              <w:t xml:space="preserve">1. INTRODUCTION TO </w:t>
            </w:r>
            <w:r w:rsidR="00016EAE">
              <w:rPr>
                <w:b/>
                <w:sz w:val="24"/>
              </w:rPr>
              <w:t>WEB TECHNOLOGY</w:t>
            </w:r>
          </w:p>
        </w:tc>
        <w:tc>
          <w:tcPr>
            <w:tcW w:w="1168" w:type="dxa"/>
          </w:tcPr>
          <w:p w14:paraId="0F9AC76D" w14:textId="77777777" w:rsidR="002D3C3D" w:rsidRDefault="002D3C3D">
            <w:pPr>
              <w:pStyle w:val="TableParagraph"/>
              <w:spacing w:before="7"/>
              <w:rPr>
                <w:b/>
                <w:sz w:val="26"/>
              </w:rPr>
            </w:pPr>
          </w:p>
          <w:p w14:paraId="3FE15114" w14:textId="77777777" w:rsidR="002D3C3D" w:rsidRDefault="00684199">
            <w:pPr>
              <w:pStyle w:val="TableParagraph"/>
              <w:ind w:right="78"/>
              <w:jc w:val="right"/>
              <w:rPr>
                <w:b/>
                <w:sz w:val="24"/>
              </w:rPr>
            </w:pPr>
            <w:r>
              <w:rPr>
                <w:b/>
                <w:sz w:val="24"/>
              </w:rPr>
              <w:t>1</w:t>
            </w:r>
          </w:p>
        </w:tc>
      </w:tr>
      <w:tr w:rsidR="00AD25A3" w14:paraId="13C4A7ED" w14:textId="77777777">
        <w:trPr>
          <w:trHeight w:val="823"/>
        </w:trPr>
        <w:tc>
          <w:tcPr>
            <w:tcW w:w="5924" w:type="dxa"/>
          </w:tcPr>
          <w:p w14:paraId="36FE0B2B" w14:textId="77777777" w:rsidR="002D3C3D" w:rsidRDefault="002D3C3D">
            <w:pPr>
              <w:pStyle w:val="TableParagraph"/>
              <w:spacing w:before="1"/>
              <w:rPr>
                <w:b/>
                <w:sz w:val="23"/>
              </w:rPr>
            </w:pPr>
          </w:p>
          <w:p w14:paraId="4AFF2FDC" w14:textId="77777777" w:rsidR="002D3C3D" w:rsidRDefault="00684199">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3ADBF073" w14:textId="77777777" w:rsidR="002D3C3D" w:rsidRDefault="002D3C3D">
            <w:pPr>
              <w:pStyle w:val="TableParagraph"/>
              <w:spacing w:before="1"/>
              <w:rPr>
                <w:b/>
                <w:sz w:val="23"/>
              </w:rPr>
            </w:pPr>
          </w:p>
          <w:p w14:paraId="22A44A57" w14:textId="77777777" w:rsidR="002D3C3D" w:rsidRDefault="00684199">
            <w:pPr>
              <w:pStyle w:val="TableParagraph"/>
              <w:ind w:right="78"/>
              <w:jc w:val="right"/>
              <w:rPr>
                <w:b/>
                <w:sz w:val="24"/>
              </w:rPr>
            </w:pPr>
            <w:r>
              <w:rPr>
                <w:b/>
                <w:sz w:val="24"/>
              </w:rPr>
              <w:t>4</w:t>
            </w:r>
          </w:p>
        </w:tc>
      </w:tr>
      <w:tr w:rsidR="00AD25A3" w14:paraId="51E8C83E" w14:textId="77777777">
        <w:trPr>
          <w:trHeight w:val="826"/>
        </w:trPr>
        <w:tc>
          <w:tcPr>
            <w:tcW w:w="5924" w:type="dxa"/>
          </w:tcPr>
          <w:p w14:paraId="7A6AEB09" w14:textId="77777777" w:rsidR="002D3C3D" w:rsidRDefault="002D3C3D">
            <w:pPr>
              <w:pStyle w:val="TableParagraph"/>
              <w:spacing w:before="6"/>
              <w:rPr>
                <w:b/>
                <w:sz w:val="23"/>
              </w:rPr>
            </w:pPr>
          </w:p>
          <w:p w14:paraId="72C7C475" w14:textId="77777777" w:rsidR="002D3C3D" w:rsidRDefault="00684199">
            <w:pPr>
              <w:pStyle w:val="TableParagraph"/>
              <w:ind w:left="50"/>
              <w:rPr>
                <w:b/>
                <w:sz w:val="24"/>
              </w:rPr>
            </w:pPr>
            <w:r>
              <w:rPr>
                <w:b/>
                <w:sz w:val="24"/>
              </w:rPr>
              <w:t>3. SYSTEM DESIGN</w:t>
            </w:r>
          </w:p>
        </w:tc>
        <w:tc>
          <w:tcPr>
            <w:tcW w:w="1168" w:type="dxa"/>
          </w:tcPr>
          <w:p w14:paraId="74C8B702" w14:textId="77777777" w:rsidR="002D3C3D" w:rsidRDefault="002D3C3D">
            <w:pPr>
              <w:pStyle w:val="TableParagraph"/>
              <w:spacing w:before="6"/>
              <w:rPr>
                <w:b/>
                <w:sz w:val="23"/>
              </w:rPr>
            </w:pPr>
          </w:p>
          <w:p w14:paraId="5321C754" w14:textId="77777777" w:rsidR="002D3C3D" w:rsidRDefault="00684199">
            <w:pPr>
              <w:pStyle w:val="TableParagraph"/>
              <w:ind w:right="92"/>
              <w:jc w:val="right"/>
              <w:rPr>
                <w:b/>
                <w:sz w:val="24"/>
              </w:rPr>
            </w:pPr>
            <w:r>
              <w:rPr>
                <w:b/>
                <w:sz w:val="24"/>
              </w:rPr>
              <w:t>6</w:t>
            </w:r>
          </w:p>
        </w:tc>
      </w:tr>
      <w:tr w:rsidR="00AD25A3" w14:paraId="32F73029" w14:textId="77777777">
        <w:trPr>
          <w:trHeight w:val="822"/>
        </w:trPr>
        <w:tc>
          <w:tcPr>
            <w:tcW w:w="5924" w:type="dxa"/>
          </w:tcPr>
          <w:p w14:paraId="6A56CD7C" w14:textId="77777777" w:rsidR="002D3C3D" w:rsidRDefault="002D3C3D">
            <w:pPr>
              <w:pStyle w:val="TableParagraph"/>
              <w:spacing w:before="5"/>
              <w:rPr>
                <w:b/>
                <w:sz w:val="23"/>
              </w:rPr>
            </w:pPr>
          </w:p>
          <w:p w14:paraId="1F15FB85" w14:textId="77777777" w:rsidR="002D3C3D" w:rsidRDefault="00684199">
            <w:pPr>
              <w:pStyle w:val="TableParagraph"/>
              <w:ind w:left="50"/>
              <w:rPr>
                <w:b/>
                <w:sz w:val="24"/>
              </w:rPr>
            </w:pPr>
            <w:r>
              <w:rPr>
                <w:b/>
                <w:sz w:val="24"/>
              </w:rPr>
              <w:t xml:space="preserve">4. </w:t>
            </w:r>
            <w:r w:rsidR="00E36B63">
              <w:rPr>
                <w:b/>
                <w:sz w:val="24"/>
              </w:rPr>
              <w:t>IMPLEMENTATION</w:t>
            </w:r>
          </w:p>
        </w:tc>
        <w:tc>
          <w:tcPr>
            <w:tcW w:w="1168" w:type="dxa"/>
          </w:tcPr>
          <w:p w14:paraId="295EDF41" w14:textId="77777777" w:rsidR="002D3C3D" w:rsidRDefault="002D3C3D">
            <w:pPr>
              <w:pStyle w:val="TableParagraph"/>
              <w:spacing w:before="5"/>
              <w:rPr>
                <w:b/>
                <w:sz w:val="23"/>
              </w:rPr>
            </w:pPr>
          </w:p>
          <w:p w14:paraId="37A79475" w14:textId="77777777" w:rsidR="002D3C3D" w:rsidRDefault="00684199">
            <w:pPr>
              <w:pStyle w:val="TableParagraph"/>
              <w:ind w:right="106"/>
              <w:jc w:val="right"/>
              <w:rPr>
                <w:b/>
                <w:sz w:val="24"/>
              </w:rPr>
            </w:pPr>
            <w:r>
              <w:rPr>
                <w:b/>
                <w:sz w:val="24"/>
              </w:rPr>
              <w:t>9</w:t>
            </w:r>
          </w:p>
        </w:tc>
      </w:tr>
      <w:tr w:rsidR="00AD25A3" w14:paraId="00775139" w14:textId="77777777">
        <w:trPr>
          <w:trHeight w:val="542"/>
        </w:trPr>
        <w:tc>
          <w:tcPr>
            <w:tcW w:w="5924" w:type="dxa"/>
          </w:tcPr>
          <w:p w14:paraId="4FFF5EB3" w14:textId="77777777" w:rsidR="002D3C3D" w:rsidRDefault="002D3C3D">
            <w:pPr>
              <w:pStyle w:val="TableParagraph"/>
              <w:spacing w:before="1"/>
              <w:rPr>
                <w:b/>
                <w:sz w:val="23"/>
              </w:rPr>
            </w:pPr>
          </w:p>
          <w:p w14:paraId="12E0CFA6" w14:textId="77777777" w:rsidR="002D3C3D" w:rsidRDefault="00684199">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558AC5E1" w14:textId="77777777" w:rsidR="002D3C3D" w:rsidRDefault="002D3C3D">
            <w:pPr>
              <w:pStyle w:val="TableParagraph"/>
              <w:spacing w:before="1"/>
              <w:rPr>
                <w:b/>
                <w:sz w:val="23"/>
              </w:rPr>
            </w:pPr>
          </w:p>
          <w:p w14:paraId="47D639E1" w14:textId="77777777" w:rsidR="002D3C3D" w:rsidRDefault="00684199">
            <w:pPr>
              <w:pStyle w:val="TableParagraph"/>
              <w:spacing w:before="1" w:line="256" w:lineRule="exact"/>
              <w:ind w:right="47"/>
              <w:jc w:val="right"/>
              <w:rPr>
                <w:b/>
                <w:sz w:val="24"/>
              </w:rPr>
            </w:pPr>
            <w:r>
              <w:rPr>
                <w:b/>
                <w:sz w:val="24"/>
              </w:rPr>
              <w:t>11</w:t>
            </w:r>
          </w:p>
        </w:tc>
      </w:tr>
    </w:tbl>
    <w:p w14:paraId="7C739B12" w14:textId="77777777" w:rsidR="002D3C3D" w:rsidRDefault="00684199" w:rsidP="00695BA0">
      <w:pPr>
        <w:tabs>
          <w:tab w:val="right" w:pos="7181"/>
        </w:tabs>
        <w:spacing w:before="955"/>
        <w:rPr>
          <w:b/>
        </w:rPr>
      </w:pPr>
      <w:r>
        <w:rPr>
          <w:b/>
        </w:rPr>
        <w:t xml:space="preserve">  </w:t>
      </w:r>
      <w:r w:rsidR="00586A88">
        <w:rPr>
          <w:b/>
        </w:rPr>
        <w:t>6. CONCLUSION &amp;</w:t>
      </w:r>
      <w:r w:rsidR="00586A88">
        <w:rPr>
          <w:b/>
          <w:spacing w:val="-3"/>
        </w:rPr>
        <w:t xml:space="preserve"> </w:t>
      </w:r>
      <w:r w:rsidR="00586A88">
        <w:rPr>
          <w:b/>
        </w:rPr>
        <w:t>FUTURE ENHANCEMENT</w:t>
      </w:r>
      <w:r w:rsidR="00586A88">
        <w:rPr>
          <w:b/>
        </w:rPr>
        <w:tab/>
        <w:t>13</w:t>
      </w:r>
    </w:p>
    <w:p w14:paraId="7A10F78D" w14:textId="77777777" w:rsidR="002D3C3D" w:rsidRDefault="00684199">
      <w:pPr>
        <w:tabs>
          <w:tab w:val="right" w:pos="7181"/>
        </w:tabs>
        <w:spacing w:before="540"/>
        <w:ind w:left="160"/>
        <w:rPr>
          <w:b/>
        </w:rPr>
      </w:pPr>
      <w:r>
        <w:rPr>
          <w:b/>
        </w:rPr>
        <w:t>BIBILOGRAPHY</w:t>
      </w:r>
      <w:r>
        <w:rPr>
          <w:b/>
        </w:rPr>
        <w:tab/>
        <w:t>14</w:t>
      </w:r>
    </w:p>
    <w:p w14:paraId="77F5C4E5" w14:textId="77777777" w:rsidR="002D3C3D" w:rsidRDefault="00684199">
      <w:pPr>
        <w:spacing w:before="542"/>
        <w:ind w:left="160"/>
        <w:rPr>
          <w:b/>
        </w:rPr>
      </w:pPr>
      <w:r>
        <w:rPr>
          <w:b/>
        </w:rPr>
        <w:t>APPENDIX-A</w:t>
      </w:r>
    </w:p>
    <w:p w14:paraId="2A8F7BF4" w14:textId="77777777" w:rsidR="002D3C3D" w:rsidRDefault="00684199">
      <w:pPr>
        <w:tabs>
          <w:tab w:val="right" w:pos="7181"/>
        </w:tabs>
        <w:spacing w:before="138"/>
        <w:ind w:left="880"/>
        <w:rPr>
          <w:b/>
        </w:rPr>
        <w:sectPr w:rsidR="002D3C3D">
          <w:pgSz w:w="11910" w:h="16840"/>
          <w:pgMar w:top="1580" w:right="1320" w:bottom="1200" w:left="1640" w:header="0" w:footer="1012" w:gutter="0"/>
          <w:cols w:space="720"/>
        </w:sectPr>
      </w:pPr>
      <w:r>
        <w:rPr>
          <w:b/>
        </w:rPr>
        <w:t>Snapshots</w:t>
      </w:r>
      <w:r>
        <w:rPr>
          <w:b/>
        </w:rPr>
        <w:tab/>
        <w:t>15</w:t>
      </w:r>
    </w:p>
    <w:p w14:paraId="5D9315BB" w14:textId="77777777" w:rsidR="00146D17" w:rsidRDefault="00684199">
      <w:pPr>
        <w:spacing w:line="259" w:lineRule="auto"/>
        <w:ind w:left="476"/>
      </w:pPr>
      <w:r>
        <w:rPr>
          <w:b/>
          <w:sz w:val="32"/>
        </w:rPr>
        <w:lastRenderedPageBreak/>
        <w:t xml:space="preserve">CHAPTER 1 </w:t>
      </w:r>
    </w:p>
    <w:p w14:paraId="6EB59BD2" w14:textId="77777777" w:rsidR="00146D17" w:rsidRDefault="00684199">
      <w:pPr>
        <w:spacing w:after="174" w:line="259" w:lineRule="auto"/>
      </w:pPr>
      <w:r>
        <w:rPr>
          <w:b/>
          <w:sz w:val="26"/>
        </w:rPr>
        <w:t xml:space="preserve"> </w:t>
      </w:r>
    </w:p>
    <w:p w14:paraId="4827AEEA" w14:textId="77777777" w:rsidR="00146D17" w:rsidRDefault="00684199">
      <w:pPr>
        <w:pStyle w:val="Heading1"/>
        <w:tabs>
          <w:tab w:val="center" w:pos="4804"/>
        </w:tabs>
        <w:ind w:left="-15"/>
        <w:jc w:val="left"/>
      </w:pPr>
      <w:r>
        <w:rPr>
          <w:sz w:val="47"/>
          <w:vertAlign w:val="superscript"/>
        </w:rPr>
        <w:t xml:space="preserve"> </w:t>
      </w:r>
      <w:r>
        <w:rPr>
          <w:sz w:val="47"/>
          <w:vertAlign w:val="superscript"/>
        </w:rPr>
        <w:tab/>
      </w:r>
      <w:r>
        <w:t xml:space="preserve">INTRODUCTION </w:t>
      </w:r>
    </w:p>
    <w:p w14:paraId="356E28F1" w14:textId="77777777" w:rsidR="00146D17" w:rsidRDefault="00684199">
      <w:pPr>
        <w:spacing w:line="259" w:lineRule="auto"/>
      </w:pPr>
      <w:r>
        <w:rPr>
          <w:b/>
          <w:sz w:val="34"/>
        </w:rPr>
        <w:t xml:space="preserve"> </w:t>
      </w:r>
    </w:p>
    <w:p w14:paraId="5E256889" w14:textId="77777777" w:rsidR="00146D17" w:rsidRDefault="00684199">
      <w:pPr>
        <w:pStyle w:val="Heading2"/>
      </w:pPr>
      <w:r>
        <w:t>1.1</w:t>
      </w:r>
      <w:r>
        <w:rPr>
          <w:rFonts w:ascii="Arial" w:eastAsia="Arial" w:hAnsi="Arial" w:cs="Arial"/>
        </w:rPr>
        <w:t xml:space="preserve"> </w:t>
      </w:r>
      <w:r>
        <w:t xml:space="preserve">Overview </w:t>
      </w:r>
    </w:p>
    <w:p w14:paraId="5C283871" w14:textId="77777777" w:rsidR="00146D17" w:rsidRDefault="00684199">
      <w:pPr>
        <w:spacing w:after="224" w:line="259" w:lineRule="auto"/>
      </w:pPr>
      <w:r>
        <w:rPr>
          <w:b/>
          <w:sz w:val="8"/>
        </w:rPr>
        <w:t xml:space="preserve"> </w:t>
      </w:r>
    </w:p>
    <w:p w14:paraId="0E0A3DBE" w14:textId="77777777" w:rsidR="004632B3" w:rsidRDefault="00684199" w:rsidP="00DF7E68">
      <w:pPr>
        <w:spacing w:after="3" w:line="355" w:lineRule="auto"/>
        <w:ind w:left="466" w:hanging="5"/>
      </w:pPr>
      <w:r>
        <w:rPr>
          <w:color w:val="221F1F"/>
        </w:rPr>
        <w:t xml:space="preserve">Web Technology is a general term referring to many languages and multimedia packages that are used in conjunction with one another, to produce dynamic websites. The website has two modules namely, server side and the client side. </w:t>
      </w:r>
      <w:r>
        <w:t xml:space="preserve">Growth of Internet community carrying out businesses on the Internet has been very rapid since last few years following a per-defined path or strategy to earn revenue from the net. One such strategy is to create, market and manage a website which attracts huge masses of people. </w:t>
      </w:r>
    </w:p>
    <w:p w14:paraId="39EF4AB6" w14:textId="77777777" w:rsidR="004632B3" w:rsidRDefault="004632B3" w:rsidP="00DF7E68">
      <w:pPr>
        <w:spacing w:after="3" w:line="355" w:lineRule="auto"/>
        <w:ind w:left="466" w:hanging="5"/>
      </w:pPr>
    </w:p>
    <w:p w14:paraId="2C11F3CC" w14:textId="77777777" w:rsidR="004632B3" w:rsidRDefault="00684199" w:rsidP="00DF7E68">
      <w:pPr>
        <w:spacing w:after="3" w:line="355" w:lineRule="auto"/>
        <w:ind w:left="466" w:hanging="5"/>
      </w:pPr>
      <w:r>
        <w:t xml:space="preserve">This project aims to develop an online shopping for customers with the goal so that it is very easy to shop from an extensive number of online shopping sites available on the web. With the help of this, online shopping can be carried from your home. To get to this online shopping system the users will need to have an email and password to log in and proceed with their shopping. Upon successful login, the user can purchase a wide range of things such as mobiles, books, apparel, </w:t>
      </w:r>
      <w:proofErr w:type="spellStart"/>
      <w:r>
        <w:t>jewellery</w:t>
      </w:r>
      <w:proofErr w:type="spellEnd"/>
      <w:r>
        <w:t xml:space="preserve">, infant care, gifts, tools, etc. can be dispatched using an online shopping system. And of course, requested ordered items at doorstep. It is simple. It has payment making options like net banking, credit card, debit card, or UPI. </w:t>
      </w:r>
    </w:p>
    <w:p w14:paraId="47C29E1E" w14:textId="77777777" w:rsidR="004632B3" w:rsidRDefault="004632B3" w:rsidP="00DF7E68">
      <w:pPr>
        <w:spacing w:after="3" w:line="355" w:lineRule="auto"/>
        <w:ind w:left="466" w:hanging="5"/>
      </w:pPr>
    </w:p>
    <w:p w14:paraId="1038C9E8" w14:textId="77777777" w:rsidR="00146D17" w:rsidRDefault="00684199" w:rsidP="00DF7E68">
      <w:pPr>
        <w:spacing w:after="3" w:line="355" w:lineRule="auto"/>
        <w:ind w:left="466" w:hanging="5"/>
      </w:pPr>
      <w:r>
        <w:t xml:space="preserve">Almost a wide range of things can be brought through an online shopping system. </w:t>
      </w:r>
      <w:r w:rsidR="004632B3">
        <w:t xml:space="preserve">The user </w:t>
      </w:r>
      <w:r>
        <w:t xml:space="preserve">can purchase goods from </w:t>
      </w:r>
      <w:r w:rsidR="004632B3">
        <w:t>anywhere</w:t>
      </w:r>
      <w:r>
        <w:t xml:space="preserve"> </w:t>
      </w:r>
      <w:r w:rsidR="004632B3">
        <w:t xml:space="preserve">and </w:t>
      </w:r>
      <w:r>
        <w:t xml:space="preserve">goods </w:t>
      </w:r>
      <w:r w:rsidR="004632B3">
        <w:t>will be delivered to their houses</w:t>
      </w:r>
      <w:r>
        <w:t xml:space="preserve">. It is extremely secure. Customer service is accessible. </w:t>
      </w:r>
      <w:r w:rsidR="00FB51E0">
        <w:t xml:space="preserve">This application is implemented using popular web technologies: HTML, CSS and JavaScript, Django for client and server-side scripting respectively. </w:t>
      </w:r>
    </w:p>
    <w:p w14:paraId="6DA6770F" w14:textId="77777777" w:rsidR="004632B3" w:rsidRDefault="004632B3" w:rsidP="00DF7E68">
      <w:pPr>
        <w:spacing w:after="3" w:line="355" w:lineRule="auto"/>
        <w:ind w:left="466" w:hanging="5"/>
      </w:pPr>
    </w:p>
    <w:p w14:paraId="263279FB" w14:textId="77777777" w:rsidR="00146D17" w:rsidRDefault="00684199">
      <w:pPr>
        <w:pStyle w:val="Heading2"/>
        <w:ind w:left="491"/>
      </w:pPr>
      <w:r>
        <w:t>1.2</w:t>
      </w:r>
      <w:r>
        <w:rPr>
          <w:rFonts w:ascii="Arial" w:eastAsia="Arial" w:hAnsi="Arial" w:cs="Arial"/>
        </w:rPr>
        <w:t xml:space="preserve"> </w:t>
      </w:r>
      <w:r>
        <w:t xml:space="preserve">Problem Statement </w:t>
      </w:r>
    </w:p>
    <w:p w14:paraId="797E4BA7" w14:textId="77777777" w:rsidR="004632B3" w:rsidRDefault="004632B3" w:rsidP="004632B3"/>
    <w:p w14:paraId="7D292BB8" w14:textId="77777777" w:rsidR="00146D17" w:rsidRDefault="00684199" w:rsidP="000A412D">
      <w:pPr>
        <w:spacing w:line="360" w:lineRule="auto"/>
        <w:ind w:left="466"/>
        <w:jc w:val="both"/>
      </w:pPr>
      <w:r>
        <w:t>This project is an attempt to provide the advantages of online shopping to customers of a real shop. It helps buying the products in the shop anywhere through internet by using an android device. Thus, the customer will get the service of online shopping</w:t>
      </w:r>
      <w:r w:rsidR="00E71F52">
        <w:t xml:space="preserve"> </w:t>
      </w:r>
      <w:r>
        <w:lastRenderedPageBreak/>
        <w:t xml:space="preserve">and home delivery from their </w:t>
      </w:r>
      <w:proofErr w:type="spellStart"/>
      <w:r>
        <w:t>favourite</w:t>
      </w:r>
      <w:proofErr w:type="spellEnd"/>
      <w:r>
        <w:t xml:space="preserve"> shop. This system can be implemented to any shop in the locality or to multinational branded shops having retail outlet chains.</w:t>
      </w:r>
    </w:p>
    <w:p w14:paraId="2F7F1AF8" w14:textId="77777777" w:rsidR="00146D17" w:rsidRDefault="00684199">
      <w:pPr>
        <w:pStyle w:val="Heading2"/>
      </w:pPr>
      <w:r>
        <w:t>1.3</w:t>
      </w:r>
      <w:r>
        <w:rPr>
          <w:rFonts w:ascii="Arial" w:eastAsia="Arial" w:hAnsi="Arial" w:cs="Arial"/>
        </w:rPr>
        <w:t xml:space="preserve"> </w:t>
      </w:r>
      <w:r>
        <w:t xml:space="preserve">Motivation </w:t>
      </w:r>
    </w:p>
    <w:p w14:paraId="3A3A6FF0" w14:textId="77777777" w:rsidR="00146D17" w:rsidRDefault="00684199">
      <w:pPr>
        <w:spacing w:line="259" w:lineRule="auto"/>
      </w:pPr>
      <w:r>
        <w:rPr>
          <w:b/>
          <w:sz w:val="27"/>
        </w:rPr>
        <w:t xml:space="preserve"> </w:t>
      </w:r>
    </w:p>
    <w:p w14:paraId="6EE52DD7" w14:textId="77777777" w:rsidR="00146D17" w:rsidRDefault="00684199" w:rsidP="000A412D">
      <w:pPr>
        <w:spacing w:line="360" w:lineRule="auto"/>
        <w:ind w:left="485" w:right="15"/>
        <w:jc w:val="both"/>
      </w:pPr>
      <w:r>
        <w:t xml:space="preserve">Internet has seen a tremendous growth in terms of coverage and awareness. </w:t>
      </w:r>
      <w:r w:rsidR="00B43C63">
        <w:t>So,</w:t>
      </w:r>
      <w:r>
        <w:t xml:space="preserve"> giving the business online presence has become very crucial and important. Consumers of today are attracted to placing an order online</w:t>
      </w:r>
      <w:r w:rsidR="00941FF6">
        <w:t xml:space="preserve"> and make purchases</w:t>
      </w:r>
      <w:r>
        <w:t xml:space="preserve"> because it is very convenient and extremely simplified. The main objective is to develop an interface that is user friendly and target a particular audience that is in need for such an application. This has been a key factor of motivation behind this venture. There are several languages in Web Technology which helps in designing user friendly and interactive websites. Each language has its own strengths, which help in styling and designing the client side. The server side includes the connectivity to the database and passing of relevant data to the client side. </w:t>
      </w:r>
    </w:p>
    <w:p w14:paraId="691C8145" w14:textId="77777777" w:rsidR="00146D17" w:rsidRDefault="00684199">
      <w:pPr>
        <w:pStyle w:val="Heading2"/>
        <w:spacing w:after="165"/>
      </w:pPr>
      <w:r>
        <w:t>1.4</w:t>
      </w:r>
      <w:r>
        <w:rPr>
          <w:rFonts w:ascii="Arial" w:eastAsia="Arial" w:hAnsi="Arial" w:cs="Arial"/>
        </w:rPr>
        <w:t xml:space="preserve"> </w:t>
      </w:r>
      <w:r>
        <w:t xml:space="preserve">Web technologies </w:t>
      </w:r>
    </w:p>
    <w:p w14:paraId="05983120" w14:textId="77777777" w:rsidR="00146D17" w:rsidRDefault="00684199" w:rsidP="005B6AAB">
      <w:pPr>
        <w:spacing w:after="170" w:line="360" w:lineRule="auto"/>
        <w:ind w:left="485" w:right="15"/>
        <w:jc w:val="both"/>
      </w:pPr>
      <w:r>
        <w:t>In the IT world, the internet is an essential platform, whether it</w:t>
      </w:r>
      <w:r w:rsidR="00941FF6">
        <w:t>’</w:t>
      </w:r>
      <w:r>
        <w:t xml:space="preserve">s for developing or for consumer use. When developing a website, in order to make the websites look and function a certain way, web developers utilize different languages. The Online Green Mart is developed using the following web technologies. </w:t>
      </w:r>
    </w:p>
    <w:p w14:paraId="3AA1522C" w14:textId="5B75FB9C" w:rsidR="00146D17" w:rsidRDefault="005B6AAB" w:rsidP="0066107E">
      <w:pPr>
        <w:tabs>
          <w:tab w:val="center" w:pos="521"/>
          <w:tab w:val="center" w:pos="2835"/>
        </w:tabs>
        <w:spacing w:after="172" w:line="259" w:lineRule="auto"/>
      </w:pPr>
      <w:r>
        <w:rPr>
          <w:b/>
        </w:rPr>
        <w:tab/>
        <w:t xml:space="preserve">        </w:t>
      </w:r>
      <w:r w:rsidR="00684199" w:rsidRPr="0066107E">
        <w:rPr>
          <w:b/>
        </w:rPr>
        <w:t xml:space="preserve">Hypertext Markup Language (HTML) </w:t>
      </w:r>
    </w:p>
    <w:p w14:paraId="59DA28A4" w14:textId="77777777" w:rsidR="00146D17" w:rsidRDefault="00684199" w:rsidP="005B6AAB">
      <w:pPr>
        <w:spacing w:line="360" w:lineRule="auto"/>
        <w:ind w:left="485" w:right="15"/>
        <w:jc w:val="both"/>
      </w:pPr>
      <w:r>
        <w:t xml:space="preserve">HTML is the standard </w:t>
      </w:r>
      <w:hyperlink r:id="rId11" w:history="1">
        <w:r w:rsidR="00212A4E">
          <w:t>Markup</w:t>
        </w:r>
      </w:hyperlink>
      <w:hyperlink r:id="rId12" w:history="1">
        <w:r>
          <w:t xml:space="preserve"> language f</w:t>
        </w:r>
      </w:hyperlink>
      <w:r>
        <w:t xml:space="preserve">or creating </w:t>
      </w:r>
      <w:hyperlink r:id="rId13" w:history="1">
        <w:r>
          <w:t>web</w:t>
        </w:r>
      </w:hyperlink>
      <w:hyperlink r:id="rId14" w:history="1">
        <w:r>
          <w:t xml:space="preserve"> pages a</w:t>
        </w:r>
      </w:hyperlink>
      <w:r>
        <w:t xml:space="preserve">nd </w:t>
      </w:r>
      <w:hyperlink r:id="rId15" w:history="1">
        <w:r>
          <w:t>web</w:t>
        </w:r>
      </w:hyperlink>
      <w:hyperlink r:id="rId16" w:history="1">
        <w:r>
          <w:t xml:space="preserve"> application</w:t>
        </w:r>
      </w:hyperlink>
      <w:hyperlink r:id="rId17" w:history="1">
        <w:r>
          <w:t>s</w:t>
        </w:r>
      </w:hyperlink>
      <w:hyperlink r:id="rId18" w:history="1">
        <w:r>
          <w:t>.</w:t>
        </w:r>
      </w:hyperlink>
      <w:hyperlink r:id="rId19" w:history="1">
        <w:r>
          <w:t xml:space="preserve"> </w:t>
        </w:r>
      </w:hyperlink>
      <w:hyperlink r:id="rId20" w:history="1">
        <w:r>
          <w:t>Web</w:t>
        </w:r>
      </w:hyperlink>
      <w:hyperlink r:id="rId21" w:history="1">
        <w:r>
          <w:t xml:space="preserve"> browsers r</w:t>
        </w:r>
      </w:hyperlink>
      <w:r>
        <w:t xml:space="preserve">eceive HTML documents from a </w:t>
      </w:r>
      <w:hyperlink r:id="rId22" w:history="1">
        <w:r>
          <w:t>web</w:t>
        </w:r>
      </w:hyperlink>
      <w:hyperlink r:id="rId23" w:history="1">
        <w:r>
          <w:t xml:space="preserve"> server o</w:t>
        </w:r>
      </w:hyperlink>
      <w:r>
        <w:t xml:space="preserve">r from local storage and render them into multimedia web pages. HTML describes the structure of a web page </w:t>
      </w:r>
      <w:hyperlink r:id="rId24" w:history="1">
        <w:r>
          <w:t>semanticall</w:t>
        </w:r>
      </w:hyperlink>
      <w:hyperlink r:id="rId25" w:history="1">
        <w:r>
          <w:t>y</w:t>
        </w:r>
      </w:hyperlink>
      <w:hyperlink r:id="rId26" w:history="1">
        <w:r>
          <w:t>.</w:t>
        </w:r>
      </w:hyperlink>
      <w:hyperlink r:id="rId27" w:history="1">
        <w:r>
          <w:t>HTML</w:t>
        </w:r>
      </w:hyperlink>
      <w:hyperlink r:id="rId28" w:history="1">
        <w:r>
          <w:t xml:space="preserve"> elements a</w:t>
        </w:r>
      </w:hyperlink>
      <w:r>
        <w:t>re the building blocks of HTML pages. With HTML constructs</w:t>
      </w:r>
      <w:hyperlink r:id="rId29" w:anchor="Images_and_objects" w:history="1">
        <w:r>
          <w:t>,</w:t>
        </w:r>
      </w:hyperlink>
      <w:hyperlink r:id="rId30" w:anchor="Images_and_objects" w:history="1">
        <w:r>
          <w:t xml:space="preserve"> </w:t>
        </w:r>
      </w:hyperlink>
      <w:hyperlink r:id="rId31" w:anchor="Images_and_objects" w:history="1">
        <w:r>
          <w:t>images a</w:t>
        </w:r>
      </w:hyperlink>
      <w:r>
        <w:t xml:space="preserve">nd other objects, such as </w:t>
      </w:r>
      <w:hyperlink r:id="rId32" w:history="1">
        <w:r>
          <w:t>interactive</w:t>
        </w:r>
      </w:hyperlink>
      <w:hyperlink r:id="rId33" w:history="1">
        <w:r>
          <w:t xml:space="preserve"> forms, m</w:t>
        </w:r>
      </w:hyperlink>
      <w:r>
        <w:t xml:space="preserve">ay be embedded into the rendered page. </w:t>
      </w:r>
    </w:p>
    <w:p w14:paraId="2156006F" w14:textId="77777777" w:rsidR="00146D17" w:rsidRDefault="00684199" w:rsidP="005B6AAB">
      <w:pPr>
        <w:spacing w:after="7" w:line="360" w:lineRule="auto"/>
        <w:ind w:left="485" w:right="15"/>
        <w:jc w:val="both"/>
      </w:pPr>
      <w:r>
        <w:t xml:space="preserve">HTML provides a means to create </w:t>
      </w:r>
      <w:hyperlink r:id="rId34" w:history="1">
        <w:r>
          <w:t>structured</w:t>
        </w:r>
      </w:hyperlink>
      <w:hyperlink r:id="rId35" w:history="1">
        <w:r>
          <w:t xml:space="preserve"> </w:t>
        </w:r>
      </w:hyperlink>
      <w:hyperlink r:id="rId36" w:history="1">
        <w:r>
          <w:t>documents</w:t>
        </w:r>
      </w:hyperlink>
      <w:hyperlink r:id="rId37" w:history="1">
        <w:r>
          <w:t xml:space="preserve"> </w:t>
        </w:r>
      </w:hyperlink>
      <w:r>
        <w:t>by denoting structura</w:t>
      </w:r>
      <w:hyperlink r:id="rId38" w:history="1">
        <w:r>
          <w:t>l</w:t>
        </w:r>
      </w:hyperlink>
      <w:hyperlink r:id="rId39" w:history="1">
        <w:r>
          <w:t xml:space="preserve"> </w:t>
        </w:r>
      </w:hyperlink>
      <w:hyperlink r:id="rId40" w:history="1">
        <w:r>
          <w:t>semantics</w:t>
        </w:r>
      </w:hyperlink>
      <w:hyperlink r:id="rId41" w:history="1">
        <w:r>
          <w:t xml:space="preserve"> </w:t>
        </w:r>
      </w:hyperlink>
      <w:r>
        <w:t xml:space="preserve">for text such as headings, paragraphs, lists, </w:t>
      </w:r>
      <w:hyperlink r:id="rId42" w:history="1">
        <w:r>
          <w:t>link</w:t>
        </w:r>
      </w:hyperlink>
      <w:hyperlink r:id="rId43" w:history="1">
        <w:r>
          <w:t>s</w:t>
        </w:r>
      </w:hyperlink>
      <w:hyperlink r:id="rId44" w:history="1">
        <w:r>
          <w:t>,</w:t>
        </w:r>
      </w:hyperlink>
      <w:hyperlink r:id="rId45" w:history="1">
        <w:r>
          <w:t xml:space="preserve"> </w:t>
        </w:r>
      </w:hyperlink>
      <w:r>
        <w:t xml:space="preserve">quotes and other items. </w:t>
      </w:r>
    </w:p>
    <w:p w14:paraId="7B5B6887" w14:textId="77777777" w:rsidR="00146D17" w:rsidRDefault="00684199" w:rsidP="005B6AAB">
      <w:pPr>
        <w:spacing w:line="360" w:lineRule="auto"/>
        <w:ind w:left="485" w:right="15"/>
        <w:jc w:val="both"/>
      </w:pPr>
      <w:r>
        <w:t xml:space="preserve">HTML elements are delineated by </w:t>
      </w:r>
      <w:r>
        <w:rPr>
          <w:i/>
        </w:rPr>
        <w:t>tags</w:t>
      </w:r>
      <w:r>
        <w:t xml:space="preserve">, written using </w:t>
      </w:r>
      <w:hyperlink r:id="rId46" w:anchor="Angle_brackets" w:history="1">
        <w:r>
          <w:t>angle</w:t>
        </w:r>
      </w:hyperlink>
      <w:hyperlink r:id="rId47" w:anchor="Angle_brackets" w:history="1">
        <w:r>
          <w:t xml:space="preserve"> bracket</w:t>
        </w:r>
      </w:hyperlink>
      <w:hyperlink r:id="rId48" w:anchor="Angle_brackets" w:history="1">
        <w:r>
          <w:t>s</w:t>
        </w:r>
      </w:hyperlink>
      <w:hyperlink r:id="rId49" w:anchor="Angle_brackets" w:history="1">
        <w:r>
          <w:t>.</w:t>
        </w:r>
        <w:r w:rsidR="006F38E0">
          <w:t xml:space="preserve"> </w:t>
        </w:r>
        <w:r>
          <w:t xml:space="preserve"> </w:t>
        </w:r>
      </w:hyperlink>
      <w:hyperlink r:id="rId50" w:anchor="Angle_brackets" w:history="1">
        <w:r>
          <w:t>H</w:t>
        </w:r>
      </w:hyperlink>
      <w:r>
        <w:t xml:space="preserve">TML can </w:t>
      </w:r>
    </w:p>
    <w:p w14:paraId="7CC60ACF" w14:textId="77777777" w:rsidR="00146D17" w:rsidRDefault="00684199" w:rsidP="005B6AAB">
      <w:pPr>
        <w:spacing w:line="360" w:lineRule="auto"/>
        <w:ind w:left="485" w:right="15"/>
        <w:jc w:val="both"/>
      </w:pPr>
      <w:r>
        <w:t xml:space="preserve">embed programs written in a </w:t>
      </w:r>
      <w:hyperlink r:id="rId51" w:history="1">
        <w:r>
          <w:t>scripting</w:t>
        </w:r>
      </w:hyperlink>
      <w:hyperlink r:id="rId52" w:history="1">
        <w:r>
          <w:t xml:space="preserve"> </w:t>
        </w:r>
      </w:hyperlink>
      <w:hyperlink r:id="rId53" w:history="1">
        <w:r>
          <w:t>language</w:t>
        </w:r>
      </w:hyperlink>
      <w:hyperlink r:id="rId54" w:history="1">
        <w:r>
          <w:t xml:space="preserve"> </w:t>
        </w:r>
      </w:hyperlink>
      <w:r>
        <w:t xml:space="preserve">such as </w:t>
      </w:r>
      <w:hyperlink r:id="rId55" w:history="1">
        <w:r>
          <w:t>JavaScript</w:t>
        </w:r>
      </w:hyperlink>
      <w:hyperlink r:id="rId56" w:history="1">
        <w:r>
          <w:t xml:space="preserve"> </w:t>
        </w:r>
      </w:hyperlink>
      <w:r>
        <w:t xml:space="preserve">which affect the </w:t>
      </w:r>
      <w:proofErr w:type="spellStart"/>
      <w:r>
        <w:t>behaviour</w:t>
      </w:r>
      <w:proofErr w:type="spellEnd"/>
      <w:r>
        <w:t xml:space="preserve"> and content of web pages. With </w:t>
      </w:r>
      <w:hyperlink r:id="rId57" w:history="1">
        <w:r>
          <w:t>Cascading</w:t>
        </w:r>
      </w:hyperlink>
      <w:hyperlink r:id="rId58" w:history="1">
        <w:r>
          <w:t xml:space="preserve"> </w:t>
        </w:r>
      </w:hyperlink>
      <w:hyperlink r:id="rId59" w:history="1">
        <w:r>
          <w:t>Style</w:t>
        </w:r>
      </w:hyperlink>
      <w:hyperlink r:id="rId60" w:history="1">
        <w:r>
          <w:t xml:space="preserve"> </w:t>
        </w:r>
      </w:hyperlink>
      <w:hyperlink r:id="rId61" w:history="1">
        <w:r>
          <w:t>Sheets</w:t>
        </w:r>
      </w:hyperlink>
      <w:hyperlink r:id="rId62" w:history="1">
        <w:r>
          <w:t xml:space="preserve"> </w:t>
        </w:r>
      </w:hyperlink>
      <w:r>
        <w:t xml:space="preserve">(CSS) and </w:t>
      </w:r>
      <w:hyperlink r:id="rId63" w:history="1">
        <w:r>
          <w:t>JavaScript</w:t>
        </w:r>
      </w:hyperlink>
      <w:hyperlink r:id="rId64" w:history="1">
        <w:r>
          <w:t xml:space="preserve"> </w:t>
        </w:r>
      </w:hyperlink>
      <w:r>
        <w:t xml:space="preserve">it forms a triad of cornerstone technologies for the </w:t>
      </w:r>
      <w:hyperlink r:id="rId65" w:history="1">
        <w:r>
          <w:t>World</w:t>
        </w:r>
      </w:hyperlink>
      <w:hyperlink r:id="rId66" w:history="1">
        <w:r>
          <w:t xml:space="preserve"> </w:t>
        </w:r>
      </w:hyperlink>
      <w:hyperlink r:id="rId67" w:history="1">
        <w:r>
          <w:t>Wide</w:t>
        </w:r>
      </w:hyperlink>
      <w:hyperlink r:id="rId68" w:history="1">
        <w:r>
          <w:t xml:space="preserve"> </w:t>
        </w:r>
      </w:hyperlink>
      <w:hyperlink r:id="rId69" w:history="1">
        <w:r>
          <w:t>We</w:t>
        </w:r>
      </w:hyperlink>
      <w:hyperlink r:id="rId70" w:history="1">
        <w:r>
          <w:t>b</w:t>
        </w:r>
      </w:hyperlink>
      <w:hyperlink r:id="rId71" w:history="1">
        <w:r>
          <w:t>.</w:t>
        </w:r>
      </w:hyperlink>
      <w:hyperlink r:id="rId72" w:history="1">
        <w:r>
          <w:t xml:space="preserve"> </w:t>
        </w:r>
      </w:hyperlink>
      <w:r>
        <w:t xml:space="preserve">Technology used by most websites to create visually engaging webpages, user interfaces for </w:t>
      </w:r>
      <w:hyperlink r:id="rId73" w:history="1">
        <w:r>
          <w:t>web</w:t>
        </w:r>
      </w:hyperlink>
      <w:hyperlink r:id="rId74" w:history="1">
        <w:r>
          <w:t xml:space="preserve"> application</w:t>
        </w:r>
      </w:hyperlink>
      <w:hyperlink r:id="rId75" w:history="1">
        <w:r>
          <w:t>s</w:t>
        </w:r>
      </w:hyperlink>
      <w:hyperlink r:id="rId76" w:history="1">
        <w:r>
          <w:t xml:space="preserve">, </w:t>
        </w:r>
      </w:hyperlink>
      <w:hyperlink r:id="rId77" w:history="1">
        <w:r>
          <w:t>a</w:t>
        </w:r>
      </w:hyperlink>
      <w:r>
        <w:t xml:space="preserve">nd user interfaces for many mobile applications. </w:t>
      </w:r>
    </w:p>
    <w:p w14:paraId="5499AC7F" w14:textId="77777777" w:rsidR="00146D17" w:rsidRDefault="00684199">
      <w:pPr>
        <w:spacing w:line="259" w:lineRule="auto"/>
      </w:pPr>
      <w:r>
        <w:rPr>
          <w:sz w:val="23"/>
        </w:rPr>
        <w:t xml:space="preserve"> </w:t>
      </w:r>
    </w:p>
    <w:p w14:paraId="267B635F" w14:textId="35CBE851" w:rsidR="00146D17" w:rsidRDefault="005B6AAB" w:rsidP="00297A74">
      <w:pPr>
        <w:spacing w:after="3" w:line="259" w:lineRule="auto"/>
      </w:pPr>
      <w:r>
        <w:rPr>
          <w:b/>
        </w:rPr>
        <w:t xml:space="preserve">        </w:t>
      </w:r>
      <w:r w:rsidR="00684199">
        <w:rPr>
          <w:b/>
        </w:rPr>
        <w:t xml:space="preserve">Cascading Style Sheets (CSS) </w:t>
      </w:r>
    </w:p>
    <w:p w14:paraId="66A0082E" w14:textId="77777777" w:rsidR="00146D17" w:rsidRDefault="00684199">
      <w:pPr>
        <w:spacing w:line="259" w:lineRule="auto"/>
      </w:pPr>
      <w:r>
        <w:rPr>
          <w:b/>
          <w:sz w:val="28"/>
        </w:rPr>
        <w:t xml:space="preserve"> </w:t>
      </w:r>
    </w:p>
    <w:p w14:paraId="2466B04B" w14:textId="77777777" w:rsidR="00146D17" w:rsidRDefault="00684199" w:rsidP="005B6AAB">
      <w:pPr>
        <w:spacing w:after="233" w:line="360" w:lineRule="auto"/>
        <w:ind w:left="485" w:right="15"/>
        <w:jc w:val="both"/>
      </w:pPr>
      <w:r>
        <w:t xml:space="preserve">CSS is a </w:t>
      </w:r>
      <w:hyperlink r:id="rId78" w:history="1">
        <w:r>
          <w:t>style</w:t>
        </w:r>
      </w:hyperlink>
      <w:hyperlink r:id="rId79" w:history="1">
        <w:r>
          <w:t xml:space="preserve"> </w:t>
        </w:r>
      </w:hyperlink>
      <w:hyperlink r:id="rId80" w:history="1">
        <w:r>
          <w:t>sheet</w:t>
        </w:r>
      </w:hyperlink>
      <w:hyperlink r:id="rId81" w:history="1">
        <w:r>
          <w:t xml:space="preserve"> </w:t>
        </w:r>
      </w:hyperlink>
      <w:hyperlink r:id="rId82" w:history="1">
        <w:r>
          <w:t>language</w:t>
        </w:r>
      </w:hyperlink>
      <w:hyperlink r:id="rId83" w:history="1">
        <w:r>
          <w:t xml:space="preserve"> </w:t>
        </w:r>
      </w:hyperlink>
      <w:r>
        <w:t xml:space="preserve">used for describing the </w:t>
      </w:r>
      <w:hyperlink r:id="rId84" w:history="1">
        <w:r>
          <w:t>presentation</w:t>
        </w:r>
      </w:hyperlink>
      <w:hyperlink r:id="rId85" w:history="1">
        <w:r>
          <w:t xml:space="preserve"> </w:t>
        </w:r>
      </w:hyperlink>
      <w:r>
        <w:t xml:space="preserve">of a document written in a </w:t>
      </w:r>
      <w:hyperlink r:id="rId86" w:history="1">
        <w:r w:rsidR="00911D95">
          <w:t>Markup</w:t>
        </w:r>
      </w:hyperlink>
      <w:hyperlink r:id="rId87" w:history="1">
        <w:r>
          <w:t xml:space="preserve"> languag</w:t>
        </w:r>
      </w:hyperlink>
      <w:hyperlink r:id="rId88" w:history="1">
        <w:r>
          <w:t>e</w:t>
        </w:r>
      </w:hyperlink>
      <w:hyperlink r:id="rId89" w:history="1">
        <w:r>
          <w:t xml:space="preserve">. </w:t>
        </w:r>
      </w:hyperlink>
      <w:hyperlink r:id="rId90" w:history="1">
        <w:r>
          <w:t>C</w:t>
        </w:r>
      </w:hyperlink>
      <w:r>
        <w:t xml:space="preserve">SS defines the look and layout of content. Although most often used to set the visual style of </w:t>
      </w:r>
      <w:hyperlink r:id="rId91" w:history="1">
        <w:r>
          <w:t>web</w:t>
        </w:r>
      </w:hyperlink>
      <w:hyperlink r:id="rId92" w:history="1">
        <w:r>
          <w:t xml:space="preserve"> </w:t>
        </w:r>
      </w:hyperlink>
      <w:hyperlink r:id="rId93" w:history="1">
        <w:r>
          <w:t>pages</w:t>
        </w:r>
      </w:hyperlink>
      <w:hyperlink r:id="rId94" w:history="1">
        <w:r>
          <w:t xml:space="preserve"> </w:t>
        </w:r>
      </w:hyperlink>
      <w:r>
        <w:t xml:space="preserve">and user interfaces written in </w:t>
      </w:r>
      <w:hyperlink r:id="rId95" w:history="1">
        <w:r>
          <w:t>HTML a</w:t>
        </w:r>
      </w:hyperlink>
      <w:r>
        <w:t xml:space="preserve">nd </w:t>
      </w:r>
      <w:hyperlink r:id="rId96" w:history="1">
        <w:r>
          <w:t>XHTM</w:t>
        </w:r>
      </w:hyperlink>
      <w:hyperlink r:id="rId97" w:history="1">
        <w:r>
          <w:t>L</w:t>
        </w:r>
      </w:hyperlink>
      <w:hyperlink r:id="rId98" w:history="1">
        <w:r>
          <w:t>,</w:t>
        </w:r>
      </w:hyperlink>
      <w:hyperlink r:id="rId99" w:history="1">
        <w:r>
          <w:t xml:space="preserve"> </w:t>
        </w:r>
      </w:hyperlink>
      <w:r>
        <w:t xml:space="preserve">the language can be applied to any </w:t>
      </w:r>
      <w:hyperlink r:id="rId100" w:history="1">
        <w:r>
          <w:t>XML d</w:t>
        </w:r>
      </w:hyperlink>
      <w:r>
        <w:t xml:space="preserve">ocument. </w:t>
      </w:r>
    </w:p>
    <w:p w14:paraId="1285F016" w14:textId="77777777" w:rsidR="004632B3" w:rsidRDefault="00684199" w:rsidP="005B6AAB">
      <w:pPr>
        <w:spacing w:line="360" w:lineRule="auto"/>
        <w:ind w:left="485" w:right="15"/>
        <w:jc w:val="both"/>
      </w:pPr>
      <w:r>
        <w:t xml:space="preserve">CSS is designed primarily to enable the separation of presentation and content, including aspects such as the </w:t>
      </w:r>
      <w:hyperlink r:id="rId101" w:history="1">
        <w:r>
          <w:t>layou</w:t>
        </w:r>
      </w:hyperlink>
      <w:hyperlink r:id="rId102" w:history="1">
        <w:r>
          <w:t>t</w:t>
        </w:r>
      </w:hyperlink>
      <w:hyperlink r:id="rId103" w:history="1">
        <w:r>
          <w:t>,</w:t>
        </w:r>
      </w:hyperlink>
      <w:hyperlink r:id="rId104" w:history="1">
        <w:r>
          <w:t xml:space="preserve"> </w:t>
        </w:r>
      </w:hyperlink>
      <w:proofErr w:type="spellStart"/>
      <w:r w:rsidR="00911D95">
        <w:t>colours</w:t>
      </w:r>
      <w:proofErr w:type="spellEnd"/>
      <w:r>
        <w:fldChar w:fldCharType="begin"/>
      </w:r>
      <w:r>
        <w:instrText xml:space="preserve"> HYPERLINK "https://en.wikipedia.org/wiki/Color" </w:instrText>
      </w:r>
      <w:r>
        <w:fldChar w:fldCharType="separate"/>
      </w:r>
      <w:r>
        <w:t xml:space="preserve">, </w:t>
      </w:r>
      <w:r>
        <w:fldChar w:fldCharType="end"/>
      </w:r>
      <w:hyperlink r:id="rId105" w:history="1">
        <w:r>
          <w:t>a</w:t>
        </w:r>
      </w:hyperlink>
      <w:r>
        <w:t xml:space="preserve">nd </w:t>
      </w:r>
      <w:hyperlink r:id="rId106" w:history="1">
        <w:r>
          <w:t>font</w:t>
        </w:r>
      </w:hyperlink>
      <w:hyperlink r:id="rId107" w:history="1">
        <w:r>
          <w:t>s</w:t>
        </w:r>
      </w:hyperlink>
      <w:hyperlink r:id="rId108" w:history="1">
        <w:r>
          <w:t xml:space="preserve">. </w:t>
        </w:r>
      </w:hyperlink>
      <w:hyperlink r:id="rId109" w:history="1">
        <w:r>
          <w:t>T</w:t>
        </w:r>
      </w:hyperlink>
      <w:r>
        <w:t xml:space="preserve">his separation can improve content </w:t>
      </w:r>
      <w:hyperlink r:id="rId110" w:history="1">
        <w:r>
          <w:t>accessibilit</w:t>
        </w:r>
      </w:hyperlink>
      <w:hyperlink r:id="rId111" w:history="1">
        <w:r>
          <w:t>y</w:t>
        </w:r>
      </w:hyperlink>
      <w:hyperlink r:id="rId112" w:history="1">
        <w:r>
          <w:t>,</w:t>
        </w:r>
      </w:hyperlink>
      <w:hyperlink r:id="rId113" w:history="1">
        <w:r>
          <w:t xml:space="preserve"> </w:t>
        </w:r>
      </w:hyperlink>
      <w:r>
        <w:t>provide more flexibility and control in the specification of presentation characteristics, enabling multiple HTML pages to share formatting by specifying the relevant CSS in a separate .css file, and reduce complexity and repetition in the structural content.</w:t>
      </w:r>
    </w:p>
    <w:p w14:paraId="3758305E" w14:textId="77777777" w:rsidR="00146D17" w:rsidRDefault="00684199" w:rsidP="005B6AAB">
      <w:pPr>
        <w:spacing w:line="360" w:lineRule="auto"/>
        <w:ind w:left="485" w:right="15"/>
        <w:jc w:val="both"/>
      </w:pPr>
      <w:r>
        <w:t xml:space="preserve"> Changes to the </w:t>
      </w:r>
      <w:hyperlink r:id="rId114" w:history="1">
        <w:r>
          <w:t>graphic</w:t>
        </w:r>
      </w:hyperlink>
      <w:hyperlink r:id="rId115" w:history="1">
        <w:r>
          <w:t xml:space="preserve"> </w:t>
        </w:r>
      </w:hyperlink>
      <w:hyperlink r:id="rId116" w:history="1">
        <w:r>
          <w:t>design</w:t>
        </w:r>
      </w:hyperlink>
      <w:hyperlink r:id="rId117" w:history="1">
        <w:r>
          <w:t xml:space="preserve"> </w:t>
        </w:r>
      </w:hyperlink>
      <w:r>
        <w:t xml:space="preserve">of a single document or many can be applied quickly and easily, by editing a few lines in the  CSS file they use, rather than by changing </w:t>
      </w:r>
      <w:r w:rsidR="009A7D6E">
        <w:t>Markup</w:t>
      </w:r>
      <w:r>
        <w:t xml:space="preserve"> in the documents. </w:t>
      </w:r>
    </w:p>
    <w:p w14:paraId="4D445EB7" w14:textId="77777777" w:rsidR="00146D17" w:rsidRDefault="00684199">
      <w:pPr>
        <w:spacing w:line="259" w:lineRule="auto"/>
      </w:pPr>
      <w:r>
        <w:rPr>
          <w:sz w:val="38"/>
        </w:rPr>
        <w:t xml:space="preserve"> </w:t>
      </w:r>
    </w:p>
    <w:p w14:paraId="52F260C8" w14:textId="77777777" w:rsidR="00146D17" w:rsidRDefault="00684199" w:rsidP="005B6AAB">
      <w:pPr>
        <w:spacing w:after="181" w:line="259" w:lineRule="auto"/>
        <w:ind w:firstLine="485"/>
      </w:pPr>
      <w:r>
        <w:rPr>
          <w:b/>
        </w:rPr>
        <w:t xml:space="preserve">JavaScript (JS) </w:t>
      </w:r>
    </w:p>
    <w:p w14:paraId="3777AB61" w14:textId="77777777" w:rsidR="006F38E0" w:rsidRDefault="00684199" w:rsidP="005B6AAB">
      <w:pPr>
        <w:spacing w:line="360" w:lineRule="auto"/>
        <w:ind w:left="485" w:right="15"/>
        <w:jc w:val="both"/>
      </w:pPr>
      <w:r>
        <w:t xml:space="preserve">JS is a dynamic computer programming language. It is lightweight and most commonly used as a part of web pages, whose implementations allow client-side script to interact with the user and make dynamic pages. It is an interpreted programming language with object-oriented capabilities. </w:t>
      </w:r>
    </w:p>
    <w:p w14:paraId="04F67019" w14:textId="77777777" w:rsidR="00146D17" w:rsidRDefault="00684199" w:rsidP="005B6AAB">
      <w:pPr>
        <w:spacing w:line="360" w:lineRule="auto"/>
        <w:ind w:left="481" w:right="15"/>
        <w:jc w:val="both"/>
      </w:pPr>
      <w:r>
        <w:t xml:space="preserve">JavaScript is designed for creating network-centric applications and is complementary to and integrated with Java and HTML. Client-side JavaScript is the most common form of the language. </w:t>
      </w:r>
    </w:p>
    <w:p w14:paraId="7D3729F9" w14:textId="77777777" w:rsidR="00941FF6" w:rsidRDefault="00684199" w:rsidP="005B6AAB">
      <w:pPr>
        <w:spacing w:line="360" w:lineRule="auto"/>
        <w:ind w:left="485" w:right="15"/>
        <w:jc w:val="both"/>
      </w:pPr>
      <w:r>
        <w:t xml:space="preserve">The script should be included in or referenced by an HTML document for the code to be interpreted by the browser. It means that a web page need not be a static HTML, but can include programs that interact with the user, control the browser, and dynamically create HTML content. </w:t>
      </w:r>
    </w:p>
    <w:p w14:paraId="789E3802" w14:textId="77777777" w:rsidR="005B6AAB" w:rsidRDefault="00684199" w:rsidP="005B6AAB">
      <w:pPr>
        <w:spacing w:line="360" w:lineRule="auto"/>
        <w:ind w:left="485" w:right="15"/>
        <w:jc w:val="both"/>
      </w:pPr>
      <w:r>
        <w:t xml:space="preserve">It has a lot of advantages. It is platform independent. Coding using Java makes it an </w:t>
      </w:r>
      <w:r w:rsidR="00BF20EF">
        <w:t>object-oriented</w:t>
      </w:r>
      <w:r>
        <w:t xml:space="preserve"> scripting language.</w:t>
      </w:r>
    </w:p>
    <w:p w14:paraId="48522CD1" w14:textId="1F9029BF" w:rsidR="004632B3" w:rsidRDefault="00684199" w:rsidP="005B6AAB">
      <w:pPr>
        <w:spacing w:line="360" w:lineRule="auto"/>
        <w:ind w:left="485" w:right="15"/>
        <w:jc w:val="both"/>
      </w:pPr>
      <w:r>
        <w:t xml:space="preserve"> </w:t>
      </w:r>
    </w:p>
    <w:p w14:paraId="138E3568" w14:textId="77777777" w:rsidR="00146D17" w:rsidRPr="00941FF6" w:rsidRDefault="00684199" w:rsidP="005B6AAB">
      <w:pPr>
        <w:spacing w:after="148" w:line="259" w:lineRule="auto"/>
        <w:ind w:firstLine="485"/>
      </w:pPr>
      <w:r>
        <w:rPr>
          <w:b/>
        </w:rPr>
        <w:lastRenderedPageBreak/>
        <w:t xml:space="preserve">Django </w:t>
      </w:r>
      <w:r w:rsidR="00941FF6">
        <w:rPr>
          <w:b/>
        </w:rPr>
        <w:t>Rest Frameworks</w:t>
      </w:r>
    </w:p>
    <w:p w14:paraId="51A38456" w14:textId="77777777" w:rsidR="00941FF6" w:rsidRDefault="00684199" w:rsidP="005B6AAB">
      <w:pPr>
        <w:spacing w:after="148" w:line="360" w:lineRule="auto"/>
        <w:ind w:left="485"/>
      </w:pPr>
      <w:r>
        <w:t xml:space="preserve">Django REST framework is a powerful and flexible toolkit for building </w:t>
      </w:r>
      <w:r w:rsidR="00677EC8">
        <w:t>R</w:t>
      </w:r>
      <w:r w:rsidR="00A57AA9">
        <w:t>EST</w:t>
      </w:r>
      <w:r w:rsidR="00677EC8">
        <w:t xml:space="preserve"> Full</w:t>
      </w:r>
      <w:r>
        <w:t xml:space="preserve"> APIs</w:t>
      </w:r>
      <w:r w:rsidR="00677EC8">
        <w:t xml:space="preserve"> which can be used in both Web and Other Platforms</w:t>
      </w:r>
      <w:r>
        <w:t xml:space="preserve">. The main </w:t>
      </w:r>
      <w:r w:rsidR="003D1048">
        <w:t>advantages</w:t>
      </w:r>
      <w:r>
        <w:t xml:space="preserve"> </w:t>
      </w:r>
      <w:r w:rsidR="003D1048">
        <w:t>of</w:t>
      </w:r>
      <w:r>
        <w:t xml:space="preserve"> Django </w:t>
      </w:r>
      <w:r w:rsidR="00EE1D9B">
        <w:t>R</w:t>
      </w:r>
      <w:r>
        <w:t>est frameworks</w:t>
      </w:r>
      <w:r w:rsidR="003D1048">
        <w:t xml:space="preserve"> </w:t>
      </w:r>
      <w:r>
        <w:t>are:</w:t>
      </w:r>
    </w:p>
    <w:p w14:paraId="0918C1DE" w14:textId="77777777" w:rsidR="00941FF6" w:rsidRDefault="00684199" w:rsidP="005B6AAB">
      <w:pPr>
        <w:pStyle w:val="ListParagraph"/>
        <w:numPr>
          <w:ilvl w:val="0"/>
          <w:numId w:val="2"/>
        </w:numPr>
        <w:spacing w:after="148" w:line="360" w:lineRule="auto"/>
        <w:ind w:left="1925" w:right="0"/>
      </w:pPr>
      <w:r>
        <w:t>The Web browsable API is a huge usability win for your developers.</w:t>
      </w:r>
    </w:p>
    <w:p w14:paraId="15D22756" w14:textId="77777777" w:rsidR="00941FF6" w:rsidRDefault="00684199" w:rsidP="005B6AAB">
      <w:pPr>
        <w:pStyle w:val="ListParagraph"/>
        <w:numPr>
          <w:ilvl w:val="0"/>
          <w:numId w:val="2"/>
        </w:numPr>
        <w:spacing w:after="148" w:line="360" w:lineRule="auto"/>
        <w:ind w:left="1925" w:right="0"/>
      </w:pPr>
      <w:r>
        <w:t>Authentication policies including packages for OAuth1a and OAuth2.</w:t>
      </w:r>
    </w:p>
    <w:p w14:paraId="3A3BBEDF" w14:textId="77777777" w:rsidR="00941FF6" w:rsidRDefault="00684199" w:rsidP="005B6AAB">
      <w:pPr>
        <w:pStyle w:val="ListParagraph"/>
        <w:numPr>
          <w:ilvl w:val="0"/>
          <w:numId w:val="2"/>
        </w:numPr>
        <w:spacing w:after="148" w:line="360" w:lineRule="auto"/>
        <w:ind w:left="1925" w:right="0"/>
      </w:pPr>
      <w:r>
        <w:t>Serialization that supports both ORM and non-ORM data sources.</w:t>
      </w:r>
    </w:p>
    <w:p w14:paraId="2116466F" w14:textId="77777777" w:rsidR="00941FF6" w:rsidRDefault="00684199" w:rsidP="005B6AAB">
      <w:pPr>
        <w:pStyle w:val="ListParagraph"/>
        <w:numPr>
          <w:ilvl w:val="0"/>
          <w:numId w:val="2"/>
        </w:numPr>
        <w:spacing w:after="148" w:line="360" w:lineRule="auto"/>
        <w:ind w:left="1925" w:right="0"/>
      </w:pPr>
      <w:r>
        <w:t>Customizable all the way.</w:t>
      </w:r>
    </w:p>
    <w:p w14:paraId="6E98C67F" w14:textId="77777777" w:rsidR="00941FF6" w:rsidRDefault="00684199" w:rsidP="005B6AAB">
      <w:pPr>
        <w:pStyle w:val="ListParagraph"/>
        <w:numPr>
          <w:ilvl w:val="0"/>
          <w:numId w:val="2"/>
        </w:numPr>
        <w:spacing w:after="148" w:line="360" w:lineRule="auto"/>
        <w:ind w:left="1925" w:right="0"/>
      </w:pPr>
      <w:r>
        <w:t>Extensive documentation, and great community support.</w:t>
      </w:r>
    </w:p>
    <w:p w14:paraId="7603DC7C" w14:textId="77777777" w:rsidR="00941FF6" w:rsidRDefault="00684199" w:rsidP="005B6AAB">
      <w:pPr>
        <w:pStyle w:val="ListParagraph"/>
        <w:numPr>
          <w:ilvl w:val="0"/>
          <w:numId w:val="2"/>
        </w:numPr>
        <w:spacing w:after="148" w:line="360" w:lineRule="auto"/>
        <w:ind w:left="1925" w:right="0"/>
        <w:jc w:val="left"/>
      </w:pPr>
      <w:r>
        <w:t>Used and trusted by internationally recognised companies including Mozilla, Red Hat, Heroku, and Eventbrite.</w:t>
      </w:r>
    </w:p>
    <w:p w14:paraId="0D2E860C" w14:textId="77777777" w:rsidR="00146D17" w:rsidRDefault="00684199">
      <w:pPr>
        <w:pStyle w:val="Heading2"/>
      </w:pPr>
      <w:r>
        <w:t>1.5</w:t>
      </w:r>
      <w:r>
        <w:rPr>
          <w:rFonts w:ascii="Arial" w:eastAsia="Arial" w:hAnsi="Arial" w:cs="Arial"/>
        </w:rPr>
        <w:t xml:space="preserve"> </w:t>
      </w:r>
      <w:r>
        <w:t xml:space="preserve">Applications of web technologies </w:t>
      </w:r>
    </w:p>
    <w:p w14:paraId="4CD93DB8" w14:textId="77777777" w:rsidR="00146D17" w:rsidRDefault="00684199">
      <w:pPr>
        <w:spacing w:line="259" w:lineRule="auto"/>
      </w:pPr>
      <w:r>
        <w:rPr>
          <w:b/>
          <w:sz w:val="30"/>
        </w:rPr>
        <w:t xml:space="preserve"> </w:t>
      </w:r>
    </w:p>
    <w:p w14:paraId="4521A0FF" w14:textId="77777777" w:rsidR="00146D17" w:rsidRDefault="00684199" w:rsidP="005B6AAB">
      <w:pPr>
        <w:spacing w:line="360" w:lineRule="auto"/>
        <w:ind w:left="485" w:right="15"/>
        <w:jc w:val="both"/>
      </w:pPr>
      <w:r>
        <w:t xml:space="preserve">Real time web technologies have been around for over 10 years, but it's only relatively recently that people have started seeing them used in the sorts of applications used on a daily basis. Real time web technologies have a number of common use cases, and newer, innovative uses are constantly being discovered. </w:t>
      </w:r>
    </w:p>
    <w:p w14:paraId="362A38B8" w14:textId="49F55B91" w:rsidR="00146D17" w:rsidRDefault="00684199" w:rsidP="005B6AAB">
      <w:pPr>
        <w:spacing w:line="360" w:lineRule="auto"/>
        <w:ind w:left="485" w:right="15"/>
        <w:jc w:val="both"/>
      </w:pPr>
      <w:r>
        <w:t xml:space="preserve">Simple use cases are things like displaying data, statistics, notifications and news as soon as it becomes available. But the technology shows its real value when interactive experiences are created - when multiple users and systems are instantly communicating with each other. Industries which are benefitting from the technology include social, broadcasting, sports, finance, e-commerce, energy, education, healthcare and gaming. </w:t>
      </w:r>
    </w:p>
    <w:p w14:paraId="64C6A888" w14:textId="77777777" w:rsidR="005B6AAB" w:rsidRDefault="005B6AAB" w:rsidP="005B6AAB">
      <w:pPr>
        <w:spacing w:line="360" w:lineRule="auto"/>
        <w:ind w:left="485" w:right="15"/>
        <w:jc w:val="both"/>
      </w:pPr>
    </w:p>
    <w:p w14:paraId="0CCEBBC5" w14:textId="77777777" w:rsidR="00146D17" w:rsidRDefault="00684199">
      <w:pPr>
        <w:spacing w:line="259" w:lineRule="auto"/>
        <w:ind w:left="485" w:right="15"/>
      </w:pPr>
      <w:r>
        <w:t xml:space="preserve">Applications of real time web technologies are: </w:t>
      </w:r>
    </w:p>
    <w:p w14:paraId="72062EA2" w14:textId="77777777" w:rsidR="00146D17" w:rsidRDefault="00684199">
      <w:pPr>
        <w:spacing w:line="259" w:lineRule="auto"/>
      </w:pPr>
      <w:r>
        <w:t xml:space="preserve"> </w:t>
      </w:r>
    </w:p>
    <w:p w14:paraId="7237F449" w14:textId="77777777" w:rsidR="00146D17" w:rsidRDefault="00684199" w:rsidP="005B6AAB">
      <w:pPr>
        <w:spacing w:after="181" w:line="259" w:lineRule="auto"/>
        <w:ind w:firstLine="485"/>
      </w:pPr>
      <w:r>
        <w:rPr>
          <w:b/>
        </w:rPr>
        <w:t xml:space="preserve">Real time web analytics </w:t>
      </w:r>
    </w:p>
    <w:p w14:paraId="67A38309" w14:textId="5281809E" w:rsidR="00146D17" w:rsidRDefault="00684199" w:rsidP="005B6AAB">
      <w:pPr>
        <w:spacing w:after="208" w:line="360" w:lineRule="auto"/>
        <w:ind w:left="485" w:right="233"/>
        <w:jc w:val="both"/>
      </w:pPr>
      <w:r>
        <w:t xml:space="preserve">Google has started pushing into this market with Google Analytics. There is a ton of opportunity here, as there is the ability to capture and transmit interactive user data like never before. From tracking where the mouse floats across the screen, the orientation of a mobile device, and any number of other user interactions. Not only track them, but actually watch them as they happen. </w:t>
      </w:r>
    </w:p>
    <w:p w14:paraId="4D3020A3" w14:textId="4A60F4FD" w:rsidR="00651389" w:rsidRDefault="00651389" w:rsidP="005B6AAB">
      <w:pPr>
        <w:spacing w:after="208" w:line="360" w:lineRule="auto"/>
        <w:ind w:left="485" w:right="233"/>
        <w:jc w:val="both"/>
      </w:pPr>
    </w:p>
    <w:p w14:paraId="04A37DB5" w14:textId="77777777" w:rsidR="00651389" w:rsidRDefault="00651389" w:rsidP="005B6AAB">
      <w:pPr>
        <w:spacing w:after="208" w:line="360" w:lineRule="auto"/>
        <w:ind w:left="485" w:right="233"/>
        <w:jc w:val="both"/>
      </w:pPr>
    </w:p>
    <w:p w14:paraId="06E6ED7A" w14:textId="77777777" w:rsidR="009C5CDF" w:rsidRDefault="00684199" w:rsidP="00651389">
      <w:pPr>
        <w:spacing w:after="66" w:line="360" w:lineRule="auto"/>
        <w:ind w:firstLine="481"/>
        <w:jc w:val="both"/>
        <w:rPr>
          <w:b/>
        </w:rPr>
      </w:pPr>
      <w:r>
        <w:rPr>
          <w:b/>
        </w:rPr>
        <w:t xml:space="preserve">Digital Advertising </w:t>
      </w:r>
    </w:p>
    <w:p w14:paraId="643128CD" w14:textId="77777777" w:rsidR="005D4210" w:rsidRPr="005D4210" w:rsidRDefault="00684199" w:rsidP="00651389">
      <w:pPr>
        <w:spacing w:after="239" w:line="360" w:lineRule="auto"/>
        <w:ind w:left="481" w:right="15"/>
        <w:jc w:val="both"/>
      </w:pPr>
      <w:r>
        <w:t xml:space="preserve">The digital advertising world has long been a solid revenue generator for web-based businesses. With </w:t>
      </w:r>
      <w:r w:rsidR="0064186A">
        <w:t>real-time</w:t>
      </w:r>
      <w:r>
        <w:t xml:space="preserve"> web technologies, advertisers can move towards more</w:t>
      </w:r>
      <w:r w:rsidR="00232C40">
        <w:t xml:space="preserve"> </w:t>
      </w:r>
      <w:r>
        <w:t xml:space="preserve">interesting advertising paradigms, such as charging for ads based on the amount of time </w:t>
      </w:r>
      <w:r w:rsidR="00DF7E68">
        <w:t>the ad is visible on a user’s screen or other real time interaction metrics versus the CPM and CPC metrics that have long been the standard</w:t>
      </w:r>
    </w:p>
    <w:p w14:paraId="4CF72540" w14:textId="77777777" w:rsidR="00146D17" w:rsidRPr="006F38E0" w:rsidRDefault="00684199" w:rsidP="00651389">
      <w:pPr>
        <w:spacing w:after="61" w:line="360" w:lineRule="auto"/>
        <w:ind w:firstLine="481"/>
        <w:jc w:val="both"/>
      </w:pPr>
      <w:r>
        <w:rPr>
          <w:b/>
        </w:rPr>
        <w:t xml:space="preserve">E-Commerce </w:t>
      </w:r>
    </w:p>
    <w:p w14:paraId="405CEDDA" w14:textId="0F1A3C88" w:rsidR="00146D17" w:rsidRDefault="00684199" w:rsidP="00651389">
      <w:pPr>
        <w:spacing w:line="360" w:lineRule="auto"/>
        <w:ind w:left="485" w:right="15"/>
        <w:jc w:val="both"/>
      </w:pPr>
      <w:r>
        <w:t xml:space="preserve">E-commerce has always been a hotbed for engaging customers and customer interactions. Showing shoppers what other shoppers are looking at online, or pushing out online deals directly to all connected browsers are the types of real time features that e-commerce platforms are adopting. </w:t>
      </w:r>
    </w:p>
    <w:p w14:paraId="7C90F496" w14:textId="60040DC2" w:rsidR="00651389" w:rsidRDefault="00651389" w:rsidP="00651389">
      <w:pPr>
        <w:spacing w:line="360" w:lineRule="auto"/>
        <w:ind w:left="485" w:right="15"/>
        <w:jc w:val="both"/>
      </w:pPr>
      <w:r>
        <w:tab/>
      </w:r>
    </w:p>
    <w:p w14:paraId="481DA9B9" w14:textId="77777777" w:rsidR="00EF1A60" w:rsidRDefault="00684199" w:rsidP="00651389">
      <w:pPr>
        <w:spacing w:after="52" w:line="360" w:lineRule="auto"/>
        <w:ind w:left="485"/>
        <w:jc w:val="both"/>
      </w:pPr>
      <w:r>
        <w:rPr>
          <w:b/>
        </w:rPr>
        <w:t xml:space="preserve">Publishing </w:t>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t xml:space="preserve">                       </w:t>
      </w:r>
      <w:r w:rsidR="009B2BB4" w:rsidRPr="009B2BB4">
        <w:rPr>
          <w:bCs/>
        </w:rPr>
        <w:t>Ke</w:t>
      </w:r>
      <w:r>
        <w:t xml:space="preserve">eping eyeballs on the screen is the primary goal on any online publisher, and one way to keep visitors on the site is to keep them engaged. </w:t>
      </w:r>
    </w:p>
    <w:p w14:paraId="3504FCC4" w14:textId="77777777" w:rsidR="00146D17" w:rsidRDefault="00684199" w:rsidP="00651389">
      <w:pPr>
        <w:spacing w:after="52" w:line="360" w:lineRule="auto"/>
        <w:ind w:left="485"/>
        <w:jc w:val="both"/>
      </w:pPr>
      <w:r>
        <w:t xml:space="preserve">Realtime data can lead to some very interesting info graphics, and it can also help connect viewers like never before. A great example is some of the real time comments like </w:t>
      </w:r>
      <w:proofErr w:type="spellStart"/>
      <w:r>
        <w:t>Disqus</w:t>
      </w:r>
      <w:proofErr w:type="spellEnd"/>
      <w:r>
        <w:t xml:space="preserve">. </w:t>
      </w:r>
    </w:p>
    <w:p w14:paraId="1B61CDE3" w14:textId="77777777" w:rsidR="00146D17" w:rsidRDefault="00684199" w:rsidP="00651389">
      <w:pPr>
        <w:spacing w:after="61" w:line="360" w:lineRule="auto"/>
        <w:ind w:firstLine="481"/>
        <w:jc w:val="both"/>
      </w:pPr>
      <w:r>
        <w:rPr>
          <w:b/>
        </w:rPr>
        <w:t xml:space="preserve">Backend Services and Messaging </w:t>
      </w:r>
    </w:p>
    <w:p w14:paraId="12243969" w14:textId="77777777" w:rsidR="00EF1A60" w:rsidRDefault="00684199" w:rsidP="00651389">
      <w:pPr>
        <w:spacing w:after="232" w:line="360" w:lineRule="auto"/>
        <w:ind w:left="481" w:right="15"/>
        <w:jc w:val="both"/>
      </w:pPr>
      <w:r>
        <w:t xml:space="preserve">The backend systems have grown in scale and complexity over the last decade, and it is becoming increasingly important to propagate messages across very large systems effectively and efficiently. The real time web is going to be great for these types of functions, Project Management &amp; Collaboration. Google docs and other platforms have already demonstrated the value (and potential complexity) in implementing real time collaborative environments on the Web. </w:t>
      </w:r>
    </w:p>
    <w:p w14:paraId="12BB309D" w14:textId="77777777" w:rsidR="00146D17" w:rsidRDefault="00684199" w:rsidP="00651389">
      <w:pPr>
        <w:spacing w:after="232" w:line="360" w:lineRule="auto"/>
        <w:ind w:left="481" w:right="15"/>
        <w:jc w:val="both"/>
      </w:pPr>
      <w:r>
        <w:t xml:space="preserve">The new era of real time web technologies will make the development of these types of applications simpler and easier to build which is great because most web applications are not built in a vacuum, so having the ability to connect all those users together in constructive and insightful ways should be able to add value in their workflows. </w:t>
      </w:r>
    </w:p>
    <w:p w14:paraId="3244A4BE" w14:textId="77777777" w:rsidR="00146D17" w:rsidRDefault="00684199" w:rsidP="00651389">
      <w:pPr>
        <w:spacing w:after="181" w:line="360" w:lineRule="auto"/>
        <w:ind w:firstLine="481"/>
        <w:jc w:val="both"/>
      </w:pPr>
      <w:r>
        <w:rPr>
          <w:b/>
        </w:rPr>
        <w:lastRenderedPageBreak/>
        <w:t xml:space="preserve">Real time Monitoring Services </w:t>
      </w:r>
    </w:p>
    <w:p w14:paraId="0E70DF39" w14:textId="77777777" w:rsidR="00146D17" w:rsidRDefault="00684199" w:rsidP="00651389">
      <w:pPr>
        <w:spacing w:line="360" w:lineRule="auto"/>
        <w:ind w:left="485" w:right="15"/>
        <w:jc w:val="both"/>
      </w:pPr>
      <w:r>
        <w:t xml:space="preserve">The bi-directional communication channel is great for remote devices or servers to stay connected to a central monitoring service. This gives techs and admins the ability to watch what their endpoints are doing in real time without logging into the machine, and also gives the ability to send real time alerts. </w:t>
      </w:r>
    </w:p>
    <w:p w14:paraId="1B304B27" w14:textId="77777777" w:rsidR="00146D17" w:rsidRDefault="00684199" w:rsidP="00651389">
      <w:pPr>
        <w:spacing w:line="360" w:lineRule="auto"/>
        <w:jc w:val="both"/>
      </w:pPr>
      <w:r>
        <w:t xml:space="preserve"> </w:t>
      </w:r>
    </w:p>
    <w:p w14:paraId="26BFC88C" w14:textId="77777777" w:rsidR="00146D17" w:rsidRDefault="00684199" w:rsidP="00651389">
      <w:pPr>
        <w:spacing w:after="62" w:line="360" w:lineRule="auto"/>
        <w:ind w:firstLine="485"/>
        <w:jc w:val="both"/>
        <w:rPr>
          <w:b/>
        </w:rPr>
      </w:pPr>
      <w:r>
        <w:rPr>
          <w:b/>
        </w:rPr>
        <w:t xml:space="preserve">Live Charting and Graphing </w:t>
      </w:r>
    </w:p>
    <w:p w14:paraId="267D713C" w14:textId="77777777" w:rsidR="00146D17" w:rsidRDefault="00684199" w:rsidP="00651389">
      <w:pPr>
        <w:spacing w:line="360" w:lineRule="auto"/>
        <w:ind w:left="485" w:right="15"/>
        <w:jc w:val="both"/>
      </w:pPr>
      <w:r>
        <w:t xml:space="preserve">Charts and graphs have always been a great way to visualize data. Now those graphs and charts can be connected to real time data flows. The possibilities are literally endless, from displaying temperature data measured from a connected home device to streaming stock prices to </w:t>
      </w:r>
      <w:r w:rsidR="00365B80">
        <w:t>real-time</w:t>
      </w:r>
      <w:r>
        <w:t xml:space="preserve"> chart. </w:t>
      </w:r>
    </w:p>
    <w:p w14:paraId="356DE47D" w14:textId="77777777" w:rsidR="00146D17" w:rsidRDefault="00684199" w:rsidP="00651389">
      <w:pPr>
        <w:spacing w:line="360" w:lineRule="auto"/>
        <w:jc w:val="both"/>
      </w:pPr>
      <w:r>
        <w:rPr>
          <w:sz w:val="38"/>
        </w:rPr>
        <w:t xml:space="preserve"> </w:t>
      </w:r>
    </w:p>
    <w:p w14:paraId="53E35325" w14:textId="77777777" w:rsidR="00146D17" w:rsidRDefault="00684199" w:rsidP="00651389">
      <w:pPr>
        <w:spacing w:after="66" w:line="360" w:lineRule="auto"/>
        <w:ind w:firstLine="485"/>
        <w:jc w:val="both"/>
      </w:pPr>
      <w:r>
        <w:rPr>
          <w:b/>
        </w:rPr>
        <w:t xml:space="preserve">Group and Private Chat </w:t>
      </w:r>
    </w:p>
    <w:p w14:paraId="52F99412" w14:textId="77777777" w:rsidR="00146D17" w:rsidRDefault="00684199" w:rsidP="00651389">
      <w:pPr>
        <w:spacing w:line="360" w:lineRule="auto"/>
        <w:ind w:left="485" w:right="15"/>
        <w:jc w:val="both"/>
      </w:pPr>
      <w:r>
        <w:t xml:space="preserve">Chat has long been the de-facto example for </w:t>
      </w:r>
      <w:r w:rsidR="00FB2D1D">
        <w:t>real-time</w:t>
      </w:r>
      <w:r>
        <w:t xml:space="preserve"> since by its very nature it requires </w:t>
      </w:r>
      <w:r w:rsidR="00FB2D1D">
        <w:t>real-time</w:t>
      </w:r>
      <w:r>
        <w:t xml:space="preserve"> bi-directional communication. Chat is a great use for </w:t>
      </w:r>
      <w:r w:rsidR="00FB2D1D">
        <w:t>real-time</w:t>
      </w:r>
      <w:r>
        <w:t xml:space="preserve"> web technologies, and variations on group chats and private chats leads to more innovation in this area. </w:t>
      </w:r>
    </w:p>
    <w:p w14:paraId="4BB26A61" w14:textId="77777777" w:rsidR="003C6C93" w:rsidRDefault="003C6C93" w:rsidP="00651389">
      <w:pPr>
        <w:jc w:val="both"/>
        <w:sectPr w:rsidR="003C6C93" w:rsidSect="00EF1A60">
          <w:headerReference w:type="even" r:id="rId118"/>
          <w:headerReference w:type="default" r:id="rId119"/>
          <w:footerReference w:type="even" r:id="rId120"/>
          <w:footerReference w:type="default" r:id="rId121"/>
          <w:headerReference w:type="first" r:id="rId122"/>
          <w:footerReference w:type="first" r:id="rId123"/>
          <w:pgSz w:w="11899" w:h="16848"/>
          <w:pgMar w:top="1173" w:right="1402" w:bottom="1590" w:left="1680" w:header="288" w:footer="720" w:gutter="0"/>
          <w:pgNumType w:start="3"/>
          <w:cols w:space="720"/>
          <w:titlePg/>
          <w:docGrid w:linePitch="326"/>
        </w:sectPr>
      </w:pPr>
    </w:p>
    <w:p w14:paraId="16A7DE09" w14:textId="0244AFCA" w:rsidR="003C6C93" w:rsidRDefault="00CA36B7" w:rsidP="00933553">
      <w:pPr>
        <w:spacing w:after="3" w:line="259" w:lineRule="auto"/>
        <w:ind w:right="-689"/>
        <w:rPr>
          <w:b/>
          <w:sz w:val="32"/>
        </w:rPr>
      </w:pPr>
      <w:r>
        <w:rPr>
          <w:noProof/>
        </w:rPr>
        <w:lastRenderedPageBreak/>
        <w:pict w14:anchorId="72109C2F">
          <v:shapetype id="_x0000_t202" coordsize="21600,21600" o:spt="202" path="m,l,21600r21600,l21600,xe">
            <v:stroke joinstyle="miter"/>
            <v:path gradientshapeok="t" o:connecttype="rect"/>
          </v:shapetype>
          <v:shape id="Text Box 2528" o:spid="_x0000_s1039" type="#_x0000_t202" style="position:absolute;margin-left:6.4pt;margin-top:-31.35pt;width:437.4pt;height:13.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" fillcolor="white [3201]" stroked="f" strokeweight=".5pt">
            <v:textbox>
              <w:txbxContent>
                <w:p w14:paraId="27093D58" w14:textId="77777777" w:rsidR="00CA36B7" w:rsidRDefault="00CA36B7" w:rsidP="00933553"/>
                <w:p w14:paraId="28831EE1" w14:textId="77777777" w:rsidR="00CA36B7" w:rsidRDefault="00CA36B7" w:rsidP="005D4210"/>
                <w:p w14:paraId="49446346" w14:textId="77777777" w:rsidR="00CA36B7" w:rsidRDefault="00CA36B7" w:rsidP="005D4210"/>
                <w:p w14:paraId="5FA13D7C" w14:textId="77777777" w:rsidR="00CA36B7" w:rsidRDefault="00CA36B7" w:rsidP="005D4210"/>
              </w:txbxContent>
            </v:textbox>
          </v:shape>
        </w:pict>
      </w:r>
      <w:r w:rsidR="00684199" w:rsidRPr="003C6C93">
        <w:rPr>
          <w:b/>
          <w:sz w:val="32"/>
        </w:rPr>
        <w:t>CHAPTER 2</w:t>
      </w:r>
    </w:p>
    <w:p w14:paraId="40FDCE18" w14:textId="77777777" w:rsidR="00C9433E" w:rsidRPr="00933553" w:rsidRDefault="00C9433E" w:rsidP="00933553">
      <w:pPr>
        <w:spacing w:after="3" w:line="259" w:lineRule="auto"/>
        <w:ind w:right="-689"/>
      </w:pPr>
    </w:p>
    <w:p w14:paraId="63D84BDA" w14:textId="77777777" w:rsidR="003C6C93" w:rsidRPr="003C6C93" w:rsidRDefault="00684199" w:rsidP="003C6C93">
      <w:pPr>
        <w:widowControl w:val="0"/>
        <w:autoSpaceDE w:val="0"/>
        <w:autoSpaceDN w:val="0"/>
        <w:spacing w:before="8"/>
        <w:rPr>
          <w:b/>
          <w:sz w:val="53"/>
        </w:rPr>
      </w:pPr>
      <w:r w:rsidRPr="00EC6E08">
        <w:rPr>
          <w:noProof/>
        </w:rPr>
        <w:drawing>
          <wp:inline distT="0" distB="0" distL="0" distR="0" wp14:anchorId="4C11AB24" wp14:editId="5CDF5C7E">
            <wp:extent cx="5819775" cy="88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124" cstate="print">
                      <a:extLst>
                        <a:ext uri="{28A0092B-C50C-407E-A947-70E740481C1C}">
                          <a14:useLocalDpi xmlns:a14="http://schemas.microsoft.com/office/drawing/2010/main" val="0"/>
                        </a:ext>
                      </a:extLst>
                    </a:blip>
                    <a:stretch>
                      <a:fillRect/>
                    </a:stretch>
                  </pic:blipFill>
                  <pic:spPr bwMode="auto">
                    <a:xfrm>
                      <a:off x="0" y="0"/>
                      <a:ext cx="5819775" cy="889635"/>
                    </a:xfrm>
                    <a:prstGeom prst="rect">
                      <a:avLst/>
                    </a:prstGeom>
                    <a:noFill/>
                    <a:ln>
                      <a:noFill/>
                    </a:ln>
                  </pic:spPr>
                </pic:pic>
              </a:graphicData>
            </a:graphic>
          </wp:inline>
        </w:drawing>
      </w:r>
    </w:p>
    <w:p w14:paraId="7BE2E1ED" w14:textId="77777777" w:rsidR="003C6C93" w:rsidRPr="003C6C93" w:rsidRDefault="00684199" w:rsidP="003C6C93">
      <w:pPr>
        <w:widowControl w:val="0"/>
        <w:autoSpaceDE w:val="0"/>
        <w:autoSpaceDN w:val="0"/>
        <w:spacing w:line="360" w:lineRule="auto"/>
        <w:ind w:left="140"/>
      </w:pPr>
      <w:r w:rsidRPr="003C6C93">
        <w:t>The program works on Desktop PC and is executed using a Django Rest Frameworks interface which interacts with a PostgreSQL database running on localhost.</w:t>
      </w:r>
    </w:p>
    <w:p w14:paraId="4A024B57" w14:textId="77777777" w:rsidR="003C6C93" w:rsidRPr="003C6C93" w:rsidRDefault="003C6C93" w:rsidP="003C6C93">
      <w:pPr>
        <w:widowControl w:val="0"/>
        <w:autoSpaceDE w:val="0"/>
        <w:autoSpaceDN w:val="0"/>
        <w:spacing w:before="1"/>
        <w:rPr>
          <w:sz w:val="36"/>
        </w:rPr>
      </w:pPr>
    </w:p>
    <w:p w14:paraId="55112764" w14:textId="77777777" w:rsidR="003C6C93" w:rsidRPr="003C6C93" w:rsidRDefault="00684199" w:rsidP="003C6C93">
      <w:pPr>
        <w:widowControl w:val="0"/>
        <w:numPr>
          <w:ilvl w:val="1"/>
          <w:numId w:val="3"/>
        </w:numPr>
        <w:tabs>
          <w:tab w:val="left" w:pos="501"/>
        </w:tabs>
        <w:autoSpaceDE w:val="0"/>
        <w:autoSpaceDN w:val="0"/>
        <w:ind w:hanging="361"/>
        <w:outlineLvl w:val="0"/>
        <w:rPr>
          <w:b/>
          <w:bCs/>
        </w:rPr>
      </w:pPr>
      <w:r w:rsidRPr="003C6C93">
        <w:rPr>
          <w:b/>
          <w:bCs/>
        </w:rPr>
        <w:t>FUNCTIONAL</w:t>
      </w:r>
      <w:r w:rsidRPr="003C6C93">
        <w:rPr>
          <w:b/>
          <w:bCs/>
          <w:spacing w:val="-1"/>
        </w:rPr>
        <w:t xml:space="preserve"> </w:t>
      </w:r>
      <w:r w:rsidRPr="003C6C93">
        <w:rPr>
          <w:b/>
          <w:bCs/>
        </w:rPr>
        <w:t>REQUIREMENTS</w:t>
      </w:r>
    </w:p>
    <w:p w14:paraId="0E20F88E" w14:textId="77777777" w:rsidR="003C6C93" w:rsidRPr="003C6C93" w:rsidRDefault="00684199" w:rsidP="003C6C93">
      <w:pPr>
        <w:widowControl w:val="0"/>
        <w:autoSpaceDE w:val="0"/>
        <w:autoSpaceDN w:val="0"/>
        <w:spacing w:before="138" w:line="360" w:lineRule="auto"/>
        <w:ind w:left="140" w:right="140"/>
      </w:pPr>
      <w:r w:rsidRPr="003C6C93">
        <w:t>A description of the facility or feature required. Functional requirements deal with what the system should do or provide for users. They include description of the required functions, outlines of associated reports or online queries, and details of data to be held in the system.</w:t>
      </w:r>
    </w:p>
    <w:p w14:paraId="21EC0F2B" w14:textId="77777777" w:rsidR="003C6C93" w:rsidRPr="003C6C93" w:rsidRDefault="003C6C93" w:rsidP="003C6C93">
      <w:pPr>
        <w:widowControl w:val="0"/>
        <w:autoSpaceDE w:val="0"/>
        <w:autoSpaceDN w:val="0"/>
        <w:spacing w:before="1"/>
        <w:rPr>
          <w:sz w:val="36"/>
        </w:rPr>
      </w:pPr>
    </w:p>
    <w:p w14:paraId="780EA535" w14:textId="77777777" w:rsidR="003C6C93" w:rsidRPr="003C6C93" w:rsidRDefault="00684199" w:rsidP="003C6C93">
      <w:pPr>
        <w:widowControl w:val="0"/>
        <w:numPr>
          <w:ilvl w:val="2"/>
          <w:numId w:val="3"/>
        </w:numPr>
        <w:tabs>
          <w:tab w:val="left" w:pos="681"/>
        </w:tabs>
        <w:autoSpaceDE w:val="0"/>
        <w:autoSpaceDN w:val="0"/>
        <w:ind w:hanging="541"/>
        <w:outlineLvl w:val="0"/>
        <w:rPr>
          <w:b/>
          <w:bCs/>
        </w:rPr>
      </w:pPr>
      <w:r w:rsidRPr="003C6C93">
        <w:rPr>
          <w:b/>
          <w:bCs/>
        </w:rPr>
        <w:t>Interface</w:t>
      </w:r>
      <w:r w:rsidRPr="003C6C93">
        <w:rPr>
          <w:b/>
          <w:bCs/>
          <w:spacing w:val="-2"/>
        </w:rPr>
        <w:t xml:space="preserve"> </w:t>
      </w:r>
      <w:r w:rsidRPr="003C6C93">
        <w:rPr>
          <w:b/>
          <w:bCs/>
        </w:rPr>
        <w:t>Requirements:</w:t>
      </w:r>
    </w:p>
    <w:p w14:paraId="64E4D21F" w14:textId="77777777" w:rsidR="003C6C93" w:rsidRPr="003C6C93" w:rsidRDefault="00684199" w:rsidP="003C6C93">
      <w:pPr>
        <w:widowControl w:val="0"/>
        <w:numPr>
          <w:ilvl w:val="3"/>
          <w:numId w:val="3"/>
        </w:numPr>
        <w:tabs>
          <w:tab w:val="left" w:pos="860"/>
          <w:tab w:val="left" w:pos="861"/>
        </w:tabs>
        <w:autoSpaceDE w:val="0"/>
        <w:autoSpaceDN w:val="0"/>
        <w:spacing w:before="139"/>
        <w:ind w:left="860" w:hanging="361"/>
        <w:rPr>
          <w:rFonts w:ascii="Symbol" w:hAnsi="Symbol"/>
        </w:rPr>
      </w:pPr>
      <w:r w:rsidRPr="003C6C93">
        <w:t>The system shall provide an option to add/delete</w:t>
      </w:r>
      <w:r w:rsidRPr="003C6C93">
        <w:rPr>
          <w:spacing w:val="-3"/>
        </w:rPr>
        <w:t xml:space="preserve"> </w:t>
      </w:r>
      <w:r w:rsidRPr="003C6C93">
        <w:t>products to their cart.</w:t>
      </w:r>
    </w:p>
    <w:p w14:paraId="395DD072" w14:textId="77777777" w:rsidR="003C6C93" w:rsidRPr="003C6C93" w:rsidRDefault="00684199" w:rsidP="003C6C93">
      <w:pPr>
        <w:widowControl w:val="0"/>
        <w:numPr>
          <w:ilvl w:val="3"/>
          <w:numId w:val="3"/>
        </w:numPr>
        <w:tabs>
          <w:tab w:val="left" w:pos="860"/>
          <w:tab w:val="left" w:pos="861"/>
        </w:tabs>
        <w:autoSpaceDE w:val="0"/>
        <w:autoSpaceDN w:val="0"/>
        <w:spacing w:before="138"/>
        <w:ind w:left="860" w:hanging="361"/>
        <w:rPr>
          <w:rFonts w:ascii="Symbol" w:hAnsi="Symbol"/>
        </w:rPr>
      </w:pPr>
      <w:r w:rsidRPr="003C6C93">
        <w:t>The system should give option for</w:t>
      </w:r>
      <w:r w:rsidRPr="003C6C93">
        <w:rPr>
          <w:spacing w:val="-1"/>
        </w:rPr>
        <w:t xml:space="preserve"> </w:t>
      </w:r>
      <w:r w:rsidRPr="003C6C93">
        <w:t>login.</w:t>
      </w:r>
    </w:p>
    <w:p w14:paraId="5F126F71" w14:textId="77777777" w:rsidR="003C6C93" w:rsidRPr="003C6C93" w:rsidRDefault="00684199" w:rsidP="003C6C93">
      <w:pPr>
        <w:widowControl w:val="0"/>
        <w:numPr>
          <w:ilvl w:val="3"/>
          <w:numId w:val="3"/>
        </w:numPr>
        <w:tabs>
          <w:tab w:val="left" w:pos="860"/>
          <w:tab w:val="left" w:pos="861"/>
        </w:tabs>
        <w:autoSpaceDE w:val="0"/>
        <w:autoSpaceDN w:val="0"/>
        <w:spacing w:before="135"/>
        <w:ind w:left="860" w:hanging="361"/>
        <w:rPr>
          <w:rFonts w:ascii="Symbol" w:hAnsi="Symbol"/>
        </w:rPr>
      </w:pPr>
      <w:r w:rsidRPr="003C6C93">
        <w:t>The system shall provide option to add/delete</w:t>
      </w:r>
      <w:r w:rsidRPr="003C6C93">
        <w:rPr>
          <w:spacing w:val="-3"/>
        </w:rPr>
        <w:t xml:space="preserve"> </w:t>
      </w:r>
      <w:r w:rsidRPr="003C6C93">
        <w:t>suppliers.</w:t>
      </w:r>
    </w:p>
    <w:p w14:paraId="614A2D92" w14:textId="77777777" w:rsidR="003C6C93" w:rsidRPr="003C6C93" w:rsidRDefault="00684199" w:rsidP="003C6C93">
      <w:pPr>
        <w:widowControl w:val="0"/>
        <w:numPr>
          <w:ilvl w:val="3"/>
          <w:numId w:val="3"/>
        </w:numPr>
        <w:tabs>
          <w:tab w:val="left" w:pos="860"/>
          <w:tab w:val="left" w:pos="861"/>
        </w:tabs>
        <w:autoSpaceDE w:val="0"/>
        <w:autoSpaceDN w:val="0"/>
        <w:spacing w:before="137"/>
        <w:ind w:left="860" w:hanging="361"/>
        <w:rPr>
          <w:rFonts w:ascii="Symbol" w:hAnsi="Symbol"/>
          <w:sz w:val="23"/>
        </w:rPr>
      </w:pPr>
      <w:r w:rsidRPr="003C6C93">
        <w:t>The system shall provide option Search a product.</w:t>
      </w:r>
    </w:p>
    <w:p w14:paraId="75C32CFA" w14:textId="77777777" w:rsidR="003C6C93" w:rsidRPr="003C6C93" w:rsidRDefault="00684199" w:rsidP="003C6C93">
      <w:pPr>
        <w:widowControl w:val="0"/>
        <w:numPr>
          <w:ilvl w:val="3"/>
          <w:numId w:val="3"/>
        </w:numPr>
        <w:tabs>
          <w:tab w:val="left" w:pos="860"/>
          <w:tab w:val="left" w:pos="861"/>
        </w:tabs>
        <w:autoSpaceDE w:val="0"/>
        <w:autoSpaceDN w:val="0"/>
        <w:spacing w:before="137"/>
        <w:ind w:left="860" w:hanging="361"/>
        <w:rPr>
          <w:rFonts w:ascii="Symbol" w:hAnsi="Symbol"/>
          <w:sz w:val="23"/>
        </w:rPr>
      </w:pPr>
      <w:r w:rsidRPr="003C6C93">
        <w:t>The system shall provide option to sell a product.</w:t>
      </w:r>
    </w:p>
    <w:p w14:paraId="5BA16516" w14:textId="77777777" w:rsidR="003C6C93" w:rsidRPr="003C6C93" w:rsidRDefault="003C6C93" w:rsidP="003C6C93">
      <w:pPr>
        <w:widowControl w:val="0"/>
        <w:autoSpaceDE w:val="0"/>
        <w:autoSpaceDN w:val="0"/>
        <w:rPr>
          <w:sz w:val="28"/>
        </w:rPr>
      </w:pPr>
    </w:p>
    <w:p w14:paraId="59AFD6FB" w14:textId="77777777" w:rsidR="003C6C93" w:rsidRPr="003C6C93" w:rsidRDefault="00684199" w:rsidP="003C6C93">
      <w:pPr>
        <w:widowControl w:val="0"/>
        <w:numPr>
          <w:ilvl w:val="1"/>
          <w:numId w:val="3"/>
        </w:numPr>
        <w:tabs>
          <w:tab w:val="left" w:pos="501"/>
        </w:tabs>
        <w:autoSpaceDE w:val="0"/>
        <w:autoSpaceDN w:val="0"/>
        <w:spacing w:before="213"/>
        <w:ind w:hanging="361"/>
        <w:outlineLvl w:val="0"/>
        <w:rPr>
          <w:b/>
          <w:bCs/>
        </w:rPr>
      </w:pPr>
      <w:r w:rsidRPr="003C6C93">
        <w:rPr>
          <w:b/>
          <w:bCs/>
        </w:rPr>
        <w:t>NON-FUNCTIONAL REQUIREMENTS:</w:t>
      </w:r>
    </w:p>
    <w:p w14:paraId="49D73ACB" w14:textId="77777777" w:rsidR="003C6C93" w:rsidRPr="003C6C93" w:rsidRDefault="00684199" w:rsidP="003C6C93">
      <w:pPr>
        <w:widowControl w:val="0"/>
        <w:autoSpaceDE w:val="0"/>
        <w:autoSpaceDN w:val="0"/>
        <w:spacing w:before="137"/>
        <w:ind w:left="140"/>
      </w:pPr>
      <w:r w:rsidRPr="003C6C93">
        <w:t>Non-functional requirements define the overall qualities or attributes of the resulting system.</w:t>
      </w:r>
    </w:p>
    <w:p w14:paraId="60F74EE4" w14:textId="77777777" w:rsidR="003C6C93" w:rsidRPr="003C6C93" w:rsidRDefault="003C6C93" w:rsidP="003C6C93">
      <w:pPr>
        <w:widowControl w:val="0"/>
        <w:autoSpaceDE w:val="0"/>
        <w:autoSpaceDN w:val="0"/>
        <w:spacing w:before="137"/>
        <w:ind w:left="140"/>
      </w:pPr>
    </w:p>
    <w:p w14:paraId="0A9A762B" w14:textId="77777777" w:rsidR="003C6C93" w:rsidRPr="003C6C93" w:rsidRDefault="00684199" w:rsidP="003C6C93">
      <w:pPr>
        <w:widowControl w:val="0"/>
        <w:numPr>
          <w:ilvl w:val="2"/>
          <w:numId w:val="3"/>
        </w:numPr>
        <w:tabs>
          <w:tab w:val="left" w:pos="681"/>
        </w:tabs>
        <w:autoSpaceDE w:val="0"/>
        <w:autoSpaceDN w:val="0"/>
        <w:spacing w:before="139"/>
        <w:ind w:hanging="541"/>
        <w:outlineLvl w:val="0"/>
        <w:rPr>
          <w:b/>
          <w:bCs/>
        </w:rPr>
      </w:pPr>
      <w:r w:rsidRPr="003C6C93">
        <w:rPr>
          <w:b/>
          <w:bCs/>
        </w:rPr>
        <w:t>Usability</w:t>
      </w:r>
    </w:p>
    <w:p w14:paraId="62B41454" w14:textId="77777777" w:rsidR="003C6C93" w:rsidRPr="003C6C93" w:rsidRDefault="00684199" w:rsidP="003C6C93">
      <w:pPr>
        <w:widowControl w:val="0"/>
        <w:autoSpaceDE w:val="0"/>
        <w:autoSpaceDN w:val="0"/>
        <w:spacing w:before="137" w:line="360" w:lineRule="auto"/>
        <w:ind w:left="140"/>
      </w:pPr>
      <w:r w:rsidRPr="003C6C93">
        <w:t>Usability is the ease with which a user can learn to operate the Online Shopping Website system and get results.</w:t>
      </w:r>
    </w:p>
    <w:p w14:paraId="317CCA03" w14:textId="77777777" w:rsidR="003C6C93" w:rsidRPr="003C6C93" w:rsidRDefault="003C6C93" w:rsidP="003C6C93">
      <w:pPr>
        <w:widowControl w:val="0"/>
        <w:autoSpaceDE w:val="0"/>
        <w:autoSpaceDN w:val="0"/>
        <w:spacing w:before="1"/>
        <w:rPr>
          <w:sz w:val="36"/>
        </w:rPr>
      </w:pPr>
    </w:p>
    <w:p w14:paraId="1B5E935C" w14:textId="77777777" w:rsidR="003C6C93" w:rsidRPr="003C6C93" w:rsidRDefault="00684199" w:rsidP="003C6C93">
      <w:pPr>
        <w:widowControl w:val="0"/>
        <w:numPr>
          <w:ilvl w:val="2"/>
          <w:numId w:val="3"/>
        </w:numPr>
        <w:tabs>
          <w:tab w:val="left" w:pos="681"/>
        </w:tabs>
        <w:autoSpaceDE w:val="0"/>
        <w:autoSpaceDN w:val="0"/>
        <w:ind w:hanging="541"/>
        <w:outlineLvl w:val="0"/>
        <w:rPr>
          <w:b/>
          <w:bCs/>
        </w:rPr>
      </w:pPr>
      <w:r w:rsidRPr="003C6C93">
        <w:rPr>
          <w:b/>
          <w:bCs/>
        </w:rPr>
        <w:t>Security</w:t>
      </w:r>
    </w:p>
    <w:p w14:paraId="1647E1BA" w14:textId="77777777" w:rsidR="003C6C93" w:rsidRPr="003C6C93" w:rsidRDefault="00684199" w:rsidP="003C6C93">
      <w:pPr>
        <w:widowControl w:val="0"/>
        <w:autoSpaceDE w:val="0"/>
        <w:autoSpaceDN w:val="0"/>
        <w:spacing w:before="138"/>
        <w:ind w:left="140"/>
      </w:pPr>
      <w:r w:rsidRPr="003C6C93">
        <w:t>Security requirements are included in a system to ensure:</w:t>
      </w:r>
    </w:p>
    <w:p w14:paraId="5EAB63FA" w14:textId="77777777" w:rsidR="0076269C" w:rsidRDefault="00684199" w:rsidP="0076269C">
      <w:pPr>
        <w:widowControl w:val="0"/>
        <w:numPr>
          <w:ilvl w:val="3"/>
          <w:numId w:val="3"/>
        </w:numPr>
        <w:tabs>
          <w:tab w:val="left" w:pos="913"/>
          <w:tab w:val="left" w:pos="914"/>
        </w:tabs>
        <w:autoSpaceDE w:val="0"/>
        <w:autoSpaceDN w:val="0"/>
        <w:spacing w:before="141"/>
        <w:ind w:left="913" w:hanging="361"/>
        <w:rPr>
          <w:rFonts w:ascii="Symbol" w:hAnsi="Symbol"/>
        </w:rPr>
      </w:pPr>
      <w:r w:rsidRPr="003C6C93">
        <w:t>All inventory and supplier information are well</w:t>
      </w:r>
      <w:r w:rsidRPr="003C6C93">
        <w:rPr>
          <w:spacing w:val="-5"/>
        </w:rPr>
        <w:t xml:space="preserve"> </w:t>
      </w:r>
      <w:r w:rsidRPr="003C6C93">
        <w:t>secured</w:t>
      </w:r>
    </w:p>
    <w:p w14:paraId="70274BA1" w14:textId="77777777" w:rsidR="003C6C93" w:rsidRPr="0076269C" w:rsidRDefault="00684199" w:rsidP="0076269C">
      <w:pPr>
        <w:widowControl w:val="0"/>
        <w:numPr>
          <w:ilvl w:val="3"/>
          <w:numId w:val="3"/>
        </w:numPr>
        <w:tabs>
          <w:tab w:val="left" w:pos="913"/>
          <w:tab w:val="left" w:pos="914"/>
        </w:tabs>
        <w:autoSpaceDE w:val="0"/>
        <w:autoSpaceDN w:val="0"/>
        <w:spacing w:before="141"/>
        <w:ind w:left="913" w:hanging="361"/>
        <w:rPr>
          <w:rFonts w:ascii="Symbol" w:hAnsi="Symbol"/>
        </w:rPr>
      </w:pPr>
      <w:r w:rsidRPr="0076269C">
        <w:t>SQL injection is</w:t>
      </w:r>
      <w:r w:rsidRPr="0076269C">
        <w:rPr>
          <w:spacing w:val="-7"/>
        </w:rPr>
        <w:t xml:space="preserve"> </w:t>
      </w:r>
      <w:r w:rsidRPr="0076269C">
        <w:t>prevented</w:t>
      </w:r>
    </w:p>
    <w:p w14:paraId="2E8D4937" w14:textId="77777777" w:rsidR="003C6C93" w:rsidRDefault="003C6C93" w:rsidP="003C6C93">
      <w:pPr>
        <w:tabs>
          <w:tab w:val="center" w:pos="2886"/>
        </w:tabs>
        <w:spacing w:after="51" w:line="259" w:lineRule="auto"/>
      </w:pPr>
    </w:p>
    <w:p w14:paraId="7D3E81D8" w14:textId="77777777" w:rsidR="00E71F52" w:rsidRDefault="00E71F52" w:rsidP="00E71F52">
      <w:pPr>
        <w:widowControl w:val="0"/>
        <w:tabs>
          <w:tab w:val="left" w:pos="681"/>
        </w:tabs>
        <w:autoSpaceDE w:val="0"/>
        <w:autoSpaceDN w:val="0"/>
        <w:spacing w:before="90"/>
        <w:ind w:left="140"/>
        <w:outlineLvl w:val="0"/>
        <w:rPr>
          <w:b/>
          <w:bCs/>
        </w:rPr>
      </w:pPr>
    </w:p>
    <w:p w14:paraId="7A4C24E6" w14:textId="77777777" w:rsidR="00D63255" w:rsidRDefault="00D63255" w:rsidP="00E71F52">
      <w:pPr>
        <w:widowControl w:val="0"/>
        <w:tabs>
          <w:tab w:val="left" w:pos="681"/>
        </w:tabs>
        <w:autoSpaceDE w:val="0"/>
        <w:autoSpaceDN w:val="0"/>
        <w:spacing w:before="90"/>
        <w:ind w:left="140"/>
        <w:outlineLvl w:val="0"/>
        <w:rPr>
          <w:b/>
          <w:bCs/>
        </w:rPr>
      </w:pPr>
    </w:p>
    <w:p w14:paraId="62082484" w14:textId="193AA802" w:rsidR="003C6C93" w:rsidRPr="003C6C93" w:rsidRDefault="00684199" w:rsidP="00E71F52">
      <w:pPr>
        <w:widowControl w:val="0"/>
        <w:tabs>
          <w:tab w:val="left" w:pos="681"/>
        </w:tabs>
        <w:autoSpaceDE w:val="0"/>
        <w:autoSpaceDN w:val="0"/>
        <w:spacing w:before="90"/>
        <w:ind w:left="140"/>
        <w:outlineLvl w:val="0"/>
        <w:rPr>
          <w:b/>
          <w:bCs/>
        </w:rPr>
      </w:pPr>
      <w:r>
        <w:rPr>
          <w:b/>
          <w:bCs/>
        </w:rPr>
        <w:t>2.2.</w:t>
      </w:r>
      <w:proofErr w:type="gramStart"/>
      <w:r>
        <w:rPr>
          <w:b/>
          <w:bCs/>
        </w:rPr>
        <w:t>3.</w:t>
      </w:r>
      <w:r w:rsidRPr="003C6C93">
        <w:rPr>
          <w:b/>
          <w:bCs/>
        </w:rPr>
        <w:t>Reliability</w:t>
      </w:r>
      <w:proofErr w:type="gramEnd"/>
    </w:p>
    <w:p w14:paraId="6D6DCF44" w14:textId="77777777" w:rsidR="003C6C93" w:rsidRPr="003C6C93" w:rsidRDefault="00684199" w:rsidP="003C6C93">
      <w:pPr>
        <w:widowControl w:val="0"/>
        <w:autoSpaceDE w:val="0"/>
        <w:autoSpaceDN w:val="0"/>
        <w:spacing w:before="139" w:line="360" w:lineRule="auto"/>
        <w:ind w:left="140" w:right="138"/>
      </w:pPr>
      <w:r w:rsidRPr="003C6C93">
        <w:t>Reliability is the ability of a system to perform its required functions under stated conditions for a specific period of time. Constraints on the run-time behavior of the system can be considered under two separate headings:</w:t>
      </w:r>
    </w:p>
    <w:p w14:paraId="28B55273" w14:textId="77777777" w:rsidR="003C6C93" w:rsidRPr="003C6C93" w:rsidRDefault="00684199" w:rsidP="003C6C93">
      <w:pPr>
        <w:widowControl w:val="0"/>
        <w:numPr>
          <w:ilvl w:val="3"/>
          <w:numId w:val="4"/>
        </w:numPr>
        <w:tabs>
          <w:tab w:val="left" w:pos="928"/>
        </w:tabs>
        <w:autoSpaceDE w:val="0"/>
        <w:autoSpaceDN w:val="0"/>
        <w:spacing w:before="1"/>
        <w:ind w:hanging="361"/>
        <w:rPr>
          <w:rFonts w:ascii="Symbol" w:hAnsi="Symbol"/>
        </w:rPr>
      </w:pPr>
      <w:r w:rsidRPr="003C6C93">
        <w:t>Availability: is the system available for service when requested by</w:t>
      </w:r>
      <w:r w:rsidRPr="003C6C93">
        <w:rPr>
          <w:spacing w:val="-7"/>
        </w:rPr>
        <w:t xml:space="preserve"> </w:t>
      </w:r>
      <w:r w:rsidRPr="003C6C93">
        <w:t>end-users.</w:t>
      </w:r>
    </w:p>
    <w:p w14:paraId="4F28CB3C" w14:textId="77777777" w:rsidR="003C6C93" w:rsidRPr="003C6C93" w:rsidRDefault="00684199" w:rsidP="003C6C93">
      <w:pPr>
        <w:widowControl w:val="0"/>
        <w:numPr>
          <w:ilvl w:val="3"/>
          <w:numId w:val="4"/>
        </w:numPr>
        <w:tabs>
          <w:tab w:val="left" w:pos="928"/>
        </w:tabs>
        <w:autoSpaceDE w:val="0"/>
        <w:autoSpaceDN w:val="0"/>
        <w:spacing w:before="138" w:line="350" w:lineRule="auto"/>
        <w:ind w:right="139"/>
        <w:rPr>
          <w:rFonts w:ascii="Symbol" w:hAnsi="Symbol"/>
        </w:rPr>
      </w:pPr>
      <w:r w:rsidRPr="003C6C93">
        <w:t>Failure rate: how often does the system fail to deliver the service as expected by end- users.</w:t>
      </w:r>
    </w:p>
    <w:p w14:paraId="6B09A53F" w14:textId="77777777" w:rsidR="003C6C93" w:rsidRPr="003C6C93" w:rsidRDefault="00684199" w:rsidP="003C6C93">
      <w:pPr>
        <w:widowControl w:val="0"/>
        <w:autoSpaceDE w:val="0"/>
        <w:autoSpaceDN w:val="0"/>
        <w:spacing w:before="11"/>
        <w:ind w:left="140"/>
        <w:outlineLvl w:val="0"/>
        <w:rPr>
          <w:b/>
          <w:bCs/>
        </w:rPr>
      </w:pPr>
      <w:r w:rsidRPr="003C6C93">
        <w:rPr>
          <w:b/>
          <w:bCs/>
        </w:rPr>
        <w:t>2.2.4</w:t>
      </w:r>
      <w:r w:rsidRPr="003C6C93">
        <w:rPr>
          <w:b/>
          <w:bCs/>
          <w:i/>
        </w:rPr>
        <w:t xml:space="preserve">. </w:t>
      </w:r>
      <w:r w:rsidRPr="003C6C93">
        <w:rPr>
          <w:b/>
          <w:bCs/>
        </w:rPr>
        <w:t>Efficiency</w:t>
      </w:r>
    </w:p>
    <w:p w14:paraId="6C1543AA" w14:textId="77777777" w:rsidR="003C6C93" w:rsidRPr="003C6C93" w:rsidRDefault="00684199" w:rsidP="003C6C93">
      <w:pPr>
        <w:widowControl w:val="0"/>
        <w:autoSpaceDE w:val="0"/>
        <w:autoSpaceDN w:val="0"/>
        <w:spacing w:before="139" w:line="360" w:lineRule="auto"/>
        <w:ind w:left="140" w:right="143"/>
      </w:pPr>
      <w:r w:rsidRPr="003C6C93">
        <w:t>The comparison of what is actually produced or performed with what can be achieved with the same consumption of Clouds (money, time, labor, etc.). It is an important Factor in Determination of Productivity.</w:t>
      </w:r>
    </w:p>
    <w:p w14:paraId="06D1D29D" w14:textId="77777777" w:rsidR="003C6C93" w:rsidRPr="003C6C93" w:rsidRDefault="003C6C93" w:rsidP="003C6C93">
      <w:pPr>
        <w:widowControl w:val="0"/>
        <w:autoSpaceDE w:val="0"/>
        <w:autoSpaceDN w:val="0"/>
        <w:rPr>
          <w:sz w:val="36"/>
        </w:rPr>
      </w:pPr>
    </w:p>
    <w:p w14:paraId="3A897C45" w14:textId="77777777" w:rsidR="003C6C93" w:rsidRPr="003C6C93" w:rsidRDefault="00684199" w:rsidP="003C6C93">
      <w:pPr>
        <w:widowControl w:val="0"/>
        <w:numPr>
          <w:ilvl w:val="1"/>
          <w:numId w:val="4"/>
        </w:numPr>
        <w:tabs>
          <w:tab w:val="left" w:pos="501"/>
        </w:tabs>
        <w:autoSpaceDE w:val="0"/>
        <w:autoSpaceDN w:val="0"/>
        <w:spacing w:before="1"/>
        <w:ind w:hanging="361"/>
        <w:outlineLvl w:val="0"/>
        <w:rPr>
          <w:b/>
          <w:bCs/>
        </w:rPr>
      </w:pPr>
      <w:r w:rsidRPr="003C6C93">
        <w:rPr>
          <w:b/>
          <w:bCs/>
        </w:rPr>
        <w:t>SOFTWARE</w:t>
      </w:r>
      <w:r w:rsidRPr="003C6C93">
        <w:rPr>
          <w:b/>
          <w:bCs/>
          <w:spacing w:val="-1"/>
        </w:rPr>
        <w:t xml:space="preserve"> </w:t>
      </w:r>
      <w:r w:rsidRPr="003C6C93">
        <w:rPr>
          <w:b/>
          <w:bCs/>
        </w:rPr>
        <w:t>REQUIREMENTS</w:t>
      </w:r>
    </w:p>
    <w:p w14:paraId="4771357D" w14:textId="77777777" w:rsidR="003C6C93" w:rsidRPr="003C6C93" w:rsidRDefault="00684199" w:rsidP="003C6C93">
      <w:pPr>
        <w:widowControl w:val="0"/>
        <w:tabs>
          <w:tab w:val="left" w:pos="3740"/>
          <w:tab w:val="left" w:pos="4461"/>
        </w:tabs>
        <w:autoSpaceDE w:val="0"/>
        <w:autoSpaceDN w:val="0"/>
        <w:spacing w:before="136"/>
        <w:ind w:left="860"/>
      </w:pPr>
      <w:r w:rsidRPr="003C6C93">
        <w:t>Programming</w:t>
      </w:r>
      <w:r w:rsidRPr="003C6C93">
        <w:rPr>
          <w:spacing w:val="-4"/>
        </w:rPr>
        <w:t xml:space="preserve"> </w:t>
      </w:r>
      <w:r w:rsidRPr="003C6C93">
        <w:t>language</w:t>
      </w:r>
      <w:r w:rsidRPr="003C6C93">
        <w:tab/>
        <w:t>:</w:t>
      </w:r>
      <w:r w:rsidRPr="003C6C93">
        <w:tab/>
        <w:t>Python</w:t>
      </w:r>
    </w:p>
    <w:p w14:paraId="5D1DCEC1" w14:textId="77777777" w:rsidR="003C6C93" w:rsidRPr="003C6C93" w:rsidRDefault="00684199" w:rsidP="003C6C93">
      <w:pPr>
        <w:widowControl w:val="0"/>
        <w:tabs>
          <w:tab w:val="left" w:pos="3740"/>
          <w:tab w:val="left" w:pos="4461"/>
        </w:tabs>
        <w:autoSpaceDE w:val="0"/>
        <w:autoSpaceDN w:val="0"/>
        <w:spacing w:before="140"/>
        <w:ind w:left="860"/>
      </w:pPr>
      <w:r w:rsidRPr="003C6C93">
        <w:t>Operating</w:t>
      </w:r>
      <w:r w:rsidRPr="003C6C93">
        <w:rPr>
          <w:spacing w:val="-4"/>
        </w:rPr>
        <w:t xml:space="preserve"> </w:t>
      </w:r>
      <w:r w:rsidRPr="003C6C93">
        <w:t>system</w:t>
      </w:r>
      <w:r w:rsidRPr="003C6C93">
        <w:tab/>
        <w:t>:</w:t>
      </w:r>
      <w:r w:rsidRPr="003C6C93">
        <w:tab/>
        <w:t>ANY OS (Recommended</w:t>
      </w:r>
      <w:r w:rsidRPr="003C6C93">
        <w:rPr>
          <w:b/>
        </w:rPr>
        <w:t>:</w:t>
      </w:r>
      <w:r w:rsidRPr="003C6C93">
        <w:rPr>
          <w:b/>
          <w:spacing w:val="-1"/>
        </w:rPr>
        <w:t xml:space="preserve"> </w:t>
      </w:r>
      <w:r w:rsidRPr="003C6C93">
        <w:t>Windows</w:t>
      </w:r>
      <w:r w:rsidR="00EF1A60">
        <w:t xml:space="preserve"> 10</w:t>
      </w:r>
      <w:r w:rsidRPr="003C6C93">
        <w:t>,</w:t>
      </w:r>
    </w:p>
    <w:p w14:paraId="5B91B3DA" w14:textId="77777777" w:rsidR="003C6C93" w:rsidRPr="003C6C93" w:rsidRDefault="00684199" w:rsidP="003C6C93">
      <w:pPr>
        <w:widowControl w:val="0"/>
        <w:tabs>
          <w:tab w:val="left" w:pos="3740"/>
          <w:tab w:val="left" w:pos="4461"/>
        </w:tabs>
        <w:autoSpaceDE w:val="0"/>
        <w:autoSpaceDN w:val="0"/>
        <w:spacing w:before="137" w:line="360" w:lineRule="auto"/>
        <w:ind w:left="860" w:right="834" w:firstLine="3601"/>
      </w:pPr>
      <w:r w:rsidRPr="003C6C93">
        <w:t>Windows Vista, Windows XP) Application</w:t>
      </w:r>
      <w:r w:rsidRPr="003C6C93">
        <w:rPr>
          <w:spacing w:val="-2"/>
        </w:rPr>
        <w:t xml:space="preserve"> </w:t>
      </w:r>
      <w:r w:rsidRPr="003C6C93">
        <w:t>required</w:t>
      </w:r>
      <w:r w:rsidRPr="003C6C93">
        <w:tab/>
        <w:t>:</w:t>
      </w:r>
      <w:r w:rsidRPr="003C6C93">
        <w:tab/>
        <w:t xml:space="preserve">Web Application </w:t>
      </w:r>
    </w:p>
    <w:p w14:paraId="7FADA80E" w14:textId="77777777" w:rsidR="003C6C93" w:rsidRPr="003C6C93" w:rsidRDefault="00684199" w:rsidP="003C6C93">
      <w:pPr>
        <w:widowControl w:val="0"/>
        <w:tabs>
          <w:tab w:val="left" w:pos="3740"/>
          <w:tab w:val="left" w:pos="4461"/>
        </w:tabs>
        <w:autoSpaceDE w:val="0"/>
        <w:autoSpaceDN w:val="0"/>
        <w:spacing w:before="137" w:line="360" w:lineRule="auto"/>
        <w:ind w:left="860" w:right="834"/>
      </w:pPr>
      <w:r w:rsidRPr="003C6C93">
        <w:t>Coding</w:t>
      </w:r>
      <w:r w:rsidRPr="003C6C93">
        <w:rPr>
          <w:spacing w:val="-4"/>
        </w:rPr>
        <w:t xml:space="preserve"> </w:t>
      </w:r>
      <w:r w:rsidRPr="003C6C93">
        <w:t>language</w:t>
      </w:r>
      <w:r w:rsidRPr="003C6C93">
        <w:tab/>
        <w:t>:</w:t>
      </w:r>
      <w:r w:rsidRPr="003C6C93">
        <w:tab/>
        <w:t>Core</w:t>
      </w:r>
      <w:r w:rsidRPr="003C6C93">
        <w:rPr>
          <w:spacing w:val="-2"/>
        </w:rPr>
        <w:t xml:space="preserve"> </w:t>
      </w:r>
      <w:r w:rsidRPr="003C6C93">
        <w:t>Python OOPS</w:t>
      </w:r>
    </w:p>
    <w:p w14:paraId="44151693" w14:textId="77777777" w:rsidR="003C6C93" w:rsidRPr="003C6C93" w:rsidRDefault="003C6C93" w:rsidP="003C6C93">
      <w:pPr>
        <w:widowControl w:val="0"/>
        <w:autoSpaceDE w:val="0"/>
        <w:autoSpaceDN w:val="0"/>
        <w:rPr>
          <w:sz w:val="36"/>
        </w:rPr>
      </w:pPr>
    </w:p>
    <w:p w14:paraId="780FD80C" w14:textId="77777777" w:rsidR="003C6C93" w:rsidRPr="003C6C93" w:rsidRDefault="00684199" w:rsidP="003C6C93">
      <w:pPr>
        <w:widowControl w:val="0"/>
        <w:numPr>
          <w:ilvl w:val="1"/>
          <w:numId w:val="4"/>
        </w:numPr>
        <w:tabs>
          <w:tab w:val="left" w:pos="501"/>
        </w:tabs>
        <w:autoSpaceDE w:val="0"/>
        <w:autoSpaceDN w:val="0"/>
        <w:ind w:hanging="361"/>
        <w:outlineLvl w:val="0"/>
        <w:rPr>
          <w:b/>
          <w:bCs/>
        </w:rPr>
      </w:pPr>
      <w:r w:rsidRPr="003C6C93">
        <w:rPr>
          <w:b/>
          <w:bCs/>
        </w:rPr>
        <w:t>HARDWARE</w:t>
      </w:r>
      <w:r w:rsidRPr="003C6C93">
        <w:rPr>
          <w:b/>
          <w:bCs/>
          <w:spacing w:val="-1"/>
        </w:rPr>
        <w:t xml:space="preserve"> </w:t>
      </w:r>
      <w:r w:rsidRPr="003C6C93">
        <w:rPr>
          <w:b/>
          <w:bCs/>
        </w:rPr>
        <w:t>REQUIREMENTS</w:t>
      </w:r>
    </w:p>
    <w:p w14:paraId="12E02B9D" w14:textId="77777777" w:rsidR="003C6C93" w:rsidRPr="003C6C93" w:rsidRDefault="00684199" w:rsidP="003C6C93">
      <w:pPr>
        <w:widowControl w:val="0"/>
        <w:tabs>
          <w:tab w:val="left" w:pos="3740"/>
          <w:tab w:val="left" w:pos="4461"/>
        </w:tabs>
        <w:autoSpaceDE w:val="0"/>
        <w:autoSpaceDN w:val="0"/>
        <w:spacing w:before="139" w:line="360" w:lineRule="auto"/>
        <w:ind w:left="860" w:right="1965"/>
      </w:pPr>
      <w:r w:rsidRPr="003C6C93">
        <w:t>CPU</w:t>
      </w:r>
      <w:r w:rsidRPr="003C6C93">
        <w:tab/>
        <w:t>:</w:t>
      </w:r>
      <w:r w:rsidRPr="003C6C93">
        <w:tab/>
        <w:t xml:space="preserve">Pentium </w:t>
      </w:r>
      <w:r w:rsidRPr="003C6C93">
        <w:rPr>
          <w:spacing w:val="-3"/>
        </w:rPr>
        <w:t xml:space="preserve">IV </w:t>
      </w:r>
      <w:r w:rsidRPr="003C6C93">
        <w:t>2.4 GHz Memory</w:t>
      </w:r>
      <w:r w:rsidRPr="003C6C93">
        <w:rPr>
          <w:spacing w:val="-4"/>
        </w:rPr>
        <w:t xml:space="preserve"> </w:t>
      </w:r>
      <w:r w:rsidRPr="003C6C93">
        <w:t>(Primary)</w:t>
      </w:r>
      <w:r w:rsidRPr="003C6C93">
        <w:tab/>
        <w:t>:</w:t>
      </w:r>
      <w:r w:rsidRPr="003C6C93">
        <w:tab/>
        <w:t>512 MB, 1 GB or</w:t>
      </w:r>
      <w:r w:rsidRPr="003C6C93">
        <w:rPr>
          <w:spacing w:val="-2"/>
        </w:rPr>
        <w:t xml:space="preserve"> </w:t>
      </w:r>
      <w:r w:rsidRPr="003C6C93">
        <w:t>above</w:t>
      </w:r>
    </w:p>
    <w:p w14:paraId="3CF5E533" w14:textId="77777777" w:rsidR="003C6C93" w:rsidRPr="003C6C93" w:rsidRDefault="00684199" w:rsidP="003C6C93">
      <w:pPr>
        <w:widowControl w:val="0"/>
        <w:tabs>
          <w:tab w:val="left" w:pos="3740"/>
          <w:tab w:val="left" w:pos="4461"/>
        </w:tabs>
        <w:autoSpaceDE w:val="0"/>
        <w:autoSpaceDN w:val="0"/>
        <w:ind w:left="860"/>
      </w:pPr>
      <w:r w:rsidRPr="003C6C93">
        <w:t>Hard</w:t>
      </w:r>
      <w:r w:rsidRPr="003C6C93">
        <w:rPr>
          <w:spacing w:val="-2"/>
        </w:rPr>
        <w:t xml:space="preserve"> </w:t>
      </w:r>
      <w:r w:rsidRPr="003C6C93">
        <w:t>Disk</w:t>
      </w:r>
      <w:r w:rsidRPr="003C6C93">
        <w:tab/>
        <w:t>:</w:t>
      </w:r>
      <w:r w:rsidRPr="003C6C93">
        <w:tab/>
        <w:t>40 GB, 80GB, 160GB or</w:t>
      </w:r>
      <w:r w:rsidRPr="003C6C93">
        <w:rPr>
          <w:spacing w:val="-1"/>
        </w:rPr>
        <w:t xml:space="preserve"> </w:t>
      </w:r>
      <w:r w:rsidRPr="003C6C93">
        <w:t>above</w:t>
      </w:r>
    </w:p>
    <w:p w14:paraId="4066B416" w14:textId="77777777" w:rsidR="003C6C93" w:rsidRPr="003C6C93" w:rsidRDefault="00684199" w:rsidP="003C6C93">
      <w:pPr>
        <w:widowControl w:val="0"/>
        <w:tabs>
          <w:tab w:val="left" w:pos="3740"/>
          <w:tab w:val="left" w:pos="4461"/>
        </w:tabs>
        <w:autoSpaceDE w:val="0"/>
        <w:autoSpaceDN w:val="0"/>
        <w:spacing w:before="137"/>
        <w:ind w:left="860"/>
      </w:pPr>
      <w:r w:rsidRPr="003C6C93">
        <w:t>Monitor</w:t>
      </w:r>
      <w:r w:rsidRPr="003C6C93">
        <w:tab/>
        <w:t>:</w:t>
      </w:r>
      <w:r w:rsidRPr="003C6C93">
        <w:tab/>
        <w:t>15 VGA</w:t>
      </w:r>
      <w:r w:rsidRPr="003C6C93">
        <w:rPr>
          <w:spacing w:val="-1"/>
        </w:rPr>
        <w:t xml:space="preserve"> </w:t>
      </w:r>
      <w:r w:rsidRPr="003C6C93">
        <w:t>color</w:t>
      </w:r>
    </w:p>
    <w:p w14:paraId="3F1792AC" w14:textId="77777777" w:rsidR="003C6C93" w:rsidRPr="003C6C93" w:rsidRDefault="003C6C93" w:rsidP="003C6C93">
      <w:pPr>
        <w:tabs>
          <w:tab w:val="center" w:pos="2886"/>
        </w:tabs>
        <w:spacing w:after="51" w:line="259" w:lineRule="auto"/>
      </w:pPr>
    </w:p>
    <w:p w14:paraId="0662B2CB" w14:textId="77777777" w:rsidR="003C6C93" w:rsidRDefault="003C6C93">
      <w:pPr>
        <w:tabs>
          <w:tab w:val="center" w:pos="2886"/>
        </w:tabs>
        <w:spacing w:after="51" w:line="259" w:lineRule="auto"/>
        <w:rPr>
          <w:b/>
          <w:sz w:val="32"/>
        </w:rPr>
      </w:pPr>
    </w:p>
    <w:p w14:paraId="1371D537" w14:textId="77777777" w:rsidR="003C6C93" w:rsidRDefault="003C6C93">
      <w:pPr>
        <w:tabs>
          <w:tab w:val="center" w:pos="2886"/>
        </w:tabs>
        <w:spacing w:after="51" w:line="259" w:lineRule="auto"/>
        <w:rPr>
          <w:b/>
          <w:sz w:val="32"/>
        </w:rPr>
      </w:pPr>
    </w:p>
    <w:p w14:paraId="110D4CB1" w14:textId="77777777" w:rsidR="003C6C93" w:rsidRDefault="003C6C93">
      <w:pPr>
        <w:tabs>
          <w:tab w:val="center" w:pos="2886"/>
        </w:tabs>
        <w:spacing w:after="51" w:line="259" w:lineRule="auto"/>
        <w:rPr>
          <w:b/>
          <w:sz w:val="32"/>
        </w:rPr>
      </w:pPr>
    </w:p>
    <w:p w14:paraId="4643CE22" w14:textId="77777777" w:rsidR="003C6C93" w:rsidRDefault="003C6C93">
      <w:pPr>
        <w:tabs>
          <w:tab w:val="center" w:pos="2886"/>
        </w:tabs>
        <w:spacing w:after="51" w:line="259" w:lineRule="auto"/>
        <w:rPr>
          <w:b/>
          <w:sz w:val="32"/>
        </w:rPr>
      </w:pPr>
    </w:p>
    <w:p w14:paraId="3247D228" w14:textId="77777777" w:rsidR="00EF1A60" w:rsidRDefault="00EF1A60">
      <w:pPr>
        <w:tabs>
          <w:tab w:val="center" w:pos="2886"/>
        </w:tabs>
        <w:spacing w:after="51" w:line="259" w:lineRule="auto"/>
        <w:rPr>
          <w:b/>
          <w:sz w:val="32"/>
        </w:rPr>
      </w:pPr>
    </w:p>
    <w:p w14:paraId="08562047" w14:textId="77777777" w:rsidR="00EF1A60" w:rsidRDefault="00EF1A60">
      <w:pPr>
        <w:tabs>
          <w:tab w:val="center" w:pos="2886"/>
        </w:tabs>
        <w:spacing w:after="51" w:line="259" w:lineRule="auto"/>
        <w:rPr>
          <w:b/>
          <w:sz w:val="32"/>
        </w:rPr>
      </w:pPr>
    </w:p>
    <w:p w14:paraId="6B20EBCD" w14:textId="77777777" w:rsidR="00A17D15" w:rsidRDefault="00A17D15">
      <w:pPr>
        <w:tabs>
          <w:tab w:val="center" w:pos="2886"/>
        </w:tabs>
        <w:spacing w:after="51" w:line="259" w:lineRule="auto"/>
        <w:rPr>
          <w:b/>
          <w:sz w:val="32"/>
        </w:rPr>
      </w:pPr>
    </w:p>
    <w:p w14:paraId="69031786" w14:textId="7A1EC2FF" w:rsidR="00146D17" w:rsidRDefault="00CA36B7">
      <w:pPr>
        <w:tabs>
          <w:tab w:val="center" w:pos="2886"/>
        </w:tabs>
        <w:spacing w:after="51" w:line="259" w:lineRule="auto"/>
      </w:pPr>
      <w:r>
        <w:rPr>
          <w:noProof/>
        </w:rPr>
        <w:pict w14:anchorId="6421A75F">
          <v:rect id="Rectangle 8" o:spid="_x0000_s1038" style="position:absolute;margin-left:15pt;margin-top:-15.4pt;width:441pt;height:20.4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" fillcolor="white [3212]" strokecolor="white [3212]" strokeweight="2pt"/>
        </w:pict>
      </w:r>
      <w:r w:rsidR="00FB51E0">
        <w:rPr>
          <w:b/>
          <w:sz w:val="32"/>
        </w:rPr>
        <w:t xml:space="preserve">CHAPTER 3 </w:t>
      </w:r>
      <w:r w:rsidR="00FB51E0">
        <w:rPr>
          <w:b/>
          <w:sz w:val="32"/>
        </w:rPr>
        <w:tab/>
      </w:r>
      <w:r w:rsidR="00FB51E0">
        <w:rPr>
          <w:b/>
          <w:sz w:val="55"/>
        </w:rPr>
        <w:t xml:space="preserve"> </w:t>
      </w:r>
    </w:p>
    <w:p w14:paraId="36AA59DB" w14:textId="77777777" w:rsidR="00146D17" w:rsidRDefault="00684199">
      <w:pPr>
        <w:pStyle w:val="Heading1"/>
        <w:ind w:left="660" w:right="399"/>
      </w:pPr>
      <w:r>
        <w:t xml:space="preserve">SYSTEM DESIGN </w:t>
      </w:r>
    </w:p>
    <w:p w14:paraId="4045E8CC" w14:textId="77777777" w:rsidR="00146D17" w:rsidRDefault="00684199">
      <w:pPr>
        <w:spacing w:after="147" w:line="259" w:lineRule="auto"/>
      </w:pPr>
      <w:r>
        <w:rPr>
          <w:b/>
          <w:sz w:val="16"/>
        </w:rPr>
        <w:t xml:space="preserve"> </w:t>
      </w:r>
    </w:p>
    <w:p w14:paraId="5500A377" w14:textId="77777777" w:rsidR="004632B3" w:rsidRDefault="00684199" w:rsidP="004632B3">
      <w:pPr>
        <w:spacing w:after="211" w:line="356" w:lineRule="auto"/>
        <w:ind w:left="154"/>
      </w:pPr>
      <w:r>
        <w:t xml:space="preserve">System design is the process of defining the elements of a system such as the architecture, modules and components, the different interfaces of those components and the data that goes through that system. It is meant to satisfy specific needs and requirements of a business or organization through the engineering of a coherent and well-running system. </w:t>
      </w:r>
    </w:p>
    <w:p w14:paraId="148BDF67" w14:textId="77777777" w:rsidR="004632B3" w:rsidRPr="004632B3" w:rsidRDefault="00684199" w:rsidP="004632B3">
      <w:pPr>
        <w:spacing w:after="211" w:line="356" w:lineRule="auto"/>
        <w:ind w:left="154"/>
        <w:rPr>
          <w:b/>
          <w:bCs/>
          <w:sz w:val="28"/>
          <w:szCs w:val="28"/>
        </w:rPr>
      </w:pPr>
      <w:r w:rsidRPr="004632B3">
        <w:rPr>
          <w:b/>
          <w:bCs/>
          <w:sz w:val="28"/>
          <w:szCs w:val="28"/>
        </w:rPr>
        <w:t>3.1</w:t>
      </w:r>
      <w:r w:rsidRPr="004632B3">
        <w:rPr>
          <w:rFonts w:ascii="Arial" w:eastAsia="Arial" w:hAnsi="Arial" w:cs="Arial"/>
          <w:b/>
          <w:bCs/>
          <w:sz w:val="28"/>
          <w:szCs w:val="28"/>
        </w:rPr>
        <w:t xml:space="preserve"> </w:t>
      </w:r>
      <w:r w:rsidRPr="004632B3">
        <w:rPr>
          <w:b/>
          <w:bCs/>
          <w:sz w:val="28"/>
          <w:szCs w:val="28"/>
        </w:rPr>
        <w:t xml:space="preserve">Proposed System </w:t>
      </w:r>
    </w:p>
    <w:p w14:paraId="55063DB8" w14:textId="77777777" w:rsidR="004632B3" w:rsidRDefault="00684199" w:rsidP="004632B3">
      <w:pPr>
        <w:spacing w:after="211" w:line="356" w:lineRule="auto"/>
        <w:ind w:left="154"/>
      </w:pPr>
      <w:r w:rsidRPr="004632B3">
        <w:t xml:space="preserve">This </w:t>
      </w:r>
      <w:r w:rsidR="002970B3">
        <w:rPr>
          <w:i/>
          <w:iCs/>
        </w:rPr>
        <w:t xml:space="preserve">ONLINE SHOPPING </w:t>
      </w:r>
      <w:r w:rsidR="006A6FAB">
        <w:rPr>
          <w:i/>
          <w:iCs/>
        </w:rPr>
        <w:t>WEBSITE</w:t>
      </w:r>
      <w:r w:rsidR="006A6FAB">
        <w:t xml:space="preserve"> </w:t>
      </w:r>
      <w:r w:rsidR="006A6FAB" w:rsidRPr="004632B3">
        <w:t>is</w:t>
      </w:r>
      <w:r w:rsidRPr="004632B3">
        <w:t xml:space="preserve"> a web-based shopping system for an existing shop. This project aims to develop an online shopping for customers with the goal so that it is very easy to shop from an extensive number of online shopping sites available on the web. With the help of this, online shopping can be carried from your home. To get to this online shopping </w:t>
      </w:r>
      <w:r w:rsidR="00BC088E" w:rsidRPr="004632B3">
        <w:t>system the</w:t>
      </w:r>
      <w:r w:rsidRPr="004632B3">
        <w:t xml:space="preserve"> users will need to have an email and password to log in and proceed with their shopping. Upon successful login, the user can purchase a wide range of things such as mobiles, books, apparel, </w:t>
      </w:r>
      <w:proofErr w:type="spellStart"/>
      <w:r w:rsidRPr="004632B3">
        <w:t>jewellery</w:t>
      </w:r>
      <w:proofErr w:type="spellEnd"/>
      <w:r w:rsidRPr="004632B3">
        <w:t xml:space="preserve">, infant care, gifts, tools, etc. can be dispatched using an online shopping system. And of course, requested ordered items at doorstep. It is simple. It has payment making options like net banking, credit card, debit card, or UPI. Almost a wide range of things can be brought through an online shopping system. The </w:t>
      </w:r>
      <w:r w:rsidR="00BC088E" w:rsidRPr="004632B3">
        <w:t>user can</w:t>
      </w:r>
      <w:r w:rsidRPr="004632B3">
        <w:t xml:space="preserve"> purchase goods from anywhere and goods will be delivered to their houses. It is extremely secure. Customer service is accessible. </w:t>
      </w:r>
    </w:p>
    <w:p w14:paraId="6B7AAABC" w14:textId="77777777" w:rsidR="00CA572D" w:rsidRDefault="00684199" w:rsidP="00CA572D">
      <w:pPr>
        <w:spacing w:after="211" w:line="356" w:lineRule="auto"/>
        <w:ind w:left="154"/>
      </w:pPr>
      <w:r w:rsidRPr="00CA572D">
        <w:t>The</w:t>
      </w:r>
      <w:r w:rsidR="002970B3">
        <w:t xml:space="preserve"> </w:t>
      </w:r>
      <w:r w:rsidR="002970B3">
        <w:rPr>
          <w:i/>
          <w:iCs/>
        </w:rPr>
        <w:t xml:space="preserve">ONLINE SHOPPING </w:t>
      </w:r>
      <w:r w:rsidR="00695525">
        <w:rPr>
          <w:i/>
          <w:iCs/>
        </w:rPr>
        <w:t>WEBSITE</w:t>
      </w:r>
      <w:r w:rsidR="00695525">
        <w:t xml:space="preserve"> </w:t>
      </w:r>
      <w:r w:rsidR="00695525" w:rsidRPr="00CA572D">
        <w:t>objective</w:t>
      </w:r>
      <w:r w:rsidRPr="00CA572D">
        <w:t xml:space="preserve"> is to deliver the online shopping application into an android platform. This project is an attempt to provide the advantages of online shopping to customers of a real shop. It helps to buy the products in the shop anywhere through the internet by using an android device. Thus, the customer will get the service of online shopping and home delivery from his </w:t>
      </w:r>
      <w:proofErr w:type="spellStart"/>
      <w:r w:rsidRPr="00CA572D">
        <w:t>favourite</w:t>
      </w:r>
      <w:proofErr w:type="spellEnd"/>
      <w:r w:rsidRPr="00CA572D">
        <w:t xml:space="preserve"> shop. This system can be implemented for any shop in the locality or to multinational branded shops having retail outlet chains. If shops are providing an online portal where their customers can enjoy easy shopping from anywhere, the shops won’t be losing any more customers to the trending online shops such as Flipkart or amazon. Since the application is available on the Smartphone it is easily accessible and always available.</w:t>
      </w:r>
    </w:p>
    <w:p w14:paraId="5BF4E7E7" w14:textId="77777777" w:rsidR="00CA572D" w:rsidRDefault="00CA572D" w:rsidP="004632B3">
      <w:pPr>
        <w:pStyle w:val="Heading2"/>
        <w:spacing w:after="175"/>
        <w:ind w:left="154"/>
      </w:pPr>
    </w:p>
    <w:p w14:paraId="5D7181A0" w14:textId="77777777" w:rsidR="004632B3" w:rsidRDefault="00684199" w:rsidP="004632B3">
      <w:pPr>
        <w:pStyle w:val="Heading2"/>
        <w:spacing w:after="175"/>
        <w:ind w:left="154"/>
      </w:pPr>
      <w:r>
        <w:t>3.2</w:t>
      </w:r>
      <w:r>
        <w:rPr>
          <w:rFonts w:ascii="Arial" w:eastAsia="Arial" w:hAnsi="Arial" w:cs="Arial"/>
        </w:rPr>
        <w:t xml:space="preserve"> </w:t>
      </w:r>
      <w:r>
        <w:t xml:space="preserve">Flow of web pages </w:t>
      </w:r>
    </w:p>
    <w:p w14:paraId="6686C8DD" w14:textId="77777777" w:rsidR="00E74774" w:rsidRDefault="00684199" w:rsidP="00CA572D">
      <w:pPr>
        <w:spacing w:after="124" w:line="360" w:lineRule="auto"/>
        <w:ind w:left="144" w:right="14"/>
      </w:pPr>
      <w:r>
        <w:t>A flowchart is a formalized graphic representation of a logic sequence, work or manufacturing process, organization chart, or similar formalized structure. A website flowchart shows the structure and makeup of any existing or planned website. They are useful for giving a broad overview of a website's content as well</w:t>
      </w:r>
      <w:r w:rsidR="00F20AE4">
        <w:t>.</w:t>
      </w:r>
    </w:p>
    <w:p w14:paraId="5BD4BC25" w14:textId="77777777" w:rsidR="004632B3" w:rsidRDefault="00684199" w:rsidP="00CA572D">
      <w:pPr>
        <w:spacing w:after="124" w:line="360" w:lineRule="auto"/>
        <w:ind w:left="144" w:right="14"/>
        <w:rPr>
          <w:noProof/>
        </w:rPr>
      </w:pPr>
      <w:r w:rsidRPr="00E74774">
        <w:t xml:space="preserve">Flow charts </w:t>
      </w:r>
      <w:r>
        <w:t xml:space="preserve">of the webpages </w:t>
      </w:r>
      <w:r w:rsidRPr="00E74774">
        <w:t>are a useful tool in these situations, as they make a process easy to understand at a glance. Using just a few words and some simple symbols, they show clearly what happens at each stage and how this affects other decisions and actions.</w:t>
      </w:r>
    </w:p>
    <w:p w14:paraId="0B42CCEF" w14:textId="77777777" w:rsidR="00E1126B" w:rsidRDefault="00684199">
      <w:pPr>
        <w:spacing w:after="124" w:line="259" w:lineRule="auto"/>
        <w:ind w:right="14"/>
        <w:jc w:val="right"/>
        <w:rPr>
          <w:noProof/>
        </w:rPr>
      </w:pPr>
      <w:r>
        <w:rPr>
          <w:noProof/>
        </w:rPr>
        <w:drawing>
          <wp:inline distT="0" distB="0" distL="0" distR="0" wp14:anchorId="55F0B57C" wp14:editId="0E6F4C49">
            <wp:extent cx="5379720" cy="4023360"/>
            <wp:effectExtent l="0" t="0" r="0" b="0"/>
            <wp:docPr id="2989" name="Picture 2989"/>
            <wp:cNvGraphicFramePr/>
            <a:graphic xmlns:a="http://schemas.openxmlformats.org/drawingml/2006/main">
              <a:graphicData uri="http://schemas.openxmlformats.org/drawingml/2006/picture">
                <pic:pic xmlns:pic="http://schemas.openxmlformats.org/drawingml/2006/picture">
                  <pic:nvPicPr>
                    <pic:cNvPr id="2989" name="Picture 2989"/>
                    <pic:cNvPicPr/>
                  </pic:nvPicPr>
                  <pic:blipFill>
                    <a:blip r:embed="rId125">
                      <a:extLst>
                        <a:ext uri="{28A0092B-C50C-407E-A947-70E740481C1C}">
                          <a14:useLocalDpi xmlns:a14="http://schemas.microsoft.com/office/drawing/2010/main" val="0"/>
                        </a:ext>
                      </a:extLst>
                    </a:blip>
                    <a:stretch>
                      <a:fillRect/>
                    </a:stretch>
                  </pic:blipFill>
                  <pic:spPr>
                    <a:xfrm>
                      <a:off x="0" y="0"/>
                      <a:ext cx="5380245" cy="4023753"/>
                    </a:xfrm>
                    <a:prstGeom prst="rect">
                      <a:avLst/>
                    </a:prstGeom>
                  </pic:spPr>
                </pic:pic>
              </a:graphicData>
            </a:graphic>
          </wp:inline>
        </w:drawing>
      </w:r>
    </w:p>
    <w:p w14:paraId="1CBC991C" w14:textId="77777777" w:rsidR="003E663F" w:rsidRDefault="003E663F">
      <w:pPr>
        <w:pStyle w:val="Heading3"/>
        <w:spacing w:after="103"/>
        <w:ind w:left="1140" w:right="848"/>
      </w:pPr>
    </w:p>
    <w:p w14:paraId="0A4A8810" w14:textId="77777777" w:rsidR="00146D17" w:rsidRDefault="00684199">
      <w:pPr>
        <w:pStyle w:val="Heading3"/>
        <w:spacing w:after="103"/>
        <w:ind w:left="1140" w:right="848"/>
      </w:pPr>
      <w:r>
        <w:t xml:space="preserve">Fig 3.2 Flow of web pages – User </w:t>
      </w:r>
    </w:p>
    <w:p w14:paraId="68528CD3" w14:textId="77777777" w:rsidR="003E663F" w:rsidRDefault="003E663F" w:rsidP="00CA572D">
      <w:pPr>
        <w:pStyle w:val="Heading2"/>
        <w:spacing w:after="112"/>
        <w:ind w:left="0" w:firstLine="0"/>
      </w:pPr>
    </w:p>
    <w:p w14:paraId="41F171A4" w14:textId="77777777" w:rsidR="005B6362" w:rsidRDefault="005B6362" w:rsidP="004C5E0C"/>
    <w:p w14:paraId="66A16523" w14:textId="77777777" w:rsidR="00C97013" w:rsidRDefault="00C97013" w:rsidP="004C5E0C"/>
    <w:p w14:paraId="58B1D145" w14:textId="77777777" w:rsidR="00E71F52" w:rsidRPr="005B6362" w:rsidRDefault="00E71F52" w:rsidP="004C5E0C"/>
    <w:p w14:paraId="38B630F0" w14:textId="77777777" w:rsidR="00E71F52" w:rsidRDefault="00E71F52" w:rsidP="00CA572D">
      <w:pPr>
        <w:pStyle w:val="Heading2"/>
        <w:spacing w:after="112"/>
        <w:ind w:left="0" w:firstLine="0"/>
      </w:pPr>
    </w:p>
    <w:p w14:paraId="40803E1B" w14:textId="77777777" w:rsidR="00CA572D" w:rsidRDefault="00684199" w:rsidP="00CA572D">
      <w:pPr>
        <w:pStyle w:val="Heading2"/>
        <w:spacing w:after="112"/>
        <w:ind w:left="0" w:firstLine="0"/>
      </w:pPr>
      <w:r>
        <w:t>3.3</w:t>
      </w:r>
      <w:r>
        <w:rPr>
          <w:rFonts w:ascii="Arial" w:eastAsia="Arial" w:hAnsi="Arial" w:cs="Arial"/>
        </w:rPr>
        <w:t xml:space="preserve"> </w:t>
      </w:r>
      <w:r>
        <w:t xml:space="preserve">ER Diagram </w:t>
      </w:r>
    </w:p>
    <w:p w14:paraId="12DB6043" w14:textId="77777777" w:rsidR="007206C5" w:rsidRDefault="00684199" w:rsidP="000F7FF5">
      <w:pPr>
        <w:spacing w:line="276" w:lineRule="auto"/>
      </w:pPr>
      <w:r>
        <w:t>The ER diagram below shows the relationship between the many tables that exist in the</w:t>
      </w:r>
    </w:p>
    <w:p w14:paraId="0508A4A3" w14:textId="77777777" w:rsidR="00F20AE4" w:rsidRDefault="00684199" w:rsidP="0025783C">
      <w:pPr>
        <w:spacing w:line="276" w:lineRule="auto"/>
      </w:pPr>
      <w:r>
        <w:t xml:space="preserve">database for the functioning of </w:t>
      </w:r>
      <w:r w:rsidR="000F7FF5">
        <w:t>Online Shopping Website.</w:t>
      </w:r>
    </w:p>
    <w:p w14:paraId="37A0C0D4" w14:textId="77777777" w:rsidR="00F20AE4" w:rsidRDefault="00F20AE4" w:rsidP="00060593"/>
    <w:p w14:paraId="2D126706" w14:textId="77777777" w:rsidR="00060593" w:rsidRPr="00060593" w:rsidRDefault="00684199" w:rsidP="0099242F">
      <w:pPr>
        <w:ind w:left="10"/>
      </w:pPr>
      <w:r>
        <w:rPr>
          <w:noProof/>
        </w:rPr>
        <w:drawing>
          <wp:inline distT="0" distB="0" distL="0" distR="0" wp14:anchorId="5ECE581F" wp14:editId="2D1781AB">
            <wp:extent cx="5836397" cy="3596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6">
                      <a:extLst>
                        <a:ext uri="{28A0092B-C50C-407E-A947-70E740481C1C}">
                          <a14:useLocalDpi xmlns:a14="http://schemas.microsoft.com/office/drawing/2010/main" val="0"/>
                        </a:ext>
                      </a:extLst>
                    </a:blip>
                    <a:stretch>
                      <a:fillRect/>
                    </a:stretch>
                  </pic:blipFill>
                  <pic:spPr>
                    <a:xfrm>
                      <a:off x="0" y="0"/>
                      <a:ext cx="5993738" cy="3693600"/>
                    </a:xfrm>
                    <a:prstGeom prst="rect">
                      <a:avLst/>
                    </a:prstGeom>
                  </pic:spPr>
                </pic:pic>
              </a:graphicData>
            </a:graphic>
          </wp:inline>
        </w:drawing>
      </w:r>
    </w:p>
    <w:p w14:paraId="36071B23" w14:textId="77777777" w:rsidR="00CA572D" w:rsidRDefault="00CA572D" w:rsidP="009F6B3D">
      <w:pPr>
        <w:spacing w:after="13" w:line="259" w:lineRule="auto"/>
      </w:pPr>
    </w:p>
    <w:p w14:paraId="49A8CBE8" w14:textId="77777777" w:rsidR="00146D17" w:rsidRPr="00FB51E0" w:rsidRDefault="00684199">
      <w:pPr>
        <w:spacing w:after="3" w:line="259" w:lineRule="auto"/>
        <w:ind w:left="1140" w:right="1870"/>
        <w:jc w:val="center"/>
        <w:rPr>
          <w:lang w:val="fr-FR"/>
        </w:rPr>
      </w:pPr>
      <w:r w:rsidRPr="00FB51E0">
        <w:rPr>
          <w:b/>
          <w:lang w:val="fr-FR"/>
        </w:rPr>
        <w:t>Fig.</w:t>
      </w:r>
      <w:r w:rsidR="00FB51E0" w:rsidRPr="00FB51E0">
        <w:rPr>
          <w:b/>
          <w:lang w:val="fr-FR"/>
        </w:rPr>
        <w:t xml:space="preserve"> 3.3 ER Diagram </w:t>
      </w:r>
    </w:p>
    <w:p w14:paraId="6BA353FA" w14:textId="77777777" w:rsidR="00E1126B" w:rsidRPr="00CA572D" w:rsidRDefault="00684199" w:rsidP="00CA572D">
      <w:pPr>
        <w:spacing w:after="252" w:line="259" w:lineRule="auto"/>
        <w:rPr>
          <w:lang w:val="fr-FR"/>
        </w:rPr>
      </w:pPr>
      <w:r w:rsidRPr="00FB51E0">
        <w:rPr>
          <w:b/>
          <w:sz w:val="23"/>
          <w:lang w:val="fr-FR"/>
        </w:rPr>
        <w:t xml:space="preserve"> </w:t>
      </w:r>
    </w:p>
    <w:p w14:paraId="73D98FB5" w14:textId="77777777" w:rsidR="00CA572D" w:rsidRDefault="00CA572D">
      <w:pPr>
        <w:tabs>
          <w:tab w:val="center" w:pos="2925"/>
        </w:tabs>
        <w:spacing w:line="259" w:lineRule="auto"/>
        <w:rPr>
          <w:b/>
          <w:sz w:val="32"/>
          <w:lang w:val="fr-FR"/>
        </w:rPr>
      </w:pPr>
    </w:p>
    <w:p w14:paraId="7C6B168D" w14:textId="77777777" w:rsidR="0018745B" w:rsidRDefault="0018745B">
      <w:pPr>
        <w:tabs>
          <w:tab w:val="center" w:pos="2925"/>
        </w:tabs>
        <w:spacing w:line="259" w:lineRule="auto"/>
        <w:rPr>
          <w:b/>
          <w:sz w:val="32"/>
          <w:lang w:val="fr-FR"/>
        </w:rPr>
      </w:pPr>
    </w:p>
    <w:p w14:paraId="334D0C8B" w14:textId="77777777" w:rsidR="0018745B" w:rsidRDefault="0018745B">
      <w:pPr>
        <w:tabs>
          <w:tab w:val="center" w:pos="2925"/>
        </w:tabs>
        <w:spacing w:line="259" w:lineRule="auto"/>
        <w:rPr>
          <w:b/>
          <w:sz w:val="32"/>
          <w:lang w:val="fr-FR"/>
        </w:rPr>
      </w:pPr>
    </w:p>
    <w:p w14:paraId="2DE70AF0" w14:textId="77777777" w:rsidR="00AD55EC" w:rsidRDefault="00AD55EC">
      <w:pPr>
        <w:tabs>
          <w:tab w:val="center" w:pos="2925"/>
        </w:tabs>
        <w:spacing w:line="259" w:lineRule="auto"/>
        <w:rPr>
          <w:b/>
          <w:sz w:val="32"/>
          <w:lang w:val="fr-FR"/>
        </w:rPr>
      </w:pPr>
    </w:p>
    <w:p w14:paraId="139B55E2" w14:textId="77777777" w:rsidR="00E71F52" w:rsidRDefault="00E71F52">
      <w:pPr>
        <w:tabs>
          <w:tab w:val="center" w:pos="2925"/>
        </w:tabs>
        <w:spacing w:line="259" w:lineRule="auto"/>
        <w:rPr>
          <w:b/>
          <w:sz w:val="32"/>
          <w:lang w:val="fr-FR"/>
        </w:rPr>
      </w:pPr>
    </w:p>
    <w:p w14:paraId="493A7786" w14:textId="77777777" w:rsidR="00E71F52" w:rsidRDefault="00E71F52">
      <w:pPr>
        <w:tabs>
          <w:tab w:val="center" w:pos="2925"/>
        </w:tabs>
        <w:spacing w:line="259" w:lineRule="auto"/>
        <w:rPr>
          <w:b/>
          <w:sz w:val="32"/>
          <w:lang w:val="fr-FR"/>
        </w:rPr>
      </w:pPr>
    </w:p>
    <w:p w14:paraId="630820E6" w14:textId="77777777" w:rsidR="00E71F52" w:rsidRDefault="00E71F52">
      <w:pPr>
        <w:tabs>
          <w:tab w:val="center" w:pos="2925"/>
        </w:tabs>
        <w:spacing w:line="259" w:lineRule="auto"/>
        <w:rPr>
          <w:b/>
          <w:sz w:val="32"/>
          <w:lang w:val="fr-FR"/>
        </w:rPr>
      </w:pPr>
    </w:p>
    <w:p w14:paraId="49E313DC" w14:textId="77777777" w:rsidR="00E71F52" w:rsidRDefault="00E71F52">
      <w:pPr>
        <w:tabs>
          <w:tab w:val="center" w:pos="2925"/>
        </w:tabs>
        <w:spacing w:line="259" w:lineRule="auto"/>
        <w:rPr>
          <w:b/>
          <w:sz w:val="32"/>
          <w:lang w:val="fr-FR"/>
        </w:rPr>
      </w:pPr>
    </w:p>
    <w:p w14:paraId="277DC5E0" w14:textId="77777777" w:rsidR="00E71F52" w:rsidRDefault="00E71F52">
      <w:pPr>
        <w:tabs>
          <w:tab w:val="center" w:pos="2925"/>
        </w:tabs>
        <w:spacing w:line="259" w:lineRule="auto"/>
        <w:rPr>
          <w:b/>
          <w:sz w:val="32"/>
          <w:lang w:val="fr-FR"/>
        </w:rPr>
      </w:pPr>
    </w:p>
    <w:p w14:paraId="1F1CEBE2" w14:textId="77777777" w:rsidR="00E71F52" w:rsidRDefault="00E71F52">
      <w:pPr>
        <w:tabs>
          <w:tab w:val="center" w:pos="2925"/>
        </w:tabs>
        <w:spacing w:line="259" w:lineRule="auto"/>
        <w:rPr>
          <w:b/>
          <w:sz w:val="32"/>
          <w:lang w:val="fr-FR"/>
        </w:rPr>
      </w:pPr>
    </w:p>
    <w:p w14:paraId="3391F7D9" w14:textId="77777777" w:rsidR="00D144C5" w:rsidRDefault="00D144C5">
      <w:pPr>
        <w:tabs>
          <w:tab w:val="center" w:pos="2925"/>
        </w:tabs>
        <w:spacing w:line="259" w:lineRule="auto"/>
        <w:rPr>
          <w:b/>
          <w:sz w:val="32"/>
          <w:lang w:val="fr-FR"/>
        </w:rPr>
      </w:pPr>
    </w:p>
    <w:p w14:paraId="01DE02E6" w14:textId="08423C1A" w:rsidR="00AD55EC" w:rsidRDefault="00CA36B7">
      <w:pPr>
        <w:tabs>
          <w:tab w:val="center" w:pos="2925"/>
        </w:tabs>
        <w:spacing w:line="259" w:lineRule="auto"/>
        <w:rPr>
          <w:b/>
          <w:sz w:val="32"/>
          <w:lang w:val="fr-FR"/>
        </w:rPr>
      </w:pPr>
      <w:r>
        <w:rPr>
          <w:noProof/>
        </w:rPr>
        <w:pict w14:anchorId="61294B7F">
          <v:rect id="Rectangle 9" o:spid="_x0000_s1037" style="position:absolute;margin-left:15pt;margin-top:-17.2pt;width:430.8pt;height:3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" fillcolor="white [3212]" strokecolor="white [3212]" strokeweight="2pt"/>
        </w:pict>
      </w:r>
    </w:p>
    <w:p w14:paraId="6AC32A28" w14:textId="77777777" w:rsidR="00B13AF1" w:rsidRDefault="00B13AF1">
      <w:pPr>
        <w:tabs>
          <w:tab w:val="center" w:pos="2925"/>
        </w:tabs>
        <w:spacing w:line="259" w:lineRule="auto"/>
        <w:rPr>
          <w:b/>
          <w:sz w:val="32"/>
          <w:lang w:val="fr-FR"/>
        </w:rPr>
      </w:pPr>
    </w:p>
    <w:p w14:paraId="3D21D479" w14:textId="6BF9D73D" w:rsidR="00146D17" w:rsidRPr="00FB51E0" w:rsidRDefault="00684199">
      <w:pPr>
        <w:tabs>
          <w:tab w:val="center" w:pos="2925"/>
        </w:tabs>
        <w:spacing w:line="259" w:lineRule="auto"/>
        <w:rPr>
          <w:lang w:val="fr-FR"/>
        </w:rPr>
      </w:pPr>
      <w:r w:rsidRPr="00FB51E0">
        <w:rPr>
          <w:b/>
          <w:sz w:val="32"/>
          <w:lang w:val="fr-FR"/>
        </w:rPr>
        <w:t xml:space="preserve">CHAPTER 4 </w:t>
      </w:r>
      <w:r w:rsidRPr="00FB51E0">
        <w:rPr>
          <w:b/>
          <w:sz w:val="32"/>
          <w:lang w:val="fr-FR"/>
        </w:rPr>
        <w:tab/>
      </w:r>
      <w:r w:rsidRPr="00FB51E0">
        <w:rPr>
          <w:b/>
          <w:sz w:val="59"/>
          <w:lang w:val="fr-FR"/>
        </w:rPr>
        <w:t xml:space="preserve"> </w:t>
      </w:r>
    </w:p>
    <w:p w14:paraId="55E0F229" w14:textId="77777777" w:rsidR="00146D17" w:rsidRPr="00FB51E0" w:rsidRDefault="00684199">
      <w:pPr>
        <w:spacing w:line="259" w:lineRule="auto"/>
        <w:rPr>
          <w:lang w:val="fr-FR"/>
        </w:rPr>
      </w:pPr>
      <w:r w:rsidRPr="00FB51E0">
        <w:rPr>
          <w:b/>
          <w:sz w:val="36"/>
          <w:lang w:val="fr-FR"/>
        </w:rPr>
        <w:t xml:space="preserve"> </w:t>
      </w:r>
    </w:p>
    <w:p w14:paraId="31B6F553" w14:textId="77777777" w:rsidR="00146D17" w:rsidRPr="00FB51E0" w:rsidRDefault="00684199">
      <w:pPr>
        <w:pStyle w:val="Heading1"/>
        <w:ind w:left="660"/>
        <w:rPr>
          <w:lang w:val="fr-FR"/>
        </w:rPr>
      </w:pPr>
      <w:r w:rsidRPr="00FB51E0">
        <w:rPr>
          <w:lang w:val="fr-FR"/>
        </w:rPr>
        <w:t xml:space="preserve">IMPLEMENTATION </w:t>
      </w:r>
    </w:p>
    <w:p w14:paraId="52EE303E" w14:textId="77777777" w:rsidR="00146D17" w:rsidRPr="00FB51E0" w:rsidRDefault="00684199">
      <w:pPr>
        <w:spacing w:line="259" w:lineRule="auto"/>
        <w:rPr>
          <w:lang w:val="fr-FR"/>
        </w:rPr>
      </w:pPr>
      <w:r w:rsidRPr="00FB51E0">
        <w:rPr>
          <w:b/>
          <w:sz w:val="42"/>
          <w:lang w:val="fr-FR"/>
        </w:rPr>
        <w:t xml:space="preserve"> </w:t>
      </w:r>
    </w:p>
    <w:p w14:paraId="16BD921E" w14:textId="77777777" w:rsidR="001F6E1E" w:rsidRDefault="00684199">
      <w:pPr>
        <w:pStyle w:val="Heading2"/>
        <w:spacing w:after="178"/>
        <w:ind w:left="154"/>
        <w:rPr>
          <w:lang w:val="fr-FR"/>
        </w:rPr>
      </w:pPr>
      <w:r w:rsidRPr="00FB51E0">
        <w:rPr>
          <w:lang w:val="fr-FR"/>
        </w:rPr>
        <w:t>4.1</w:t>
      </w:r>
      <w:r w:rsidRPr="00FB51E0">
        <w:rPr>
          <w:rFonts w:ascii="Arial" w:eastAsia="Arial" w:hAnsi="Arial" w:cs="Arial"/>
          <w:lang w:val="fr-FR"/>
        </w:rPr>
        <w:t xml:space="preserve"> </w:t>
      </w:r>
      <w:r w:rsidRPr="00FB51E0">
        <w:rPr>
          <w:lang w:val="fr-FR"/>
        </w:rPr>
        <w:t>Module description</w:t>
      </w:r>
    </w:p>
    <w:p w14:paraId="019B4957" w14:textId="77777777" w:rsidR="00146D17" w:rsidRPr="00E71F52" w:rsidRDefault="00684199">
      <w:pPr>
        <w:pStyle w:val="Heading2"/>
        <w:spacing w:after="178"/>
        <w:ind w:left="154"/>
      </w:pPr>
      <w:r w:rsidRPr="00E71F52">
        <w:t>4.1.1 User Registration:</w:t>
      </w:r>
    </w:p>
    <w:p w14:paraId="3D594A2D" w14:textId="77777777" w:rsidR="005E561F" w:rsidRPr="00E71F52" w:rsidRDefault="00684199" w:rsidP="004571D1">
      <w:pPr>
        <w:spacing w:line="360" w:lineRule="auto"/>
        <w:ind w:left="144"/>
        <w:jc w:val="both"/>
      </w:pPr>
      <w:r w:rsidRPr="00E71F52">
        <w:t xml:space="preserve">This module is used for user registration, </w:t>
      </w:r>
      <w:r w:rsidR="00E45C65" w:rsidRPr="00E71F52">
        <w:t xml:space="preserve">where they have to enter the required </w:t>
      </w:r>
      <w:r w:rsidR="00EF1A60" w:rsidRPr="00E71F52">
        <w:t>details</w:t>
      </w:r>
      <w:r w:rsidR="00E45C65" w:rsidRPr="00E71F52">
        <w:t xml:space="preserve"> and</w:t>
      </w:r>
      <w:r w:rsidRPr="00E71F52">
        <w:t xml:space="preserve"> can register to the portal through their email and phone.</w:t>
      </w:r>
    </w:p>
    <w:p w14:paraId="257F6356" w14:textId="77777777" w:rsidR="00A73326" w:rsidRPr="00E71F52" w:rsidRDefault="00684199" w:rsidP="00C91321">
      <w:pPr>
        <w:pStyle w:val="Heading2"/>
        <w:spacing w:after="178"/>
        <w:ind w:left="154"/>
        <w:jc w:val="both"/>
      </w:pPr>
      <w:r w:rsidRPr="00E71F52">
        <w:t xml:space="preserve">4.1.2 </w:t>
      </w:r>
      <w:proofErr w:type="gramStart"/>
      <w:r w:rsidRPr="00E71F52">
        <w:t>OTP</w:t>
      </w:r>
      <w:r w:rsidR="00E778FC" w:rsidRPr="00E71F52">
        <w:t xml:space="preserve"> </w:t>
      </w:r>
      <w:r w:rsidRPr="00E71F52">
        <w:t>:</w:t>
      </w:r>
      <w:proofErr w:type="gramEnd"/>
    </w:p>
    <w:p w14:paraId="2312A805" w14:textId="77777777" w:rsidR="00A73326" w:rsidRPr="00E71F52" w:rsidRDefault="00684199" w:rsidP="004571D1">
      <w:pPr>
        <w:spacing w:line="360" w:lineRule="auto"/>
        <w:ind w:left="144"/>
        <w:jc w:val="both"/>
      </w:pPr>
      <w:r w:rsidRPr="00E71F52">
        <w:t xml:space="preserve">This module is used for </w:t>
      </w:r>
      <w:r w:rsidR="008473A4" w:rsidRPr="00E71F52">
        <w:t>Registered</w:t>
      </w:r>
      <w:r w:rsidRPr="00E71F52">
        <w:t xml:space="preserve"> user email verification via </w:t>
      </w:r>
      <w:r w:rsidR="008473A4" w:rsidRPr="00E71F52">
        <w:t>OTP</w:t>
      </w:r>
      <w:r w:rsidRPr="00E71F52">
        <w:t xml:space="preserve"> sent to their respective email id used while registering.</w:t>
      </w:r>
    </w:p>
    <w:p w14:paraId="1DC49020" w14:textId="77777777" w:rsidR="00C64A11" w:rsidRPr="00E71F52" w:rsidRDefault="00684199" w:rsidP="00C91321">
      <w:pPr>
        <w:pStyle w:val="Heading2"/>
        <w:spacing w:after="178"/>
        <w:ind w:left="154"/>
        <w:jc w:val="both"/>
      </w:pPr>
      <w:r w:rsidRPr="00E71F52">
        <w:t xml:space="preserve">4.1.3 </w:t>
      </w:r>
      <w:r w:rsidR="00506BB4" w:rsidRPr="00E71F52">
        <w:t xml:space="preserve">Sell </w:t>
      </w:r>
      <w:proofErr w:type="gramStart"/>
      <w:r w:rsidR="00506BB4" w:rsidRPr="00E71F52">
        <w:t>Product</w:t>
      </w:r>
      <w:r w:rsidR="00E778FC" w:rsidRPr="00E71F52">
        <w:t xml:space="preserve"> </w:t>
      </w:r>
      <w:r w:rsidRPr="00E71F52">
        <w:t>:</w:t>
      </w:r>
      <w:proofErr w:type="gramEnd"/>
    </w:p>
    <w:p w14:paraId="18D9D9F8" w14:textId="77777777" w:rsidR="00C64A11" w:rsidRPr="00E71F52" w:rsidRDefault="00684199" w:rsidP="004571D1">
      <w:pPr>
        <w:spacing w:line="360" w:lineRule="auto"/>
        <w:ind w:left="144"/>
        <w:jc w:val="both"/>
      </w:pPr>
      <w:r w:rsidRPr="00E71F52">
        <w:t xml:space="preserve">The register user can sell the products through this module. The user has to enter the required details of the Product like name, </w:t>
      </w:r>
      <w:r w:rsidR="00E71F52" w:rsidRPr="00E71F52">
        <w:t>description</w:t>
      </w:r>
      <w:r w:rsidRPr="00E71F52">
        <w:t xml:space="preserve"> and price here and can sell their products.</w:t>
      </w:r>
    </w:p>
    <w:p w14:paraId="788BB75D" w14:textId="77777777" w:rsidR="008108B0" w:rsidRPr="00E71F52" w:rsidRDefault="00684199" w:rsidP="00C91321">
      <w:pPr>
        <w:pStyle w:val="Heading2"/>
        <w:spacing w:after="178"/>
        <w:ind w:left="154"/>
        <w:jc w:val="both"/>
      </w:pPr>
      <w:r w:rsidRPr="00E71F52">
        <w:t xml:space="preserve">4.1.4 Add </w:t>
      </w:r>
      <w:r w:rsidR="00BA3F9F" w:rsidRPr="00E71F52">
        <w:t xml:space="preserve">to </w:t>
      </w:r>
      <w:proofErr w:type="gramStart"/>
      <w:r w:rsidRPr="00E71F52">
        <w:t>Cart</w:t>
      </w:r>
      <w:r w:rsidR="00E778FC" w:rsidRPr="00E71F52">
        <w:t xml:space="preserve"> </w:t>
      </w:r>
      <w:r w:rsidRPr="00E71F52">
        <w:t>:</w:t>
      </w:r>
      <w:proofErr w:type="gramEnd"/>
    </w:p>
    <w:p w14:paraId="23065470" w14:textId="77777777" w:rsidR="00A73326" w:rsidRPr="00E71F52" w:rsidRDefault="00684199" w:rsidP="004571D1">
      <w:pPr>
        <w:spacing w:line="360" w:lineRule="auto"/>
        <w:ind w:left="144"/>
        <w:jc w:val="both"/>
      </w:pPr>
      <w:r w:rsidRPr="00E71F52">
        <w:t>The register user can s</w:t>
      </w:r>
      <w:r w:rsidR="004D0869" w:rsidRPr="00E71F52">
        <w:t xml:space="preserve">earch </w:t>
      </w:r>
      <w:proofErr w:type="gramStart"/>
      <w:r w:rsidR="004D0869" w:rsidRPr="00E71F52">
        <w:t xml:space="preserve">for </w:t>
      </w:r>
      <w:r w:rsidRPr="00E71F52">
        <w:t xml:space="preserve"> the</w:t>
      </w:r>
      <w:proofErr w:type="gramEnd"/>
      <w:r w:rsidRPr="00E71F52">
        <w:t xml:space="preserve"> products </w:t>
      </w:r>
      <w:r w:rsidR="004D0869" w:rsidRPr="00E71F52">
        <w:t xml:space="preserve"> add them to their cart for future buying plans </w:t>
      </w:r>
      <w:r w:rsidRPr="00E71F52">
        <w:t xml:space="preserve">through this module. </w:t>
      </w:r>
    </w:p>
    <w:p w14:paraId="44E204A9" w14:textId="77777777" w:rsidR="00F93814" w:rsidRPr="00E71F52" w:rsidRDefault="00684199" w:rsidP="00C91321">
      <w:pPr>
        <w:pStyle w:val="Heading2"/>
        <w:spacing w:after="178"/>
        <w:ind w:left="154"/>
        <w:jc w:val="both"/>
      </w:pPr>
      <w:r w:rsidRPr="00E71F52">
        <w:t xml:space="preserve">4.1.5 Billing </w:t>
      </w:r>
      <w:proofErr w:type="gramStart"/>
      <w:r w:rsidRPr="00E71F52">
        <w:t>Details</w:t>
      </w:r>
      <w:r w:rsidR="00E778FC" w:rsidRPr="00E71F52">
        <w:t xml:space="preserve"> </w:t>
      </w:r>
      <w:r w:rsidRPr="00E71F52">
        <w:t>:</w:t>
      </w:r>
      <w:proofErr w:type="gramEnd"/>
    </w:p>
    <w:p w14:paraId="2DD9952C" w14:textId="77777777" w:rsidR="00F93814" w:rsidRPr="00E71F52" w:rsidRDefault="00684199" w:rsidP="004571D1">
      <w:pPr>
        <w:spacing w:line="360" w:lineRule="auto"/>
        <w:ind w:left="144"/>
        <w:jc w:val="both"/>
      </w:pPr>
      <w:r w:rsidRPr="00E71F52">
        <w:t xml:space="preserve">The register user can buy the products which are </w:t>
      </w:r>
      <w:proofErr w:type="gramStart"/>
      <w:r w:rsidRPr="00E71F52">
        <w:t>their</w:t>
      </w:r>
      <w:proofErr w:type="gramEnd"/>
      <w:r w:rsidRPr="00E71F52">
        <w:t xml:space="preserve"> on the website. Before proceeding to checkout their billing details are saved using this module.</w:t>
      </w:r>
    </w:p>
    <w:p w14:paraId="0F3C814B" w14:textId="77777777" w:rsidR="00E778FC" w:rsidRPr="00E71F52" w:rsidRDefault="00684199" w:rsidP="00C91321">
      <w:pPr>
        <w:pStyle w:val="Heading2"/>
        <w:spacing w:after="178"/>
        <w:ind w:left="154"/>
        <w:jc w:val="both"/>
      </w:pPr>
      <w:r w:rsidRPr="00E71F52">
        <w:t>4.1.</w:t>
      </w:r>
      <w:r w:rsidR="008C075B" w:rsidRPr="00E71F52">
        <w:t>6</w:t>
      </w:r>
      <w:r w:rsidRPr="00E71F52">
        <w:t xml:space="preserve"> </w:t>
      </w:r>
      <w:proofErr w:type="gramStart"/>
      <w:r w:rsidRPr="00E71F52">
        <w:t>Orders :</w:t>
      </w:r>
      <w:proofErr w:type="gramEnd"/>
    </w:p>
    <w:p w14:paraId="1F38D897" w14:textId="77777777" w:rsidR="00E47ECE" w:rsidRDefault="00684199" w:rsidP="004571D1">
      <w:pPr>
        <w:spacing w:line="360" w:lineRule="auto"/>
        <w:ind w:left="144"/>
        <w:jc w:val="both"/>
      </w:pPr>
      <w:r w:rsidRPr="00E71F52">
        <w:t>The register user can view their orders if they have made any orders in the past and can track their delivery status</w:t>
      </w:r>
      <w:r w:rsidR="00B7217D" w:rsidRPr="00E71F52">
        <w:t>.</w:t>
      </w:r>
    </w:p>
    <w:p w14:paraId="62D9D120" w14:textId="77777777" w:rsidR="008938AE" w:rsidRPr="00E71F52" w:rsidRDefault="008938AE" w:rsidP="00C91321">
      <w:pPr>
        <w:jc w:val="both"/>
      </w:pPr>
    </w:p>
    <w:p w14:paraId="5938A246" w14:textId="77777777" w:rsidR="008938AE" w:rsidRPr="00E71F52" w:rsidRDefault="008938AE" w:rsidP="00C91321">
      <w:pPr>
        <w:jc w:val="both"/>
      </w:pPr>
    </w:p>
    <w:p w14:paraId="6CB6359D" w14:textId="2109ACEC" w:rsidR="008938AE" w:rsidRDefault="008938AE" w:rsidP="00B7217D"/>
    <w:p w14:paraId="0B3BAD0F" w14:textId="0B6ACB54" w:rsidR="00B51600" w:rsidRDefault="00B51600" w:rsidP="00B7217D"/>
    <w:p w14:paraId="1B0715CF" w14:textId="79DC53D4" w:rsidR="00B51600" w:rsidRDefault="00B51600" w:rsidP="00B7217D"/>
    <w:p w14:paraId="1488DD9C" w14:textId="61AA6B3B" w:rsidR="00B51600" w:rsidRDefault="00B51600" w:rsidP="00B7217D"/>
    <w:p w14:paraId="61E0B429" w14:textId="046C8129" w:rsidR="00B51600" w:rsidRDefault="00B51600" w:rsidP="00B7217D"/>
    <w:p w14:paraId="51A3A376" w14:textId="0DC2CE19" w:rsidR="00B51600" w:rsidRDefault="00B51600" w:rsidP="00B7217D"/>
    <w:p w14:paraId="05693B99" w14:textId="77777777" w:rsidR="00B51600" w:rsidRPr="00E71F52" w:rsidRDefault="00B51600" w:rsidP="00B7217D"/>
    <w:p w14:paraId="2533AE3D" w14:textId="77777777" w:rsidR="00E71F52" w:rsidRDefault="00684199" w:rsidP="00B7217D">
      <w:pPr>
        <w:pStyle w:val="Heading2"/>
        <w:spacing w:after="121"/>
        <w:ind w:left="0" w:firstLine="0"/>
      </w:pPr>
      <w:r>
        <w:lastRenderedPageBreak/>
        <w:t xml:space="preserve"> </w:t>
      </w:r>
    </w:p>
    <w:p w14:paraId="4AB02AB5" w14:textId="77777777" w:rsidR="00146D17" w:rsidRDefault="00684199" w:rsidP="00B7217D">
      <w:pPr>
        <w:pStyle w:val="Heading2"/>
        <w:spacing w:after="121"/>
        <w:ind w:left="0" w:firstLine="0"/>
      </w:pPr>
      <w:r>
        <w:t>4.2</w:t>
      </w:r>
      <w:r>
        <w:rPr>
          <w:rFonts w:ascii="Arial" w:eastAsia="Arial" w:hAnsi="Arial" w:cs="Arial"/>
        </w:rPr>
        <w:t xml:space="preserve"> </w:t>
      </w:r>
      <w:r>
        <w:t xml:space="preserve">Source Code </w:t>
      </w:r>
    </w:p>
    <w:p w14:paraId="636345B5" w14:textId="084F9AF8" w:rsidR="008B3A80" w:rsidRDefault="00684199" w:rsidP="00F821FC">
      <w:pPr>
        <w:rPr>
          <w:b/>
          <w:bCs/>
        </w:rPr>
      </w:pPr>
      <w:r>
        <w:rPr>
          <w:b/>
          <w:bCs/>
        </w:rPr>
        <w:t xml:space="preserve">4.2.1 </w:t>
      </w:r>
      <w:r w:rsidR="00701791" w:rsidRPr="005F5292">
        <w:rPr>
          <w:b/>
          <w:bCs/>
        </w:rPr>
        <w:t>Sell Product Model</w:t>
      </w:r>
    </w:p>
    <w:p w14:paraId="382B8911" w14:textId="77777777" w:rsidR="00B51600" w:rsidRDefault="00B51600" w:rsidP="00F821FC">
      <w:pPr>
        <w:rPr>
          <w:b/>
          <w:bCs/>
        </w:rPr>
      </w:pPr>
    </w:p>
    <w:p w14:paraId="7276166E" w14:textId="77777777" w:rsidR="00AB56B9" w:rsidRDefault="00684199" w:rsidP="00AB56B9">
      <w:pPr>
        <w:pStyle w:val="HTMLPreformatted"/>
        <w:shd w:val="clear" w:color="auto" w:fill="2B2B2B"/>
        <w:rPr>
          <w:color w:val="A9B7C6"/>
        </w:rPr>
      </w:pPr>
      <w:r>
        <w:rPr>
          <w:color w:val="CC7832"/>
        </w:rPr>
        <w:t xml:space="preserve">class </w:t>
      </w:r>
      <w:proofErr w:type="spellStart"/>
      <w:r>
        <w:rPr>
          <w:color w:val="A9B7C6"/>
        </w:rPr>
        <w:t>SellProduct</w:t>
      </w:r>
      <w:proofErr w:type="spellEnd"/>
      <w:r>
        <w:rPr>
          <w:color w:val="A9B7C6"/>
        </w:rPr>
        <w:t>(</w:t>
      </w:r>
      <w:proofErr w:type="spellStart"/>
      <w:r>
        <w:rPr>
          <w:color w:val="A9B7C6"/>
        </w:rPr>
        <w:t>models.Model</w:t>
      </w:r>
      <w:proofErr w:type="spellEnd"/>
      <w:r>
        <w:rPr>
          <w:color w:val="A9B7C6"/>
        </w:rPr>
        <w:t>):</w:t>
      </w:r>
      <w:r>
        <w:rPr>
          <w:color w:val="A9B7C6"/>
        </w:rPr>
        <w:br/>
      </w:r>
      <w:r>
        <w:rPr>
          <w:color w:val="A9B7C6"/>
        </w:rPr>
        <w:br/>
        <w:t xml:space="preserve">    slug = </w:t>
      </w:r>
      <w:proofErr w:type="spellStart"/>
      <w:r>
        <w:rPr>
          <w:color w:val="A9B7C6"/>
        </w:rPr>
        <w:t>models.SlugField</w:t>
      </w:r>
      <w:proofErr w:type="spellEnd"/>
      <w:r>
        <w:rPr>
          <w:color w:val="A9B7C6"/>
        </w:rPr>
        <w:t>(</w:t>
      </w:r>
      <w:r>
        <w:rPr>
          <w:color w:val="AA4926"/>
        </w:rPr>
        <w:t xml:space="preserve">unique </w:t>
      </w:r>
      <w:r>
        <w:rPr>
          <w:color w:val="A9B7C6"/>
        </w:rPr>
        <w:t xml:space="preserve">= </w:t>
      </w:r>
      <w:r>
        <w:rPr>
          <w:color w:val="CC7832"/>
        </w:rPr>
        <w:t xml:space="preserve">True, </w:t>
      </w:r>
      <w:proofErr w:type="spellStart"/>
      <w:r>
        <w:rPr>
          <w:color w:val="AA4926"/>
        </w:rPr>
        <w:t>max_length</w:t>
      </w:r>
      <w:proofErr w:type="spellEnd"/>
      <w:r>
        <w:rPr>
          <w:color w:val="A9B7C6"/>
        </w:rPr>
        <w:t>=</w:t>
      </w:r>
      <w:r>
        <w:rPr>
          <w:color w:val="6897BB"/>
        </w:rPr>
        <w:t>250</w:t>
      </w:r>
      <w:r>
        <w:rPr>
          <w:color w:val="CC7832"/>
        </w:rPr>
        <w:t xml:space="preserve">, </w:t>
      </w:r>
      <w:r>
        <w:rPr>
          <w:color w:val="AA4926"/>
        </w:rPr>
        <w:t>null</w:t>
      </w:r>
      <w:r>
        <w:rPr>
          <w:color w:val="A9B7C6"/>
        </w:rPr>
        <w:t>=</w:t>
      </w:r>
      <w:r>
        <w:rPr>
          <w:color w:val="CC7832"/>
        </w:rPr>
        <w:t xml:space="preserve">True, </w:t>
      </w:r>
      <w:r>
        <w:rPr>
          <w:color w:val="AA4926"/>
        </w:rPr>
        <w:t>blank</w:t>
      </w:r>
      <w:r>
        <w:rPr>
          <w:color w:val="A9B7C6"/>
        </w:rPr>
        <w:t>=</w:t>
      </w:r>
      <w:r>
        <w:rPr>
          <w:color w:val="CC7832"/>
        </w:rPr>
        <w:t xml:space="preserve">True, </w:t>
      </w:r>
      <w:r>
        <w:rPr>
          <w:color w:val="AA4926"/>
        </w:rPr>
        <w:t xml:space="preserve">editable </w:t>
      </w:r>
      <w:r>
        <w:rPr>
          <w:color w:val="A9B7C6"/>
        </w:rPr>
        <w:t xml:space="preserve">= </w:t>
      </w:r>
      <w:r>
        <w:rPr>
          <w:color w:val="CC7832"/>
        </w:rPr>
        <w:t>False</w:t>
      </w:r>
      <w:r>
        <w:rPr>
          <w:color w:val="A9B7C6"/>
        </w:rPr>
        <w:t>)</w:t>
      </w:r>
      <w:r>
        <w:rPr>
          <w:color w:val="A9B7C6"/>
        </w:rPr>
        <w:br/>
        <w:t xml:space="preserve">    price = </w:t>
      </w:r>
      <w:proofErr w:type="spellStart"/>
      <w:r>
        <w:rPr>
          <w:color w:val="A9B7C6"/>
        </w:rPr>
        <w:t>models.Floa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w:t>
      </w:r>
      <w:r>
        <w:rPr>
          <w:color w:val="A9B7C6"/>
        </w:rPr>
        <w:t>)</w:t>
      </w:r>
      <w:r>
        <w:rPr>
          <w:color w:val="A9B7C6"/>
        </w:rPr>
        <w:br/>
        <w:t xml:space="preserve">    </w:t>
      </w:r>
      <w:proofErr w:type="spellStart"/>
      <w:r>
        <w:rPr>
          <w:color w:val="A9B7C6"/>
        </w:rPr>
        <w:t>product_nam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A9B7C6"/>
        </w:rPr>
        <w:t>)</w:t>
      </w:r>
      <w:r>
        <w:rPr>
          <w:color w:val="A9B7C6"/>
        </w:rPr>
        <w:br/>
        <w:t xml:space="preserve">    </w:t>
      </w:r>
      <w:proofErr w:type="spellStart"/>
      <w:r>
        <w:rPr>
          <w:color w:val="A9B7C6"/>
        </w:rPr>
        <w:t>product_image</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w:t>
      </w:r>
      <w:r>
        <w:rPr>
          <w:color w:val="CC7832"/>
        </w:rPr>
        <w:t xml:space="preserve">, </w:t>
      </w:r>
      <w:r>
        <w:rPr>
          <w:color w:val="AA4926"/>
        </w:rPr>
        <w:t xml:space="preserve">null </w:t>
      </w:r>
      <w:r>
        <w:rPr>
          <w:color w:val="A9B7C6"/>
        </w:rPr>
        <w:t xml:space="preserve">= </w:t>
      </w:r>
      <w:r>
        <w:rPr>
          <w:color w:val="CC7832"/>
        </w:rPr>
        <w:t>True</w:t>
      </w:r>
      <w:r>
        <w:rPr>
          <w:color w:val="A9B7C6"/>
        </w:rPr>
        <w:t>)</w:t>
      </w:r>
      <w:r>
        <w:rPr>
          <w:color w:val="A9B7C6"/>
        </w:rPr>
        <w:br/>
        <w:t xml:space="preserve">    </w:t>
      </w:r>
      <w:proofErr w:type="spellStart"/>
      <w:r>
        <w:rPr>
          <w:color w:val="A9B7C6"/>
        </w:rPr>
        <w:t>product_des</w:t>
      </w:r>
      <w:proofErr w:type="spellEnd"/>
      <w:r>
        <w:rPr>
          <w:color w:val="A9B7C6"/>
        </w:rPr>
        <w:t xml:space="preserve"> = </w:t>
      </w:r>
      <w:proofErr w:type="spellStart"/>
      <w:r>
        <w:rPr>
          <w:color w:val="A9B7C6"/>
        </w:rPr>
        <w:t>models.Text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100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w:t>
      </w:r>
      <w:proofErr w:type="spellStart"/>
      <w:r>
        <w:rPr>
          <w:color w:val="A9B7C6"/>
        </w:rPr>
        <w:t>product_category</w:t>
      </w:r>
      <w:proofErr w:type="spellEnd"/>
      <w:r>
        <w:rPr>
          <w:color w:val="A9B7C6"/>
        </w:rPr>
        <w:t xml:space="preserv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5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dat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t xml:space="preserve">    time = </w:t>
      </w:r>
      <w:proofErr w:type="spellStart"/>
      <w:r>
        <w:rPr>
          <w:color w:val="A9B7C6"/>
        </w:rPr>
        <w:t>models.CharField</w:t>
      </w:r>
      <w:proofErr w:type="spellEnd"/>
      <w:r>
        <w:rPr>
          <w:color w:val="A9B7C6"/>
        </w:rPr>
        <w:t>(</w:t>
      </w:r>
      <w:proofErr w:type="spellStart"/>
      <w:r>
        <w:rPr>
          <w:color w:val="AA4926"/>
        </w:rPr>
        <w:t>max_length</w:t>
      </w:r>
      <w:proofErr w:type="spellEnd"/>
      <w:r>
        <w:rPr>
          <w:color w:val="AA4926"/>
        </w:rPr>
        <w:t xml:space="preserve"> </w:t>
      </w:r>
      <w:r>
        <w:rPr>
          <w:color w:val="A9B7C6"/>
        </w:rPr>
        <w:t xml:space="preserve">= </w:t>
      </w:r>
      <w:r>
        <w:rPr>
          <w:color w:val="6897BB"/>
        </w:rPr>
        <w:t>20</w:t>
      </w:r>
      <w:r>
        <w:rPr>
          <w:color w:val="A9B7C6"/>
        </w:rPr>
        <w:t>)</w:t>
      </w:r>
      <w:r>
        <w:rPr>
          <w:color w:val="A9B7C6"/>
        </w:rPr>
        <w:br/>
      </w:r>
      <w:r>
        <w:rPr>
          <w:color w:val="A9B7C6"/>
        </w:rPr>
        <w:br/>
        <w:t xml:space="preserve">    </w:t>
      </w:r>
      <w:r>
        <w:rPr>
          <w:color w:val="CC7832"/>
        </w:rPr>
        <w:t xml:space="preserve">def </w:t>
      </w:r>
      <w:r>
        <w:rPr>
          <w:color w:val="B200B2"/>
        </w:rPr>
        <w:t>__str__</w:t>
      </w:r>
      <w:r>
        <w:rPr>
          <w:color w:val="A9B7C6"/>
        </w:rPr>
        <w:t>(</w:t>
      </w:r>
      <w:r>
        <w:rPr>
          <w:color w:val="94558D"/>
        </w:rPr>
        <w:t>self</w:t>
      </w:r>
      <w:r>
        <w:rPr>
          <w:color w:val="A9B7C6"/>
        </w:rPr>
        <w:t>):</w:t>
      </w:r>
      <w:r>
        <w:rPr>
          <w:color w:val="A9B7C6"/>
        </w:rPr>
        <w:br/>
        <w:t xml:space="preserve">        </w:t>
      </w:r>
      <w:r>
        <w:rPr>
          <w:color w:val="CC7832"/>
        </w:rPr>
        <w:t xml:space="preserve">return </w:t>
      </w:r>
      <w:proofErr w:type="spellStart"/>
      <w:r>
        <w:rPr>
          <w:color w:val="94558D"/>
        </w:rPr>
        <w:t>self</w:t>
      </w:r>
      <w:r>
        <w:rPr>
          <w:color w:val="A9B7C6"/>
        </w:rPr>
        <w:t>.product_name</w:t>
      </w:r>
      <w:proofErr w:type="spellEnd"/>
      <w:r>
        <w:rPr>
          <w:color w:val="A9B7C6"/>
        </w:rPr>
        <w:br/>
      </w:r>
      <w:r>
        <w:rPr>
          <w:color w:val="A9B7C6"/>
        </w:rPr>
        <w:br/>
      </w:r>
      <w:r>
        <w:rPr>
          <w:color w:val="CC7832"/>
        </w:rPr>
        <w:t xml:space="preserve">def </w:t>
      </w:r>
      <w:proofErr w:type="spellStart"/>
      <w:r>
        <w:rPr>
          <w:color w:val="FFC66D"/>
        </w:rPr>
        <w:t>rl_pre_save_receiver</w:t>
      </w:r>
      <w:proofErr w:type="spellEnd"/>
      <w:r>
        <w:rPr>
          <w:color w:val="A9B7C6"/>
        </w:rPr>
        <w:t>(</w:t>
      </w:r>
      <w:r>
        <w:rPr>
          <w:color w:val="72737A"/>
        </w:rPr>
        <w:t>sender</w:t>
      </w:r>
      <w:r>
        <w:rPr>
          <w:color w:val="CC7832"/>
        </w:rPr>
        <w:t xml:space="preserve">, </w:t>
      </w:r>
      <w:r>
        <w:rPr>
          <w:color w:val="A9B7C6"/>
        </w:rPr>
        <w:t>instance</w:t>
      </w:r>
      <w:r>
        <w:rPr>
          <w:color w:val="CC7832"/>
        </w:rPr>
        <w:t xml:space="preserve">, </w:t>
      </w:r>
      <w:r>
        <w:rPr>
          <w:color w:val="72737A"/>
        </w:rPr>
        <w:t>*</w:t>
      </w:r>
      <w:proofErr w:type="spellStart"/>
      <w:r>
        <w:rPr>
          <w:color w:val="72737A"/>
        </w:rPr>
        <w:t>args</w:t>
      </w:r>
      <w:proofErr w:type="spellEnd"/>
      <w:r>
        <w:rPr>
          <w:color w:val="CC7832"/>
        </w:rPr>
        <w:t xml:space="preserve">, </w:t>
      </w:r>
      <w:r>
        <w:rPr>
          <w:color w:val="72737A"/>
        </w:rPr>
        <w:t>**</w:t>
      </w:r>
      <w:proofErr w:type="spellStart"/>
      <w:r>
        <w:rPr>
          <w:color w:val="72737A"/>
        </w:rPr>
        <w:t>kwargs</w:t>
      </w:r>
      <w:proofErr w:type="spellEnd"/>
      <w:r>
        <w:rPr>
          <w:color w:val="A9B7C6"/>
        </w:rPr>
        <w:t>):</w:t>
      </w:r>
      <w:r>
        <w:rPr>
          <w:color w:val="A9B7C6"/>
        </w:rPr>
        <w:br/>
        <w:t xml:space="preserve">    </w:t>
      </w:r>
      <w:r>
        <w:rPr>
          <w:color w:val="CC7832"/>
        </w:rPr>
        <w:t xml:space="preserve">if not </w:t>
      </w:r>
      <w:proofErr w:type="spellStart"/>
      <w:r>
        <w:rPr>
          <w:color w:val="A9B7C6"/>
        </w:rPr>
        <w:t>instance.slug</w:t>
      </w:r>
      <w:proofErr w:type="spellEnd"/>
      <w:r>
        <w:rPr>
          <w:color w:val="A9B7C6"/>
        </w:rPr>
        <w:t>:</w:t>
      </w:r>
      <w:r>
        <w:rPr>
          <w:color w:val="A9B7C6"/>
        </w:rPr>
        <w:br/>
        <w:t xml:space="preserve">        </w:t>
      </w:r>
      <w:proofErr w:type="spellStart"/>
      <w:r>
        <w:rPr>
          <w:color w:val="A9B7C6"/>
        </w:rPr>
        <w:t>instance.slug</w:t>
      </w:r>
      <w:proofErr w:type="spellEnd"/>
      <w:r>
        <w:rPr>
          <w:color w:val="A9B7C6"/>
        </w:rPr>
        <w:t xml:space="preserve"> = </w:t>
      </w:r>
      <w:proofErr w:type="spellStart"/>
      <w:r>
        <w:rPr>
          <w:color w:val="A9B7C6"/>
        </w:rPr>
        <w:t>unique_slug_generator</w:t>
      </w:r>
      <w:proofErr w:type="spellEnd"/>
      <w:r>
        <w:rPr>
          <w:color w:val="A9B7C6"/>
        </w:rPr>
        <w:t>(instance)</w:t>
      </w:r>
      <w:r>
        <w:rPr>
          <w:color w:val="A9B7C6"/>
        </w:rPr>
        <w:br/>
      </w:r>
      <w:r>
        <w:rPr>
          <w:color w:val="A9B7C6"/>
        </w:rPr>
        <w:br/>
      </w:r>
      <w:proofErr w:type="spellStart"/>
      <w:r>
        <w:rPr>
          <w:color w:val="A9B7C6"/>
        </w:rPr>
        <w:t>pre_save.connect</w:t>
      </w:r>
      <w:proofErr w:type="spellEnd"/>
      <w:r>
        <w:rPr>
          <w:color w:val="A9B7C6"/>
        </w:rPr>
        <w:t>(</w:t>
      </w:r>
      <w:proofErr w:type="spellStart"/>
      <w:r>
        <w:rPr>
          <w:color w:val="A9B7C6"/>
        </w:rPr>
        <w:t>rl_pre_save_receiver</w:t>
      </w:r>
      <w:proofErr w:type="spellEnd"/>
      <w:r>
        <w:rPr>
          <w:color w:val="CC7832"/>
        </w:rPr>
        <w:t xml:space="preserve">, </w:t>
      </w:r>
      <w:r>
        <w:rPr>
          <w:color w:val="AA4926"/>
        </w:rPr>
        <w:t xml:space="preserve">sender </w:t>
      </w:r>
      <w:r>
        <w:rPr>
          <w:color w:val="A9B7C6"/>
        </w:rPr>
        <w:t xml:space="preserve">= </w:t>
      </w:r>
      <w:proofErr w:type="spellStart"/>
      <w:r>
        <w:rPr>
          <w:color w:val="A9B7C6"/>
        </w:rPr>
        <w:t>SellProduct</w:t>
      </w:r>
      <w:proofErr w:type="spellEnd"/>
      <w:r>
        <w:rPr>
          <w:color w:val="A9B7C6"/>
        </w:rPr>
        <w:t>)</w:t>
      </w:r>
    </w:p>
    <w:p w14:paraId="37476675" w14:textId="77777777" w:rsidR="005D064A" w:rsidRPr="005F5292" w:rsidRDefault="005D064A" w:rsidP="005D064A">
      <w:pPr>
        <w:rPr>
          <w:b/>
          <w:bCs/>
        </w:rPr>
      </w:pPr>
    </w:p>
    <w:p w14:paraId="493270F1" w14:textId="77777777" w:rsidR="00146D17" w:rsidRDefault="00684199">
      <w:pPr>
        <w:spacing w:line="259" w:lineRule="auto"/>
        <w:rPr>
          <w:b/>
          <w:bCs/>
        </w:rPr>
      </w:pPr>
      <w:r w:rsidRPr="008A7D1B">
        <w:rPr>
          <w:b/>
          <w:bCs/>
        </w:rPr>
        <w:t>4.2.2</w:t>
      </w:r>
      <w:r>
        <w:rPr>
          <w:b/>
          <w:bCs/>
        </w:rPr>
        <w:t xml:space="preserve"> </w:t>
      </w:r>
      <w:r w:rsidR="005F5292" w:rsidRPr="005F5292">
        <w:rPr>
          <w:b/>
          <w:bCs/>
        </w:rPr>
        <w:t>Add to Cart Rest API</w:t>
      </w:r>
    </w:p>
    <w:p w14:paraId="2F23B09B" w14:textId="77777777" w:rsidR="0075175B" w:rsidRDefault="0075175B">
      <w:pPr>
        <w:spacing w:line="259" w:lineRule="auto"/>
        <w:rPr>
          <w:b/>
          <w:bCs/>
        </w:rPr>
      </w:pPr>
    </w:p>
    <w:p w14:paraId="073B0919" w14:textId="77AABF93" w:rsidR="005F5292" w:rsidRPr="005F5292" w:rsidRDefault="00684199" w:rsidP="005F529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rPr>
          <w:rFonts w:ascii="Courier New" w:hAnsi="Courier New" w:cs="Courier New"/>
          <w:color w:val="A9B7C6"/>
          <w:sz w:val="20"/>
          <w:szCs w:val="20"/>
          <w:lang w:eastAsia="en-IN"/>
        </w:rPr>
      </w:pPr>
      <w:r w:rsidRPr="005F5292">
        <w:rPr>
          <w:rFonts w:ascii="Courier New" w:hAnsi="Courier New" w:cs="Courier New"/>
          <w:color w:val="CC7832"/>
          <w:sz w:val="20"/>
          <w:szCs w:val="20"/>
          <w:lang w:eastAsia="en-IN"/>
        </w:rPr>
        <w:t xml:space="preserve">class </w:t>
      </w:r>
      <w:proofErr w:type="spellStart"/>
      <w:r w:rsidRPr="005F5292">
        <w:rPr>
          <w:rFonts w:ascii="Courier New" w:hAnsi="Courier New" w:cs="Courier New"/>
          <w:color w:val="A9B7C6"/>
          <w:sz w:val="20"/>
          <w:szCs w:val="20"/>
          <w:lang w:eastAsia="en-IN"/>
        </w:rPr>
        <w:t>CartAPIView</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APIView</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proofErr w:type="spellStart"/>
      <w:r w:rsidRPr="005F5292">
        <w:rPr>
          <w:rFonts w:ascii="Courier New" w:hAnsi="Courier New" w:cs="Courier New"/>
          <w:color w:val="FFC66D"/>
          <w:sz w:val="20"/>
          <w:szCs w:val="20"/>
          <w:lang w:eastAsia="en-IN"/>
        </w:rPr>
        <w:t>get_objec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tr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A9B7C6"/>
          <w:sz w:val="20"/>
          <w:szCs w:val="20"/>
          <w:lang w:eastAsia="en-IN"/>
        </w:rPr>
        <w:t>AddCart.objects.all</w:t>
      </w:r>
      <w:proofErr w:type="spellEnd"/>
      <w:r w:rsidRPr="005F5292">
        <w:rPr>
          <w:rFonts w:ascii="Courier New" w:hAnsi="Courier New" w:cs="Courier New"/>
          <w:color w:val="A9B7C6"/>
          <w:sz w:val="20"/>
          <w:szCs w:val="20"/>
          <w:lang w:eastAsia="en-IN"/>
        </w:rPr>
        <w:t>().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value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detail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except </w:t>
      </w:r>
      <w:proofErr w:type="spellStart"/>
      <w:r w:rsidRPr="005F5292">
        <w:rPr>
          <w:rFonts w:ascii="Courier New" w:hAnsi="Courier New" w:cs="Courier New"/>
          <w:color w:val="A9B7C6"/>
          <w:sz w:val="20"/>
          <w:szCs w:val="20"/>
          <w:lang w:eastAsia="en-IN"/>
        </w:rPr>
        <w:t>AddCart.DoesNotExist</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Http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tatus </w:t>
      </w:r>
      <w:r w:rsidRPr="005F5292">
        <w:rPr>
          <w:rFonts w:ascii="Courier New" w:hAnsi="Courier New" w:cs="Courier New"/>
          <w:color w:val="A9B7C6"/>
          <w:sz w:val="20"/>
          <w:szCs w:val="20"/>
          <w:lang w:eastAsia="en-IN"/>
        </w:rPr>
        <w:t>= status.HTTP_404_NOT_FOUND)</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ge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details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get_object</w:t>
      </w:r>
      <w:proofErr w:type="spellEnd"/>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details</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many </w:t>
      </w:r>
      <w:r w:rsidRPr="005F5292">
        <w:rPr>
          <w:rFonts w:ascii="Courier New" w:hAnsi="Courier New" w:cs="Courier New"/>
          <w:color w:val="A9B7C6"/>
          <w:sz w:val="20"/>
          <w:szCs w:val="20"/>
          <w:lang w:eastAsia="en-IN"/>
        </w:rPr>
        <w:t xml:space="preserve">= </w:t>
      </w:r>
      <w:r w:rsidRPr="005F5292">
        <w:rPr>
          <w:rFonts w:ascii="Courier New" w:hAnsi="Courier New" w:cs="Courier New"/>
          <w:color w:val="CC7832"/>
          <w:sz w:val="20"/>
          <w:szCs w:val="20"/>
          <w:lang w:eastAsia="en-IN"/>
        </w:rPr>
        <w:t>Tru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pos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serializer = </w:t>
      </w:r>
      <w:proofErr w:type="spellStart"/>
      <w:r w:rsidRPr="005F5292">
        <w:rPr>
          <w:rFonts w:ascii="Courier New" w:hAnsi="Courier New" w:cs="Courier New"/>
          <w:color w:val="A9B7C6"/>
          <w:sz w:val="20"/>
          <w:szCs w:val="20"/>
          <w:lang w:eastAsia="en-IN"/>
        </w:rPr>
        <w:t>CartSerializ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data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request.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serializer.is_valid</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price = </w:t>
      </w:r>
      <w:proofErr w:type="spellStart"/>
      <w:r w:rsidRPr="005F5292">
        <w:rPr>
          <w:rFonts w:ascii="Courier New" w:hAnsi="Courier New" w:cs="Courier New"/>
          <w:color w:val="A9B7C6"/>
          <w:sz w:val="20"/>
          <w:szCs w:val="20"/>
          <w:lang w:eastAsia="en-IN"/>
        </w:rPr>
        <w:t>serializer.validated_data</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pric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slug</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price)</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exist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s():</w:t>
      </w:r>
      <w:r w:rsidRPr="005F5292">
        <w:rPr>
          <w:rFonts w:ascii="Courier New" w:hAnsi="Courier New" w:cs="Courier New"/>
          <w:color w:val="A9B7C6"/>
          <w:sz w:val="20"/>
          <w:szCs w:val="20"/>
          <w:lang w:eastAsia="en-IN"/>
        </w:rPr>
        <w:br/>
        <w:t xml:space="preserve">                    quantity =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values(</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6897BB"/>
          <w:sz w:val="20"/>
          <w:szCs w:val="20"/>
          <w:lang w:eastAsia="en-IN"/>
        </w:rPr>
        <w:t>0</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quantity)</w:t>
      </w:r>
      <w:r w:rsidRPr="005F5292">
        <w:rPr>
          <w:rFonts w:ascii="Courier New" w:hAnsi="Courier New" w:cs="Courier New"/>
          <w:color w:val="A9B7C6"/>
          <w:sz w:val="20"/>
          <w:szCs w:val="20"/>
          <w:lang w:eastAsia="en-IN"/>
        </w:rPr>
        <w:br/>
        <w:t xml:space="preserve">                    quantity = quantity + </w:t>
      </w:r>
      <w:r w:rsidRPr="005F5292">
        <w:rPr>
          <w:rFonts w:ascii="Courier New" w:hAnsi="Courier New" w:cs="Courier New"/>
          <w:color w:val="6897BB"/>
          <w:sz w:val="20"/>
          <w:szCs w:val="20"/>
          <w:lang w:eastAsia="en-IN"/>
        </w:rPr>
        <w:t>1</w:t>
      </w:r>
      <w:r w:rsidRPr="005F5292">
        <w:rPr>
          <w:rFonts w:ascii="Courier New" w:hAnsi="Courier New" w:cs="Courier New"/>
          <w:color w:val="6897BB"/>
          <w:sz w:val="20"/>
          <w:szCs w:val="20"/>
          <w:lang w:eastAsia="en-IN"/>
        </w:rPr>
        <w:br/>
      </w:r>
      <w:r w:rsidRPr="005F5292">
        <w:rPr>
          <w:rFonts w:ascii="Courier New" w:hAnsi="Courier New" w:cs="Courier New"/>
          <w:color w:val="6897BB"/>
          <w:sz w:val="20"/>
          <w:szCs w:val="20"/>
          <w:lang w:eastAsia="en-IN"/>
        </w:rPr>
        <w:lastRenderedPageBreak/>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 xml:space="preserve"> = quantity * price</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update(</w:t>
      </w:r>
      <w:r w:rsidRPr="005F5292">
        <w:rPr>
          <w:rFonts w:ascii="Courier New" w:hAnsi="Courier New" w:cs="Courier New"/>
          <w:color w:val="AA4926"/>
          <w:sz w:val="20"/>
          <w:szCs w:val="20"/>
          <w:lang w:eastAsia="en-IN"/>
        </w:rPr>
        <w:t xml:space="preserve">quantity </w:t>
      </w:r>
      <w:r w:rsidRPr="005F5292">
        <w:rPr>
          <w:rFonts w:ascii="Courier New" w:hAnsi="Courier New" w:cs="Courier New"/>
          <w:color w:val="A9B7C6"/>
          <w:sz w:val="20"/>
          <w:szCs w:val="20"/>
          <w:lang w:eastAsia="en-IN"/>
        </w:rPr>
        <w:t>= quantity</w:t>
      </w:r>
      <w:r w:rsidRPr="005F5292">
        <w:rPr>
          <w:rFonts w:ascii="Courier New" w:hAnsi="Courier New" w:cs="Courier New"/>
          <w:color w:val="CC7832"/>
          <w:sz w:val="20"/>
          <w:szCs w:val="20"/>
          <w:lang w:eastAsia="en-IN"/>
        </w:rPr>
        <w:t xml:space="preserve">, </w:t>
      </w:r>
      <w:proofErr w:type="spellStart"/>
      <w:r w:rsidRPr="005F5292">
        <w:rPr>
          <w:rFonts w:ascii="Courier New" w:hAnsi="Courier New" w:cs="Courier New"/>
          <w:color w:val="AA4926"/>
          <w:sz w:val="20"/>
          <w:szCs w:val="20"/>
          <w:lang w:eastAsia="en-IN"/>
        </w:rPr>
        <w:t>updated_price</w:t>
      </w:r>
      <w:proofErr w:type="spellEnd"/>
      <w:r w:rsidRPr="005F5292">
        <w:rPr>
          <w:rFonts w:ascii="Courier New" w:hAnsi="Courier New" w:cs="Courier New"/>
          <w:color w:val="AA4926"/>
          <w:sz w:val="20"/>
          <w:szCs w:val="20"/>
          <w:lang w:eastAsia="en-IN"/>
        </w:rPr>
        <w:t xml:space="preserve"> </w:t>
      </w:r>
      <w:r w:rsidRPr="005F5292">
        <w:rPr>
          <w:rFonts w:ascii="Courier New" w:hAnsi="Courier New" w:cs="Courier New"/>
          <w:color w:val="A9B7C6"/>
          <w:sz w:val="20"/>
          <w:szCs w:val="20"/>
          <w:lang w:eastAsia="en-IN"/>
        </w:rPr>
        <w:t xml:space="preserve">= </w:t>
      </w:r>
      <w:proofErr w:type="spellStart"/>
      <w:r w:rsidRPr="005F5292">
        <w:rPr>
          <w:rFonts w:ascii="Courier New" w:hAnsi="Courier New" w:cs="Courier New"/>
          <w:color w:val="A9B7C6"/>
          <w:sz w:val="20"/>
          <w:szCs w:val="20"/>
          <w:lang w:eastAsia="en-IN"/>
        </w:rPr>
        <w:t>updated_pric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Updat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serializer.sav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proofErr w:type="spellStart"/>
      <w:r w:rsidRPr="005F5292">
        <w:rPr>
          <w:rFonts w:ascii="Courier New" w:hAnsi="Courier New" w:cs="Courier New"/>
          <w:color w:val="A9B7C6"/>
          <w:sz w:val="20"/>
          <w:szCs w:val="20"/>
          <w:lang w:eastAsia="en-IN"/>
        </w:rPr>
        <w:t>serializer.data</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proofErr w:type="spellStart"/>
      <w:r w:rsidRPr="005F5292">
        <w:rPr>
          <w:rFonts w:ascii="Courier New" w:hAnsi="Courier New" w:cs="Courier New"/>
          <w:color w:val="A9B7C6"/>
          <w:sz w:val="20"/>
          <w:szCs w:val="20"/>
          <w:lang w:eastAsia="en-IN"/>
        </w:rPr>
        <w:t>serializer.errors</w:t>
      </w:r>
      <w:proofErr w:type="spellEnd"/>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delete</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user = </w:t>
      </w:r>
      <w:proofErr w:type="spellStart"/>
      <w:r w:rsidRPr="005F5292">
        <w:rPr>
          <w:rFonts w:ascii="Courier New" w:hAnsi="Courier New" w:cs="Courier New"/>
          <w:color w:val="A9B7C6"/>
          <w:sz w:val="20"/>
          <w:szCs w:val="20"/>
          <w:lang w:eastAsia="en-IN"/>
        </w:rPr>
        <w:t>request.user</w:t>
      </w:r>
      <w:proofErr w:type="spellEnd"/>
      <w:r w:rsidRPr="005F5292">
        <w:rPr>
          <w:rFonts w:ascii="Courier New" w:hAnsi="Courier New" w:cs="Courier New"/>
          <w:color w:val="A9B7C6"/>
          <w:sz w:val="20"/>
          <w:szCs w:val="20"/>
          <w:lang w:eastAsia="en-IN"/>
        </w:rPr>
        <w:br/>
        <w:t xml:space="preserve">        slug = </w:t>
      </w:r>
      <w:proofErr w:type="spellStart"/>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slug</w:t>
      </w:r>
      <w:proofErr w:type="spellEnd"/>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w:t>
      </w:r>
      <w:r w:rsidRPr="005F5292">
        <w:rPr>
          <w:rFonts w:ascii="Courier New" w:hAnsi="Courier New" w:cs="Courier New"/>
          <w:color w:val="A9B7C6"/>
          <w:sz w:val="20"/>
          <w:szCs w:val="20"/>
          <w:lang w:eastAsia="en-IN"/>
        </w:rPr>
        <w:br/>
        <w:t xml:space="preserve">            </w:t>
      </w:r>
      <w:proofErr w:type="spellStart"/>
      <w:r w:rsidRPr="005F5292">
        <w:rPr>
          <w:rFonts w:ascii="Courier New" w:hAnsi="Courier New" w:cs="Courier New"/>
          <w:color w:val="A9B7C6"/>
          <w:sz w:val="20"/>
          <w:szCs w:val="20"/>
          <w:lang w:eastAsia="en-IN"/>
        </w:rPr>
        <w:t>AddCart.objects.filter</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lug</w:t>
      </w:r>
      <w:r w:rsidRPr="005F5292">
        <w:rPr>
          <w:rFonts w:ascii="Courier New" w:hAnsi="Courier New" w:cs="Courier New"/>
          <w:color w:val="A9B7C6"/>
          <w:sz w:val="20"/>
          <w:szCs w:val="20"/>
          <w:lang w:eastAsia="en-IN"/>
        </w:rPr>
        <w:t>=slug).delet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uccessfully Deleted!"</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4_NO_CONTEN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proofErr w:type="spellStart"/>
      <w:r w:rsidRPr="005F5292">
        <w:rPr>
          <w:rFonts w:ascii="Courier New" w:hAnsi="Courier New" w:cs="Courier New"/>
          <w:color w:val="A9B7C6"/>
          <w:sz w:val="20"/>
          <w:szCs w:val="20"/>
          <w:lang w:eastAsia="en-IN"/>
        </w:rPr>
        <w:t>JsonResponse</w:t>
      </w:r>
      <w:proofErr w:type="spellEnd"/>
      <w:r w:rsidRPr="005F5292">
        <w:rPr>
          <w:rFonts w:ascii="Courier New" w:hAnsi="Courier New" w:cs="Courier New"/>
          <w:color w:val="A9B7C6"/>
          <w:sz w:val="20"/>
          <w:szCs w:val="20"/>
          <w:lang w:eastAsia="en-IN"/>
        </w:rPr>
        <w:t>(</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p>
    <w:p w14:paraId="7ED8AEF0" w14:textId="77777777" w:rsidR="00A257C4" w:rsidRDefault="00A257C4">
      <w:pPr>
        <w:spacing w:line="259" w:lineRule="auto"/>
        <w:rPr>
          <w:b/>
          <w:bCs/>
        </w:rPr>
      </w:pPr>
    </w:p>
    <w:p w14:paraId="59BC297E" w14:textId="77777777" w:rsidR="008B4CD9" w:rsidRPr="00425A35" w:rsidRDefault="00684199">
      <w:pPr>
        <w:spacing w:line="259" w:lineRule="auto"/>
        <w:rPr>
          <w:b/>
          <w:bCs/>
        </w:rPr>
      </w:pPr>
      <w:r w:rsidRPr="00425A35">
        <w:rPr>
          <w:b/>
          <w:bCs/>
        </w:rPr>
        <w:t>4.2.3 Consuming Rest API in Django Rest Frameworks</w:t>
      </w:r>
    </w:p>
    <w:p w14:paraId="2290ADCD" w14:textId="77777777" w:rsidR="008B4CD9" w:rsidRDefault="008B4CD9">
      <w:pPr>
        <w:spacing w:line="259" w:lineRule="auto"/>
      </w:pPr>
    </w:p>
    <w:p w14:paraId="236861F3" w14:textId="77777777" w:rsidR="008B4CD9" w:rsidRPr="00450628" w:rsidRDefault="00684199" w:rsidP="00450628">
      <w:pPr>
        <w:pStyle w:val="HTMLPreformatted"/>
        <w:shd w:val="clear" w:color="auto" w:fill="2B2B2B"/>
        <w:spacing w:after="240"/>
        <w:rPr>
          <w:color w:val="A9B7C6"/>
        </w:rPr>
      </w:pPr>
      <w:r>
        <w:rPr>
          <w:color w:val="CC7832"/>
        </w:rPr>
        <w:t xml:space="preserve">def </w:t>
      </w:r>
      <w:r>
        <w:rPr>
          <w:color w:val="FFC66D"/>
        </w:rPr>
        <w:t>cart</w:t>
      </w:r>
      <w:r>
        <w:rPr>
          <w:color w:val="A9B7C6"/>
        </w:rPr>
        <w:t>(request</w:t>
      </w:r>
      <w:r>
        <w:rPr>
          <w:color w:val="CC7832"/>
        </w:rPr>
        <w:t xml:space="preserve">, </w:t>
      </w:r>
      <w:r>
        <w:rPr>
          <w:color w:val="A9B7C6"/>
        </w:rPr>
        <w:t>user):</w:t>
      </w:r>
      <w:r>
        <w:rPr>
          <w:color w:val="A9B7C6"/>
        </w:rPr>
        <w:br/>
      </w:r>
      <w:r>
        <w:rPr>
          <w:color w:val="A9B7C6"/>
        </w:rPr>
        <w:br/>
        <w:t xml:space="preserve">    </w:t>
      </w:r>
      <w:r>
        <w:rPr>
          <w:color w:val="CC7832"/>
        </w:rPr>
        <w:t xml:space="preserve">if </w:t>
      </w:r>
      <w:r>
        <w:rPr>
          <w:color w:val="A9B7C6"/>
        </w:rPr>
        <w:t xml:space="preserve">user == </w:t>
      </w:r>
      <w:r>
        <w:rPr>
          <w:color w:val="6A8759"/>
        </w:rPr>
        <w:t>'</w:t>
      </w:r>
      <w:proofErr w:type="spellStart"/>
      <w:r>
        <w:rPr>
          <w:color w:val="6A8759"/>
        </w:rPr>
        <w:t>AnonymousUser</w:t>
      </w:r>
      <w:proofErr w:type="spellEnd"/>
      <w:r>
        <w:rPr>
          <w:color w:val="6A8759"/>
        </w:rPr>
        <w:t>'</w:t>
      </w:r>
      <w:r>
        <w:rPr>
          <w:color w:val="A9B7C6"/>
        </w:rPr>
        <w:t>:</w:t>
      </w:r>
      <w:r>
        <w:rPr>
          <w:color w:val="A9B7C6"/>
        </w:rPr>
        <w:br/>
        <w:t xml:space="preserve">        </w:t>
      </w:r>
      <w:r>
        <w:rPr>
          <w:color w:val="CC7832"/>
        </w:rPr>
        <w:t xml:space="preserve">return </w:t>
      </w:r>
      <w:proofErr w:type="spellStart"/>
      <w:r>
        <w:rPr>
          <w:color w:val="A9B7C6"/>
        </w:rPr>
        <w:t>HttpResponse</w:t>
      </w:r>
      <w:proofErr w:type="spellEnd"/>
      <w:r>
        <w:rPr>
          <w:color w:val="A9B7C6"/>
        </w:rPr>
        <w:t>(</w:t>
      </w:r>
      <w:r>
        <w:rPr>
          <w:color w:val="6A8759"/>
        </w:rPr>
        <w:t>"Please Login to View the Cart."</w:t>
      </w:r>
      <w:r>
        <w:rPr>
          <w:color w:val="A9B7C6"/>
        </w:rPr>
        <w:t>)</w:t>
      </w:r>
      <w:r>
        <w:rPr>
          <w:color w:val="A9B7C6"/>
        </w:rPr>
        <w:br/>
        <w:t xml:space="preserve">    </w:t>
      </w:r>
      <w:r>
        <w:rPr>
          <w:color w:val="CC7832"/>
        </w:rPr>
        <w:t>else</w:t>
      </w:r>
      <w:r>
        <w:rPr>
          <w:color w:val="A9B7C6"/>
        </w:rPr>
        <w:t>:</w:t>
      </w:r>
      <w:r>
        <w:rPr>
          <w:color w:val="A9B7C6"/>
        </w:rPr>
        <w:br/>
        <w:t xml:space="preserve">        </w:t>
      </w:r>
      <w:proofErr w:type="spellStart"/>
      <w:r>
        <w:rPr>
          <w:color w:val="A9B7C6"/>
        </w:rPr>
        <w:t>url</w:t>
      </w:r>
      <w:proofErr w:type="spellEnd"/>
      <w:r>
        <w:rPr>
          <w:color w:val="A9B7C6"/>
        </w:rPr>
        <w:t xml:space="preserve"> = </w:t>
      </w:r>
      <w:r>
        <w:rPr>
          <w:color w:val="6A8759"/>
        </w:rPr>
        <w:t>'http://127.0.0.1:8000/add-to-cart/'</w:t>
      </w:r>
      <w:r>
        <w:rPr>
          <w:color w:val="A9B7C6"/>
        </w:rPr>
        <w:t>+user</w:t>
      </w:r>
      <w:r>
        <w:rPr>
          <w:color w:val="A9B7C6"/>
        </w:rPr>
        <w:br/>
        <w:t xml:space="preserve">        response = </w:t>
      </w:r>
      <w:proofErr w:type="spellStart"/>
      <w:r>
        <w:rPr>
          <w:color w:val="A9B7C6"/>
        </w:rPr>
        <w:t>requests.get</w:t>
      </w:r>
      <w:proofErr w:type="spellEnd"/>
      <w:r>
        <w:rPr>
          <w:color w:val="A9B7C6"/>
        </w:rPr>
        <w:t>(</w:t>
      </w:r>
      <w:proofErr w:type="spellStart"/>
      <w:r>
        <w:rPr>
          <w:color w:val="AA4926"/>
        </w:rPr>
        <w:t>url</w:t>
      </w:r>
      <w:proofErr w:type="spellEnd"/>
      <w:r>
        <w:rPr>
          <w:color w:val="AA4926"/>
        </w:rPr>
        <w:t xml:space="preserve"> </w:t>
      </w:r>
      <w:r>
        <w:rPr>
          <w:color w:val="A9B7C6"/>
        </w:rPr>
        <w:t xml:space="preserve">= </w:t>
      </w:r>
      <w:proofErr w:type="spellStart"/>
      <w:r>
        <w:rPr>
          <w:color w:val="A9B7C6"/>
        </w:rPr>
        <w:t>url</w:t>
      </w:r>
      <w:proofErr w:type="spellEnd"/>
      <w:r>
        <w:rPr>
          <w:color w:val="A9B7C6"/>
        </w:rPr>
        <w:t>)</w:t>
      </w:r>
      <w:r>
        <w:rPr>
          <w:color w:val="A9B7C6"/>
        </w:rPr>
        <w:br/>
        <w:t xml:space="preserve">        results = </w:t>
      </w:r>
      <w:proofErr w:type="spellStart"/>
      <w:r>
        <w:rPr>
          <w:color w:val="A9B7C6"/>
        </w:rPr>
        <w:t>response.json</w:t>
      </w:r>
      <w:proofErr w:type="spellEnd"/>
      <w:r>
        <w:rPr>
          <w:color w:val="A9B7C6"/>
        </w:rPr>
        <w:t>()</w:t>
      </w:r>
      <w:r>
        <w:rPr>
          <w:color w:val="A9B7C6"/>
        </w:rPr>
        <w:br/>
        <w:t xml:space="preserve">        </w:t>
      </w:r>
      <w:r>
        <w:rPr>
          <w:color w:val="8888C6"/>
        </w:rPr>
        <w:t>print</w:t>
      </w:r>
      <w:r>
        <w:rPr>
          <w:color w:val="A9B7C6"/>
        </w:rPr>
        <w:t>(</w:t>
      </w:r>
      <w:r>
        <w:rPr>
          <w:color w:val="6A8759"/>
        </w:rPr>
        <w:t xml:space="preserve">"obtained Result </w:t>
      </w:r>
      <w:proofErr w:type="spellStart"/>
      <w:r>
        <w:rPr>
          <w:color w:val="6A8759"/>
        </w:rPr>
        <w:t>is"</w:t>
      </w:r>
      <w:r>
        <w:rPr>
          <w:color w:val="CC7832"/>
        </w:rPr>
        <w:t>,</w:t>
      </w:r>
      <w:r>
        <w:rPr>
          <w:color w:val="A9B7C6"/>
        </w:rPr>
        <w:t>results</w:t>
      </w:r>
      <w:proofErr w:type="spellEnd"/>
      <w:r>
        <w:rPr>
          <w:color w:val="A9B7C6"/>
        </w:rPr>
        <w:t>)</w:t>
      </w:r>
      <w:r>
        <w:rPr>
          <w:color w:val="A9B7C6"/>
        </w:rPr>
        <w:br/>
        <w:t xml:space="preserve">        total = </w:t>
      </w:r>
      <w:r>
        <w:rPr>
          <w:color w:val="6897BB"/>
        </w:rPr>
        <w:t>0</w:t>
      </w:r>
      <w:r>
        <w:rPr>
          <w:color w:val="6897BB"/>
        </w:rPr>
        <w:br/>
        <w:t xml:space="preserve">        </w:t>
      </w:r>
      <w:r>
        <w:rPr>
          <w:color w:val="CC7832"/>
        </w:rPr>
        <w:t xml:space="preserve">for </w:t>
      </w:r>
      <w:r>
        <w:rPr>
          <w:color w:val="A9B7C6"/>
        </w:rPr>
        <w:t xml:space="preserve">result </w:t>
      </w:r>
      <w:r>
        <w:rPr>
          <w:color w:val="CC7832"/>
        </w:rPr>
        <w:t xml:space="preserve">in </w:t>
      </w:r>
      <w:r>
        <w:rPr>
          <w:color w:val="A9B7C6"/>
        </w:rPr>
        <w:t>results:</w:t>
      </w:r>
      <w:r>
        <w:rPr>
          <w:color w:val="A9B7C6"/>
        </w:rPr>
        <w:br/>
        <w:t xml:space="preserve">            total += result[</w:t>
      </w:r>
      <w:r>
        <w:rPr>
          <w:color w:val="6A8759"/>
        </w:rPr>
        <w:t>'</w:t>
      </w:r>
      <w:proofErr w:type="spellStart"/>
      <w:r>
        <w:rPr>
          <w:color w:val="6A8759"/>
        </w:rPr>
        <w:t>updated_price</w:t>
      </w:r>
      <w:proofErr w:type="spellEnd"/>
      <w:r>
        <w:rPr>
          <w:color w:val="6A8759"/>
        </w:rPr>
        <w:t>'</w:t>
      </w:r>
      <w:r>
        <w:rPr>
          <w:color w:val="A9B7C6"/>
        </w:rPr>
        <w:t>]</w:t>
      </w:r>
      <w:r>
        <w:rPr>
          <w:color w:val="A9B7C6"/>
        </w:rPr>
        <w:br/>
      </w:r>
      <w:r>
        <w:rPr>
          <w:color w:val="A9B7C6"/>
        </w:rPr>
        <w:br/>
        <w:t xml:space="preserve">        subtotal = total</w:t>
      </w:r>
      <w:r>
        <w:rPr>
          <w:color w:val="A9B7C6"/>
        </w:rPr>
        <w:br/>
        <w:t xml:space="preserve">        </w:t>
      </w:r>
      <w:r>
        <w:rPr>
          <w:color w:val="CC7832"/>
        </w:rPr>
        <w:t xml:space="preserve">if </w:t>
      </w:r>
      <w:r>
        <w:rPr>
          <w:color w:val="A9B7C6"/>
        </w:rPr>
        <w:t>total &lt;</w:t>
      </w:r>
      <w:r>
        <w:rPr>
          <w:color w:val="6897BB"/>
        </w:rPr>
        <w:t xml:space="preserve">1000 </w:t>
      </w:r>
      <w:r>
        <w:rPr>
          <w:color w:val="CC7832"/>
        </w:rPr>
        <w:t xml:space="preserve">and </w:t>
      </w:r>
      <w:r>
        <w:rPr>
          <w:color w:val="A9B7C6"/>
        </w:rPr>
        <w:t xml:space="preserve">total &gt; </w:t>
      </w:r>
      <w:r>
        <w:rPr>
          <w:color w:val="6897BB"/>
        </w:rPr>
        <w:t>0</w:t>
      </w:r>
      <w:r>
        <w:rPr>
          <w:color w:val="A9B7C6"/>
        </w:rPr>
        <w:t>:</w:t>
      </w:r>
      <w:r>
        <w:rPr>
          <w:color w:val="A9B7C6"/>
        </w:rPr>
        <w:br/>
        <w:t xml:space="preserve">            shipping = </w:t>
      </w:r>
      <w:r>
        <w:rPr>
          <w:color w:val="6897BB"/>
        </w:rPr>
        <w:t>100</w:t>
      </w:r>
      <w:r>
        <w:rPr>
          <w:color w:val="6897BB"/>
        </w:rPr>
        <w:br/>
        <w:t xml:space="preserve">            </w:t>
      </w:r>
      <w:r>
        <w:rPr>
          <w:color w:val="A9B7C6"/>
        </w:rPr>
        <w:t>total = total + shipping</w:t>
      </w:r>
      <w:r>
        <w:rPr>
          <w:color w:val="A9B7C6"/>
        </w:rPr>
        <w:br/>
        <w:t xml:space="preserve">        </w:t>
      </w:r>
      <w:r>
        <w:rPr>
          <w:color w:val="CC7832"/>
        </w:rPr>
        <w:t>else</w:t>
      </w:r>
      <w:r>
        <w:rPr>
          <w:color w:val="A9B7C6"/>
        </w:rPr>
        <w:t>:</w:t>
      </w:r>
      <w:r>
        <w:rPr>
          <w:color w:val="A9B7C6"/>
        </w:rPr>
        <w:br/>
        <w:t xml:space="preserve">            shipping = </w:t>
      </w:r>
      <w:r>
        <w:rPr>
          <w:color w:val="6897BB"/>
        </w:rPr>
        <w:t>0</w:t>
      </w:r>
      <w:r>
        <w:rPr>
          <w:color w:val="6897BB"/>
        </w:rPr>
        <w:br/>
        <w:t xml:space="preserve">        </w:t>
      </w:r>
      <w:r>
        <w:rPr>
          <w:color w:val="CC7832"/>
        </w:rPr>
        <w:t xml:space="preserve">return </w:t>
      </w:r>
      <w:r>
        <w:rPr>
          <w:color w:val="A9B7C6"/>
        </w:rPr>
        <w:t>render(request</w:t>
      </w:r>
      <w:r>
        <w:rPr>
          <w:color w:val="CC7832"/>
        </w:rPr>
        <w:t xml:space="preserve">, </w:t>
      </w:r>
      <w:r>
        <w:rPr>
          <w:color w:val="6A8759"/>
        </w:rPr>
        <w:t>"cart.html"</w:t>
      </w:r>
      <w:r>
        <w:rPr>
          <w:color w:val="CC7832"/>
        </w:rPr>
        <w:t xml:space="preserve">, </w:t>
      </w:r>
      <w:r>
        <w:rPr>
          <w:color w:val="A9B7C6"/>
        </w:rPr>
        <w:t>{</w:t>
      </w:r>
      <w:r>
        <w:rPr>
          <w:color w:val="6A8759"/>
        </w:rPr>
        <w:t>"results"</w:t>
      </w:r>
      <w:r>
        <w:rPr>
          <w:color w:val="A9B7C6"/>
        </w:rPr>
        <w:t>: results</w:t>
      </w:r>
      <w:r>
        <w:rPr>
          <w:color w:val="CC7832"/>
        </w:rPr>
        <w:t xml:space="preserve">, </w:t>
      </w:r>
      <w:r>
        <w:rPr>
          <w:color w:val="6A8759"/>
        </w:rPr>
        <w:t>"total"</w:t>
      </w:r>
      <w:r>
        <w:rPr>
          <w:color w:val="A9B7C6"/>
        </w:rPr>
        <w:t xml:space="preserve">: </w:t>
      </w:r>
      <w:proofErr w:type="spellStart"/>
      <w:r>
        <w:rPr>
          <w:color w:val="A9B7C6"/>
        </w:rPr>
        <w:t>total</w:t>
      </w:r>
      <w:r>
        <w:rPr>
          <w:color w:val="CC7832"/>
        </w:rPr>
        <w:t>,</w:t>
      </w:r>
      <w:r>
        <w:rPr>
          <w:color w:val="6A8759"/>
        </w:rPr>
        <w:t>"subtotal</w:t>
      </w:r>
      <w:proofErr w:type="spellEnd"/>
      <w:r>
        <w:rPr>
          <w:color w:val="6A8759"/>
        </w:rPr>
        <w:t>"</w:t>
      </w:r>
      <w:r>
        <w:rPr>
          <w:color w:val="A9B7C6"/>
        </w:rPr>
        <w:t>: subtotal</w:t>
      </w:r>
      <w:r>
        <w:rPr>
          <w:color w:val="CC7832"/>
        </w:rPr>
        <w:t xml:space="preserve">, </w:t>
      </w:r>
      <w:r>
        <w:rPr>
          <w:color w:val="6A8759"/>
        </w:rPr>
        <w:t>"shipping"</w:t>
      </w:r>
      <w:r>
        <w:rPr>
          <w:color w:val="A9B7C6"/>
        </w:rPr>
        <w:t>: shipping}</w:t>
      </w:r>
    </w:p>
    <w:tbl>
      <w:tblPr>
        <w:tblStyle w:val="TableGrid0"/>
        <w:tblW w:w="6890" w:type="dxa"/>
        <w:tblInd w:w="0" w:type="dxa"/>
        <w:tblLook w:val="04A0" w:firstRow="1" w:lastRow="0" w:firstColumn="1" w:lastColumn="0" w:noHBand="0" w:noVBand="1"/>
      </w:tblPr>
      <w:tblGrid>
        <w:gridCol w:w="3763"/>
        <w:gridCol w:w="3127"/>
      </w:tblGrid>
      <w:tr w:rsidR="00AD25A3" w14:paraId="1626C0AD" w14:textId="77777777" w:rsidTr="00CA572D">
        <w:trPr>
          <w:trHeight w:val="1485"/>
        </w:trPr>
        <w:tc>
          <w:tcPr>
            <w:tcW w:w="3763" w:type="dxa"/>
            <w:tcBorders>
              <w:top w:val="nil"/>
              <w:left w:val="nil"/>
              <w:bottom w:val="nil"/>
              <w:right w:val="nil"/>
            </w:tcBorders>
          </w:tcPr>
          <w:p w14:paraId="76825DE6" w14:textId="2E4E15D1" w:rsidR="00E71F52" w:rsidRDefault="00684199" w:rsidP="00450628">
            <w:pPr>
              <w:spacing w:after="10" w:line="259" w:lineRule="auto"/>
              <w:rPr>
                <w:b/>
                <w:sz w:val="32"/>
              </w:rPr>
            </w:pPr>
            <w:r>
              <w:rPr>
                <w:b/>
                <w:sz w:val="32"/>
              </w:rPr>
              <w:t xml:space="preserve"> </w:t>
            </w:r>
          </w:p>
          <w:p w14:paraId="04A7BE15" w14:textId="3233E639" w:rsidR="004727C5" w:rsidRDefault="004727C5" w:rsidP="00450628">
            <w:pPr>
              <w:spacing w:after="10" w:line="259" w:lineRule="auto"/>
              <w:rPr>
                <w:b/>
                <w:sz w:val="32"/>
              </w:rPr>
            </w:pPr>
          </w:p>
          <w:p w14:paraId="0C13F433" w14:textId="77777777" w:rsidR="004727C5" w:rsidRDefault="004727C5" w:rsidP="00450628">
            <w:pPr>
              <w:spacing w:after="10" w:line="259" w:lineRule="auto"/>
              <w:rPr>
                <w:b/>
                <w:sz w:val="32"/>
              </w:rPr>
            </w:pPr>
          </w:p>
          <w:p w14:paraId="02592A5C" w14:textId="77777777" w:rsidR="00146D17" w:rsidRDefault="00684199" w:rsidP="00450628">
            <w:pPr>
              <w:spacing w:after="10" w:line="259" w:lineRule="auto"/>
            </w:pPr>
            <w:r>
              <w:rPr>
                <w:b/>
                <w:sz w:val="32"/>
              </w:rPr>
              <w:lastRenderedPageBreak/>
              <w:t xml:space="preserve"> </w:t>
            </w:r>
            <w:r w:rsidR="00FB51E0">
              <w:rPr>
                <w:b/>
                <w:sz w:val="32"/>
              </w:rPr>
              <w:t xml:space="preserve">CHAPTER 5 </w:t>
            </w:r>
          </w:p>
          <w:p w14:paraId="31BAAAD1" w14:textId="77777777" w:rsidR="00146D17" w:rsidRDefault="00684199">
            <w:pPr>
              <w:spacing w:line="259" w:lineRule="auto"/>
            </w:pPr>
            <w:r>
              <w:rPr>
                <w:b/>
                <w:sz w:val="36"/>
              </w:rPr>
              <w:t xml:space="preserve"> </w:t>
            </w:r>
          </w:p>
          <w:p w14:paraId="6137F1E3" w14:textId="77777777" w:rsidR="00146D17" w:rsidRDefault="00684199">
            <w:pPr>
              <w:spacing w:line="259" w:lineRule="auto"/>
            </w:pPr>
            <w:r>
              <w:rPr>
                <w:b/>
                <w:sz w:val="31"/>
              </w:rPr>
              <w:t xml:space="preserve"> </w:t>
            </w:r>
            <w:r w:rsidR="00CA572D">
              <w:rPr>
                <w:b/>
                <w:sz w:val="31"/>
              </w:rPr>
              <w:t>TESTING AND RESULTS</w:t>
            </w:r>
          </w:p>
        </w:tc>
        <w:tc>
          <w:tcPr>
            <w:tcW w:w="3127" w:type="dxa"/>
            <w:tcBorders>
              <w:top w:val="nil"/>
              <w:left w:val="nil"/>
              <w:bottom w:val="nil"/>
              <w:right w:val="nil"/>
            </w:tcBorders>
          </w:tcPr>
          <w:p w14:paraId="3A4779C4" w14:textId="77777777" w:rsidR="00CA572D" w:rsidRDefault="00CA572D" w:rsidP="00CA572D">
            <w:pPr>
              <w:spacing w:line="259" w:lineRule="auto"/>
            </w:pPr>
          </w:p>
          <w:p w14:paraId="6317280C" w14:textId="77777777" w:rsidR="00CA572D" w:rsidRDefault="00CA572D" w:rsidP="00CA572D">
            <w:pPr>
              <w:spacing w:line="259" w:lineRule="auto"/>
            </w:pPr>
          </w:p>
          <w:p w14:paraId="0A683805" w14:textId="77777777" w:rsidR="00CA572D" w:rsidRDefault="00CA572D" w:rsidP="00CA572D">
            <w:pPr>
              <w:spacing w:line="259" w:lineRule="auto"/>
            </w:pPr>
          </w:p>
          <w:p w14:paraId="5B39BB42" w14:textId="77777777" w:rsidR="00CA572D" w:rsidRDefault="00CA572D" w:rsidP="00CA572D">
            <w:pPr>
              <w:spacing w:line="259" w:lineRule="auto"/>
            </w:pPr>
          </w:p>
          <w:p w14:paraId="50D1A998" w14:textId="77777777" w:rsidR="00450628" w:rsidRDefault="00450628" w:rsidP="00CA572D">
            <w:pPr>
              <w:spacing w:line="259" w:lineRule="auto"/>
            </w:pPr>
          </w:p>
          <w:p w14:paraId="16640529" w14:textId="77777777" w:rsidR="00E71F52" w:rsidRDefault="00E71F52" w:rsidP="00CA572D">
            <w:pPr>
              <w:spacing w:line="259" w:lineRule="auto"/>
            </w:pPr>
          </w:p>
        </w:tc>
      </w:tr>
    </w:tbl>
    <w:p w14:paraId="67BA6AF6" w14:textId="21051D3F" w:rsidR="00597873" w:rsidRPr="00597873" w:rsidRDefault="00CA36B7" w:rsidP="00F109BD">
      <w:pPr>
        <w:widowControl w:val="0"/>
        <w:autoSpaceDE w:val="0"/>
        <w:autoSpaceDN w:val="0"/>
        <w:spacing w:line="360" w:lineRule="auto"/>
        <w:ind w:left="120" w:right="166"/>
        <w:jc w:val="both"/>
      </w:pPr>
      <w:r>
        <w:rPr>
          <w:noProof/>
        </w:rPr>
        <w:pict w14:anchorId="1A393DD0">
          <v:rect id="Rectangle 11" o:spid="_x0000_s1036" style="position:absolute;left:0;text-align:left;margin-left:15pt;margin-top:-109.1pt;width:436.2pt;height:38.4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" fillcolor="white [3212]" strokecolor="white [3212]" strokeweight="2pt"/>
        </w:pict>
      </w:r>
      <w:r w:rsidR="00684199" w:rsidRPr="00597873">
        <w:t>After all phase have been perfectly done, the system will be implemented to the server and the system can be</w:t>
      </w:r>
      <w:r w:rsidR="00684199" w:rsidRPr="00597873">
        <w:rPr>
          <w:spacing w:val="1"/>
        </w:rPr>
        <w:t xml:space="preserve"> </w:t>
      </w:r>
      <w:r w:rsidR="00684199" w:rsidRPr="00597873">
        <w:t>used.</w:t>
      </w:r>
    </w:p>
    <w:p w14:paraId="75A64F75" w14:textId="77777777" w:rsidR="00597873" w:rsidRPr="00597873" w:rsidRDefault="00684199" w:rsidP="00F109BD">
      <w:pPr>
        <w:widowControl w:val="0"/>
        <w:numPr>
          <w:ilvl w:val="1"/>
          <w:numId w:val="5"/>
        </w:numPr>
        <w:tabs>
          <w:tab w:val="left" w:pos="540"/>
        </w:tabs>
        <w:autoSpaceDE w:val="0"/>
        <w:autoSpaceDN w:val="0"/>
        <w:spacing w:before="160"/>
        <w:jc w:val="both"/>
        <w:rPr>
          <w:b/>
          <w:sz w:val="28"/>
        </w:rPr>
      </w:pPr>
      <w:r w:rsidRPr="00597873">
        <w:rPr>
          <w:b/>
          <w:sz w:val="28"/>
        </w:rPr>
        <w:t>SYSTEM</w:t>
      </w:r>
      <w:r w:rsidRPr="00597873">
        <w:rPr>
          <w:b/>
          <w:spacing w:val="-3"/>
          <w:sz w:val="28"/>
        </w:rPr>
        <w:t xml:space="preserve"> </w:t>
      </w:r>
      <w:r w:rsidRPr="00597873">
        <w:rPr>
          <w:b/>
          <w:sz w:val="28"/>
        </w:rPr>
        <w:t>TESTING</w:t>
      </w:r>
    </w:p>
    <w:p w14:paraId="08433185" w14:textId="77777777" w:rsidR="00597873" w:rsidRPr="00597873" w:rsidRDefault="00597873" w:rsidP="00F109BD">
      <w:pPr>
        <w:widowControl w:val="0"/>
        <w:autoSpaceDE w:val="0"/>
        <w:autoSpaceDN w:val="0"/>
        <w:spacing w:before="9"/>
        <w:jc w:val="both"/>
        <w:rPr>
          <w:b/>
          <w:sz w:val="27"/>
        </w:rPr>
      </w:pPr>
    </w:p>
    <w:p w14:paraId="14CF7218" w14:textId="77777777" w:rsidR="00597873" w:rsidRPr="00597873" w:rsidRDefault="00684199" w:rsidP="00F109BD">
      <w:pPr>
        <w:widowControl w:val="0"/>
        <w:autoSpaceDE w:val="0"/>
        <w:autoSpaceDN w:val="0"/>
        <w:spacing w:before="1" w:line="360" w:lineRule="auto"/>
        <w:ind w:left="120" w:right="109"/>
        <w:jc w:val="both"/>
      </w:pPr>
      <w:r w:rsidRPr="00597873">
        <w:t>The goal of the system testing process was to determine all faults in the project. The program was subjected to a set of test inputs and many explanations were made and based on these explanations it will be decided whether the program behaves as expected or not. Our project went through three levels of</w:t>
      </w:r>
      <w:r w:rsidRPr="00597873">
        <w:rPr>
          <w:spacing w:val="-1"/>
        </w:rPr>
        <w:t xml:space="preserve"> </w:t>
      </w:r>
      <w:r w:rsidRPr="00597873">
        <w:t>testing.</w:t>
      </w:r>
    </w:p>
    <w:p w14:paraId="7558ADBA" w14:textId="77777777" w:rsidR="00597873" w:rsidRPr="00597873" w:rsidRDefault="00684199" w:rsidP="00F109BD">
      <w:pPr>
        <w:widowControl w:val="0"/>
        <w:numPr>
          <w:ilvl w:val="2"/>
          <w:numId w:val="5"/>
        </w:numPr>
        <w:tabs>
          <w:tab w:val="left" w:pos="965"/>
        </w:tabs>
        <w:autoSpaceDE w:val="0"/>
        <w:autoSpaceDN w:val="0"/>
        <w:spacing w:before="161"/>
        <w:jc w:val="both"/>
      </w:pPr>
      <w:r w:rsidRPr="00597873">
        <w:t>Unit</w:t>
      </w:r>
      <w:r w:rsidRPr="00597873">
        <w:rPr>
          <w:spacing w:val="-1"/>
        </w:rPr>
        <w:t xml:space="preserve"> </w:t>
      </w:r>
      <w:r w:rsidRPr="00597873">
        <w:t>testing</w:t>
      </w:r>
    </w:p>
    <w:p w14:paraId="660D9C73" w14:textId="77777777" w:rsidR="00597873" w:rsidRPr="00597873" w:rsidRDefault="00684199" w:rsidP="00F109BD">
      <w:pPr>
        <w:widowControl w:val="0"/>
        <w:numPr>
          <w:ilvl w:val="2"/>
          <w:numId w:val="5"/>
        </w:numPr>
        <w:tabs>
          <w:tab w:val="left" w:pos="965"/>
        </w:tabs>
        <w:autoSpaceDE w:val="0"/>
        <w:autoSpaceDN w:val="0"/>
        <w:spacing w:before="160"/>
        <w:jc w:val="both"/>
      </w:pPr>
      <w:r w:rsidRPr="00597873">
        <w:t>Integration</w:t>
      </w:r>
      <w:r w:rsidRPr="00597873">
        <w:rPr>
          <w:spacing w:val="-7"/>
        </w:rPr>
        <w:t xml:space="preserve"> </w:t>
      </w:r>
      <w:r w:rsidRPr="00597873">
        <w:t>testing</w:t>
      </w:r>
    </w:p>
    <w:p w14:paraId="3337C690" w14:textId="77777777" w:rsidR="00597873" w:rsidRPr="00597873" w:rsidRDefault="00684199" w:rsidP="00F109BD">
      <w:pPr>
        <w:widowControl w:val="0"/>
        <w:numPr>
          <w:ilvl w:val="2"/>
          <w:numId w:val="5"/>
        </w:numPr>
        <w:tabs>
          <w:tab w:val="left" w:pos="965"/>
        </w:tabs>
        <w:autoSpaceDE w:val="0"/>
        <w:autoSpaceDN w:val="0"/>
        <w:spacing w:before="159"/>
        <w:jc w:val="both"/>
      </w:pPr>
      <w:r w:rsidRPr="00597873">
        <w:t>Validation</w:t>
      </w:r>
      <w:r w:rsidRPr="00597873">
        <w:rPr>
          <w:spacing w:val="-4"/>
        </w:rPr>
        <w:t xml:space="preserve"> </w:t>
      </w:r>
      <w:r w:rsidRPr="00597873">
        <w:t>testing</w:t>
      </w:r>
    </w:p>
    <w:p w14:paraId="7DC95388" w14:textId="77777777" w:rsidR="00597873" w:rsidRPr="00597873" w:rsidRDefault="00597873" w:rsidP="00F109BD">
      <w:pPr>
        <w:widowControl w:val="0"/>
        <w:autoSpaceDE w:val="0"/>
        <w:autoSpaceDN w:val="0"/>
        <w:jc w:val="both"/>
        <w:rPr>
          <w:sz w:val="26"/>
        </w:rPr>
      </w:pPr>
    </w:p>
    <w:p w14:paraId="2F9684B7" w14:textId="77777777" w:rsidR="00597873" w:rsidRPr="00597873" w:rsidRDefault="00597873" w:rsidP="00F109BD">
      <w:pPr>
        <w:widowControl w:val="0"/>
        <w:autoSpaceDE w:val="0"/>
        <w:autoSpaceDN w:val="0"/>
        <w:spacing w:before="11"/>
        <w:jc w:val="both"/>
        <w:rPr>
          <w:sz w:val="25"/>
        </w:rPr>
      </w:pPr>
    </w:p>
    <w:p w14:paraId="3C6E2125" w14:textId="77777777" w:rsidR="00597873" w:rsidRPr="00597873" w:rsidRDefault="00684199" w:rsidP="00F109BD">
      <w:pPr>
        <w:widowControl w:val="0"/>
        <w:numPr>
          <w:ilvl w:val="2"/>
          <w:numId w:val="6"/>
        </w:numPr>
        <w:tabs>
          <w:tab w:val="left" w:pos="660"/>
        </w:tabs>
        <w:autoSpaceDE w:val="0"/>
        <w:autoSpaceDN w:val="0"/>
        <w:jc w:val="both"/>
        <w:outlineLvl w:val="0"/>
        <w:rPr>
          <w:b/>
          <w:bCs/>
        </w:rPr>
      </w:pPr>
      <w:r w:rsidRPr="00597873">
        <w:rPr>
          <w:b/>
          <w:bCs/>
        </w:rPr>
        <w:t>UNIT</w:t>
      </w:r>
      <w:r w:rsidRPr="00597873">
        <w:rPr>
          <w:b/>
          <w:bCs/>
          <w:spacing w:val="-1"/>
        </w:rPr>
        <w:t xml:space="preserve"> </w:t>
      </w:r>
      <w:r w:rsidRPr="00597873">
        <w:rPr>
          <w:b/>
          <w:bCs/>
        </w:rPr>
        <w:t>TESTING</w:t>
      </w:r>
    </w:p>
    <w:p w14:paraId="67FA58EA" w14:textId="77777777" w:rsidR="00597873" w:rsidRPr="00597873" w:rsidRDefault="00684199" w:rsidP="00F109BD">
      <w:pPr>
        <w:widowControl w:val="0"/>
        <w:autoSpaceDE w:val="0"/>
        <w:autoSpaceDN w:val="0"/>
        <w:spacing w:before="158" w:line="360" w:lineRule="auto"/>
        <w:ind w:left="120" w:right="153"/>
        <w:jc w:val="both"/>
      </w:pPr>
      <w:r w:rsidRPr="00597873">
        <w:t>Unit testing is commenced when a unit has been created and effectively reviewed. In order to test a single module, we need to provide a complete environment i.e., besides the section we would</w:t>
      </w:r>
      <w:r w:rsidRPr="00597873">
        <w:rPr>
          <w:spacing w:val="-1"/>
        </w:rPr>
        <w:t xml:space="preserve"> </w:t>
      </w:r>
      <w:r w:rsidRPr="00597873">
        <w:t>require</w:t>
      </w:r>
    </w:p>
    <w:p w14:paraId="0A31E5FF" w14:textId="77777777" w:rsidR="00597873" w:rsidRPr="00597873" w:rsidRDefault="00684199" w:rsidP="00F109BD">
      <w:pPr>
        <w:widowControl w:val="0"/>
        <w:numPr>
          <w:ilvl w:val="3"/>
          <w:numId w:val="7"/>
        </w:numPr>
        <w:tabs>
          <w:tab w:val="left" w:pos="840"/>
        </w:tabs>
        <w:autoSpaceDE w:val="0"/>
        <w:autoSpaceDN w:val="0"/>
        <w:spacing w:before="160"/>
        <w:jc w:val="both"/>
      </w:pPr>
      <w:r w:rsidRPr="00597873">
        <w:t>The procedures belonging to other units that is the unit under test</w:t>
      </w:r>
      <w:r w:rsidRPr="00597873">
        <w:rPr>
          <w:spacing w:val="-8"/>
        </w:rPr>
        <w:t xml:space="preserve"> </w:t>
      </w:r>
      <w:r w:rsidRPr="00597873">
        <w:t>calls.</w:t>
      </w:r>
    </w:p>
    <w:p w14:paraId="37512B13" w14:textId="77777777" w:rsidR="00597873" w:rsidRPr="00597873" w:rsidRDefault="00684199" w:rsidP="00F109BD">
      <w:pPr>
        <w:widowControl w:val="0"/>
        <w:numPr>
          <w:ilvl w:val="3"/>
          <w:numId w:val="7"/>
        </w:numPr>
        <w:tabs>
          <w:tab w:val="left" w:pos="840"/>
        </w:tabs>
        <w:autoSpaceDE w:val="0"/>
        <w:autoSpaceDN w:val="0"/>
        <w:spacing w:before="139"/>
        <w:jc w:val="both"/>
      </w:pPr>
      <w:r w:rsidRPr="00597873">
        <w:t>Non local data structures that module accesses.</w:t>
      </w:r>
    </w:p>
    <w:p w14:paraId="3FEE3DA9" w14:textId="77777777" w:rsidR="00597873" w:rsidRPr="00597873" w:rsidRDefault="00684199" w:rsidP="00F109BD">
      <w:pPr>
        <w:widowControl w:val="0"/>
        <w:numPr>
          <w:ilvl w:val="3"/>
          <w:numId w:val="7"/>
        </w:numPr>
        <w:tabs>
          <w:tab w:val="left" w:pos="839"/>
          <w:tab w:val="left" w:pos="840"/>
        </w:tabs>
        <w:autoSpaceDE w:val="0"/>
        <w:autoSpaceDN w:val="0"/>
        <w:spacing w:before="137" w:line="360" w:lineRule="auto"/>
        <w:ind w:right="113"/>
        <w:jc w:val="both"/>
      </w:pPr>
      <w:r w:rsidRPr="00597873">
        <w:t>A procedure to call the functions of the unit under test with appropriate parameters.</w:t>
      </w:r>
    </w:p>
    <w:p w14:paraId="31C05A5B" w14:textId="77777777" w:rsidR="00597873" w:rsidRPr="00597873" w:rsidRDefault="00597873" w:rsidP="00F109BD">
      <w:pPr>
        <w:widowControl w:val="0"/>
        <w:autoSpaceDE w:val="0"/>
        <w:autoSpaceDN w:val="0"/>
        <w:spacing w:before="1"/>
        <w:jc w:val="both"/>
        <w:rPr>
          <w:sz w:val="36"/>
        </w:rPr>
      </w:pPr>
    </w:p>
    <w:p w14:paraId="3B57265B" w14:textId="77777777" w:rsidR="00597873" w:rsidRPr="00597873" w:rsidRDefault="00684199" w:rsidP="00F109BD">
      <w:pPr>
        <w:widowControl w:val="0"/>
        <w:autoSpaceDE w:val="0"/>
        <w:autoSpaceDN w:val="0"/>
        <w:ind w:left="120"/>
        <w:jc w:val="both"/>
        <w:outlineLvl w:val="0"/>
        <w:rPr>
          <w:b/>
          <w:bCs/>
        </w:rPr>
      </w:pPr>
      <w:r w:rsidRPr="00597873">
        <w:rPr>
          <w:b/>
          <w:bCs/>
        </w:rPr>
        <w:t>Test for the admin module</w:t>
      </w:r>
    </w:p>
    <w:p w14:paraId="19674DF9" w14:textId="77777777" w:rsidR="00597873" w:rsidRPr="00597873" w:rsidRDefault="00597873" w:rsidP="00F109BD">
      <w:pPr>
        <w:widowControl w:val="0"/>
        <w:autoSpaceDE w:val="0"/>
        <w:autoSpaceDN w:val="0"/>
        <w:jc w:val="both"/>
        <w:rPr>
          <w:b/>
          <w:sz w:val="26"/>
        </w:rPr>
      </w:pPr>
    </w:p>
    <w:p w14:paraId="2EB4AF9F" w14:textId="77777777" w:rsidR="00E03559" w:rsidRDefault="00684199" w:rsidP="00F109BD">
      <w:pPr>
        <w:widowControl w:val="0"/>
        <w:autoSpaceDE w:val="0"/>
        <w:autoSpaceDN w:val="0"/>
        <w:spacing w:before="186" w:line="360" w:lineRule="auto"/>
        <w:ind w:left="120" w:right="157"/>
        <w:jc w:val="both"/>
        <w:rPr>
          <w:b/>
        </w:rPr>
      </w:pPr>
      <w:r w:rsidRPr="00597873">
        <w:rPr>
          <w:b/>
        </w:rPr>
        <w:t xml:space="preserve">Testing admin login form: </w:t>
      </w:r>
    </w:p>
    <w:p w14:paraId="2B2705ED" w14:textId="3D6D8C85" w:rsidR="00597873" w:rsidRPr="00597873" w:rsidRDefault="00684199" w:rsidP="00F109BD">
      <w:pPr>
        <w:widowControl w:val="0"/>
        <w:autoSpaceDE w:val="0"/>
        <w:autoSpaceDN w:val="0"/>
        <w:spacing w:before="186" w:line="360" w:lineRule="auto"/>
        <w:ind w:left="120" w:right="157"/>
        <w:jc w:val="both"/>
      </w:pPr>
      <w:r w:rsidRPr="00597873">
        <w:t>This form is used for log in of administrator of the system. In this form we enter the username and password if both are correct administration page will open otherwise if any of data is wrong it will get redirected back to the login page and again ask the details.</w:t>
      </w:r>
    </w:p>
    <w:p w14:paraId="131B1EFB" w14:textId="77777777" w:rsidR="00146D17" w:rsidRDefault="00146D17">
      <w:pPr>
        <w:spacing w:after="138" w:line="259" w:lineRule="auto"/>
        <w:rPr>
          <w:noProof/>
        </w:rPr>
      </w:pPr>
    </w:p>
    <w:p w14:paraId="12803A69" w14:textId="77777777" w:rsidR="00EF1A60" w:rsidRDefault="00EF1A60">
      <w:pPr>
        <w:spacing w:after="138" w:line="259" w:lineRule="auto"/>
        <w:rPr>
          <w:noProof/>
        </w:rPr>
      </w:pPr>
    </w:p>
    <w:p w14:paraId="5C4D7C99" w14:textId="77777777" w:rsidR="00EF1A60" w:rsidRDefault="00EF1A60">
      <w:pPr>
        <w:spacing w:after="138" w:line="259" w:lineRule="auto"/>
        <w:rPr>
          <w:noProof/>
        </w:rPr>
      </w:pPr>
    </w:p>
    <w:p w14:paraId="23B1EB1A" w14:textId="77777777" w:rsidR="00597873" w:rsidRPr="00597873" w:rsidRDefault="00684199" w:rsidP="00597873">
      <w:pPr>
        <w:widowControl w:val="0"/>
        <w:numPr>
          <w:ilvl w:val="2"/>
          <w:numId w:val="6"/>
        </w:numPr>
        <w:tabs>
          <w:tab w:val="left" w:pos="660"/>
        </w:tabs>
        <w:autoSpaceDE w:val="0"/>
        <w:autoSpaceDN w:val="0"/>
        <w:spacing w:before="90"/>
        <w:outlineLvl w:val="0"/>
        <w:rPr>
          <w:b/>
          <w:bCs/>
        </w:rPr>
      </w:pPr>
      <w:r w:rsidRPr="00597873">
        <w:rPr>
          <w:b/>
          <w:bCs/>
        </w:rPr>
        <w:t>INTEGRATION</w:t>
      </w:r>
      <w:r w:rsidRPr="00597873">
        <w:rPr>
          <w:b/>
          <w:bCs/>
          <w:spacing w:val="-2"/>
        </w:rPr>
        <w:t xml:space="preserve"> </w:t>
      </w:r>
      <w:r w:rsidRPr="00597873">
        <w:rPr>
          <w:b/>
          <w:bCs/>
        </w:rPr>
        <w:t>TESTING</w:t>
      </w:r>
    </w:p>
    <w:p w14:paraId="7B94FF09" w14:textId="77777777" w:rsidR="00597873" w:rsidRPr="00597873" w:rsidRDefault="00597873" w:rsidP="00597873">
      <w:pPr>
        <w:widowControl w:val="0"/>
        <w:autoSpaceDE w:val="0"/>
        <w:autoSpaceDN w:val="0"/>
        <w:spacing w:before="10"/>
        <w:rPr>
          <w:b/>
          <w:sz w:val="35"/>
        </w:rPr>
      </w:pPr>
    </w:p>
    <w:p w14:paraId="1E08FE1F" w14:textId="77777777" w:rsidR="00597873" w:rsidRPr="00597873" w:rsidRDefault="00684199" w:rsidP="00F109BD">
      <w:pPr>
        <w:widowControl w:val="0"/>
        <w:autoSpaceDE w:val="0"/>
        <w:autoSpaceDN w:val="0"/>
        <w:spacing w:line="360" w:lineRule="auto"/>
        <w:ind w:left="120" w:right="107"/>
        <w:jc w:val="both"/>
      </w:pPr>
      <w:r w:rsidRPr="00597873">
        <w:t>In the Integration testing we test various combination of the project module by providing the input. The primary objective is to test the module interfaces in order to confirm that no errors are occurring when one module invokes the other module.</w:t>
      </w:r>
    </w:p>
    <w:p w14:paraId="5A09BCDB" w14:textId="77777777" w:rsidR="00597873" w:rsidRPr="00597873" w:rsidRDefault="00597873" w:rsidP="00597873">
      <w:pPr>
        <w:widowControl w:val="0"/>
        <w:autoSpaceDE w:val="0"/>
        <w:autoSpaceDN w:val="0"/>
        <w:rPr>
          <w:sz w:val="26"/>
        </w:rPr>
      </w:pPr>
    </w:p>
    <w:p w14:paraId="429F1658" w14:textId="77777777" w:rsidR="00597873" w:rsidRPr="00597873" w:rsidRDefault="00597873" w:rsidP="00597873">
      <w:pPr>
        <w:widowControl w:val="0"/>
        <w:autoSpaceDE w:val="0"/>
        <w:autoSpaceDN w:val="0"/>
        <w:spacing w:before="1"/>
        <w:rPr>
          <w:sz w:val="21"/>
        </w:rPr>
      </w:pPr>
    </w:p>
    <w:p w14:paraId="6C290050" w14:textId="77777777" w:rsidR="00597873" w:rsidRPr="00597873" w:rsidRDefault="00684199" w:rsidP="00597873">
      <w:pPr>
        <w:widowControl w:val="0"/>
        <w:numPr>
          <w:ilvl w:val="2"/>
          <w:numId w:val="6"/>
        </w:numPr>
        <w:tabs>
          <w:tab w:val="left" w:pos="660"/>
        </w:tabs>
        <w:autoSpaceDE w:val="0"/>
        <w:autoSpaceDN w:val="0"/>
        <w:outlineLvl w:val="0"/>
        <w:rPr>
          <w:b/>
          <w:bCs/>
        </w:rPr>
      </w:pPr>
      <w:r w:rsidRPr="00597873">
        <w:rPr>
          <w:b/>
          <w:bCs/>
        </w:rPr>
        <w:t>VALIDATION</w:t>
      </w:r>
      <w:r w:rsidRPr="00597873">
        <w:rPr>
          <w:b/>
          <w:bCs/>
          <w:spacing w:val="-2"/>
        </w:rPr>
        <w:t xml:space="preserve"> </w:t>
      </w:r>
      <w:r w:rsidRPr="00597873">
        <w:rPr>
          <w:b/>
          <w:bCs/>
        </w:rPr>
        <w:t>TESTING</w:t>
      </w:r>
    </w:p>
    <w:p w14:paraId="7BFDEECD" w14:textId="77777777" w:rsidR="00597873" w:rsidRPr="00597873" w:rsidRDefault="00597873" w:rsidP="00597873">
      <w:pPr>
        <w:widowControl w:val="0"/>
        <w:autoSpaceDE w:val="0"/>
        <w:autoSpaceDN w:val="0"/>
        <w:spacing w:before="10"/>
        <w:rPr>
          <w:b/>
          <w:sz w:val="35"/>
        </w:rPr>
      </w:pPr>
    </w:p>
    <w:p w14:paraId="57BF247C" w14:textId="77777777" w:rsidR="00597873" w:rsidRPr="00597873" w:rsidRDefault="00684199" w:rsidP="00F109BD">
      <w:pPr>
        <w:widowControl w:val="0"/>
        <w:autoSpaceDE w:val="0"/>
        <w:autoSpaceDN w:val="0"/>
        <w:spacing w:line="360" w:lineRule="auto"/>
        <w:ind w:left="120" w:right="106"/>
        <w:jc w:val="both"/>
      </w:pPr>
      <w:r w:rsidRPr="00597873">
        <w:t>The whole of validation testing is to expose latent defects in a software system before the system is delivered. This contrasts with validation which is intended to demonstrate that a system meets its specification. Validation testing requires the system to perform correctly using given acceptance test cases.</w:t>
      </w:r>
    </w:p>
    <w:p w14:paraId="5AE7862E" w14:textId="77777777" w:rsidR="00597873" w:rsidRDefault="00597873">
      <w:pPr>
        <w:spacing w:after="138" w:line="259" w:lineRule="auto"/>
      </w:pPr>
    </w:p>
    <w:p w14:paraId="7F138A71" w14:textId="77777777" w:rsidR="00060593" w:rsidRDefault="00060593">
      <w:pPr>
        <w:spacing w:after="3" w:line="259" w:lineRule="auto"/>
        <w:ind w:left="241"/>
        <w:rPr>
          <w:b/>
          <w:sz w:val="28"/>
        </w:rPr>
      </w:pPr>
    </w:p>
    <w:p w14:paraId="2BB31B4C" w14:textId="77777777" w:rsidR="00060593" w:rsidRDefault="00060593">
      <w:pPr>
        <w:spacing w:after="3" w:line="259" w:lineRule="auto"/>
        <w:ind w:left="241"/>
        <w:rPr>
          <w:b/>
          <w:sz w:val="28"/>
        </w:rPr>
      </w:pPr>
    </w:p>
    <w:p w14:paraId="112AEB09" w14:textId="77777777" w:rsidR="00146D17" w:rsidRDefault="00146D17" w:rsidP="00CA572D">
      <w:pPr>
        <w:sectPr w:rsidR="00146D17" w:rsidSect="00E71F52">
          <w:headerReference w:type="even" r:id="rId127"/>
          <w:headerReference w:type="default" r:id="rId128"/>
          <w:footerReference w:type="even" r:id="rId129"/>
          <w:footerReference w:type="default" r:id="rId130"/>
          <w:headerReference w:type="first" r:id="rId131"/>
          <w:footerReference w:type="first" r:id="rId132"/>
          <w:pgSz w:w="11899" w:h="16848"/>
          <w:pgMar w:top="1064" w:right="1054" w:bottom="1982" w:left="1680" w:header="432" w:footer="1008" w:gutter="0"/>
          <w:cols w:space="720"/>
          <w:titlePg/>
          <w:docGrid w:linePitch="326"/>
        </w:sectPr>
      </w:pPr>
    </w:p>
    <w:p w14:paraId="36876321" w14:textId="77777777" w:rsidR="00146D17" w:rsidRDefault="00146D17">
      <w:pPr>
        <w:spacing w:after="36" w:line="259" w:lineRule="auto"/>
      </w:pPr>
    </w:p>
    <w:p w14:paraId="02F2BEEF" w14:textId="77777777" w:rsidR="00146D17" w:rsidRDefault="00684199">
      <w:pPr>
        <w:spacing w:line="259" w:lineRule="auto"/>
        <w:ind w:left="231"/>
      </w:pPr>
      <w:r>
        <w:rPr>
          <w:b/>
          <w:sz w:val="32"/>
        </w:rPr>
        <w:t xml:space="preserve">CHAPTER 6 </w:t>
      </w:r>
    </w:p>
    <w:p w14:paraId="3593976A" w14:textId="77777777" w:rsidR="00146D17" w:rsidRDefault="00684199">
      <w:pPr>
        <w:spacing w:after="189" w:line="259" w:lineRule="auto"/>
      </w:pPr>
      <w:r>
        <w:rPr>
          <w:b/>
          <w:sz w:val="22"/>
        </w:rPr>
        <w:t xml:space="preserve"> </w:t>
      </w:r>
    </w:p>
    <w:p w14:paraId="7A248703" w14:textId="77777777" w:rsidR="008E305C" w:rsidRDefault="00684199" w:rsidP="008E305C">
      <w:pPr>
        <w:pStyle w:val="Heading1"/>
        <w:spacing w:after="174"/>
        <w:ind w:left="660" w:right="174"/>
      </w:pPr>
      <w:r>
        <w:t xml:space="preserve">CONCLUSION </w:t>
      </w:r>
    </w:p>
    <w:p w14:paraId="665C7633" w14:textId="77777777" w:rsidR="00CA572D" w:rsidRPr="00CA572D" w:rsidRDefault="00CA572D" w:rsidP="00CA572D"/>
    <w:p w14:paraId="042F62F7" w14:textId="77777777" w:rsidR="008F7B78" w:rsidRDefault="00684199" w:rsidP="00AF41DC">
      <w:pPr>
        <w:spacing w:before="240" w:line="360" w:lineRule="auto"/>
        <w:ind w:left="154" w:right="15"/>
        <w:jc w:val="both"/>
      </w:pPr>
      <w:r>
        <w:t xml:space="preserve">The development of </w:t>
      </w:r>
      <w:r w:rsidR="00CA572D">
        <w:t>Shopping website</w:t>
      </w:r>
      <w:r>
        <w:t xml:space="preserve"> application involved many phases. The approach used is a top-down, concentrating on what first, then how and moving to successive levels of details. The first activity serves as a basis of giving the functional specifications and then successful design of the proposed system. With the growth of internet, netizens prefer to view and purchase items on their fingertips. </w:t>
      </w:r>
    </w:p>
    <w:p w14:paraId="28F44871" w14:textId="77777777" w:rsidR="008F7B78" w:rsidRDefault="00684199" w:rsidP="00AF41DC">
      <w:pPr>
        <w:spacing w:before="240" w:line="360" w:lineRule="auto"/>
        <w:ind w:left="154" w:right="15"/>
        <w:jc w:val="both"/>
      </w:pPr>
      <w:r>
        <w:t xml:space="preserve">The design phase was concerned primarily with the specification of the system elements </w:t>
      </w:r>
      <w:r w:rsidR="007C0074">
        <w:t>in manner that</w:t>
      </w:r>
      <w:r>
        <w:t xml:space="preserve"> best meet the needs. The main objective was to create an interface that best meet the user requirements by providing an easy navigation with user interactions. To implement this design, a computer program was written in HTML, JS and Django. The styling was implemented in CSS.</w:t>
      </w:r>
    </w:p>
    <w:p w14:paraId="3E8BDF0F" w14:textId="77777777" w:rsidR="00146D17" w:rsidRDefault="00684199" w:rsidP="00AF41DC">
      <w:pPr>
        <w:spacing w:before="240" w:line="360" w:lineRule="auto"/>
        <w:ind w:left="154" w:right="15"/>
        <w:jc w:val="both"/>
      </w:pPr>
      <w:r>
        <w:t xml:space="preserve"> It is hoped that effective implementation of this software application would eliminate the many problems of the existing system. It is convenient for users as this system provides accurate cost and description of the system. The website is flexible for use. There is human interaction also when some help needed.</w:t>
      </w:r>
      <w:r w:rsidR="00CA572D">
        <w:t xml:space="preserve"> </w:t>
      </w:r>
      <w:r>
        <w:t xml:space="preserve">There can be no fraud and security problems. </w:t>
      </w:r>
    </w:p>
    <w:p w14:paraId="16F90B48" w14:textId="77777777" w:rsidR="00CA572D" w:rsidRDefault="00CA572D" w:rsidP="00CA572D">
      <w:pPr>
        <w:ind w:left="154" w:right="15"/>
      </w:pPr>
    </w:p>
    <w:p w14:paraId="6B3291E9" w14:textId="77777777" w:rsidR="00CA572D" w:rsidRDefault="00CA572D" w:rsidP="00CA572D">
      <w:pPr>
        <w:ind w:left="154" w:right="15"/>
      </w:pPr>
    </w:p>
    <w:p w14:paraId="0E147FCC" w14:textId="77777777" w:rsidR="00CA572D" w:rsidRDefault="00CA572D" w:rsidP="00CA572D">
      <w:pPr>
        <w:ind w:left="154" w:right="15"/>
      </w:pPr>
    </w:p>
    <w:p w14:paraId="43777B2B" w14:textId="77777777" w:rsidR="00CA572D" w:rsidRDefault="00CA572D" w:rsidP="00CA572D">
      <w:pPr>
        <w:ind w:left="154" w:right="15"/>
      </w:pPr>
    </w:p>
    <w:p w14:paraId="59BCF417" w14:textId="77777777" w:rsidR="00CA572D" w:rsidRDefault="00CA572D" w:rsidP="00CA572D">
      <w:pPr>
        <w:ind w:left="154" w:right="15"/>
      </w:pPr>
    </w:p>
    <w:p w14:paraId="40ECFD88" w14:textId="77777777" w:rsidR="00CA572D" w:rsidRDefault="00CA572D" w:rsidP="00CA572D">
      <w:pPr>
        <w:ind w:left="154" w:right="15"/>
      </w:pPr>
    </w:p>
    <w:p w14:paraId="5EC728D0" w14:textId="77777777" w:rsidR="00CA572D" w:rsidRDefault="00CA572D" w:rsidP="00CA572D">
      <w:pPr>
        <w:ind w:left="154" w:right="15"/>
      </w:pPr>
    </w:p>
    <w:p w14:paraId="1975AEAC" w14:textId="77777777" w:rsidR="00CA572D" w:rsidRDefault="00CA572D" w:rsidP="00CA572D">
      <w:pPr>
        <w:ind w:left="154" w:right="15"/>
      </w:pPr>
    </w:p>
    <w:p w14:paraId="52BAC0AB" w14:textId="77777777" w:rsidR="00CA572D" w:rsidRDefault="00CA572D" w:rsidP="00CA572D">
      <w:pPr>
        <w:ind w:left="154" w:right="15"/>
      </w:pPr>
    </w:p>
    <w:p w14:paraId="617E4533" w14:textId="77777777" w:rsidR="00CA572D" w:rsidRDefault="00CA572D" w:rsidP="00CA572D">
      <w:pPr>
        <w:ind w:left="154" w:right="15"/>
      </w:pPr>
    </w:p>
    <w:p w14:paraId="443190A4" w14:textId="77777777" w:rsidR="00CA572D" w:rsidRDefault="00CA572D" w:rsidP="00CA572D">
      <w:pPr>
        <w:ind w:left="154" w:right="15"/>
      </w:pPr>
    </w:p>
    <w:p w14:paraId="3C86B89F" w14:textId="77777777" w:rsidR="00CA572D" w:rsidRDefault="00CA572D" w:rsidP="00CA572D">
      <w:pPr>
        <w:ind w:left="154" w:right="15"/>
      </w:pPr>
    </w:p>
    <w:p w14:paraId="17658BD3" w14:textId="77777777" w:rsidR="00CA572D" w:rsidRDefault="00CA572D" w:rsidP="00CA572D">
      <w:pPr>
        <w:ind w:left="154" w:right="15"/>
      </w:pPr>
    </w:p>
    <w:p w14:paraId="2DB1CBE2" w14:textId="77777777" w:rsidR="00CA572D" w:rsidRDefault="00CA572D" w:rsidP="00CA572D">
      <w:pPr>
        <w:ind w:left="154" w:right="15"/>
      </w:pPr>
    </w:p>
    <w:p w14:paraId="18E779B7" w14:textId="77777777" w:rsidR="00CA572D" w:rsidRDefault="00684199" w:rsidP="0075175B">
      <w:pPr>
        <w:tabs>
          <w:tab w:val="left" w:pos="5191"/>
          <w:tab w:val="left" w:pos="7428"/>
        </w:tabs>
        <w:ind w:left="154" w:right="15"/>
      </w:pPr>
      <w:r>
        <w:tab/>
      </w:r>
      <w:r>
        <w:tab/>
      </w:r>
      <w:r w:rsidR="0075175B">
        <w:tab/>
      </w:r>
    </w:p>
    <w:p w14:paraId="03352871" w14:textId="77777777" w:rsidR="00146D17" w:rsidRDefault="00146D17">
      <w:pPr>
        <w:spacing w:after="36" w:line="259" w:lineRule="auto"/>
      </w:pPr>
    </w:p>
    <w:p w14:paraId="295D2B0D" w14:textId="77777777" w:rsidR="00146D17" w:rsidRDefault="00684199">
      <w:pPr>
        <w:spacing w:line="259" w:lineRule="auto"/>
        <w:ind w:left="154"/>
      </w:pPr>
      <w:r>
        <w:rPr>
          <w:b/>
          <w:sz w:val="32"/>
        </w:rPr>
        <w:lastRenderedPageBreak/>
        <w:t xml:space="preserve">CHAPTER 7 </w:t>
      </w:r>
    </w:p>
    <w:p w14:paraId="76496DCF" w14:textId="77777777" w:rsidR="00146D17" w:rsidRDefault="00684199">
      <w:pPr>
        <w:spacing w:after="199" w:line="259" w:lineRule="auto"/>
      </w:pPr>
      <w:r>
        <w:rPr>
          <w:sz w:val="22"/>
        </w:rPr>
        <w:t xml:space="preserve"> </w:t>
      </w:r>
    </w:p>
    <w:p w14:paraId="7A06981B" w14:textId="77777777" w:rsidR="00146D17" w:rsidRDefault="00684199">
      <w:pPr>
        <w:pStyle w:val="Heading1"/>
        <w:spacing w:after="169"/>
        <w:ind w:left="660" w:right="406"/>
      </w:pPr>
      <w:r>
        <w:t xml:space="preserve">FUTURE ENHANCEMENT </w:t>
      </w:r>
    </w:p>
    <w:p w14:paraId="6A063207" w14:textId="77777777" w:rsidR="006B2C8E" w:rsidRPr="006B2C8E" w:rsidRDefault="006B2C8E" w:rsidP="006B2C8E"/>
    <w:p w14:paraId="0ABA17E1" w14:textId="2C162F39" w:rsidR="006B2C8E" w:rsidRDefault="00684199" w:rsidP="002A3E07">
      <w:pPr>
        <w:ind w:firstLine="660"/>
        <w:rPr>
          <w:b/>
          <w:bCs/>
        </w:rPr>
      </w:pPr>
      <w:r w:rsidRPr="006B2C8E">
        <w:rPr>
          <w:b/>
          <w:bCs/>
        </w:rPr>
        <w:t>Here are the future Enhancements for the Online Shopping Website</w:t>
      </w:r>
    </w:p>
    <w:p w14:paraId="6A1E5D52" w14:textId="77777777" w:rsidR="002A3E07" w:rsidRPr="006B2C8E" w:rsidRDefault="002A3E07" w:rsidP="006B2C8E">
      <w:pPr>
        <w:rPr>
          <w:b/>
          <w:bCs/>
        </w:rPr>
      </w:pPr>
    </w:p>
    <w:p w14:paraId="2032C458"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 xml:space="preserve">Make </w:t>
      </w:r>
      <w:r w:rsidR="00494579" w:rsidRPr="00494579">
        <w:rPr>
          <w:color w:val="202124"/>
        </w:rPr>
        <w:t>our</w:t>
      </w:r>
      <w:r w:rsidRPr="00494579">
        <w:rPr>
          <w:color w:val="202124"/>
        </w:rPr>
        <w:t xml:space="preserve"> website mobile friendly.</w:t>
      </w:r>
    </w:p>
    <w:p w14:paraId="56A320E2"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Provide customer reviews.</w:t>
      </w:r>
    </w:p>
    <w:p w14:paraId="4B3171CA"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Give a live chat option.</w:t>
      </w:r>
    </w:p>
    <w:p w14:paraId="42E73D9B"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Proofread our content.</w:t>
      </w:r>
    </w:p>
    <w:p w14:paraId="3C333A60"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Offer free shipping.</w:t>
      </w:r>
    </w:p>
    <w:p w14:paraId="14535144" w14:textId="77777777" w:rsidR="006B2C8E" w:rsidRPr="00494579"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Make our site easy to navigate.</w:t>
      </w:r>
    </w:p>
    <w:p w14:paraId="5B614FC1" w14:textId="5584AAE6" w:rsidR="006B2C8E" w:rsidRDefault="00684199" w:rsidP="008F7B78">
      <w:pPr>
        <w:pStyle w:val="trt0xe"/>
        <w:numPr>
          <w:ilvl w:val="0"/>
          <w:numId w:val="8"/>
        </w:numPr>
        <w:shd w:val="clear" w:color="auto" w:fill="FFFFFF"/>
        <w:spacing w:before="0" w:beforeAutospacing="0" w:after="60" w:afterAutospacing="0" w:line="360" w:lineRule="auto"/>
        <w:rPr>
          <w:color w:val="202124"/>
        </w:rPr>
      </w:pPr>
      <w:r w:rsidRPr="00494579">
        <w:rPr>
          <w:color w:val="202124"/>
        </w:rPr>
        <w:t>Use good photos</w:t>
      </w:r>
    </w:p>
    <w:p w14:paraId="5D9D12F1" w14:textId="6DEC9C23" w:rsidR="00DC08BF" w:rsidRDefault="00DC08BF" w:rsidP="00DC08BF">
      <w:pPr>
        <w:pStyle w:val="trt0xe"/>
        <w:shd w:val="clear" w:color="auto" w:fill="FFFFFF"/>
        <w:spacing w:before="0" w:beforeAutospacing="0" w:after="60" w:afterAutospacing="0" w:line="360" w:lineRule="auto"/>
        <w:rPr>
          <w:color w:val="202124"/>
        </w:rPr>
      </w:pPr>
    </w:p>
    <w:p w14:paraId="292EDCD5" w14:textId="05DAA36F" w:rsidR="00DC08BF" w:rsidRDefault="00DC08BF" w:rsidP="00DC08BF">
      <w:pPr>
        <w:pStyle w:val="trt0xe"/>
        <w:shd w:val="clear" w:color="auto" w:fill="FFFFFF"/>
        <w:spacing w:before="0" w:beforeAutospacing="0" w:after="60" w:afterAutospacing="0" w:line="360" w:lineRule="auto"/>
        <w:rPr>
          <w:color w:val="202124"/>
        </w:rPr>
      </w:pPr>
    </w:p>
    <w:p w14:paraId="2FBC9AD0" w14:textId="718BEDF5" w:rsidR="00DC08BF" w:rsidRDefault="00DC08BF" w:rsidP="00DC08BF">
      <w:pPr>
        <w:pStyle w:val="trt0xe"/>
        <w:shd w:val="clear" w:color="auto" w:fill="FFFFFF"/>
        <w:spacing w:before="0" w:beforeAutospacing="0" w:after="60" w:afterAutospacing="0" w:line="360" w:lineRule="auto"/>
        <w:rPr>
          <w:color w:val="202124"/>
        </w:rPr>
      </w:pPr>
    </w:p>
    <w:p w14:paraId="2034CC63" w14:textId="2491B986" w:rsidR="00DC08BF" w:rsidRDefault="00DC08BF" w:rsidP="00DC08BF">
      <w:pPr>
        <w:pStyle w:val="trt0xe"/>
        <w:shd w:val="clear" w:color="auto" w:fill="FFFFFF"/>
        <w:spacing w:before="0" w:beforeAutospacing="0" w:after="60" w:afterAutospacing="0" w:line="360" w:lineRule="auto"/>
        <w:rPr>
          <w:color w:val="202124"/>
        </w:rPr>
      </w:pPr>
    </w:p>
    <w:p w14:paraId="05870F11" w14:textId="2959BA4C" w:rsidR="00DC08BF" w:rsidRDefault="00DC08BF" w:rsidP="00DC08BF">
      <w:pPr>
        <w:pStyle w:val="trt0xe"/>
        <w:shd w:val="clear" w:color="auto" w:fill="FFFFFF"/>
        <w:spacing w:before="0" w:beforeAutospacing="0" w:after="60" w:afterAutospacing="0" w:line="360" w:lineRule="auto"/>
        <w:rPr>
          <w:color w:val="202124"/>
        </w:rPr>
      </w:pPr>
    </w:p>
    <w:p w14:paraId="724CB525" w14:textId="03CE4DD9" w:rsidR="00DC08BF" w:rsidRDefault="00DC08BF" w:rsidP="00DC08BF">
      <w:pPr>
        <w:pStyle w:val="trt0xe"/>
        <w:shd w:val="clear" w:color="auto" w:fill="FFFFFF"/>
        <w:spacing w:before="0" w:beforeAutospacing="0" w:after="60" w:afterAutospacing="0" w:line="360" w:lineRule="auto"/>
        <w:rPr>
          <w:color w:val="202124"/>
        </w:rPr>
      </w:pPr>
    </w:p>
    <w:p w14:paraId="1C8D259F" w14:textId="6DE9098B" w:rsidR="00DC08BF" w:rsidRDefault="00DC08BF" w:rsidP="00DC08BF">
      <w:pPr>
        <w:pStyle w:val="trt0xe"/>
        <w:shd w:val="clear" w:color="auto" w:fill="FFFFFF"/>
        <w:spacing w:before="0" w:beforeAutospacing="0" w:after="60" w:afterAutospacing="0" w:line="360" w:lineRule="auto"/>
        <w:rPr>
          <w:color w:val="202124"/>
        </w:rPr>
      </w:pPr>
    </w:p>
    <w:p w14:paraId="20200FF6" w14:textId="09110A97" w:rsidR="00DC08BF" w:rsidRDefault="00DC08BF" w:rsidP="00DC08BF">
      <w:pPr>
        <w:pStyle w:val="trt0xe"/>
        <w:shd w:val="clear" w:color="auto" w:fill="FFFFFF"/>
        <w:spacing w:before="0" w:beforeAutospacing="0" w:after="60" w:afterAutospacing="0" w:line="360" w:lineRule="auto"/>
        <w:rPr>
          <w:color w:val="202124"/>
        </w:rPr>
      </w:pPr>
    </w:p>
    <w:p w14:paraId="6DCFFB80" w14:textId="5EF043A0" w:rsidR="00DC08BF" w:rsidRDefault="00DC08BF" w:rsidP="00DC08BF">
      <w:pPr>
        <w:pStyle w:val="trt0xe"/>
        <w:shd w:val="clear" w:color="auto" w:fill="FFFFFF"/>
        <w:spacing w:before="0" w:beforeAutospacing="0" w:after="60" w:afterAutospacing="0" w:line="360" w:lineRule="auto"/>
        <w:rPr>
          <w:color w:val="202124"/>
        </w:rPr>
      </w:pPr>
    </w:p>
    <w:p w14:paraId="425F4125" w14:textId="5B52F11F" w:rsidR="00DC08BF" w:rsidRDefault="00DC08BF" w:rsidP="00DC08BF">
      <w:pPr>
        <w:pStyle w:val="trt0xe"/>
        <w:shd w:val="clear" w:color="auto" w:fill="FFFFFF"/>
        <w:spacing w:before="0" w:beforeAutospacing="0" w:after="60" w:afterAutospacing="0" w:line="360" w:lineRule="auto"/>
        <w:rPr>
          <w:color w:val="202124"/>
        </w:rPr>
      </w:pPr>
    </w:p>
    <w:p w14:paraId="17F91372" w14:textId="496BC671" w:rsidR="00DC08BF" w:rsidRDefault="00DC08BF" w:rsidP="00DC08BF">
      <w:pPr>
        <w:pStyle w:val="trt0xe"/>
        <w:shd w:val="clear" w:color="auto" w:fill="FFFFFF"/>
        <w:spacing w:before="0" w:beforeAutospacing="0" w:after="60" w:afterAutospacing="0" w:line="360" w:lineRule="auto"/>
        <w:rPr>
          <w:color w:val="202124"/>
        </w:rPr>
      </w:pPr>
    </w:p>
    <w:p w14:paraId="46A8C893" w14:textId="54237BFA" w:rsidR="00DC08BF" w:rsidRDefault="00DC08BF" w:rsidP="00DC08BF">
      <w:pPr>
        <w:pStyle w:val="trt0xe"/>
        <w:shd w:val="clear" w:color="auto" w:fill="FFFFFF"/>
        <w:spacing w:before="0" w:beforeAutospacing="0" w:after="60" w:afterAutospacing="0" w:line="360" w:lineRule="auto"/>
        <w:rPr>
          <w:color w:val="202124"/>
        </w:rPr>
      </w:pPr>
    </w:p>
    <w:p w14:paraId="70581815" w14:textId="7EA0DDE7" w:rsidR="00DC08BF" w:rsidRDefault="00DC08BF" w:rsidP="00DC08BF">
      <w:pPr>
        <w:pStyle w:val="trt0xe"/>
        <w:shd w:val="clear" w:color="auto" w:fill="FFFFFF"/>
        <w:spacing w:before="0" w:beforeAutospacing="0" w:after="60" w:afterAutospacing="0" w:line="360" w:lineRule="auto"/>
        <w:rPr>
          <w:color w:val="202124"/>
        </w:rPr>
      </w:pPr>
    </w:p>
    <w:p w14:paraId="7C6DE5EB" w14:textId="1F1A6414" w:rsidR="00DC08BF" w:rsidRDefault="00DC08BF" w:rsidP="00DC08BF">
      <w:pPr>
        <w:pStyle w:val="trt0xe"/>
        <w:shd w:val="clear" w:color="auto" w:fill="FFFFFF"/>
        <w:spacing w:before="0" w:beforeAutospacing="0" w:after="60" w:afterAutospacing="0" w:line="360" w:lineRule="auto"/>
        <w:rPr>
          <w:color w:val="202124"/>
        </w:rPr>
      </w:pPr>
    </w:p>
    <w:p w14:paraId="527E28E8" w14:textId="4CF43DB9" w:rsidR="00DC08BF" w:rsidRDefault="00DC08BF" w:rsidP="00DC08BF">
      <w:pPr>
        <w:pStyle w:val="trt0xe"/>
        <w:shd w:val="clear" w:color="auto" w:fill="FFFFFF"/>
        <w:spacing w:before="0" w:beforeAutospacing="0" w:after="60" w:afterAutospacing="0" w:line="360" w:lineRule="auto"/>
        <w:rPr>
          <w:color w:val="202124"/>
        </w:rPr>
      </w:pPr>
    </w:p>
    <w:p w14:paraId="50F0BC32" w14:textId="3E70A9C6" w:rsidR="00DC08BF" w:rsidRDefault="00DC08BF" w:rsidP="00DC08BF">
      <w:pPr>
        <w:pStyle w:val="trt0xe"/>
        <w:shd w:val="clear" w:color="auto" w:fill="FFFFFF"/>
        <w:spacing w:before="0" w:beforeAutospacing="0" w:after="60" w:afterAutospacing="0" w:line="360" w:lineRule="auto"/>
        <w:rPr>
          <w:color w:val="202124"/>
        </w:rPr>
      </w:pPr>
    </w:p>
    <w:p w14:paraId="67F71E05" w14:textId="77777777" w:rsidR="00DC08BF" w:rsidRPr="00494579" w:rsidRDefault="00DC08BF" w:rsidP="00DC08BF">
      <w:pPr>
        <w:pStyle w:val="trt0xe"/>
        <w:shd w:val="clear" w:color="auto" w:fill="FFFFFF"/>
        <w:spacing w:before="0" w:beforeAutospacing="0" w:after="60" w:afterAutospacing="0" w:line="360" w:lineRule="auto"/>
        <w:rPr>
          <w:color w:val="202124"/>
        </w:rPr>
      </w:pPr>
    </w:p>
    <w:p w14:paraId="78BFCDA5" w14:textId="1A1C2F2C" w:rsidR="006B2C8E" w:rsidRDefault="00684199" w:rsidP="00DC08BF">
      <w:pPr>
        <w:pStyle w:val="Heading1"/>
        <w:spacing w:after="169"/>
        <w:ind w:left="2160" w:right="406" w:firstLine="720"/>
        <w:jc w:val="left"/>
      </w:pPr>
      <w:r>
        <w:lastRenderedPageBreak/>
        <w:t>BIBLIOGRAPHY</w:t>
      </w:r>
    </w:p>
    <w:p w14:paraId="464A6295" w14:textId="77777777" w:rsidR="00A04AED" w:rsidRDefault="00A04AED" w:rsidP="00DC08BF">
      <w:pPr>
        <w:pStyle w:val="Heading1"/>
        <w:spacing w:after="169"/>
        <w:ind w:left="2160" w:right="406" w:firstLine="720"/>
        <w:jc w:val="left"/>
      </w:pPr>
    </w:p>
    <w:p w14:paraId="71411B3D" w14:textId="77777777" w:rsidR="006B2C8E" w:rsidRDefault="00684199" w:rsidP="00DC08BF">
      <w:pPr>
        <w:spacing w:line="360" w:lineRule="auto"/>
        <w:jc w:val="both"/>
      </w:pPr>
      <w:r>
        <w:t>[1] Randy Connolly, Ricardo Hoar, "Fundamentals of Web Development”, 1</w:t>
      </w:r>
      <w:r w:rsidRPr="00CA52E5">
        <w:rPr>
          <w:vertAlign w:val="superscript"/>
        </w:rPr>
        <w:t>st</w:t>
      </w:r>
      <w:r>
        <w:t xml:space="preserve"> Edition, Pearson Education India. (ISBN:978-9332575271)</w:t>
      </w:r>
    </w:p>
    <w:p w14:paraId="69BEED5E" w14:textId="77777777" w:rsidR="006B2C8E" w:rsidRDefault="00684199" w:rsidP="00DC08BF">
      <w:pPr>
        <w:spacing w:line="360" w:lineRule="auto"/>
        <w:jc w:val="both"/>
      </w:pPr>
      <w:r>
        <w:t>[2] Robin Nixon, “Learning PHP, MySQL &amp;JavaScript with jQuery, CSS and</w:t>
      </w:r>
    </w:p>
    <w:p w14:paraId="5CA512E0" w14:textId="77777777" w:rsidR="006B2C8E" w:rsidRDefault="00684199" w:rsidP="00DC08BF">
      <w:pPr>
        <w:spacing w:line="360" w:lineRule="auto"/>
        <w:jc w:val="both"/>
      </w:pPr>
      <w:r>
        <w:t>HTML5”, 4</w:t>
      </w:r>
      <w:r w:rsidRPr="00CA52E5">
        <w:rPr>
          <w:vertAlign w:val="superscript"/>
        </w:rPr>
        <w:t>th</w:t>
      </w:r>
      <w:r>
        <w:t xml:space="preserve"> Edition, O’Reilly Publications, 2015. (ISBN:978-9352130153)</w:t>
      </w:r>
    </w:p>
    <w:p w14:paraId="43D21283" w14:textId="77777777" w:rsidR="006B2C8E" w:rsidRDefault="00684199" w:rsidP="00DC08BF">
      <w:pPr>
        <w:spacing w:line="360" w:lineRule="auto"/>
        <w:jc w:val="both"/>
      </w:pPr>
      <w:r>
        <w:t xml:space="preserve">[3] Nicholas C </w:t>
      </w:r>
      <w:proofErr w:type="spellStart"/>
      <w:r>
        <w:t>Zakas</w:t>
      </w:r>
      <w:proofErr w:type="spellEnd"/>
      <w:r>
        <w:t>, “Professional JavaScript for Web Developers”, 3rd Edition,</w:t>
      </w:r>
    </w:p>
    <w:p w14:paraId="6D1CFE15" w14:textId="77777777" w:rsidR="006B2C8E" w:rsidRDefault="00684199" w:rsidP="00DC08BF">
      <w:pPr>
        <w:spacing w:line="360" w:lineRule="auto"/>
        <w:jc w:val="both"/>
      </w:pPr>
      <w:proofErr w:type="spellStart"/>
      <w:r>
        <w:t>Wrox</w:t>
      </w:r>
      <w:proofErr w:type="spellEnd"/>
      <w:r>
        <w:t>/Wiley India, 2012. (ISBN:978-8126535088)</w:t>
      </w:r>
    </w:p>
    <w:p w14:paraId="0C4C6B4F" w14:textId="77777777" w:rsidR="006B2C8E" w:rsidRDefault="00684199" w:rsidP="00DC08BF">
      <w:pPr>
        <w:spacing w:line="360" w:lineRule="auto"/>
        <w:jc w:val="both"/>
      </w:pPr>
      <w:r>
        <w:t xml:space="preserve">[4] Zak </w:t>
      </w:r>
      <w:proofErr w:type="spellStart"/>
      <w:r>
        <w:t>Ruvalcaba</w:t>
      </w:r>
      <w:proofErr w:type="spellEnd"/>
      <w:r>
        <w:t xml:space="preserve"> Anne Boehm, “</w:t>
      </w:r>
      <w:proofErr w:type="spellStart"/>
      <w:r>
        <w:t>Murach's</w:t>
      </w:r>
      <w:proofErr w:type="spellEnd"/>
      <w:r>
        <w:t xml:space="preserve"> HTML5 and CSS3”, 3rdEdition,</w:t>
      </w:r>
    </w:p>
    <w:p w14:paraId="6ABD7CF4" w14:textId="77777777" w:rsidR="006B2C8E" w:rsidRDefault="00684199" w:rsidP="00DC08BF">
      <w:pPr>
        <w:spacing w:line="360" w:lineRule="auto"/>
        <w:jc w:val="both"/>
      </w:pPr>
      <w:proofErr w:type="spellStart"/>
      <w:r>
        <w:t>Murachs</w:t>
      </w:r>
      <w:proofErr w:type="spellEnd"/>
      <w:r>
        <w:t>/Shroff Publishers &amp; Distributors Pvt Ltd, 2016. (ISBN:978-9352133246)</w:t>
      </w:r>
    </w:p>
    <w:p w14:paraId="026F92E2" w14:textId="77777777" w:rsidR="006B2C8E" w:rsidRDefault="00684199" w:rsidP="00DC08BF">
      <w:pPr>
        <w:spacing w:line="360" w:lineRule="auto"/>
        <w:jc w:val="both"/>
      </w:pPr>
      <w:r>
        <w:t xml:space="preserve">[5] </w:t>
      </w:r>
      <w:hyperlink r:id="rId133" w:history="1">
        <w:r w:rsidRPr="00CA52E5">
          <w:rPr>
            <w:rStyle w:val="Hyperlink"/>
            <w:color w:val="auto"/>
            <w:u w:val="none"/>
          </w:rPr>
          <w:t>https://www.w3schools.com/w3css</w:t>
        </w:r>
      </w:hyperlink>
    </w:p>
    <w:p w14:paraId="0D628D58" w14:textId="77777777" w:rsidR="008F7B78" w:rsidRPr="008F7B78" w:rsidRDefault="00684199" w:rsidP="00DC08BF">
      <w:pPr>
        <w:spacing w:line="360" w:lineRule="auto"/>
        <w:jc w:val="both"/>
        <w:rPr>
          <w:color w:val="000000" w:themeColor="text1"/>
          <w:lang w:val="fr-FR"/>
        </w:rPr>
      </w:pPr>
      <w:r w:rsidRPr="008F7B78">
        <w:rPr>
          <w:lang w:val="fr-FR"/>
        </w:rPr>
        <w:t xml:space="preserve">[6] Django Documentation - </w:t>
      </w:r>
      <w:r w:rsidRPr="008F7B78">
        <w:rPr>
          <w:color w:val="000000" w:themeColor="text1"/>
          <w:lang w:val="fr-FR"/>
        </w:rPr>
        <w:t xml:space="preserve">https://docs.djangoproject.com/en/3.1/ </w:t>
      </w:r>
    </w:p>
    <w:p w14:paraId="18D52704" w14:textId="54F9A521" w:rsidR="008F7B78" w:rsidRPr="00951757" w:rsidRDefault="00684199" w:rsidP="00DC08BF">
      <w:pPr>
        <w:spacing w:line="360" w:lineRule="auto"/>
        <w:jc w:val="both"/>
      </w:pPr>
      <w:r>
        <w:t>[</w:t>
      </w:r>
      <w:proofErr w:type="gramStart"/>
      <w:r>
        <w:t>7</w:t>
      </w:r>
      <w:r w:rsidR="00DC08BF">
        <w:t xml:space="preserve"> </w:t>
      </w:r>
      <w:r>
        <w:t>]Django</w:t>
      </w:r>
      <w:proofErr w:type="gramEnd"/>
      <w:r>
        <w:t xml:space="preserve"> Rest Framework Documentation - </w:t>
      </w:r>
      <w:r w:rsidRPr="008F7B78">
        <w:t>https://www.django-rest-framework.org/</w:t>
      </w:r>
    </w:p>
    <w:p w14:paraId="444677DB" w14:textId="210D3D89" w:rsidR="00951757" w:rsidRDefault="00CA36B7" w:rsidP="00060593">
      <w:pPr>
        <w:tabs>
          <w:tab w:val="left" w:pos="2316"/>
        </w:tabs>
        <w:spacing w:after="10349" w:line="259" w:lineRule="auto"/>
        <w:ind w:left="159"/>
      </w:pPr>
      <w:r>
        <w:rPr>
          <w:noProof/>
        </w:rPr>
        <w:lastRenderedPageBreak/>
        <w:pict w14:anchorId="23A58C8A">
          <v:shape id="Text Box 2536" o:spid="_x0000_s1035" type="#_x0000_t202" style="position:absolute;left:0;text-align:left;margin-left:-4.2pt;margin-top:389.65pt;width:450pt;height:1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" fillcolor="white [3201]" strokecolor="white [3212]" strokeweight=".5pt">
            <v:textbox>
              <w:txbxContent>
                <w:p w14:paraId="43224A8B" w14:textId="77777777" w:rsidR="00CA36B7" w:rsidRDefault="00CA36B7"/>
              </w:txbxContent>
            </v:textbox>
          </v:shape>
        </w:pict>
      </w:r>
    </w:p>
    <w:sectPr w:rsidR="00951757" w:rsidSect="0075175B">
      <w:headerReference w:type="even" r:id="rId134"/>
      <w:headerReference w:type="default" r:id="rId135"/>
      <w:footerReference w:type="even" r:id="rId136"/>
      <w:headerReference w:type="first" r:id="rId137"/>
      <w:footerReference w:type="first" r:id="rId138"/>
      <w:pgSz w:w="11899" w:h="16848"/>
      <w:pgMar w:top="1006" w:right="1364" w:bottom="1342" w:left="1680" w:header="86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29F2BA" w14:textId="77777777" w:rsidR="00B4673C" w:rsidRDefault="00B4673C">
      <w:r>
        <w:separator/>
      </w:r>
    </w:p>
  </w:endnote>
  <w:endnote w:type="continuationSeparator" w:id="0">
    <w:p w14:paraId="0EEEFEC2" w14:textId="77777777" w:rsidR="00B4673C" w:rsidRDefault="00B467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Broadway">
    <w:panose1 w:val="04040905080B02020502"/>
    <w:charset w:val="00"/>
    <w:family w:val="decorativ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BB4C7" w14:textId="77777777" w:rsidR="00CA36B7" w:rsidRDefault="00CA36B7">
    <w:pPr>
      <w:pStyle w:val="BodyText"/>
      <w:spacing w:line="14" w:lineRule="auto"/>
      <w:rPr>
        <w:sz w:val="20"/>
      </w:rPr>
    </w:pPr>
    <w:r>
      <w:pict w14:anchorId="68DC345D">
        <v:shapetype id="_x0000_t202" coordsize="21600,21600" o:spt="202" path="m,l,21600r21600,l21600,xe">
          <v:stroke joinstyle="miter"/>
          <v:path gradientshapeok="t" o:connecttype="rect"/>
        </v:shapetype>
        <v:shape id="_x0000_s2049" type="#_x0000_t202" style="position:absolute;margin-left:299.95pt;margin-top:780.3pt;width:13.6pt;height:13.05pt;z-index:-251658240;mso-position-horizontal-relative:page;mso-position-vertical-relative:page" filled="f" stroked="f">
          <v:textbox inset="0,0,0,0">
            <w:txbxContent>
              <w:p w14:paraId="39978BD7" w14:textId="77777777" w:rsidR="00CA36B7" w:rsidRDefault="00CA36B7">
                <w:pPr>
                  <w:spacing w:line="245" w:lineRule="exact"/>
                  <w:ind w:left="60"/>
                  <w:rPr>
                    <w:rFonts w:ascii="Carlito"/>
                  </w:rPr>
                </w:pPr>
                <w:r>
                  <w:fldChar w:fldCharType="begin"/>
                </w:r>
                <w:r>
                  <w:rPr>
                    <w:rFonts w:ascii="Carlito"/>
                  </w:rPr>
                  <w:instrText xml:space="preserve"> PAGE  \* roman </w:instrText>
                </w:r>
                <w:r>
                  <w:fldChar w:fldCharType="separate"/>
                </w:r>
                <w:r>
                  <w:t>iii</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6F825" w14:textId="77777777" w:rsidR="00CA36B7" w:rsidRDefault="00CA36B7">
    <w:pPr>
      <w:tabs>
        <w:tab w:val="center" w:pos="1593"/>
        <w:tab w:val="center" w:pos="5582"/>
        <w:tab w:val="right" w:pos="8817"/>
      </w:tabs>
      <w:spacing w:line="259" w:lineRule="auto"/>
    </w:pPr>
    <w:r>
      <w:rPr>
        <w:rFonts w:ascii="Calibri" w:eastAsia="Calibri" w:hAnsi="Calibri" w:cs="Calibri"/>
        <w:noProof/>
        <w:sz w:val="22"/>
      </w:rPr>
      <w:pict w14:anchorId="618289E6">
        <v:group id="Group 28723" o:spid="_x0000_s2056" style="position:absolute;margin-left:106.6pt;margin-top:789.6pt;width:418.5pt;height:2.5pt;z-index:251661312;mso-position-horizontal-relative:page;mso-position-vertical-relative:page" coordsize="21600,21600">
          <v:polyline id="_x0000_s2057" style="position:absolute;v-text-anchor:top" points="0,0,21600,0" coordsize="21600,21600" fillcolor="this" strokecolor="#813706" strokeweight="2.88pt"/>
          <v:polyline id="_x0000_s2058" style="position:absolute;v-text-anchor:top" points="0,21600,21600,21600" coordsize="21600,21600" fillcolor="this" strokecolor="#813706" strokeweight=".72pt">
            <v:stroke endcap="round"/>
          </v:polyline>
          <w10:wrap type="square" anchorx="page" anchory="page"/>
        </v:group>
      </w:pict>
    </w:r>
    <w:r>
      <w:rPr>
        <w:sz w:val="20"/>
      </w:rPr>
      <w:t xml:space="preserve"> </w:t>
    </w:r>
    <w:r>
      <w:rPr>
        <w:sz w:val="20"/>
      </w:rPr>
      <w:tab/>
    </w:r>
    <w:r>
      <w:rPr>
        <w:sz w:val="21"/>
      </w:rPr>
      <w:t xml:space="preserve">Dept. of CSE/SVIT </w:t>
    </w:r>
    <w:r>
      <w:rPr>
        <w:sz w:val="21"/>
      </w:rPr>
      <w:tab/>
      <w:t xml:space="preserve">Page </w:t>
    </w:r>
    <w:r>
      <w:fldChar w:fldCharType="begin"/>
    </w:r>
    <w:r>
      <w:instrText xml:space="preserve"> PAGE   \* MERGEFORMAT </w:instrText>
    </w:r>
    <w:r>
      <w:fldChar w:fldCharType="separate"/>
    </w:r>
    <w:r>
      <w:rPr>
        <w:sz w:val="21"/>
      </w:rPr>
      <w:t>1</w:t>
    </w:r>
    <w:r>
      <w:rPr>
        <w:sz w:val="21"/>
      </w:rPr>
      <w:fldChar w:fldCharType="end"/>
    </w:r>
    <w:r>
      <w:rPr>
        <w:sz w:val="21"/>
      </w:rPr>
      <w:t xml:space="preserve"> </w:t>
    </w:r>
    <w:r>
      <w:rPr>
        <w:sz w:val="21"/>
      </w:rPr>
      <w:tab/>
      <w:t xml:space="preserve">2020-2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0422B" w14:textId="77777777" w:rsidR="00CA36B7" w:rsidRDefault="00CA36B7" w:rsidP="00AE0E46">
    <w:pPr>
      <w:tabs>
        <w:tab w:val="center" w:pos="1593"/>
        <w:tab w:val="center" w:pos="5582"/>
        <w:tab w:val="right" w:pos="8817"/>
      </w:tabs>
      <w:spacing w:line="259" w:lineRule="auto"/>
    </w:pPr>
    <w:r>
      <w:rPr>
        <w:rFonts w:ascii="Calibri" w:eastAsia="Calibri" w:hAnsi="Calibri" w:cs="Calibri"/>
        <w:noProof/>
        <w:sz w:val="22"/>
      </w:rPr>
      <w:pict w14:anchorId="67F12A53">
        <v:group id="Group 2" o:spid="_x0000_s2059" style="position:absolute;margin-left:20.85pt;margin-top:785pt;width:420pt;height:4.5pt;z-index:251671552;mso-position-horizontal-relative:margin;mso-position-vertical-relative:page" coordsize="21600,21600">
          <v:polyline id="_x0000_s2060" style="position:absolute;v-text-anchor:top" points="0,21600,21600,21600" coordsize="21600,21600" fillcolor="this" strokecolor="#813706" strokeweight="2.88pt"/>
          <v:polyline id="_x0000_s2061" style="position:absolute;v-text-anchor:top" points="0,0,21600,0" coordsize="21600,21600" fillcolor="this" strokecolor="#813706" strokeweight=".72pt">
            <v:stroke endcap="round"/>
          </v:polyline>
          <w10:wrap type="square" anchorx="margin" anchory="page"/>
        </v:group>
      </w:pict>
    </w:r>
    <w:r w:rsidRPr="00751B90">
      <w:rPr>
        <w:sz w:val="21"/>
      </w:rPr>
      <w:t>Dept. of CSE, SVIT</w:t>
    </w:r>
    <w:r>
      <w:ptab w:relativeTo="margin" w:alignment="center" w:leader="none"/>
    </w:r>
    <w:r>
      <w:rPr>
        <w:sz w:val="21"/>
      </w:rPr>
      <w:t>2020-21</w:t>
    </w:r>
    <w:r>
      <w:ptab w:relativeTo="margin" w:alignment="right" w:leader="none"/>
    </w:r>
    <w:r>
      <w:rPr>
        <w:sz w:val="21"/>
      </w:rPr>
      <w:t xml:space="preserve">Page </w:t>
    </w:r>
    <w:r w:rsidRPr="00AE0E46">
      <w:rPr>
        <w:sz w:val="21"/>
      </w:rPr>
      <w:fldChar w:fldCharType="begin"/>
    </w:r>
    <w:r w:rsidRPr="00AE0E46">
      <w:rPr>
        <w:sz w:val="21"/>
      </w:rPr>
      <w:instrText xml:space="preserve"> PAGE   \* MERGEFORMAT </w:instrText>
    </w:r>
    <w:r w:rsidRPr="00AE0E46">
      <w:rPr>
        <w:sz w:val="21"/>
      </w:rPr>
      <w:fldChar w:fldCharType="separate"/>
    </w:r>
    <w:r w:rsidRPr="00AE0E46">
      <w:rPr>
        <w:noProof/>
        <w:sz w:val="21"/>
      </w:rPr>
      <w:t>1</w:t>
    </w:r>
    <w:r w:rsidRPr="00AE0E46">
      <w:rPr>
        <w:noProof/>
        <w:sz w:val="2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283C2" w14:textId="20345513" w:rsidR="00CA36B7" w:rsidRDefault="00CA36B7">
    <w:pPr>
      <w:tabs>
        <w:tab w:val="center" w:pos="1593"/>
        <w:tab w:val="center" w:pos="5582"/>
        <w:tab w:val="right" w:pos="8817"/>
      </w:tabs>
      <w:spacing w:line="259" w:lineRule="auto"/>
    </w:pPr>
    <w:r>
      <w:rPr>
        <w:rFonts w:ascii="Calibri" w:eastAsia="Calibri" w:hAnsi="Calibri" w:cs="Calibri"/>
        <w:noProof/>
        <w:sz w:val="22"/>
      </w:rPr>
      <w:pict w14:anchorId="29F18FF7">
        <v:group id="Group 28643" o:spid="_x0000_s2062" style="position:absolute;margin-left:106.6pt;margin-top:789.6pt;width:418.5pt;height:2.5pt;z-index:251662336;mso-position-horizontal-relative:page;mso-position-vertical-relative:page" coordsize="21600,21600">
          <v:polyline id="_x0000_s2063" style="position:absolute;v-text-anchor:top" points="0,0,21600,0" coordsize="21600,21600" fillcolor="this" strokecolor="#813706" strokeweight="2.88pt"/>
          <v:polyline id="_x0000_s2064" style="position:absolute;v-text-anchor:top" points="0,21600,21600,21600" coordsize="21600,21600" fillcolor="this" strokecolor="#813706" strokeweight=".72pt">
            <v:stroke endcap="round"/>
          </v:polyline>
          <w10:wrap type="square" anchorx="page" anchory="page"/>
        </v:group>
      </w:pict>
    </w:r>
    <w:r>
      <w:rPr>
        <w:sz w:val="20"/>
      </w:rPr>
      <w:t xml:space="preserve"> </w:t>
    </w:r>
    <w:r>
      <w:rPr>
        <w:sz w:val="20"/>
      </w:rPr>
      <w:tab/>
      <w:t xml:space="preserve">        </w:t>
    </w:r>
    <w:r w:rsidRPr="00751B90">
      <w:rPr>
        <w:sz w:val="21"/>
      </w:rPr>
      <w:t>Dept. of CSE, SVIT</w:t>
    </w:r>
    <w:r>
      <w:ptab w:relativeTo="margin" w:alignment="center" w:leader="none"/>
    </w:r>
    <w:r>
      <w:rPr>
        <w:sz w:val="21"/>
      </w:rPr>
      <w:t xml:space="preserve">           2020-21</w:t>
    </w:r>
    <w:r>
      <w:rPr>
        <w:sz w:val="21"/>
      </w:rPr>
      <w:tab/>
    </w:r>
    <w:r>
      <w:rPr>
        <w:sz w:val="21"/>
      </w:rPr>
      <w:tab/>
      <w:t xml:space="preserve">Page 3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0C52D" w14:textId="77777777" w:rsidR="00CA36B7" w:rsidRDefault="00CA36B7">
    <w:pPr>
      <w:tabs>
        <w:tab w:val="center" w:pos="5059"/>
        <w:tab w:val="center" w:pos="8435"/>
      </w:tabs>
      <w:spacing w:line="259" w:lineRule="auto"/>
    </w:pPr>
    <w:r>
      <w:rPr>
        <w:rFonts w:ascii="Calibri" w:eastAsia="Calibri" w:hAnsi="Calibri" w:cs="Calibri"/>
        <w:noProof/>
        <w:sz w:val="22"/>
      </w:rPr>
      <w:pict w14:anchorId="566A024F">
        <v:group id="Group 29005" o:spid="_x0000_s2071" style="position:absolute;margin-left:90.55pt;margin-top:759.1pt;width:434.3pt;height:2.5pt;z-index:251664384;mso-position-horizontal-relative:page;mso-position-vertical-relative:page" coordsize="21600,21600">
          <v:polyline id="_x0000_s2072" style="position:absolute;v-text-anchor:top" points="0,0,21600,0" coordsize="21600,21600" fillcolor="this" strokecolor="#813706" strokeweight="2.88pt"/>
          <v:polyline id="_x0000_s2073" style="position:absolute;v-text-anchor:top" points="0,21600,21600,21600" coordsize="21600,21600" fillcolor="this" strokecolor="#813706" strokeweight=".72pt">
            <v:stroke endcap="round"/>
          </v:polyline>
          <w10:wrap type="square" anchorx="page" anchory="page"/>
        </v:group>
      </w:pic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2F19474F" w14:textId="77777777" w:rsidR="00CA36B7" w:rsidRDefault="00CA36B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09B9C" w14:textId="77777777" w:rsidR="00CA36B7" w:rsidRDefault="00CA36B7">
    <w:pPr>
      <w:tabs>
        <w:tab w:val="center" w:pos="5059"/>
        <w:tab w:val="center" w:pos="8435"/>
      </w:tabs>
      <w:spacing w:line="259" w:lineRule="auto"/>
    </w:pPr>
    <w:r>
      <w:rPr>
        <w:rFonts w:ascii="Calibri" w:eastAsia="Calibri" w:hAnsi="Calibri" w:cs="Calibri"/>
        <w:noProof/>
        <w:sz w:val="22"/>
      </w:rPr>
      <w:pict w14:anchorId="3BE7619F">
        <v:group id="Group 28969" o:spid="_x0000_s2074" style="position:absolute;margin-left:90.55pt;margin-top:759.1pt;width:434.3pt;height:2.5pt;z-index:251665408;mso-position-horizontal-relative:page;mso-position-vertical-relative:page" coordsize="21600,21600">
          <v:polyline id="_x0000_s2075" style="position:absolute;v-text-anchor:top" points="0,0,21600,0" coordsize="21600,21600" fillcolor="this" strokecolor="#813706" strokeweight="2.88pt"/>
          <v:polyline id="_x0000_s2076" style="position:absolute;v-text-anchor:top" points="0,21600,21600,21600" coordsize="21600,21600" fillcolor="this" strokecolor="#813706" strokeweight=".72pt">
            <v:stroke endcap="round"/>
          </v:polyline>
          <w10:wrap type="square" anchorx="page" anchory="page"/>
        </v:group>
      </w:pict>
    </w:r>
    <w:r>
      <w:rPr>
        <w:sz w:val="20"/>
      </w:rPr>
      <w:t xml:space="preserve">    </w:t>
    </w:r>
    <w:r>
      <w:rPr>
        <w:sz w:val="21"/>
      </w:rPr>
      <w:t xml:space="preserve">Dept. of </w:t>
    </w:r>
    <w:proofErr w:type="gramStart"/>
    <w:r>
      <w:rPr>
        <w:sz w:val="21"/>
      </w:rPr>
      <w:t>CSE,SVIT</w:t>
    </w:r>
    <w:proofErr w:type="gramEnd"/>
    <w:r>
      <w:rPr>
        <w:sz w:val="21"/>
      </w:rPr>
      <w:tab/>
      <w:t xml:space="preserve">                                              2020-21                                                    Page </w:t>
    </w:r>
    <w:r>
      <w:fldChar w:fldCharType="begin"/>
    </w:r>
    <w:r>
      <w:instrText xml:space="preserve"> PAGE   \* MERGEFORMAT </w:instrText>
    </w:r>
    <w:r>
      <w:fldChar w:fldCharType="separate"/>
    </w:r>
    <w:r>
      <w:t>8</w:t>
    </w:r>
    <w:r>
      <w:rPr>
        <w:sz w:val="21"/>
      </w:rPr>
      <w:fldChar w:fldCharType="end"/>
    </w:r>
  </w:p>
  <w:p w14:paraId="4A3E7B20" w14:textId="77777777" w:rsidR="00CA36B7" w:rsidRDefault="00CA36B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5493E" w14:textId="77777777" w:rsidR="00CA36B7" w:rsidRDefault="00CA36B7">
    <w:pPr>
      <w:tabs>
        <w:tab w:val="center" w:pos="5059"/>
        <w:tab w:val="center" w:pos="8435"/>
      </w:tabs>
      <w:spacing w:line="259" w:lineRule="auto"/>
    </w:pPr>
    <w:r>
      <w:rPr>
        <w:rFonts w:ascii="Calibri" w:eastAsia="Calibri" w:hAnsi="Calibri" w:cs="Calibri"/>
        <w:noProof/>
        <w:sz w:val="22"/>
      </w:rPr>
      <w:pict w14:anchorId="3698F132">
        <v:group id="Group 28933" o:spid="_x0000_s2077" style="position:absolute;margin-left:90.55pt;margin-top:759.1pt;width:434.3pt;height:2.5pt;z-index:251666432;mso-position-horizontal-relative:page;mso-position-vertical-relative:page" coordsize="21600,21600">
          <v:polyline id="_x0000_s2078" style="position:absolute;v-text-anchor:top" points="0,0,21600,0" coordsize="21600,21600" fillcolor="this" strokecolor="#813706" strokeweight="2.88pt"/>
          <v:polyline id="_x0000_s2079" style="position:absolute;v-text-anchor:top" points="0,21600,21600,21600" coordsize="21600,21600" fillcolor="this" strokecolor="#813706" strokeweight=".72pt">
            <v:stroke endcap="round"/>
          </v:polyline>
          <w10:wrap type="square" anchorx="page" anchory="page"/>
        </v:group>
      </w:pict>
    </w:r>
    <w:r>
      <w:rPr>
        <w:sz w:val="20"/>
      </w:rPr>
      <w:t xml:space="preserve"> </w:t>
    </w:r>
    <w:r>
      <w:rPr>
        <w:sz w:val="21"/>
      </w:rPr>
      <w:t xml:space="preserve">Dept. of </w:t>
    </w:r>
    <w:proofErr w:type="gramStart"/>
    <w:r>
      <w:rPr>
        <w:sz w:val="21"/>
      </w:rPr>
      <w:t>CSE,SVIT</w:t>
    </w:r>
    <w:proofErr w:type="gramEnd"/>
    <w:r>
      <w:rPr>
        <w:sz w:val="21"/>
      </w:rPr>
      <w:tab/>
      <w:t xml:space="preserve">                                         2020-21                                                                  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 </w:t>
    </w:r>
  </w:p>
  <w:p w14:paraId="4127C862" w14:textId="77777777" w:rsidR="00CA36B7" w:rsidRDefault="00CA36B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4252E" w14:textId="3B4316F7" w:rsidR="00CA36B7" w:rsidRDefault="00CA36B7">
    <w:pPr>
      <w:tabs>
        <w:tab w:val="right" w:pos="8854"/>
      </w:tabs>
      <w:spacing w:line="259" w:lineRule="auto"/>
    </w:pPr>
    <w:r>
      <w:rPr>
        <w:noProof/>
      </w:rPr>
      <w:pict w14:anchorId="16F11F1B">
        <v:group id="Group 29057" o:spid="_x0000_s2084" style="position:absolute;margin-left:90.55pt;margin-top:759.1pt;width:434.55pt;height:2.5pt;z-index:251668480;mso-position-horizontal-relative:page;mso-position-vertical-relative:page" coordsize="5518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">
          <v:shape id="Shape 29058" o:spid="_x0000_s2085" style="position:absolute;width:55187;height:0;visibility:visible;mso-wrap-style:square;v-text-anchor:top" coordsize="55187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" adj="0,,0" path="m,l5518785,e" filled="f" strokecolor="#823807" strokeweight="2.88pt">
            <v:stroke joinstyle="round"/>
            <v:formulas/>
            <v:path arrowok="t" o:connecttype="segments" textboxrect="0,0,5518785,0"/>
          </v:shape>
          <v:shape id="Shape 29059" o:spid="_x0000_s2086" style="position:absolute;top:317;width:55187;height:0;visibility:visible;mso-wrap-style:square;v-text-anchor:top" coordsize="55187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" adj="0,,0" path="m,l5518785,e" filled="f" strokecolor="#823807" strokeweight=".72pt">
            <v:stroke joinstyle="round" endcap="round"/>
            <v:formulas/>
            <v:path arrowok="t" o:connecttype="segments" textboxrect="0,0,5518785,0"/>
          </v:shape>
          <w10:wrap type="square" anchorx="page" anchory="page"/>
        </v:group>
      </w:pict>
    </w:r>
    <w:r>
      <w:rPr>
        <w:sz w:val="20"/>
      </w:rPr>
      <w:t xml:space="preserve"> </w:t>
    </w:r>
    <w:r>
      <w:rPr>
        <w:sz w:val="21"/>
      </w:rPr>
      <w:t>Dept. of CSE/SVIT                                                  Page 22</w:t>
    </w:r>
    <w:r>
      <w:rPr>
        <w:sz w:val="21"/>
      </w:rPr>
      <w:tab/>
      <w:t xml:space="preserve">2020-21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8C600" w14:textId="0876B83D" w:rsidR="00CA36B7" w:rsidRDefault="00CA36B7">
    <w:pPr>
      <w:tabs>
        <w:tab w:val="right" w:pos="8854"/>
      </w:tabs>
      <w:spacing w:line="259" w:lineRule="auto"/>
    </w:pPr>
    <w:r>
      <w:rPr>
        <w:noProof/>
      </w:rPr>
      <w:pict w14:anchorId="1739336E">
        <v:group id="Group 29023" o:spid="_x0000_s2081" style="position:absolute;margin-left:90.55pt;margin-top:759.1pt;width:434.55pt;height:2.5pt;z-index:251670528;mso-position-horizontal-relative:page;mso-position-vertical-relative:page" coordsize="5518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">
          <v:shape id="Shape 29024" o:spid="_x0000_s2082" style="position:absolute;width:55187;height:0;visibility:visible;mso-wrap-style:square;v-text-anchor:top" coordsize="55187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" adj="0,,0" path="m,l5518785,e" filled="f" strokecolor="#823807" strokeweight="2.88pt">
            <v:stroke joinstyle="round"/>
            <v:formulas/>
            <v:path arrowok="t" o:connecttype="segments" textboxrect="0,0,5518785,0"/>
          </v:shape>
          <v:shape id="Shape 29025" o:spid="_x0000_s2083" style="position:absolute;top:317;width:55187;height:0;visibility:visible;mso-wrap-style:square;v-text-anchor:top" coordsize="55187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" adj="0,,0" path="m,l5518785,e" filled="f" strokecolor="#823807" strokeweight=".72pt">
            <v:stroke joinstyle="round" endcap="round"/>
            <v:formulas/>
            <v:path arrowok="t" o:connecttype="segments" textboxrect="0,0,5518785,0"/>
          </v:shape>
          <w10:wrap type="square" anchorx="page" anchory="page"/>
        </v:group>
      </w:pict>
    </w:r>
    <w:r>
      <w:rPr>
        <w:sz w:val="20"/>
      </w:rPr>
      <w:t xml:space="preserve"> </w:t>
    </w:r>
    <w:r>
      <w:rPr>
        <w:sz w:val="21"/>
      </w:rPr>
      <w:t xml:space="preserve">BE/Dept. of CSE/BNMIT </w:t>
    </w:r>
    <w:r>
      <w:rPr>
        <w:sz w:val="21"/>
      </w:rPr>
      <w:tab/>
      <w:t xml:space="preserve">20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6DAAC" w14:textId="77777777" w:rsidR="00B4673C" w:rsidRDefault="00B4673C">
      <w:r>
        <w:separator/>
      </w:r>
    </w:p>
  </w:footnote>
  <w:footnote w:type="continuationSeparator" w:id="0">
    <w:p w14:paraId="397533B7" w14:textId="77777777" w:rsidR="00B4673C" w:rsidRDefault="00B467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4EBBE" w14:textId="77777777" w:rsidR="00CA36B7" w:rsidRDefault="00CA36B7">
    <w:pPr>
      <w:spacing w:line="259" w:lineRule="auto"/>
    </w:pPr>
    <w:r>
      <w:rPr>
        <w:rFonts w:ascii="Calibri" w:eastAsia="Calibri" w:hAnsi="Calibri" w:cs="Calibri"/>
        <w:noProof/>
        <w:sz w:val="22"/>
      </w:rPr>
      <w:pict w14:anchorId="62D1C347">
        <v:group id="Group 28692" o:spid="_x0000_s2050" style="position:absolute;margin-left:106.6pt;margin-top:49.6pt;width:418.5pt;height:2.5pt;z-index:251659264;mso-position-horizontal-relative:page;mso-position-vertical-relative:page" coordsize="21600,21600">
          <v:polyline id="_x0000_s2051" style="position:absolute;v-text-anchor:top" points="0,21600,21600,21600" coordsize="21600,21600" fillcolor="this" strokecolor="#813706" strokeweight="2.88pt"/>
          <v:polyline id="_x0000_s2052" style="position:absolute;v-text-anchor:top" points="0,0,21600,0" coordsize="21600,21600" fillcolor="this" strokecolor="#813706" strokeweight=".72pt">
            <v:stroke endcap="round"/>
          </v:polyline>
          <w10:wrap type="square" anchorx="page" anchory="page"/>
        </v:group>
      </w:pict>
    </w:r>
    <w:r>
      <w:rPr>
        <w:sz w:val="20"/>
      </w:rPr>
      <w:t xml:space="preserve"> </w:t>
    </w:r>
  </w:p>
  <w:p w14:paraId="60D4A68C" w14:textId="77777777" w:rsidR="00CA36B7" w:rsidRDefault="00CA36B7">
    <w:pPr>
      <w:spacing w:after="38" w:line="259" w:lineRule="auto"/>
      <w:ind w:left="481"/>
      <w:rPr>
        <w:sz w:val="21"/>
      </w:rPr>
    </w:pPr>
    <w:r>
      <w:rPr>
        <w:sz w:val="21"/>
      </w:rPr>
      <w:t>Online Shopping website</w:t>
    </w:r>
  </w:p>
  <w:p w14:paraId="5906307C" w14:textId="77777777" w:rsidR="00CA36B7" w:rsidRDefault="00CA36B7">
    <w:pPr>
      <w:spacing w:line="259" w:lineRule="auto"/>
    </w:pPr>
    <w:r>
      <w:rPr>
        <w:sz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D0E4C" w14:textId="77777777" w:rsidR="00CA36B7" w:rsidRDefault="00CA36B7">
    <w:pPr>
      <w:spacing w:line="259" w:lineRule="auto"/>
    </w:pPr>
    <w:r>
      <w:rPr>
        <w:rFonts w:ascii="Calibri" w:eastAsia="Calibri" w:hAnsi="Calibri" w:cs="Calibri"/>
        <w:noProof/>
        <w:sz w:val="22"/>
      </w:rPr>
      <w:pict w14:anchorId="243D5F6C">
        <v:group id="Group 28652" o:spid="_x0000_s2053" style="position:absolute;margin-left:106.6pt;margin-top:49.6pt;width:418.5pt;height:2.5pt;z-index:251660288;mso-position-horizontal-relative:page;mso-position-vertical-relative:page" coordsize="21600,21600">
          <v:polyline id="_x0000_s2054" style="position:absolute;v-text-anchor:top" points="0,21600,21600,21600" coordsize="21600,21600" fillcolor="this" strokecolor="#813706" strokeweight="2.88pt"/>
          <v:polyline id="_x0000_s2055" style="position:absolute;v-text-anchor:top" points="0,0,21600,0" coordsize="21600,21600" fillcolor="this" strokecolor="#813706" strokeweight=".72pt">
            <v:stroke endcap="round"/>
          </v:polyline>
          <w10:wrap type="square" anchorx="page" anchory="page"/>
        </v:group>
      </w:pict>
    </w:r>
    <w:r>
      <w:rPr>
        <w:sz w:val="20"/>
      </w:rPr>
      <w:t xml:space="preserve"> </w:t>
    </w:r>
  </w:p>
  <w:p w14:paraId="3ACA6668" w14:textId="77777777" w:rsidR="00CA36B7" w:rsidRPr="003C6C93" w:rsidRDefault="00CA36B7" w:rsidP="00AE0E46">
    <w:pPr>
      <w:spacing w:after="38" w:line="259" w:lineRule="auto"/>
      <w:ind w:left="6241" w:firstLine="239"/>
      <w:rPr>
        <w:b/>
        <w:bCs/>
        <w:sz w:val="21"/>
      </w:rPr>
    </w:pPr>
    <w:r w:rsidRPr="003C6C93">
      <w:rPr>
        <w:b/>
        <w:bCs/>
        <w:sz w:val="21"/>
      </w:rPr>
      <w:t>Online Shopping website</w:t>
    </w:r>
  </w:p>
  <w:p w14:paraId="01C773BC" w14:textId="77777777" w:rsidR="00CA36B7" w:rsidRDefault="00CA36B7">
    <w:pPr>
      <w:spacing w:line="259" w:lineRule="auto"/>
    </w:pPr>
    <w:r>
      <w:rPr>
        <w:sz w:val="17"/>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120086" w14:textId="77777777" w:rsidR="00CA36B7" w:rsidRDefault="00CA36B7">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2F8C9" w14:textId="77777777" w:rsidR="00CA36B7" w:rsidRDefault="00CA36B7">
    <w:pPr>
      <w:spacing w:line="259" w:lineRule="auto"/>
    </w:pPr>
    <w:r>
      <w:rPr>
        <w:rFonts w:ascii="Calibri" w:eastAsia="Calibri" w:hAnsi="Calibri" w:cs="Calibri"/>
        <w:noProof/>
        <w:sz w:val="22"/>
      </w:rPr>
      <w:pict w14:anchorId="332CBA18">
        <v:group id="Group 28978" o:spid="_x0000_s2065" style="position:absolute;margin-left:90.55pt;margin-top:49.8pt;width:434.3pt;height:2.55pt;z-index:251663360;mso-position-horizontal-relative:page;mso-position-vertical-relative:page" coordsize="21600,21600">
          <v:polyline id="_x0000_s2066" style="position:absolute;v-text-anchor:top" points="0,21600,21600,21600" coordsize="21600,21600" fillcolor="this" strokecolor="#813706" strokeweight="2.88pt"/>
          <v:polyline id="_x0000_s2067" style="position:absolute;v-text-anchor:top" points="0,0,21600,0" coordsize="21600,21600" fillcolor="this" strokecolor="#813706" strokeweight=".72pt">
            <v:stroke endcap="round"/>
          </v:polyline>
          <w10:wrap type="square" anchorx="page" anchory="page"/>
        </v:group>
      </w:pict>
    </w:r>
    <w:r>
      <w:rPr>
        <w:sz w:val="20"/>
      </w:rPr>
      <w:t xml:space="preserve"> </w:t>
    </w:r>
  </w:p>
  <w:p w14:paraId="6A8F2B4E" w14:textId="77777777" w:rsidR="00CA36B7" w:rsidRDefault="00CA36B7" w:rsidP="008B4CD9">
    <w:pPr>
      <w:spacing w:after="38" w:line="259" w:lineRule="auto"/>
      <w:ind w:left="481"/>
      <w:rPr>
        <w:sz w:val="21"/>
      </w:rPr>
    </w:pPr>
    <w:r>
      <w:rPr>
        <w:sz w:val="21"/>
      </w:rPr>
      <w:t>Shopping website</w:t>
    </w:r>
  </w:p>
  <w:p w14:paraId="117D4BF2" w14:textId="77777777" w:rsidR="00CA36B7" w:rsidRDefault="00CA36B7" w:rsidP="008B4CD9">
    <w:pPr>
      <w:spacing w:line="259" w:lineRule="auto"/>
      <w:ind w:left="159"/>
    </w:pPr>
  </w:p>
  <w:p w14:paraId="0ED73904" w14:textId="77777777" w:rsidR="00CA36B7" w:rsidRDefault="00CA36B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28F8F" w14:textId="77777777" w:rsidR="00CA36B7" w:rsidRDefault="00CA36B7" w:rsidP="00E71F52">
    <w:pPr>
      <w:spacing w:after="38" w:line="259" w:lineRule="auto"/>
      <w:ind w:left="6241" w:firstLine="239"/>
      <w:rPr>
        <w:sz w:val="20"/>
      </w:rPr>
    </w:pPr>
    <w:r>
      <w:rPr>
        <w:sz w:val="20"/>
      </w:rPr>
      <w:t xml:space="preserve"> </w:t>
    </w:r>
  </w:p>
  <w:p w14:paraId="3ABA62A7" w14:textId="77777777" w:rsidR="00CA36B7" w:rsidRPr="00E71F52" w:rsidRDefault="00CA36B7" w:rsidP="00E71F52">
    <w:pPr>
      <w:spacing w:after="38" w:line="259" w:lineRule="auto"/>
      <w:ind w:left="6241" w:firstLine="239"/>
      <w:rPr>
        <w:b/>
        <w:bCs/>
        <w:sz w:val="21"/>
      </w:rPr>
    </w:pPr>
    <w:r w:rsidRPr="003C6C93">
      <w:rPr>
        <w:b/>
        <w:bCs/>
        <w:sz w:val="21"/>
      </w:rPr>
      <w:t>Online Shopping website</w:t>
    </w:r>
    <w:r>
      <w:rPr>
        <w:rFonts w:ascii="Calibri" w:eastAsia="Calibri" w:hAnsi="Calibri" w:cs="Calibri"/>
        <w:noProof/>
        <w:sz w:val="22"/>
      </w:rPr>
      <w:pict w14:anchorId="55EBE982">
        <v:group id="Group 5" o:spid="_x0000_s2068" style="position:absolute;left:0;text-align:left;margin-left:99pt;margin-top:52.05pt;width:418.5pt;height:2.5pt;z-index:251672576;mso-position-horizontal-relative:page;mso-position-vertical-relative:page" coordsize="21600,21600">
          <v:polyline id="_x0000_s2069" style="position:absolute;v-text-anchor:top" points="0,21600,21600,21600" coordsize="21600,21600" fillcolor="this" strokecolor="#813706" strokeweight="2.88pt"/>
          <v:polyline id="_x0000_s2070" style="position:absolute;v-text-anchor:top" points="0,0,21600,0" coordsize="21600,21600" fillcolor="this" strokecolor="#813706" strokeweight=".72pt">
            <v:stroke endcap="round"/>
          </v:polyline>
          <w10:wrap type="square" anchorx="page" anchory="page"/>
        </v:group>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1D0B9" w14:textId="77777777" w:rsidR="00CA36B7" w:rsidRDefault="00CA36B7">
    <w:pPr>
      <w:spacing w:after="160" w:line="259" w:lineRule="auto"/>
    </w:pPr>
  </w:p>
  <w:p w14:paraId="26911C3B" w14:textId="77777777" w:rsidR="00CA36B7" w:rsidRDefault="00CA36B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474E80" w14:textId="77777777" w:rsidR="00CA36B7" w:rsidRDefault="00CA36B7">
    <w:pPr>
      <w:spacing w:after="160" w:line="259"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629998" w14:textId="77777777" w:rsidR="00CA36B7" w:rsidRDefault="00CA36B7">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30D23" w14:textId="77777777" w:rsidR="00CA36B7" w:rsidRDefault="00CA36B7">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9139D"/>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1" w15:restartNumberingAfterBreak="0">
    <w:nsid w:val="084F6609"/>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2" w15:restartNumberingAfterBreak="0">
    <w:nsid w:val="099D7D92"/>
    <w:multiLevelType w:val="hybridMultilevel"/>
    <w:tmpl w:val="4B7C3082"/>
    <w:lvl w:ilvl="0" w:tplc="F252CAD8">
      <w:start w:val="1"/>
      <w:numFmt w:val="bullet"/>
      <w:lvlText w:val=""/>
      <w:lvlJc w:val="left"/>
      <w:pPr>
        <w:ind w:left="1440" w:hanging="360"/>
      </w:pPr>
      <w:rPr>
        <w:rFonts w:ascii="Wingdings" w:hAnsi="Wingdings" w:hint="default"/>
      </w:rPr>
    </w:lvl>
    <w:lvl w:ilvl="1" w:tplc="5FCEDC82" w:tentative="1">
      <w:start w:val="1"/>
      <w:numFmt w:val="bullet"/>
      <w:lvlText w:val="o"/>
      <w:lvlJc w:val="left"/>
      <w:pPr>
        <w:ind w:left="2160" w:hanging="360"/>
      </w:pPr>
      <w:rPr>
        <w:rFonts w:ascii="Courier New" w:hAnsi="Courier New" w:cs="Courier New" w:hint="default"/>
      </w:rPr>
    </w:lvl>
    <w:lvl w:ilvl="2" w:tplc="1CEE5D9C" w:tentative="1">
      <w:start w:val="1"/>
      <w:numFmt w:val="bullet"/>
      <w:lvlText w:val=""/>
      <w:lvlJc w:val="left"/>
      <w:pPr>
        <w:ind w:left="2880" w:hanging="360"/>
      </w:pPr>
      <w:rPr>
        <w:rFonts w:ascii="Wingdings" w:hAnsi="Wingdings" w:hint="default"/>
      </w:rPr>
    </w:lvl>
    <w:lvl w:ilvl="3" w:tplc="8E7234F2" w:tentative="1">
      <w:start w:val="1"/>
      <w:numFmt w:val="bullet"/>
      <w:lvlText w:val=""/>
      <w:lvlJc w:val="left"/>
      <w:pPr>
        <w:ind w:left="3600" w:hanging="360"/>
      </w:pPr>
      <w:rPr>
        <w:rFonts w:ascii="Symbol" w:hAnsi="Symbol" w:hint="default"/>
      </w:rPr>
    </w:lvl>
    <w:lvl w:ilvl="4" w:tplc="72581CE8" w:tentative="1">
      <w:start w:val="1"/>
      <w:numFmt w:val="bullet"/>
      <w:lvlText w:val="o"/>
      <w:lvlJc w:val="left"/>
      <w:pPr>
        <w:ind w:left="4320" w:hanging="360"/>
      </w:pPr>
      <w:rPr>
        <w:rFonts w:ascii="Courier New" w:hAnsi="Courier New" w:cs="Courier New" w:hint="default"/>
      </w:rPr>
    </w:lvl>
    <w:lvl w:ilvl="5" w:tplc="373A0DE6" w:tentative="1">
      <w:start w:val="1"/>
      <w:numFmt w:val="bullet"/>
      <w:lvlText w:val=""/>
      <w:lvlJc w:val="left"/>
      <w:pPr>
        <w:ind w:left="5040" w:hanging="360"/>
      </w:pPr>
      <w:rPr>
        <w:rFonts w:ascii="Wingdings" w:hAnsi="Wingdings" w:hint="default"/>
      </w:rPr>
    </w:lvl>
    <w:lvl w:ilvl="6" w:tplc="8DA67CA8" w:tentative="1">
      <w:start w:val="1"/>
      <w:numFmt w:val="bullet"/>
      <w:lvlText w:val=""/>
      <w:lvlJc w:val="left"/>
      <w:pPr>
        <w:ind w:left="5760" w:hanging="360"/>
      </w:pPr>
      <w:rPr>
        <w:rFonts w:ascii="Symbol" w:hAnsi="Symbol" w:hint="default"/>
      </w:rPr>
    </w:lvl>
    <w:lvl w:ilvl="7" w:tplc="BDF0196E" w:tentative="1">
      <w:start w:val="1"/>
      <w:numFmt w:val="bullet"/>
      <w:lvlText w:val="o"/>
      <w:lvlJc w:val="left"/>
      <w:pPr>
        <w:ind w:left="6480" w:hanging="360"/>
      </w:pPr>
      <w:rPr>
        <w:rFonts w:ascii="Courier New" w:hAnsi="Courier New" w:cs="Courier New" w:hint="default"/>
      </w:rPr>
    </w:lvl>
    <w:lvl w:ilvl="8" w:tplc="F6104E70" w:tentative="1">
      <w:start w:val="1"/>
      <w:numFmt w:val="bullet"/>
      <w:lvlText w:val=""/>
      <w:lvlJc w:val="left"/>
      <w:pPr>
        <w:ind w:left="7200" w:hanging="360"/>
      </w:pPr>
      <w:rPr>
        <w:rFonts w:ascii="Wingdings" w:hAnsi="Wingdings" w:hint="default"/>
      </w:rPr>
    </w:lvl>
  </w:abstractNum>
  <w:abstractNum w:abstractNumId="3" w15:restartNumberingAfterBreak="0">
    <w:nsid w:val="2D961940"/>
    <w:multiLevelType w:val="multilevel"/>
    <w:tmpl w:val="B74A02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2DD9266B"/>
    <w:multiLevelType w:val="multilevel"/>
    <w:tmpl w:val="EA6CBBCC"/>
    <w:lvl w:ilvl="0">
      <w:start w:val="5"/>
      <w:numFmt w:val="decimal"/>
      <w:lvlText w:val="%1"/>
      <w:lvlJc w:val="left"/>
      <w:pPr>
        <w:ind w:left="540" w:hanging="420"/>
      </w:pPr>
      <w:rPr>
        <w:rFonts w:hint="default"/>
        <w:lang w:val="en-US" w:eastAsia="en-US" w:bidi="ar-SA"/>
      </w:rPr>
    </w:lvl>
    <w:lvl w:ilvl="1">
      <w:start w:val="1"/>
      <w:numFmt w:val="decimal"/>
      <w:lvlText w:val="%1.%2"/>
      <w:lvlJc w:val="left"/>
      <w:pPr>
        <w:ind w:left="540" w:hanging="42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964" w:hanging="425"/>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2730" w:hanging="425"/>
      </w:pPr>
      <w:rPr>
        <w:rFonts w:hint="default"/>
        <w:lang w:val="en-US" w:eastAsia="en-US" w:bidi="ar-SA"/>
      </w:rPr>
    </w:lvl>
    <w:lvl w:ilvl="4">
      <w:numFmt w:val="bullet"/>
      <w:lvlText w:val="•"/>
      <w:lvlJc w:val="left"/>
      <w:pPr>
        <w:ind w:left="3615" w:hanging="425"/>
      </w:pPr>
      <w:rPr>
        <w:rFonts w:hint="default"/>
        <w:lang w:val="en-US" w:eastAsia="en-US" w:bidi="ar-SA"/>
      </w:rPr>
    </w:lvl>
    <w:lvl w:ilvl="5">
      <w:numFmt w:val="bullet"/>
      <w:lvlText w:val="•"/>
      <w:lvlJc w:val="left"/>
      <w:pPr>
        <w:ind w:left="4500" w:hanging="425"/>
      </w:pPr>
      <w:rPr>
        <w:rFonts w:hint="default"/>
        <w:lang w:val="en-US" w:eastAsia="en-US" w:bidi="ar-SA"/>
      </w:rPr>
    </w:lvl>
    <w:lvl w:ilvl="6">
      <w:numFmt w:val="bullet"/>
      <w:lvlText w:val="•"/>
      <w:lvlJc w:val="left"/>
      <w:pPr>
        <w:ind w:left="5386" w:hanging="425"/>
      </w:pPr>
      <w:rPr>
        <w:rFonts w:hint="default"/>
        <w:lang w:val="en-US" w:eastAsia="en-US" w:bidi="ar-SA"/>
      </w:rPr>
    </w:lvl>
    <w:lvl w:ilvl="7">
      <w:numFmt w:val="bullet"/>
      <w:lvlText w:val="•"/>
      <w:lvlJc w:val="left"/>
      <w:pPr>
        <w:ind w:left="6271" w:hanging="425"/>
      </w:pPr>
      <w:rPr>
        <w:rFonts w:hint="default"/>
        <w:lang w:val="en-US" w:eastAsia="en-US" w:bidi="ar-SA"/>
      </w:rPr>
    </w:lvl>
    <w:lvl w:ilvl="8">
      <w:numFmt w:val="bullet"/>
      <w:lvlText w:val="•"/>
      <w:lvlJc w:val="left"/>
      <w:pPr>
        <w:ind w:left="7156" w:hanging="425"/>
      </w:pPr>
      <w:rPr>
        <w:rFonts w:hint="default"/>
        <w:lang w:val="en-US" w:eastAsia="en-US" w:bidi="ar-SA"/>
      </w:rPr>
    </w:lvl>
  </w:abstractNum>
  <w:abstractNum w:abstractNumId="5" w15:restartNumberingAfterBreak="0">
    <w:nsid w:val="73DE6138"/>
    <w:multiLevelType w:val="multilevel"/>
    <w:tmpl w:val="24EA974C"/>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numFmt w:val="bullet"/>
      <w:lvlText w:val="•"/>
      <w:lvlJc w:val="left"/>
      <w:pPr>
        <w:ind w:left="840" w:hanging="360"/>
      </w:pPr>
      <w:rPr>
        <w:rFonts w:ascii="Times New Roman" w:eastAsia="Times New Roman" w:hAnsi="Times New Roman" w:cs="Times New Roman"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abstractNum w:abstractNumId="6" w15:restartNumberingAfterBreak="0">
    <w:nsid w:val="75EB06E6"/>
    <w:multiLevelType w:val="multilevel"/>
    <w:tmpl w:val="9C3AD38A"/>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start w:val="1"/>
      <w:numFmt w:val="bullet"/>
      <w:lvlText w:val=""/>
      <w:lvlJc w:val="left"/>
      <w:pPr>
        <w:ind w:left="840" w:hanging="360"/>
      </w:pPr>
      <w:rPr>
        <w:rFonts w:ascii="Wingdings" w:hAnsi="Wingdings"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abstractNum w:abstractNumId="7" w15:restartNumberingAfterBreak="0">
    <w:nsid w:val="7A310844"/>
    <w:multiLevelType w:val="hybridMultilevel"/>
    <w:tmpl w:val="9F96EDB6"/>
    <w:lvl w:ilvl="0" w:tplc="7A78CBF2">
      <w:start w:val="1"/>
      <w:numFmt w:val="decimal"/>
      <w:lvlText w:val="%1."/>
      <w:lvlJc w:val="left"/>
      <w:pPr>
        <w:ind w:left="720" w:hanging="360"/>
      </w:pPr>
      <w:rPr>
        <w:rFonts w:hint="default"/>
      </w:rPr>
    </w:lvl>
    <w:lvl w:ilvl="1" w:tplc="85A0BB82" w:tentative="1">
      <w:start w:val="1"/>
      <w:numFmt w:val="lowerLetter"/>
      <w:lvlText w:val="%2."/>
      <w:lvlJc w:val="left"/>
      <w:pPr>
        <w:ind w:left="1440" w:hanging="360"/>
      </w:pPr>
    </w:lvl>
    <w:lvl w:ilvl="2" w:tplc="FBBE3E82" w:tentative="1">
      <w:start w:val="1"/>
      <w:numFmt w:val="lowerRoman"/>
      <w:lvlText w:val="%3."/>
      <w:lvlJc w:val="right"/>
      <w:pPr>
        <w:ind w:left="2160" w:hanging="180"/>
      </w:pPr>
    </w:lvl>
    <w:lvl w:ilvl="3" w:tplc="5024EA80" w:tentative="1">
      <w:start w:val="1"/>
      <w:numFmt w:val="decimal"/>
      <w:lvlText w:val="%4."/>
      <w:lvlJc w:val="left"/>
      <w:pPr>
        <w:ind w:left="2880" w:hanging="360"/>
      </w:pPr>
    </w:lvl>
    <w:lvl w:ilvl="4" w:tplc="ADBC83F0" w:tentative="1">
      <w:start w:val="1"/>
      <w:numFmt w:val="lowerLetter"/>
      <w:lvlText w:val="%5."/>
      <w:lvlJc w:val="left"/>
      <w:pPr>
        <w:ind w:left="3600" w:hanging="360"/>
      </w:pPr>
    </w:lvl>
    <w:lvl w:ilvl="5" w:tplc="14601246" w:tentative="1">
      <w:start w:val="1"/>
      <w:numFmt w:val="lowerRoman"/>
      <w:lvlText w:val="%6."/>
      <w:lvlJc w:val="right"/>
      <w:pPr>
        <w:ind w:left="4320" w:hanging="180"/>
      </w:pPr>
    </w:lvl>
    <w:lvl w:ilvl="6" w:tplc="6C64D396" w:tentative="1">
      <w:start w:val="1"/>
      <w:numFmt w:val="decimal"/>
      <w:lvlText w:val="%7."/>
      <w:lvlJc w:val="left"/>
      <w:pPr>
        <w:ind w:left="5040" w:hanging="360"/>
      </w:pPr>
    </w:lvl>
    <w:lvl w:ilvl="7" w:tplc="9FE227B2" w:tentative="1">
      <w:start w:val="1"/>
      <w:numFmt w:val="lowerLetter"/>
      <w:lvlText w:val="%8."/>
      <w:lvlJc w:val="left"/>
      <w:pPr>
        <w:ind w:left="5760" w:hanging="360"/>
      </w:pPr>
    </w:lvl>
    <w:lvl w:ilvl="8" w:tplc="5DBC6F38" w:tentative="1">
      <w:start w:val="1"/>
      <w:numFmt w:val="lowerRoman"/>
      <w:lvlText w:val="%9."/>
      <w:lvlJc w:val="right"/>
      <w:pPr>
        <w:ind w:left="6480" w:hanging="180"/>
      </w:pPr>
    </w:lvl>
  </w:abstractNum>
  <w:num w:numId="1">
    <w:abstractNumId w:val="7"/>
  </w:num>
  <w:num w:numId="2">
    <w:abstractNumId w:val="2"/>
  </w:num>
  <w:num w:numId="3">
    <w:abstractNumId w:val="1"/>
  </w:num>
  <w:num w:numId="4">
    <w:abstractNumId w:val="0"/>
  </w:num>
  <w:num w:numId="5">
    <w:abstractNumId w:val="4"/>
  </w:num>
  <w:num w:numId="6">
    <w:abstractNumId w:val="5"/>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20"/>
  <w:displayHorizontalDrawingGridEvery w:val="2"/>
  <w:characterSpacingControl w:val="doNotCompress"/>
  <w:hdrShapeDefaults>
    <o:shapedefaults v:ext="edit" spidmax="2087"/>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2MDIyNzIwMTUwMjZS0lEKTi0uzszPAykwrgUA/u787SwAAAA="/>
  </w:docVars>
  <w:rsids>
    <w:rsidRoot w:val="00E1607A"/>
    <w:rsid w:val="00001676"/>
    <w:rsid w:val="00016EAE"/>
    <w:rsid w:val="00043E56"/>
    <w:rsid w:val="00055CA5"/>
    <w:rsid w:val="00060593"/>
    <w:rsid w:val="000A412D"/>
    <w:rsid w:val="000A79C1"/>
    <w:rsid w:val="000C3FB7"/>
    <w:rsid w:val="000E2242"/>
    <w:rsid w:val="000E3AD5"/>
    <w:rsid w:val="000F61F4"/>
    <w:rsid w:val="000F7FF5"/>
    <w:rsid w:val="00105BA0"/>
    <w:rsid w:val="0011063A"/>
    <w:rsid w:val="00111F49"/>
    <w:rsid w:val="00143280"/>
    <w:rsid w:val="00146D17"/>
    <w:rsid w:val="001611AE"/>
    <w:rsid w:val="0018745B"/>
    <w:rsid w:val="001B17D9"/>
    <w:rsid w:val="001B68FF"/>
    <w:rsid w:val="001F6E1E"/>
    <w:rsid w:val="00212A4E"/>
    <w:rsid w:val="00227C0C"/>
    <w:rsid w:val="002318AB"/>
    <w:rsid w:val="00231965"/>
    <w:rsid w:val="00232C40"/>
    <w:rsid w:val="0025783C"/>
    <w:rsid w:val="00270D1A"/>
    <w:rsid w:val="002970B3"/>
    <w:rsid w:val="00297A74"/>
    <w:rsid w:val="002A3E07"/>
    <w:rsid w:val="002B62BC"/>
    <w:rsid w:val="002D3C3D"/>
    <w:rsid w:val="003263D9"/>
    <w:rsid w:val="00336995"/>
    <w:rsid w:val="00365B80"/>
    <w:rsid w:val="0037778D"/>
    <w:rsid w:val="00384BB5"/>
    <w:rsid w:val="003B6692"/>
    <w:rsid w:val="003B6BEF"/>
    <w:rsid w:val="003C6C93"/>
    <w:rsid w:val="003D1048"/>
    <w:rsid w:val="003E663F"/>
    <w:rsid w:val="00425A35"/>
    <w:rsid w:val="00450628"/>
    <w:rsid w:val="004571D1"/>
    <w:rsid w:val="004632B3"/>
    <w:rsid w:val="004727C5"/>
    <w:rsid w:val="00494579"/>
    <w:rsid w:val="004957DB"/>
    <w:rsid w:val="004C5E0C"/>
    <w:rsid w:val="004D0869"/>
    <w:rsid w:val="004D31CF"/>
    <w:rsid w:val="004E7885"/>
    <w:rsid w:val="00506BB4"/>
    <w:rsid w:val="005136B5"/>
    <w:rsid w:val="00534762"/>
    <w:rsid w:val="00547B3B"/>
    <w:rsid w:val="00575C0F"/>
    <w:rsid w:val="005826A6"/>
    <w:rsid w:val="00586A88"/>
    <w:rsid w:val="00593A61"/>
    <w:rsid w:val="00595954"/>
    <w:rsid w:val="00597873"/>
    <w:rsid w:val="005B166A"/>
    <w:rsid w:val="005B2B40"/>
    <w:rsid w:val="005B6362"/>
    <w:rsid w:val="005B6AAB"/>
    <w:rsid w:val="005C002A"/>
    <w:rsid w:val="005D064A"/>
    <w:rsid w:val="005D4210"/>
    <w:rsid w:val="005D59F2"/>
    <w:rsid w:val="005E561F"/>
    <w:rsid w:val="005F5292"/>
    <w:rsid w:val="00604EAD"/>
    <w:rsid w:val="00613F83"/>
    <w:rsid w:val="00625DF1"/>
    <w:rsid w:val="0064186A"/>
    <w:rsid w:val="00646B46"/>
    <w:rsid w:val="00651389"/>
    <w:rsid w:val="00653C2D"/>
    <w:rsid w:val="0066107E"/>
    <w:rsid w:val="0066301E"/>
    <w:rsid w:val="00677EC8"/>
    <w:rsid w:val="00684199"/>
    <w:rsid w:val="00695525"/>
    <w:rsid w:val="00695BA0"/>
    <w:rsid w:val="006A1665"/>
    <w:rsid w:val="006A5A00"/>
    <w:rsid w:val="006A6FAB"/>
    <w:rsid w:val="006B2C8E"/>
    <w:rsid w:val="006C7C0E"/>
    <w:rsid w:val="006D51A2"/>
    <w:rsid w:val="006F38E0"/>
    <w:rsid w:val="00701791"/>
    <w:rsid w:val="007206C5"/>
    <w:rsid w:val="0072612D"/>
    <w:rsid w:val="007346AD"/>
    <w:rsid w:val="0075175B"/>
    <w:rsid w:val="00751B90"/>
    <w:rsid w:val="00751C8F"/>
    <w:rsid w:val="0076269C"/>
    <w:rsid w:val="007C0074"/>
    <w:rsid w:val="007C36F5"/>
    <w:rsid w:val="007D0756"/>
    <w:rsid w:val="008108B0"/>
    <w:rsid w:val="00811B5A"/>
    <w:rsid w:val="00831699"/>
    <w:rsid w:val="0083723E"/>
    <w:rsid w:val="008473A4"/>
    <w:rsid w:val="008938AE"/>
    <w:rsid w:val="008A7D1B"/>
    <w:rsid w:val="008B032C"/>
    <w:rsid w:val="008B3A80"/>
    <w:rsid w:val="008B4CD9"/>
    <w:rsid w:val="008C075B"/>
    <w:rsid w:val="008D1F06"/>
    <w:rsid w:val="008E305C"/>
    <w:rsid w:val="008F212B"/>
    <w:rsid w:val="008F287C"/>
    <w:rsid w:val="008F6FB3"/>
    <w:rsid w:val="008F7B78"/>
    <w:rsid w:val="00901609"/>
    <w:rsid w:val="009047AA"/>
    <w:rsid w:val="00911D95"/>
    <w:rsid w:val="00933553"/>
    <w:rsid w:val="00941FF6"/>
    <w:rsid w:val="00945F7F"/>
    <w:rsid w:val="00951757"/>
    <w:rsid w:val="0099242F"/>
    <w:rsid w:val="009A7D6E"/>
    <w:rsid w:val="009B2BB4"/>
    <w:rsid w:val="009C2F96"/>
    <w:rsid w:val="009C5CDF"/>
    <w:rsid w:val="009D5805"/>
    <w:rsid w:val="009F6B3D"/>
    <w:rsid w:val="00A04AED"/>
    <w:rsid w:val="00A16D8F"/>
    <w:rsid w:val="00A17D15"/>
    <w:rsid w:val="00A257C4"/>
    <w:rsid w:val="00A32F36"/>
    <w:rsid w:val="00A57AA9"/>
    <w:rsid w:val="00A73326"/>
    <w:rsid w:val="00A816D6"/>
    <w:rsid w:val="00A87F2A"/>
    <w:rsid w:val="00AB56B9"/>
    <w:rsid w:val="00AD25A3"/>
    <w:rsid w:val="00AD55EC"/>
    <w:rsid w:val="00AE0E46"/>
    <w:rsid w:val="00AF41DC"/>
    <w:rsid w:val="00B02D2F"/>
    <w:rsid w:val="00B13AF1"/>
    <w:rsid w:val="00B35837"/>
    <w:rsid w:val="00B42235"/>
    <w:rsid w:val="00B43C63"/>
    <w:rsid w:val="00B4673C"/>
    <w:rsid w:val="00B50F1C"/>
    <w:rsid w:val="00B51600"/>
    <w:rsid w:val="00B606E2"/>
    <w:rsid w:val="00B7217D"/>
    <w:rsid w:val="00B8040D"/>
    <w:rsid w:val="00BA3F9F"/>
    <w:rsid w:val="00BB703F"/>
    <w:rsid w:val="00BB7899"/>
    <w:rsid w:val="00BC088E"/>
    <w:rsid w:val="00BF20EF"/>
    <w:rsid w:val="00C22636"/>
    <w:rsid w:val="00C23579"/>
    <w:rsid w:val="00C30682"/>
    <w:rsid w:val="00C64A11"/>
    <w:rsid w:val="00C73FED"/>
    <w:rsid w:val="00C87B44"/>
    <w:rsid w:val="00C9087B"/>
    <w:rsid w:val="00C91321"/>
    <w:rsid w:val="00C9433E"/>
    <w:rsid w:val="00C97013"/>
    <w:rsid w:val="00CA36B7"/>
    <w:rsid w:val="00CA52E5"/>
    <w:rsid w:val="00CA572D"/>
    <w:rsid w:val="00CA6B42"/>
    <w:rsid w:val="00CC717F"/>
    <w:rsid w:val="00D019AF"/>
    <w:rsid w:val="00D05CEC"/>
    <w:rsid w:val="00D144C5"/>
    <w:rsid w:val="00D20E7B"/>
    <w:rsid w:val="00D22AFF"/>
    <w:rsid w:val="00D2495A"/>
    <w:rsid w:val="00D35177"/>
    <w:rsid w:val="00D63255"/>
    <w:rsid w:val="00D64998"/>
    <w:rsid w:val="00D65287"/>
    <w:rsid w:val="00D76D82"/>
    <w:rsid w:val="00D77519"/>
    <w:rsid w:val="00DB2655"/>
    <w:rsid w:val="00DB74B3"/>
    <w:rsid w:val="00DC08BF"/>
    <w:rsid w:val="00DC5A2F"/>
    <w:rsid w:val="00DF7E68"/>
    <w:rsid w:val="00E03559"/>
    <w:rsid w:val="00E1126B"/>
    <w:rsid w:val="00E14873"/>
    <w:rsid w:val="00E1607A"/>
    <w:rsid w:val="00E26D48"/>
    <w:rsid w:val="00E36B63"/>
    <w:rsid w:val="00E41782"/>
    <w:rsid w:val="00E45C65"/>
    <w:rsid w:val="00E47ECE"/>
    <w:rsid w:val="00E71F52"/>
    <w:rsid w:val="00E74774"/>
    <w:rsid w:val="00E778FC"/>
    <w:rsid w:val="00EA79B5"/>
    <w:rsid w:val="00EB5033"/>
    <w:rsid w:val="00EC4434"/>
    <w:rsid w:val="00ED13BB"/>
    <w:rsid w:val="00EE1D9B"/>
    <w:rsid w:val="00EF14F9"/>
    <w:rsid w:val="00EF1A60"/>
    <w:rsid w:val="00F053FE"/>
    <w:rsid w:val="00F109BD"/>
    <w:rsid w:val="00F20AE4"/>
    <w:rsid w:val="00F24191"/>
    <w:rsid w:val="00F42853"/>
    <w:rsid w:val="00F821FC"/>
    <w:rsid w:val="00F911A6"/>
    <w:rsid w:val="00F93814"/>
    <w:rsid w:val="00FB1080"/>
    <w:rsid w:val="00FB2D1D"/>
    <w:rsid w:val="00FB51E0"/>
    <w:rsid w:val="00FF055D"/>
  </w:rsids>
  <m:mathPr>
    <m:mathFont m:val="Cambria Math"/>
    <m:brkBin m:val="before"/>
    <m:brkBinSub m:val="--"/>
    <m:smallFrac m:val="0"/>
    <m:dispDef/>
    <m:lMargin m:val="0"/>
    <m:rMargin m:val="0"/>
    <m:defJc m:val="centerGroup"/>
    <m:wrapRight/>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87"/>
    <o:shapelayout v:ext="edit">
      <o:idmap v:ext="edit" data="1"/>
      <o:rules v:ext="edit">
        <o:r id="V:Rule1" type="connector" idref="#_x0000_s1028"/>
        <o:r id="V:Rule2" type="connector" idref="#_x0000_s1030"/>
        <o:r id="V:Rule3" type="connector" idref="#_x0000_s1029"/>
      </o:rules>
    </o:shapelayout>
  </w:shapeDefaults>
  <w:decimalSymbol w:val="."/>
  <w:listSeparator w:val=","/>
  <w14:docId w14:val="33BE99F4"/>
  <w15:docId w15:val="{2301C931-D691-4E0D-97B3-A73F14DAC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07A"/>
    <w:rPr>
      <w:rFonts w:ascii="Times New Roman" w:eastAsia="Times New Roman" w:hAnsi="Times New Roman"/>
      <w:sz w:val="24"/>
      <w:szCs w:val="24"/>
      <w:lang w:val="en-US" w:eastAsia="en-US"/>
    </w:rPr>
  </w:style>
  <w:style w:type="paragraph" w:styleId="Heading1">
    <w:name w:val="heading 1"/>
    <w:basedOn w:val="Normal"/>
    <w:uiPriority w:val="9"/>
    <w:qFormat/>
    <w:pPr>
      <w:widowControl w:val="0"/>
      <w:autoSpaceDE w:val="0"/>
      <w:autoSpaceDN w:val="0"/>
      <w:spacing w:before="61"/>
      <w:ind w:left="1316" w:right="2207"/>
      <w:jc w:val="center"/>
      <w:outlineLvl w:val="0"/>
    </w:pPr>
    <w:rPr>
      <w:b/>
      <w:bCs/>
      <w:sz w:val="36"/>
      <w:szCs w:val="36"/>
    </w:rPr>
  </w:style>
  <w:style w:type="paragraph" w:styleId="Heading2">
    <w:name w:val="heading 2"/>
    <w:next w:val="Normal"/>
    <w:link w:val="Heading2Char"/>
    <w:uiPriority w:val="9"/>
    <w:unhideWhenUsed/>
    <w:qFormat/>
    <w:pPr>
      <w:keepNext/>
      <w:keepLines/>
      <w:spacing w:after="3" w:line="259" w:lineRule="auto"/>
      <w:ind w:left="476" w:hanging="10"/>
      <w:outlineLvl w:val="1"/>
    </w:pPr>
    <w:rPr>
      <w:rFonts w:ascii="Times New Roman" w:eastAsia="Times New Roman" w:hAnsi="Times New Roman"/>
      <w:b/>
      <w:color w:val="000000"/>
      <w:sz w:val="28"/>
      <w:szCs w:val="22"/>
      <w:lang w:eastAsia="zh-CN"/>
    </w:rPr>
  </w:style>
  <w:style w:type="paragraph" w:styleId="Heading3">
    <w:name w:val="heading 3"/>
    <w:basedOn w:val="Normal"/>
    <w:next w:val="Normal"/>
    <w:link w:val="Heading3Char"/>
    <w:qFormat/>
    <w:rsid w:val="00E1607A"/>
    <w:pPr>
      <w:keepNext/>
      <w:spacing w:before="240" w:after="60"/>
      <w:outlineLvl w:val="2"/>
    </w:pPr>
    <w:rPr>
      <w:rFonts w:ascii="Arial" w:hAnsi="Arial"/>
      <w:b/>
      <w:bCs/>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qFormat/>
    <w:rsid w:val="00E1607A"/>
    <w:rPr>
      <w:i/>
      <w:iCs/>
    </w:rPr>
  </w:style>
  <w:style w:type="character" w:customStyle="1" w:styleId="Heading3Char">
    <w:name w:val="Heading 3 Char"/>
    <w:link w:val="Heading3"/>
    <w:rsid w:val="00E1607A"/>
    <w:rPr>
      <w:rFonts w:ascii="Arial" w:eastAsia="Times New Roman" w:hAnsi="Arial" w:cs="Arial"/>
      <w:b/>
      <w:bCs/>
      <w:sz w:val="26"/>
      <w:szCs w:val="26"/>
    </w:rPr>
  </w:style>
  <w:style w:type="paragraph" w:styleId="BalloonText">
    <w:name w:val="Balloon Text"/>
    <w:basedOn w:val="Normal"/>
    <w:link w:val="BalloonTextChar"/>
    <w:uiPriority w:val="99"/>
    <w:semiHidden/>
    <w:unhideWhenUsed/>
    <w:rsid w:val="00E1607A"/>
    <w:rPr>
      <w:rFonts w:ascii="Tahoma" w:hAnsi="Tahoma"/>
      <w:sz w:val="16"/>
      <w:szCs w:val="16"/>
      <w:lang w:val="x-none" w:eastAsia="x-none"/>
    </w:rPr>
  </w:style>
  <w:style w:type="character" w:customStyle="1" w:styleId="BalloonTextChar">
    <w:name w:val="Balloon Text Char"/>
    <w:link w:val="BalloonText"/>
    <w:uiPriority w:val="99"/>
    <w:semiHidden/>
    <w:rsid w:val="00E1607A"/>
    <w:rPr>
      <w:rFonts w:ascii="Tahoma" w:eastAsia="Times New Roman" w:hAnsi="Tahoma" w:cs="Tahoma"/>
      <w:sz w:val="16"/>
      <w:szCs w:val="16"/>
    </w:rPr>
  </w:style>
  <w:style w:type="table" w:styleId="TableGrid">
    <w:name w:val="Table Grid"/>
    <w:basedOn w:val="TableNormal"/>
    <w:uiPriority w:val="59"/>
    <w:rsid w:val="00B8040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uiPriority w:val="1"/>
    <w:qFormat/>
    <w:pPr>
      <w:widowControl w:val="0"/>
      <w:autoSpaceDE w:val="0"/>
      <w:autoSpaceDN w:val="0"/>
    </w:pPr>
  </w:style>
  <w:style w:type="paragraph" w:customStyle="1" w:styleId="TableParagraph">
    <w:name w:val="Table Paragraph"/>
    <w:basedOn w:val="Normal"/>
    <w:uiPriority w:val="1"/>
    <w:qFormat/>
    <w:pPr>
      <w:widowControl w:val="0"/>
      <w:autoSpaceDE w:val="0"/>
      <w:autoSpaceDN w:val="0"/>
    </w:pPr>
    <w:rPr>
      <w:sz w:val="22"/>
      <w:szCs w:val="22"/>
    </w:rPr>
  </w:style>
  <w:style w:type="character" w:customStyle="1" w:styleId="Heading2Char">
    <w:name w:val="Heading 2 Char"/>
    <w:link w:val="Heading2"/>
    <w:uiPriority w:val="9"/>
    <w:rPr>
      <w:rFonts w:ascii="Times New Roman" w:eastAsia="Times New Roman" w:hAnsi="Times New Roman"/>
      <w:b/>
      <w:color w:val="000000"/>
      <w:sz w:val="28"/>
      <w:szCs w:val="22"/>
      <w:lang w:eastAsia="zh-CN"/>
    </w:rPr>
  </w:style>
  <w:style w:type="paragraph" w:styleId="ListParagraph">
    <w:name w:val="List Paragraph"/>
    <w:basedOn w:val="Normal"/>
    <w:uiPriority w:val="1"/>
    <w:qFormat/>
    <w:rsid w:val="005D4210"/>
    <w:pPr>
      <w:spacing w:after="117" w:line="354" w:lineRule="auto"/>
      <w:ind w:left="720" w:right="137" w:hanging="10"/>
      <w:contextualSpacing/>
      <w:jc w:val="both"/>
    </w:pPr>
    <w:rPr>
      <w:color w:val="000000"/>
      <w:szCs w:val="22"/>
      <w:lang w:val="en-IN" w:eastAsia="zh-CN"/>
    </w:rPr>
  </w:style>
  <w:style w:type="paragraph" w:styleId="HTMLPreformatted">
    <w:name w:val="HTML Preformatted"/>
    <w:basedOn w:val="Normal"/>
    <w:link w:val="HTMLPreformattedChar"/>
    <w:uiPriority w:val="99"/>
    <w:unhideWhenUsed/>
    <w:rsid w:val="005F5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F5292"/>
    <w:rPr>
      <w:rFonts w:ascii="Courier New" w:eastAsia="Times New Roman" w:hAnsi="Courier New" w:cs="Courier New"/>
    </w:rPr>
  </w:style>
  <w:style w:type="table" w:customStyle="1" w:styleId="TableGrid0">
    <w:name w:val="TableGrid"/>
    <w:rPr>
      <w:rFonts w:eastAsia="DengXian" w:cs="Arial"/>
      <w:sz w:val="22"/>
      <w:szCs w:val="22"/>
      <w:lang w:eastAsia="zh-CN"/>
    </w:rPr>
    <w:tblPr>
      <w:tblCellMar>
        <w:top w:w="0" w:type="dxa"/>
        <w:left w:w="0" w:type="dxa"/>
        <w:bottom w:w="0" w:type="dxa"/>
        <w:right w:w="0" w:type="dxa"/>
      </w:tblCellMar>
    </w:tblPr>
  </w:style>
  <w:style w:type="paragraph" w:customStyle="1" w:styleId="trt0xe">
    <w:name w:val="trt0xe"/>
    <w:basedOn w:val="Normal"/>
    <w:rsid w:val="006B2C8E"/>
    <w:pPr>
      <w:spacing w:before="100" w:beforeAutospacing="1" w:after="100" w:afterAutospacing="1"/>
    </w:pPr>
    <w:rPr>
      <w:lang w:val="en-IN" w:eastAsia="en-IN"/>
    </w:rPr>
  </w:style>
  <w:style w:type="character" w:styleId="Hyperlink">
    <w:name w:val="Hyperlink"/>
    <w:basedOn w:val="DefaultParagraphFont"/>
    <w:uiPriority w:val="99"/>
    <w:unhideWhenUsed/>
    <w:rsid w:val="00CA52E5"/>
    <w:rPr>
      <w:color w:val="0563C1"/>
      <w:u w:val="single"/>
    </w:rPr>
  </w:style>
  <w:style w:type="paragraph" w:styleId="Header">
    <w:name w:val="header"/>
    <w:basedOn w:val="Normal"/>
    <w:link w:val="HeaderChar"/>
    <w:uiPriority w:val="99"/>
    <w:unhideWhenUsed/>
    <w:rsid w:val="00CA36B7"/>
    <w:pPr>
      <w:tabs>
        <w:tab w:val="center" w:pos="4513"/>
        <w:tab w:val="right" w:pos="9026"/>
      </w:tabs>
    </w:pPr>
  </w:style>
  <w:style w:type="character" w:customStyle="1" w:styleId="HeaderChar">
    <w:name w:val="Header Char"/>
    <w:basedOn w:val="DefaultParagraphFont"/>
    <w:link w:val="Header"/>
    <w:uiPriority w:val="99"/>
    <w:rsid w:val="00CA36B7"/>
    <w:rPr>
      <w:rFonts w:ascii="Times New Roman" w:eastAsia="Times New Roman" w:hAnsi="Times New Roman"/>
      <w:sz w:val="24"/>
      <w:szCs w:val="24"/>
      <w:lang w:val="en-US" w:eastAsia="en-US"/>
    </w:rPr>
  </w:style>
  <w:style w:type="paragraph" w:styleId="Footer">
    <w:name w:val="footer"/>
    <w:basedOn w:val="Normal"/>
    <w:link w:val="FooterChar"/>
    <w:uiPriority w:val="99"/>
    <w:unhideWhenUsed/>
    <w:rsid w:val="00CA36B7"/>
    <w:pPr>
      <w:tabs>
        <w:tab w:val="center" w:pos="4513"/>
        <w:tab w:val="right" w:pos="9026"/>
      </w:tabs>
    </w:pPr>
  </w:style>
  <w:style w:type="character" w:customStyle="1" w:styleId="FooterChar">
    <w:name w:val="Footer Char"/>
    <w:basedOn w:val="DefaultParagraphFont"/>
    <w:link w:val="Footer"/>
    <w:uiPriority w:val="99"/>
    <w:rsid w:val="00CA36B7"/>
    <w:rPr>
      <w:rFonts w:ascii="Times New Roman" w:eastAsia="Times New Roman" w:hAnsi="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17" Type="http://schemas.openxmlformats.org/officeDocument/2006/relationships/hyperlink" Target="https://en.wikipedia.org/wiki/Graphic_design" TargetMode="External"/><Relationship Id="rId21" Type="http://schemas.openxmlformats.org/officeDocument/2006/relationships/hyperlink" Target="https://en.wikipedia.org/wiki/Web_browser" TargetMode="External"/><Relationship Id="rId42" Type="http://schemas.openxmlformats.org/officeDocument/2006/relationships/hyperlink" Target="https://en.wikipedia.org/wiki/Hyperlink" TargetMode="External"/><Relationship Id="rId63" Type="http://schemas.openxmlformats.org/officeDocument/2006/relationships/hyperlink" Target="https://en.wikipedia.org/wiki/JavaScript" TargetMode="External"/><Relationship Id="rId84" Type="http://schemas.openxmlformats.org/officeDocument/2006/relationships/hyperlink" Target="https://en.wikipedia.org/wiki/Presentation_semantics" TargetMode="External"/><Relationship Id="rId138" Type="http://schemas.openxmlformats.org/officeDocument/2006/relationships/footer" Target="footer9.xml"/><Relationship Id="rId16" Type="http://schemas.openxmlformats.org/officeDocument/2006/relationships/hyperlink" Target="https://en.wikipedia.org/wiki/Web_application" TargetMode="External"/><Relationship Id="rId107" Type="http://schemas.openxmlformats.org/officeDocument/2006/relationships/hyperlink" Target="https://en.wikipedia.org/wiki/Typeface" TargetMode="External"/><Relationship Id="rId11" Type="http://schemas.openxmlformats.org/officeDocument/2006/relationships/hyperlink" Target="https://en.wikipedia.org/wiki/Markup_language" TargetMode="External"/><Relationship Id="rId32" Type="http://schemas.openxmlformats.org/officeDocument/2006/relationships/hyperlink" Target="https://en.wikipedia.org/wiki/Fieldset" TargetMode="External"/><Relationship Id="rId37" Type="http://schemas.openxmlformats.org/officeDocument/2006/relationships/hyperlink" Target="https://en.wikipedia.org/wiki/Structured_document" TargetMode="External"/><Relationship Id="rId53" Type="http://schemas.openxmlformats.org/officeDocument/2006/relationships/hyperlink" Target="https://en.wikipedia.org/wiki/Scripting_language" TargetMode="External"/><Relationship Id="rId58" Type="http://schemas.openxmlformats.org/officeDocument/2006/relationships/hyperlink" Target="https://en.wikipedia.org/wiki/Cascading_Style_Sheets" TargetMode="External"/><Relationship Id="rId74" Type="http://schemas.openxmlformats.org/officeDocument/2006/relationships/hyperlink" Target="https://en.wikipedia.org/wiki/Web_applications" TargetMode="External"/><Relationship Id="rId79" Type="http://schemas.openxmlformats.org/officeDocument/2006/relationships/hyperlink" Target="https://en.wikipedia.org/wiki/Style_sheet_language" TargetMode="External"/><Relationship Id="rId102" Type="http://schemas.openxmlformats.org/officeDocument/2006/relationships/hyperlink" Target="https://en.wikipedia.org/wiki/Page_layout" TargetMode="External"/><Relationship Id="rId123" Type="http://schemas.openxmlformats.org/officeDocument/2006/relationships/footer" Target="footer4.xml"/><Relationship Id="rId128"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https://en.wikipedia.org/wiki/Markup_language" TargetMode="External"/><Relationship Id="rId95" Type="http://schemas.openxmlformats.org/officeDocument/2006/relationships/hyperlink" Target="https://en.wikipedia.org/wiki/HTML" TargetMode="External"/><Relationship Id="rId22" Type="http://schemas.openxmlformats.org/officeDocument/2006/relationships/hyperlink" Target="https://en.wikipedia.org/wiki/Web_server" TargetMode="External"/><Relationship Id="rId27" Type="http://schemas.openxmlformats.org/officeDocument/2006/relationships/hyperlink" Target="https://en.wikipedia.org/wiki/HTML_element" TargetMode="External"/><Relationship Id="rId43" Type="http://schemas.openxmlformats.org/officeDocument/2006/relationships/hyperlink" Target="https://en.wikipedia.org/wiki/Hyperlink" TargetMode="External"/><Relationship Id="rId48" Type="http://schemas.openxmlformats.org/officeDocument/2006/relationships/hyperlink" Target="https://en.wikipedia.org/wiki/Bracket" TargetMode="External"/><Relationship Id="rId64" Type="http://schemas.openxmlformats.org/officeDocument/2006/relationships/hyperlink" Target="https://en.wikipedia.org/wiki/JavaScript" TargetMode="External"/><Relationship Id="rId69" Type="http://schemas.openxmlformats.org/officeDocument/2006/relationships/hyperlink" Target="https://en.wikipedia.org/wiki/World_Wide_Web" TargetMode="External"/><Relationship Id="rId113" Type="http://schemas.openxmlformats.org/officeDocument/2006/relationships/hyperlink" Target="https://en.wikipedia.org/wiki/Accessibility" TargetMode="External"/><Relationship Id="rId118" Type="http://schemas.openxmlformats.org/officeDocument/2006/relationships/header" Target="header1.xml"/><Relationship Id="rId134" Type="http://schemas.openxmlformats.org/officeDocument/2006/relationships/header" Target="header7.xml"/><Relationship Id="rId139" Type="http://schemas.openxmlformats.org/officeDocument/2006/relationships/fontTable" Target="fontTable.xml"/><Relationship Id="rId80" Type="http://schemas.openxmlformats.org/officeDocument/2006/relationships/hyperlink" Target="https://en.wikipedia.org/wiki/Style_sheet_language" TargetMode="External"/><Relationship Id="rId85" Type="http://schemas.openxmlformats.org/officeDocument/2006/relationships/hyperlink" Target="https://en.wikipedia.org/wiki/Presentation_semantics" TargetMode="External"/><Relationship Id="rId12" Type="http://schemas.openxmlformats.org/officeDocument/2006/relationships/hyperlink" Target="https://en.wikipedia.org/wiki/Markup_language" TargetMode="External"/><Relationship Id="rId17" Type="http://schemas.openxmlformats.org/officeDocument/2006/relationships/hyperlink" Target="https://en.wikipedia.org/wiki/Web_application" TargetMode="External"/><Relationship Id="rId33" Type="http://schemas.openxmlformats.org/officeDocument/2006/relationships/hyperlink" Target="https://en.wikipedia.org/wiki/Fieldset" TargetMode="External"/><Relationship Id="rId38" Type="http://schemas.openxmlformats.org/officeDocument/2006/relationships/hyperlink" Target="https://en.wikipedia.org/wiki/Semantics" TargetMode="External"/><Relationship Id="rId59" Type="http://schemas.openxmlformats.org/officeDocument/2006/relationships/hyperlink" Target="https://en.wikipedia.org/wiki/Cascading_Style_Sheets" TargetMode="External"/><Relationship Id="rId103" Type="http://schemas.openxmlformats.org/officeDocument/2006/relationships/hyperlink" Target="https://en.wikipedia.org/wiki/Page_layout" TargetMode="External"/><Relationship Id="rId108" Type="http://schemas.openxmlformats.org/officeDocument/2006/relationships/hyperlink" Target="https://en.wikipedia.org/wiki/Typeface" TargetMode="External"/><Relationship Id="rId124" Type="http://schemas.openxmlformats.org/officeDocument/2006/relationships/image" Target="media/image3.emf"/><Relationship Id="rId129" Type="http://schemas.openxmlformats.org/officeDocument/2006/relationships/footer" Target="footer5.xml"/><Relationship Id="rId54" Type="http://schemas.openxmlformats.org/officeDocument/2006/relationships/hyperlink" Target="https://en.wikipedia.org/wiki/Scripting_language" TargetMode="External"/><Relationship Id="rId70" Type="http://schemas.openxmlformats.org/officeDocument/2006/relationships/hyperlink" Target="https://en.wikipedia.org/wiki/World_Wide_Web" TargetMode="External"/><Relationship Id="rId75" Type="http://schemas.openxmlformats.org/officeDocument/2006/relationships/hyperlink" Target="https://en.wikipedia.org/wiki/Web_applications" TargetMode="External"/><Relationship Id="rId91" Type="http://schemas.openxmlformats.org/officeDocument/2006/relationships/hyperlink" Target="https://en.wikipedia.org/wiki/Web_page" TargetMode="External"/><Relationship Id="rId96" Type="http://schemas.openxmlformats.org/officeDocument/2006/relationships/hyperlink" Target="https://en.wikipedia.org/wiki/XHTML"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Web_server" TargetMode="External"/><Relationship Id="rId28" Type="http://schemas.openxmlformats.org/officeDocument/2006/relationships/hyperlink" Target="https://en.wikipedia.org/wiki/HTML_element" TargetMode="External"/><Relationship Id="rId49" Type="http://schemas.openxmlformats.org/officeDocument/2006/relationships/hyperlink" Target="https://en.wikipedia.org/wiki/Bracket" TargetMode="External"/><Relationship Id="rId114" Type="http://schemas.openxmlformats.org/officeDocument/2006/relationships/hyperlink" Target="https://en.wikipedia.org/wiki/Graphic_design" TargetMode="External"/><Relationship Id="rId119" Type="http://schemas.openxmlformats.org/officeDocument/2006/relationships/header" Target="header2.xml"/><Relationship Id="rId44" Type="http://schemas.openxmlformats.org/officeDocument/2006/relationships/hyperlink" Target="https://en.wikipedia.org/wiki/Hyperlink" TargetMode="External"/><Relationship Id="rId60" Type="http://schemas.openxmlformats.org/officeDocument/2006/relationships/hyperlink" Target="https://en.wikipedia.org/wiki/Cascading_Style_Sheets"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Style_sheet_language" TargetMode="External"/><Relationship Id="rId86" Type="http://schemas.openxmlformats.org/officeDocument/2006/relationships/hyperlink" Target="https://en.wikipedia.org/wiki/Markup_language" TargetMode="External"/><Relationship Id="rId130" Type="http://schemas.openxmlformats.org/officeDocument/2006/relationships/footer" Target="footer6.xml"/><Relationship Id="rId135" Type="http://schemas.openxmlformats.org/officeDocument/2006/relationships/header" Target="header8.xml"/><Relationship Id="rId13" Type="http://schemas.openxmlformats.org/officeDocument/2006/relationships/hyperlink" Target="https://en.wikipedia.org/wiki/Web_page" TargetMode="External"/><Relationship Id="rId18" Type="http://schemas.openxmlformats.org/officeDocument/2006/relationships/hyperlink" Target="https://en.wikipedia.org/wiki/Web_application" TargetMode="External"/><Relationship Id="rId39" Type="http://schemas.openxmlformats.org/officeDocument/2006/relationships/hyperlink" Target="https://en.wikipedia.org/wiki/Semantics" TargetMode="External"/><Relationship Id="rId109" Type="http://schemas.openxmlformats.org/officeDocument/2006/relationships/hyperlink" Target="https://en.wikipedia.org/wiki/Typeface" TargetMode="External"/><Relationship Id="rId34" Type="http://schemas.openxmlformats.org/officeDocument/2006/relationships/hyperlink" Target="https://en.wikipedia.org/wiki/Structured_document" TargetMode="External"/><Relationship Id="rId50" Type="http://schemas.openxmlformats.org/officeDocument/2006/relationships/hyperlink" Target="https://en.wikipedia.org/wiki/Bracket" TargetMode="External"/><Relationship Id="rId55" Type="http://schemas.openxmlformats.org/officeDocument/2006/relationships/hyperlink" Target="https://en.wikipedia.org/wiki/JavaScript" TargetMode="External"/><Relationship Id="rId76" Type="http://schemas.openxmlformats.org/officeDocument/2006/relationships/hyperlink" Target="https://en.wikipedia.org/wiki/Web_applications" TargetMode="External"/><Relationship Id="rId97" Type="http://schemas.openxmlformats.org/officeDocument/2006/relationships/hyperlink" Target="https://en.wikipedia.org/wiki/XHTML" TargetMode="External"/><Relationship Id="rId104" Type="http://schemas.openxmlformats.org/officeDocument/2006/relationships/hyperlink" Target="https://en.wikipedia.org/wiki/Color" TargetMode="External"/><Relationship Id="rId120" Type="http://schemas.openxmlformats.org/officeDocument/2006/relationships/footer" Target="footer2.xml"/><Relationship Id="rId125" Type="http://schemas.openxmlformats.org/officeDocument/2006/relationships/image" Target="media/image4.jpeg"/><Relationship Id="rId7" Type="http://schemas.openxmlformats.org/officeDocument/2006/relationships/endnotes" Target="endnotes.xml"/><Relationship Id="rId71" Type="http://schemas.openxmlformats.org/officeDocument/2006/relationships/hyperlink" Target="https://en.wikipedia.org/wiki/World_Wide_Web" TargetMode="External"/><Relationship Id="rId92" Type="http://schemas.openxmlformats.org/officeDocument/2006/relationships/hyperlink" Target="https://en.wikipedia.org/wiki/Web_page" TargetMode="External"/><Relationship Id="rId2" Type="http://schemas.openxmlformats.org/officeDocument/2006/relationships/numbering" Target="numbering.xml"/><Relationship Id="rId29" Type="http://schemas.openxmlformats.org/officeDocument/2006/relationships/hyperlink" Target="https://en.wikipedia.org/wiki/HTML_element" TargetMode="External"/><Relationship Id="rId24" Type="http://schemas.openxmlformats.org/officeDocument/2006/relationships/hyperlink" Target="https://en.wikipedia.org/wiki/Semantic_Web" TargetMode="External"/><Relationship Id="rId40" Type="http://schemas.openxmlformats.org/officeDocument/2006/relationships/hyperlink" Target="https://en.wikipedia.org/wiki/Semantics" TargetMode="External"/><Relationship Id="rId45" Type="http://schemas.openxmlformats.org/officeDocument/2006/relationships/hyperlink" Target="https://en.wikipedia.org/wiki/Hyperlink" TargetMode="External"/><Relationship Id="rId66" Type="http://schemas.openxmlformats.org/officeDocument/2006/relationships/hyperlink" Target="https://en.wikipedia.org/wiki/World_Wide_Web" TargetMode="External"/><Relationship Id="rId87" Type="http://schemas.openxmlformats.org/officeDocument/2006/relationships/hyperlink" Target="https://en.wikipedia.org/wiki/Markup_language" TargetMode="External"/><Relationship Id="rId110" Type="http://schemas.openxmlformats.org/officeDocument/2006/relationships/hyperlink" Target="https://en.wikipedia.org/wiki/Accessibility" TargetMode="External"/><Relationship Id="rId115" Type="http://schemas.openxmlformats.org/officeDocument/2006/relationships/hyperlink" Target="https://en.wikipedia.org/wiki/Graphic_design" TargetMode="External"/><Relationship Id="rId131" Type="http://schemas.openxmlformats.org/officeDocument/2006/relationships/header" Target="header6.xml"/><Relationship Id="rId136" Type="http://schemas.openxmlformats.org/officeDocument/2006/relationships/footer" Target="footer8.xml"/><Relationship Id="rId61" Type="http://schemas.openxmlformats.org/officeDocument/2006/relationships/hyperlink" Target="https://en.wikipedia.org/wiki/Cascading_Style_Sheets" TargetMode="External"/><Relationship Id="rId82" Type="http://schemas.openxmlformats.org/officeDocument/2006/relationships/hyperlink" Target="https://en.wikipedia.org/wiki/Style_sheet_language" TargetMode="External"/><Relationship Id="rId19" Type="http://schemas.openxmlformats.org/officeDocument/2006/relationships/hyperlink" Target="https://en.wikipedia.org/wiki/Web_application" TargetMode="External"/><Relationship Id="rId14" Type="http://schemas.openxmlformats.org/officeDocument/2006/relationships/hyperlink" Target="https://en.wikipedia.org/wiki/Web_page" TargetMode="External"/><Relationship Id="rId30" Type="http://schemas.openxmlformats.org/officeDocument/2006/relationships/hyperlink" Target="https://en.wikipedia.org/wiki/HTML_element" TargetMode="External"/><Relationship Id="rId35" Type="http://schemas.openxmlformats.org/officeDocument/2006/relationships/hyperlink" Target="https://en.wikipedia.org/wiki/Structured_document" TargetMode="External"/><Relationship Id="rId56" Type="http://schemas.openxmlformats.org/officeDocument/2006/relationships/hyperlink" Target="https://en.wikipedia.org/wiki/JavaScript" TargetMode="External"/><Relationship Id="rId77" Type="http://schemas.openxmlformats.org/officeDocument/2006/relationships/hyperlink" Target="https://en.wikipedia.org/wiki/Web_applications" TargetMode="External"/><Relationship Id="rId100" Type="http://schemas.openxmlformats.org/officeDocument/2006/relationships/hyperlink" Target="https://en.wikipedia.org/wiki/XML" TargetMode="External"/><Relationship Id="rId105" Type="http://schemas.openxmlformats.org/officeDocument/2006/relationships/hyperlink" Target="https://en.wikipedia.org/wiki/Color" TargetMode="External"/><Relationship Id="rId126" Type="http://schemas.openxmlformats.org/officeDocument/2006/relationships/image" Target="media/image5.jpeg"/><Relationship Id="rId8" Type="http://schemas.openxmlformats.org/officeDocument/2006/relationships/image" Target="media/image1.png"/><Relationship Id="rId51" Type="http://schemas.openxmlformats.org/officeDocument/2006/relationships/hyperlink" Target="https://en.wikipedia.org/wiki/Scripting_language" TargetMode="External"/><Relationship Id="rId72" Type="http://schemas.openxmlformats.org/officeDocument/2006/relationships/hyperlink" Target="https://en.wikipedia.org/wiki/World_Wide_Web" TargetMode="External"/><Relationship Id="rId93" Type="http://schemas.openxmlformats.org/officeDocument/2006/relationships/hyperlink" Target="https://en.wikipedia.org/wiki/Web_page" TargetMode="External"/><Relationship Id="rId98" Type="http://schemas.openxmlformats.org/officeDocument/2006/relationships/hyperlink" Target="https://en.wikipedia.org/wiki/XHTML" TargetMode="External"/><Relationship Id="rId121"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https://en.wikipedia.org/wiki/Semantic_Web" TargetMode="External"/><Relationship Id="rId46" Type="http://schemas.openxmlformats.org/officeDocument/2006/relationships/hyperlink" Target="https://en.wikipedia.org/wiki/Bracket" TargetMode="External"/><Relationship Id="rId67" Type="http://schemas.openxmlformats.org/officeDocument/2006/relationships/hyperlink" Target="https://en.wikipedia.org/wiki/World_Wide_Web" TargetMode="External"/><Relationship Id="rId116" Type="http://schemas.openxmlformats.org/officeDocument/2006/relationships/hyperlink" Target="https://en.wikipedia.org/wiki/Graphic_design" TargetMode="External"/><Relationship Id="rId137" Type="http://schemas.openxmlformats.org/officeDocument/2006/relationships/header" Target="header9.xml"/><Relationship Id="rId20" Type="http://schemas.openxmlformats.org/officeDocument/2006/relationships/hyperlink" Target="https://en.wikipedia.org/wiki/Web_browser" TargetMode="External"/><Relationship Id="rId41" Type="http://schemas.openxmlformats.org/officeDocument/2006/relationships/hyperlink" Target="https://en.wikipedia.org/wiki/Semantics" TargetMode="External"/><Relationship Id="rId62" Type="http://schemas.openxmlformats.org/officeDocument/2006/relationships/hyperlink" Target="https://en.wikipedia.org/wiki/Cascading_Style_Sheets" TargetMode="External"/><Relationship Id="rId83" Type="http://schemas.openxmlformats.org/officeDocument/2006/relationships/hyperlink" Target="https://en.wikipedia.org/wiki/Style_sheet_language" TargetMode="External"/><Relationship Id="rId88" Type="http://schemas.openxmlformats.org/officeDocument/2006/relationships/hyperlink" Target="https://en.wikipedia.org/wiki/Markup_language" TargetMode="External"/><Relationship Id="rId111" Type="http://schemas.openxmlformats.org/officeDocument/2006/relationships/hyperlink" Target="https://en.wikipedia.org/wiki/Accessibility" TargetMode="External"/><Relationship Id="rId132" Type="http://schemas.openxmlformats.org/officeDocument/2006/relationships/footer" Target="footer7.xml"/><Relationship Id="rId15" Type="http://schemas.openxmlformats.org/officeDocument/2006/relationships/hyperlink" Target="https://en.wikipedia.org/wiki/Web_application" TargetMode="External"/><Relationship Id="rId36" Type="http://schemas.openxmlformats.org/officeDocument/2006/relationships/hyperlink" Target="https://en.wikipedia.org/wiki/Structured_document" TargetMode="External"/><Relationship Id="rId57" Type="http://schemas.openxmlformats.org/officeDocument/2006/relationships/hyperlink" Target="https://en.wikipedia.org/wiki/Cascading_Style_Sheets" TargetMode="External"/><Relationship Id="rId106" Type="http://schemas.openxmlformats.org/officeDocument/2006/relationships/hyperlink" Target="https://en.wikipedia.org/wiki/Typeface" TargetMode="External"/><Relationship Id="rId127" Type="http://schemas.openxmlformats.org/officeDocument/2006/relationships/header" Target="header4.xml"/><Relationship Id="rId10" Type="http://schemas.openxmlformats.org/officeDocument/2006/relationships/footer" Target="footer1.xml"/><Relationship Id="rId31" Type="http://schemas.openxmlformats.org/officeDocument/2006/relationships/hyperlink" Target="https://en.wikipedia.org/wiki/HTML_element" TargetMode="External"/><Relationship Id="rId52" Type="http://schemas.openxmlformats.org/officeDocument/2006/relationships/hyperlink" Target="https://en.wikipedia.org/wiki/Scripting_language" TargetMode="External"/><Relationship Id="rId73" Type="http://schemas.openxmlformats.org/officeDocument/2006/relationships/hyperlink" Target="https://en.wikipedia.org/wiki/Web_applications" TargetMode="External"/><Relationship Id="rId78" Type="http://schemas.openxmlformats.org/officeDocument/2006/relationships/hyperlink" Target="https://en.wikipedia.org/wiki/Style_sheet_language" TargetMode="External"/><Relationship Id="rId94" Type="http://schemas.openxmlformats.org/officeDocument/2006/relationships/hyperlink" Target="https://en.wikipedia.org/wiki/Web_page" TargetMode="External"/><Relationship Id="rId99" Type="http://schemas.openxmlformats.org/officeDocument/2006/relationships/hyperlink" Target="https://en.wikipedia.org/wiki/XHTML" TargetMode="External"/><Relationship Id="rId101" Type="http://schemas.openxmlformats.org/officeDocument/2006/relationships/hyperlink" Target="https://en.wikipedia.org/wiki/Page_layout" TargetMode="External"/><Relationship Id="rId12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en.wikipedia.org/wiki/HTML_element" TargetMode="External"/><Relationship Id="rId47" Type="http://schemas.openxmlformats.org/officeDocument/2006/relationships/hyperlink" Target="https://en.wikipedia.org/wiki/Bracket" TargetMode="External"/><Relationship Id="rId68" Type="http://schemas.openxmlformats.org/officeDocument/2006/relationships/hyperlink" Target="https://en.wikipedia.org/wiki/World_Wide_Web" TargetMode="External"/><Relationship Id="rId89" Type="http://schemas.openxmlformats.org/officeDocument/2006/relationships/hyperlink" Target="https://en.wikipedia.org/wiki/Markup_language" TargetMode="External"/><Relationship Id="rId112" Type="http://schemas.openxmlformats.org/officeDocument/2006/relationships/hyperlink" Target="https://en.wikipedia.org/wiki/Accessibility" TargetMode="External"/><Relationship Id="rId133" Type="http://schemas.openxmlformats.org/officeDocument/2006/relationships/hyperlink" Target="https://www.w3schools.com/w3c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27472-B5D7-4213-BE71-F25D2CF41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5</Pages>
  <Words>5665</Words>
  <Characters>3229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3</dc:creator>
  <cp:lastModifiedBy>Satwik Ram Kodandaram</cp:lastModifiedBy>
  <cp:revision>30</cp:revision>
  <dcterms:created xsi:type="dcterms:W3CDTF">2019-09-27T10:19:00Z</dcterms:created>
  <dcterms:modified xsi:type="dcterms:W3CDTF">2021-01-21T15:37:00Z</dcterms:modified>
</cp:coreProperties>
</file>